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185AB" w14:textId="3DA82D38" w:rsidR="00AC420B" w:rsidRPr="001C5702" w:rsidRDefault="009C2A69" w:rsidP="001C5702">
      <w:pPr>
        <w:pStyle w:val="ListParagraph"/>
        <w:shd w:val="clear" w:color="auto" w:fill="1F497D" w:themeFill="text2"/>
        <w:spacing w:after="0"/>
        <w:ind w:left="426" w:hanging="426"/>
        <w:jc w:val="center"/>
        <w:rPr>
          <w:rFonts w:ascii="Book Antiqua" w:eastAsia="Arial Unicode MS" w:hAnsi="Book Antiqua" w:cs="Arial Unicode MS"/>
          <w:b/>
          <w:bCs/>
          <w:color w:val="FFFFFF" w:themeColor="background1"/>
          <w:sz w:val="32"/>
          <w:szCs w:val="32"/>
          <w:shd w:val="clear" w:color="auto" w:fill="1F497D" w:themeFill="text2"/>
        </w:rPr>
      </w:pPr>
      <w:bookmarkStart w:id="0" w:name="_Hlk109658137"/>
      <w:bookmarkStart w:id="1" w:name="_Hlk110776743"/>
      <w:r w:rsidRPr="009C2A69">
        <w:rPr>
          <w:rFonts w:ascii="Book Antiqua" w:eastAsia="Arial Unicode MS" w:hAnsi="Book Antiqua" w:cs="Arial Unicode MS"/>
          <w:b/>
          <w:bCs/>
          <w:color w:val="FFFFFF" w:themeColor="background1"/>
          <w:sz w:val="32"/>
          <w:szCs w:val="32"/>
          <w:shd w:val="clear" w:color="auto" w:fill="1F497D" w:themeFill="text2"/>
        </w:rPr>
        <w:t>IBPS RRB PO Prelims Memory Based Paper 2021 - Question PDF</w:t>
      </w:r>
      <w:bookmarkEnd w:id="0"/>
      <w:bookmarkEnd w:id="1"/>
    </w:p>
    <w:p w14:paraId="63536DC3" w14:textId="68BE400F" w:rsidR="00F03862" w:rsidRDefault="00F03862" w:rsidP="009620C6">
      <w:pPr>
        <w:spacing w:after="0" w:line="252" w:lineRule="auto"/>
        <w:jc w:val="both"/>
        <w:rPr>
          <w:rFonts w:ascii="Book Antiqua" w:eastAsia="Arial Unicode MS" w:hAnsi="Book Antiqua" w:cs="Arial Unicode MS"/>
          <w:sz w:val="24"/>
          <w:szCs w:val="24"/>
        </w:rPr>
      </w:pPr>
    </w:p>
    <w:p w14:paraId="591EC825"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Directions (1-5):</w:t>
      </w:r>
      <w:r w:rsidRPr="00481946">
        <w:rPr>
          <w:rFonts w:ascii="Cambria" w:eastAsia="Arial Unicode MS" w:hAnsi="Cambria" w:cs="Arial Unicode MS"/>
          <w:color w:val="000000" w:themeColor="text1"/>
          <w:sz w:val="24"/>
          <w:szCs w:val="24"/>
        </w:rPr>
        <w:t xml:space="preserve"> Study the following information carefully and answer the questions given below:</w:t>
      </w:r>
    </w:p>
    <w:p w14:paraId="0CF12197"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t>निम्नलिखित जानकारी का ध्यानपूर्वक अध्ययन कीजिए और नीचे दिए गए प्रश्नों के उत्तर दीजिए:</w:t>
      </w:r>
    </w:p>
    <w:p w14:paraId="19A251C9"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p>
    <w:p w14:paraId="03283AC7"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Ten persons sit around a circular table; all of them are face inside. Three persons sit between C and F. G sits second to the left of F. Two persons sit between G and A who is not an immediate neighbor of C. L sits immediate left of E, neither of them </w:t>
      </w:r>
      <w:proofErr w:type="gramStart"/>
      <w:r w:rsidRPr="00481946">
        <w:rPr>
          <w:rFonts w:ascii="Cambria" w:eastAsia="Arial Unicode MS" w:hAnsi="Cambria" w:cs="Arial Unicode MS"/>
          <w:color w:val="000000" w:themeColor="text1"/>
          <w:sz w:val="24"/>
          <w:szCs w:val="24"/>
        </w:rPr>
        <w:t>are</w:t>
      </w:r>
      <w:proofErr w:type="gramEnd"/>
      <w:r w:rsidRPr="00481946">
        <w:rPr>
          <w:rFonts w:ascii="Cambria" w:eastAsia="Arial Unicode MS" w:hAnsi="Cambria" w:cs="Arial Unicode MS"/>
          <w:color w:val="000000" w:themeColor="text1"/>
          <w:sz w:val="24"/>
          <w:szCs w:val="24"/>
        </w:rPr>
        <w:t xml:space="preserve"> immediate neighbor of A. B sits second to the right of K. D sits third to the left of C who is not an immediate neighbor of H.</w:t>
      </w:r>
    </w:p>
    <w:p w14:paraId="3963A4F5"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color w:val="000000" w:themeColor="text1"/>
          <w:sz w:val="24"/>
          <w:szCs w:val="24"/>
          <w:cs/>
          <w:lang w:bidi="hi-IN"/>
        </w:rPr>
        <w:t>दस व्यक्ति एक वृत्ताकार मेज के चारों ओर बैठे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वे सभी अंदर की ओर उन्मुख हैं। </w:t>
      </w:r>
      <w:r w:rsidRPr="00481946">
        <w:rPr>
          <w:rFonts w:ascii="Cambria" w:eastAsia="Arial Unicode MS" w:hAnsi="Cambria" w:cs="Arial Unicode MS"/>
          <w:color w:val="000000" w:themeColor="text1"/>
          <w:sz w:val="24"/>
          <w:szCs w:val="24"/>
        </w:rPr>
        <w:t xml:space="preserve">C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F </w:t>
      </w:r>
      <w:r w:rsidRPr="00481946">
        <w:rPr>
          <w:rFonts w:ascii="Cambria" w:eastAsia="Arial Unicode MS" w:hAnsi="Cambria" w:cs="Arial Unicode MS"/>
          <w:color w:val="000000" w:themeColor="text1"/>
          <w:sz w:val="24"/>
          <w:szCs w:val="24"/>
          <w:cs/>
          <w:lang w:bidi="hi-IN"/>
        </w:rPr>
        <w:t xml:space="preserve">के बीच तीन व्यक्ति बैठे हैं। </w:t>
      </w:r>
      <w:r w:rsidRPr="00481946">
        <w:rPr>
          <w:rFonts w:ascii="Cambria" w:eastAsia="Arial Unicode MS" w:hAnsi="Cambria" w:cs="Arial Unicode MS"/>
          <w:color w:val="000000" w:themeColor="text1"/>
          <w:sz w:val="24"/>
          <w:szCs w:val="24"/>
        </w:rPr>
        <w:t xml:space="preserve">G, F </w:t>
      </w:r>
      <w:r w:rsidRPr="00481946">
        <w:rPr>
          <w:rFonts w:ascii="Cambria" w:eastAsia="Arial Unicode MS" w:hAnsi="Cambria" w:cs="Arial Unicode MS"/>
          <w:color w:val="000000" w:themeColor="text1"/>
          <w:sz w:val="24"/>
          <w:szCs w:val="24"/>
          <w:cs/>
          <w:lang w:bidi="hi-IN"/>
        </w:rPr>
        <w:t xml:space="preserve">के बाएं से दूसरे स्थान पर बैठा है। </w:t>
      </w:r>
      <w:r w:rsidRPr="00481946">
        <w:rPr>
          <w:rFonts w:ascii="Cambria" w:eastAsia="Arial Unicode MS" w:hAnsi="Cambria" w:cs="Arial Unicode MS"/>
          <w:color w:val="000000" w:themeColor="text1"/>
          <w:sz w:val="24"/>
          <w:szCs w:val="24"/>
        </w:rPr>
        <w:t xml:space="preserve">G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A </w:t>
      </w:r>
      <w:r w:rsidRPr="00481946">
        <w:rPr>
          <w:rFonts w:ascii="Cambria" w:eastAsia="Arial Unicode MS" w:hAnsi="Cambria" w:cs="Arial Unicode MS"/>
          <w:color w:val="000000" w:themeColor="text1"/>
          <w:sz w:val="24"/>
          <w:szCs w:val="24"/>
          <w:cs/>
          <w:lang w:bidi="hi-IN"/>
        </w:rPr>
        <w:t>के बीच दो व्यक्ति बैठे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जो </w:t>
      </w:r>
      <w:r w:rsidRPr="00481946">
        <w:rPr>
          <w:rFonts w:ascii="Cambria" w:eastAsia="Arial Unicode MS" w:hAnsi="Cambria" w:cs="Arial Unicode MS"/>
          <w:color w:val="000000" w:themeColor="text1"/>
          <w:sz w:val="24"/>
          <w:szCs w:val="24"/>
        </w:rPr>
        <w:t xml:space="preserve">C </w:t>
      </w:r>
      <w:r w:rsidRPr="00481946">
        <w:rPr>
          <w:rFonts w:ascii="Cambria" w:eastAsia="Arial Unicode MS" w:hAnsi="Cambria" w:cs="Arial Unicode MS"/>
          <w:color w:val="000000" w:themeColor="text1"/>
          <w:sz w:val="24"/>
          <w:szCs w:val="24"/>
          <w:cs/>
          <w:lang w:bidi="hi-IN"/>
        </w:rPr>
        <w:t xml:space="preserve">का निकटतम पड़ोसी नहीं है। </w:t>
      </w:r>
      <w:r w:rsidRPr="00481946">
        <w:rPr>
          <w:rFonts w:ascii="Cambria" w:eastAsia="Arial Unicode MS" w:hAnsi="Cambria" w:cs="Arial Unicode MS"/>
          <w:color w:val="000000" w:themeColor="text1"/>
          <w:sz w:val="24"/>
          <w:szCs w:val="24"/>
        </w:rPr>
        <w:t xml:space="preserve">L, E </w:t>
      </w:r>
      <w:r w:rsidRPr="00481946">
        <w:rPr>
          <w:rFonts w:ascii="Cambria" w:eastAsia="Arial Unicode MS" w:hAnsi="Cambria" w:cs="Arial Unicode MS"/>
          <w:color w:val="000000" w:themeColor="text1"/>
          <w:sz w:val="24"/>
          <w:szCs w:val="24"/>
          <w:cs/>
          <w:lang w:bidi="hi-IN"/>
        </w:rPr>
        <w:t>के ठीक बाएं बैठा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उनमें से कोई भी </w:t>
      </w:r>
      <w:r w:rsidRPr="00481946">
        <w:rPr>
          <w:rFonts w:ascii="Cambria" w:eastAsia="Arial Unicode MS" w:hAnsi="Cambria" w:cs="Arial Unicode MS"/>
          <w:color w:val="000000" w:themeColor="text1"/>
          <w:sz w:val="24"/>
          <w:szCs w:val="24"/>
        </w:rPr>
        <w:t xml:space="preserve">A </w:t>
      </w:r>
      <w:r w:rsidRPr="00481946">
        <w:rPr>
          <w:rFonts w:ascii="Cambria" w:eastAsia="Arial Unicode MS" w:hAnsi="Cambria" w:cs="Arial Unicode MS"/>
          <w:color w:val="000000" w:themeColor="text1"/>
          <w:sz w:val="24"/>
          <w:szCs w:val="24"/>
          <w:cs/>
          <w:lang w:bidi="hi-IN"/>
        </w:rPr>
        <w:t>का निकटतम पड़ोसी नहीं है।</w:t>
      </w:r>
      <w:r w:rsidRPr="00481946">
        <w:rPr>
          <w:rFonts w:ascii="Cambria" w:eastAsia="Arial Unicode MS" w:hAnsi="Cambria" w:cs="Arial Unicode MS"/>
          <w:color w:val="000000" w:themeColor="text1"/>
          <w:sz w:val="24"/>
          <w:szCs w:val="24"/>
        </w:rPr>
        <w:t xml:space="preserve"> B</w:t>
      </w:r>
      <w:r w:rsidRPr="00481946">
        <w:rPr>
          <w:rFonts w:ascii="Cambria" w:eastAsia="Arial Unicode MS" w:hAnsi="Cambria" w:cs="Arial Unicode MS"/>
          <w:color w:val="000000" w:themeColor="text1"/>
          <w:sz w:val="24"/>
          <w:szCs w:val="24"/>
          <w:cs/>
          <w:lang w:bidi="hi-IN"/>
        </w:rPr>
        <w:t xml:space="preserve">, </w:t>
      </w:r>
      <w:r w:rsidRPr="00481946">
        <w:rPr>
          <w:rFonts w:ascii="Cambria" w:eastAsia="Arial Unicode MS" w:hAnsi="Cambria" w:cs="Arial Unicode MS"/>
          <w:color w:val="000000" w:themeColor="text1"/>
          <w:sz w:val="24"/>
          <w:szCs w:val="24"/>
        </w:rPr>
        <w:t xml:space="preserve">K </w:t>
      </w:r>
      <w:r w:rsidRPr="00481946">
        <w:rPr>
          <w:rFonts w:ascii="Cambria" w:eastAsia="Arial Unicode MS" w:hAnsi="Cambria" w:cs="Arial Unicode MS"/>
          <w:color w:val="000000" w:themeColor="text1"/>
          <w:sz w:val="24"/>
          <w:szCs w:val="24"/>
          <w:cs/>
          <w:lang w:bidi="hi-IN"/>
        </w:rPr>
        <w:t xml:space="preserve">के दायें से दूसरे स्थान पर बैठा है। </w:t>
      </w:r>
      <w:r w:rsidRPr="00481946">
        <w:rPr>
          <w:rFonts w:ascii="Cambria" w:eastAsia="Arial Unicode MS" w:hAnsi="Cambria" w:cs="Arial Unicode MS"/>
          <w:color w:val="000000" w:themeColor="text1"/>
          <w:sz w:val="24"/>
          <w:szCs w:val="24"/>
        </w:rPr>
        <w:t xml:space="preserve">D, C </w:t>
      </w:r>
      <w:r w:rsidRPr="00481946">
        <w:rPr>
          <w:rFonts w:ascii="Cambria" w:eastAsia="Arial Unicode MS" w:hAnsi="Cambria" w:cs="Arial Unicode MS"/>
          <w:color w:val="000000" w:themeColor="text1"/>
          <w:sz w:val="24"/>
          <w:szCs w:val="24"/>
          <w:cs/>
          <w:lang w:bidi="hi-IN"/>
        </w:rPr>
        <w:t>के बायें से तीसरे स्थान पर बैठा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जो </w:t>
      </w:r>
      <w:r w:rsidRPr="00481946">
        <w:rPr>
          <w:rFonts w:ascii="Cambria" w:eastAsia="Arial Unicode MS" w:hAnsi="Cambria" w:cs="Arial Unicode MS"/>
          <w:color w:val="000000" w:themeColor="text1"/>
          <w:sz w:val="24"/>
          <w:szCs w:val="24"/>
        </w:rPr>
        <w:t xml:space="preserve">H </w:t>
      </w:r>
      <w:r w:rsidRPr="00481946">
        <w:rPr>
          <w:rFonts w:ascii="Cambria" w:eastAsia="Arial Unicode MS" w:hAnsi="Cambria" w:cs="Arial Unicode MS"/>
          <w:color w:val="000000" w:themeColor="text1"/>
          <w:sz w:val="24"/>
          <w:szCs w:val="24"/>
          <w:cs/>
          <w:lang w:bidi="hi-IN"/>
        </w:rPr>
        <w:t>का निकटतम पडोसी नहीं है।</w:t>
      </w:r>
    </w:p>
    <w:p w14:paraId="3EBC1B7B"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51770B4F"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persons sit between K and D, when counted from left of K?</w:t>
      </w:r>
    </w:p>
    <w:p w14:paraId="5EF9B66E"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K </w:t>
      </w:r>
      <w:r w:rsidRPr="00481946">
        <w:rPr>
          <w:rFonts w:ascii="Cambria" w:eastAsia="Arial Unicode MS" w:hAnsi="Cambria" w:cs="Arial Unicode MS"/>
          <w:b/>
          <w:bCs/>
          <w:color w:val="000000" w:themeColor="text1"/>
          <w:sz w:val="24"/>
          <w:szCs w:val="24"/>
          <w:cs/>
          <w:lang w:bidi="hi-IN"/>
        </w:rPr>
        <w:t xml:space="preserve">के बाएं से गिनने पर, </w:t>
      </w:r>
      <w:r w:rsidRPr="00481946">
        <w:rPr>
          <w:rFonts w:ascii="Cambria" w:eastAsia="Arial Unicode MS" w:hAnsi="Cambria" w:cs="Arial Unicode MS"/>
          <w:b/>
          <w:bCs/>
          <w:color w:val="000000" w:themeColor="text1"/>
          <w:sz w:val="24"/>
          <w:szCs w:val="24"/>
        </w:rPr>
        <w:t xml:space="preserve">K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D </w:t>
      </w:r>
      <w:r w:rsidRPr="00481946">
        <w:rPr>
          <w:rFonts w:ascii="Cambria" w:eastAsia="Arial Unicode MS" w:hAnsi="Cambria" w:cs="Arial Unicode MS"/>
          <w:b/>
          <w:bCs/>
          <w:color w:val="000000" w:themeColor="text1"/>
          <w:sz w:val="24"/>
          <w:szCs w:val="24"/>
          <w:cs/>
          <w:lang w:bidi="hi-IN"/>
        </w:rPr>
        <w:t>के मध्य कितने व्यक्ति बैठे हैं</w:t>
      </w:r>
      <w:r w:rsidRPr="00481946">
        <w:rPr>
          <w:rFonts w:ascii="Cambria" w:eastAsia="Arial Unicode MS" w:hAnsi="Cambria" w:cs="Arial Unicode MS"/>
          <w:b/>
          <w:bCs/>
          <w:color w:val="000000" w:themeColor="text1"/>
          <w:sz w:val="24"/>
          <w:szCs w:val="24"/>
        </w:rPr>
        <w:t>?</w:t>
      </w:r>
    </w:p>
    <w:p w14:paraId="2CD886E8"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Four \ </w:t>
      </w:r>
      <w:r w:rsidRPr="00481946">
        <w:rPr>
          <w:rFonts w:ascii="Cambria" w:eastAsia="Arial Unicode MS" w:hAnsi="Cambria" w:cs="Arial Unicode MS"/>
          <w:color w:val="000000" w:themeColor="text1"/>
          <w:sz w:val="24"/>
          <w:szCs w:val="24"/>
          <w:cs/>
          <w:lang w:bidi="hi-IN"/>
        </w:rPr>
        <w:t>चार</w:t>
      </w:r>
    </w:p>
    <w:p w14:paraId="09BC502C"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Three \ </w:t>
      </w:r>
      <w:r w:rsidRPr="00481946">
        <w:rPr>
          <w:rFonts w:ascii="Cambria" w:eastAsia="Arial Unicode MS" w:hAnsi="Cambria" w:cs="Arial Unicode MS"/>
          <w:color w:val="000000" w:themeColor="text1"/>
          <w:sz w:val="24"/>
          <w:szCs w:val="24"/>
          <w:cs/>
          <w:lang w:bidi="hi-IN"/>
        </w:rPr>
        <w:t>तीन</w:t>
      </w:r>
    </w:p>
    <w:p w14:paraId="185C4BF4"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c) Two \ </w:t>
      </w:r>
      <w:r w:rsidRPr="00481946">
        <w:rPr>
          <w:rFonts w:ascii="Cambria" w:eastAsia="Arial Unicode MS" w:hAnsi="Cambria" w:cs="Arial Unicode MS"/>
          <w:color w:val="000000" w:themeColor="text1"/>
          <w:sz w:val="24"/>
          <w:szCs w:val="24"/>
          <w:cs/>
          <w:lang w:bidi="hi-IN"/>
        </w:rPr>
        <w:t>दो</w:t>
      </w:r>
    </w:p>
    <w:p w14:paraId="27DA8A50"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d) One \ </w:t>
      </w:r>
      <w:r w:rsidRPr="00481946">
        <w:rPr>
          <w:rFonts w:ascii="Cambria" w:eastAsia="Arial Unicode MS" w:hAnsi="Cambria" w:cs="Arial Unicode MS"/>
          <w:color w:val="000000" w:themeColor="text1"/>
          <w:sz w:val="24"/>
          <w:szCs w:val="24"/>
          <w:cs/>
          <w:lang w:bidi="hi-IN"/>
        </w:rPr>
        <w:t>एक</w:t>
      </w:r>
    </w:p>
    <w:p w14:paraId="05F8DB29"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e) None of these \ </w:t>
      </w:r>
      <w:r w:rsidRPr="00481946">
        <w:rPr>
          <w:rFonts w:ascii="Cambria" w:eastAsia="Arial Unicode MS" w:hAnsi="Cambria" w:cs="Arial Unicode MS"/>
          <w:color w:val="000000" w:themeColor="text1"/>
          <w:sz w:val="24"/>
          <w:szCs w:val="24"/>
          <w:cs/>
          <w:lang w:bidi="hi-IN"/>
        </w:rPr>
        <w:t>इनमें से कोई नहीं</w:t>
      </w:r>
    </w:p>
    <w:p w14:paraId="36FC5AEF"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0A394EA8"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among the following sits third to the right of H?</w:t>
      </w:r>
    </w:p>
    <w:p w14:paraId="538B2F9D"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निम्नलिखित में से कौन </w:t>
      </w:r>
      <w:r w:rsidRPr="00481946">
        <w:rPr>
          <w:rFonts w:ascii="Cambria" w:eastAsia="Arial Unicode MS" w:hAnsi="Cambria" w:cs="Arial Unicode MS"/>
          <w:b/>
          <w:bCs/>
          <w:color w:val="000000" w:themeColor="text1"/>
          <w:sz w:val="24"/>
          <w:szCs w:val="24"/>
        </w:rPr>
        <w:t xml:space="preserve">H </w:t>
      </w:r>
      <w:r w:rsidRPr="00481946">
        <w:rPr>
          <w:rFonts w:ascii="Cambria" w:eastAsia="Arial Unicode MS" w:hAnsi="Cambria" w:cs="Arial Unicode MS"/>
          <w:b/>
          <w:bCs/>
          <w:color w:val="000000" w:themeColor="text1"/>
          <w:sz w:val="24"/>
          <w:szCs w:val="24"/>
          <w:cs/>
          <w:lang w:bidi="hi-IN"/>
        </w:rPr>
        <w:t>के दाएं से तीसरे स्थान पर बैठा है</w:t>
      </w:r>
      <w:r w:rsidRPr="00481946">
        <w:rPr>
          <w:rFonts w:ascii="Cambria" w:eastAsia="Arial Unicode MS" w:hAnsi="Cambria" w:cs="Arial Unicode MS"/>
          <w:b/>
          <w:bCs/>
          <w:color w:val="000000" w:themeColor="text1"/>
          <w:sz w:val="24"/>
          <w:szCs w:val="24"/>
        </w:rPr>
        <w:t>?</w:t>
      </w:r>
    </w:p>
    <w:p w14:paraId="1DAE76CC" w14:textId="767CFF4C"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B</w:t>
      </w:r>
    </w:p>
    <w:p w14:paraId="49104501"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C</w:t>
      </w:r>
    </w:p>
    <w:p w14:paraId="1034097D" w14:textId="7EADCF82"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E</w:t>
      </w:r>
    </w:p>
    <w:p w14:paraId="375CB6E2" w14:textId="133647B3"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K</w:t>
      </w:r>
    </w:p>
    <w:p w14:paraId="7AE0D7F6" w14:textId="5BF069A4"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e) None of these \ </w:t>
      </w:r>
      <w:r w:rsidRPr="00481946">
        <w:rPr>
          <w:rFonts w:ascii="Cambria" w:eastAsia="Arial Unicode MS" w:hAnsi="Cambria" w:cs="Arial Unicode MS"/>
          <w:color w:val="000000" w:themeColor="text1"/>
          <w:sz w:val="24"/>
          <w:szCs w:val="24"/>
          <w:cs/>
          <w:lang w:bidi="hi-IN"/>
        </w:rPr>
        <w:t>इनमें से कोई नहीं</w:t>
      </w:r>
    </w:p>
    <w:p w14:paraId="1EC9ECBC" w14:textId="3111A2FA" w:rsidR="00FE41FE" w:rsidRPr="00481946" w:rsidRDefault="00F03069" w:rsidP="00F03069">
      <w:pPr>
        <w:pStyle w:val="NoSpacing"/>
        <w:spacing w:line="276" w:lineRule="auto"/>
        <w:jc w:val="both"/>
        <w:rPr>
          <w:rFonts w:ascii="Cambria" w:eastAsia="Arial Unicode MS" w:hAnsi="Cambria" w:cs="Arial Unicode MS"/>
          <w:b/>
          <w:bCs/>
          <w:color w:val="000000" w:themeColor="text1"/>
          <w:sz w:val="24"/>
          <w:szCs w:val="24"/>
        </w:rPr>
      </w:pPr>
      <w:r>
        <w:rPr>
          <w:noProof/>
        </w:rPr>
        <w:drawing>
          <wp:anchor distT="0" distB="0" distL="114300" distR="114300" simplePos="0" relativeHeight="251659264" behindDoc="0" locked="0" layoutInCell="1" allowOverlap="1" wp14:anchorId="5358A8A7" wp14:editId="119B0F7B">
            <wp:simplePos x="0" y="0"/>
            <wp:positionH relativeFrom="margin">
              <wp:posOffset>4602480</wp:posOffset>
            </wp:positionH>
            <wp:positionV relativeFrom="paragraph">
              <wp:posOffset>42707</wp:posOffset>
            </wp:positionV>
            <wp:extent cx="2286000" cy="2286000"/>
            <wp:effectExtent l="0" t="0" r="0" b="0"/>
            <wp:wrapSquare wrapText="bothSides"/>
            <wp:docPr id="1" name="Picture 1" descr="adda24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dda247">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8B9F38"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ich of the following statement is not true about B?</w:t>
      </w:r>
    </w:p>
    <w:p w14:paraId="5E6806A7"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निम्नलिखित में से कौन सा कथन </w:t>
      </w: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lang w:bidi="hi-IN"/>
        </w:rPr>
        <w:t>के बारे में सत्य नहीं है</w:t>
      </w:r>
      <w:r w:rsidRPr="00481946">
        <w:rPr>
          <w:rFonts w:ascii="Cambria" w:eastAsia="Arial Unicode MS" w:hAnsi="Cambria" w:cs="Arial Unicode MS"/>
          <w:b/>
          <w:bCs/>
          <w:color w:val="000000" w:themeColor="text1"/>
          <w:sz w:val="24"/>
          <w:szCs w:val="24"/>
        </w:rPr>
        <w:t>?</w:t>
      </w:r>
    </w:p>
    <w:p w14:paraId="57D4104E"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B sits second to the left of A \ B</w:t>
      </w:r>
      <w:r w:rsidRPr="00481946">
        <w:rPr>
          <w:rFonts w:ascii="Cambria" w:eastAsia="Arial Unicode MS" w:hAnsi="Cambria" w:cs="Arial Unicode MS"/>
          <w:color w:val="000000" w:themeColor="text1"/>
          <w:sz w:val="24"/>
          <w:szCs w:val="24"/>
          <w:cs/>
          <w:lang w:bidi="hi-IN"/>
        </w:rPr>
        <w:t xml:space="preserve"> </w:t>
      </w:r>
      <w:r w:rsidRPr="00481946">
        <w:rPr>
          <w:rFonts w:ascii="Cambria" w:eastAsia="Arial Unicode MS" w:hAnsi="Cambria" w:cs="Arial Unicode MS"/>
          <w:color w:val="000000" w:themeColor="text1"/>
          <w:sz w:val="24"/>
          <w:szCs w:val="24"/>
        </w:rPr>
        <w:t>A</w:t>
      </w:r>
      <w:r w:rsidRPr="00481946">
        <w:rPr>
          <w:rFonts w:ascii="Cambria" w:eastAsia="Arial Unicode MS" w:hAnsi="Cambria" w:cs="Arial Unicode MS"/>
          <w:color w:val="000000" w:themeColor="text1"/>
          <w:sz w:val="24"/>
          <w:szCs w:val="24"/>
          <w:cs/>
          <w:lang w:bidi="hi-IN"/>
        </w:rPr>
        <w:t xml:space="preserve"> के बाएं से दूसरे स्थान पर बैठा है</w:t>
      </w:r>
    </w:p>
    <w:p w14:paraId="7D825FCB"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B is an immediate neighbor of F \ B</w:t>
      </w:r>
      <w:r w:rsidRPr="00481946">
        <w:rPr>
          <w:rFonts w:ascii="Cambria" w:eastAsia="Arial Unicode MS" w:hAnsi="Cambria" w:cs="Arial Unicode MS"/>
          <w:color w:val="000000" w:themeColor="text1"/>
          <w:sz w:val="24"/>
          <w:szCs w:val="24"/>
          <w:cs/>
          <w:lang w:bidi="hi-IN"/>
        </w:rPr>
        <w:t xml:space="preserve"> </w:t>
      </w:r>
      <w:r w:rsidRPr="00481946">
        <w:rPr>
          <w:rFonts w:ascii="Cambria" w:eastAsia="Arial Unicode MS" w:hAnsi="Cambria" w:cs="Arial Unicode MS"/>
          <w:color w:val="000000" w:themeColor="text1"/>
          <w:sz w:val="24"/>
          <w:szCs w:val="24"/>
        </w:rPr>
        <w:t>F</w:t>
      </w:r>
      <w:r w:rsidRPr="00481946">
        <w:rPr>
          <w:rFonts w:ascii="Cambria" w:eastAsia="Arial Unicode MS" w:hAnsi="Cambria" w:cs="Arial Unicode MS"/>
          <w:color w:val="000000" w:themeColor="text1"/>
          <w:sz w:val="24"/>
          <w:szCs w:val="24"/>
          <w:cs/>
          <w:lang w:bidi="hi-IN"/>
        </w:rPr>
        <w:t xml:space="preserve"> का निकटतम पड़ोसी है</w:t>
      </w:r>
    </w:p>
    <w:p w14:paraId="0DA1D853"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The one who sits third to the right of B is an immediate neighbor of D \ B </w:t>
      </w:r>
      <w:r w:rsidRPr="00481946">
        <w:rPr>
          <w:rFonts w:ascii="Cambria" w:eastAsia="Arial Unicode MS" w:hAnsi="Cambria" w:cs="Arial Unicode MS"/>
          <w:color w:val="000000" w:themeColor="text1"/>
          <w:sz w:val="24"/>
          <w:szCs w:val="24"/>
          <w:cs/>
          <w:lang w:bidi="hi-IN"/>
        </w:rPr>
        <w:t xml:space="preserve">के दाएं से तीसरे स्थान पर बैठा व्यक्ति </w:t>
      </w:r>
      <w:r w:rsidRPr="00481946">
        <w:rPr>
          <w:rFonts w:ascii="Cambria" w:eastAsia="Arial Unicode MS" w:hAnsi="Cambria" w:cs="Arial Unicode MS"/>
          <w:color w:val="000000" w:themeColor="text1"/>
          <w:sz w:val="24"/>
          <w:szCs w:val="24"/>
        </w:rPr>
        <w:t xml:space="preserve">D </w:t>
      </w:r>
      <w:r w:rsidRPr="00481946">
        <w:rPr>
          <w:rFonts w:ascii="Cambria" w:eastAsia="Arial Unicode MS" w:hAnsi="Cambria" w:cs="Arial Unicode MS"/>
          <w:color w:val="000000" w:themeColor="text1"/>
          <w:sz w:val="24"/>
          <w:szCs w:val="24"/>
          <w:cs/>
          <w:lang w:bidi="hi-IN"/>
        </w:rPr>
        <w:t>का निकटतम पड़ोसी है</w:t>
      </w:r>
    </w:p>
    <w:p w14:paraId="14F49915"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B is an immediate neighbor of the one who sits third to the </w:t>
      </w:r>
      <w:r w:rsidRPr="00481946">
        <w:rPr>
          <w:rFonts w:ascii="Cambria" w:eastAsia="Arial Unicode MS" w:hAnsi="Cambria" w:cs="Arial Unicode MS"/>
          <w:color w:val="000000" w:themeColor="text1"/>
          <w:sz w:val="24"/>
          <w:szCs w:val="24"/>
          <w:lang w:bidi="hi-IN"/>
        </w:rPr>
        <w:t>left</w:t>
      </w:r>
      <w:r w:rsidRPr="00481946">
        <w:rPr>
          <w:rFonts w:ascii="Cambria" w:eastAsia="Arial Unicode MS" w:hAnsi="Cambria" w:cs="Arial Unicode MS"/>
          <w:color w:val="000000" w:themeColor="text1"/>
          <w:sz w:val="24"/>
          <w:szCs w:val="24"/>
          <w:cs/>
          <w:lang w:bidi="hi-IN"/>
        </w:rPr>
        <w:t xml:space="preserve"> </w:t>
      </w:r>
      <w:r w:rsidRPr="00481946">
        <w:rPr>
          <w:rFonts w:ascii="Cambria" w:eastAsia="Arial Unicode MS" w:hAnsi="Cambria" w:cs="Arial Unicode MS"/>
          <w:color w:val="000000" w:themeColor="text1"/>
          <w:sz w:val="24"/>
          <w:szCs w:val="24"/>
        </w:rPr>
        <w:t xml:space="preserve">of E \ B </w:t>
      </w:r>
      <w:r w:rsidRPr="00481946">
        <w:rPr>
          <w:rFonts w:ascii="Cambria" w:eastAsia="Arial Unicode MS" w:hAnsi="Cambria" w:cs="Arial Unicode MS"/>
          <w:color w:val="000000" w:themeColor="text1"/>
          <w:sz w:val="24"/>
          <w:szCs w:val="24"/>
          <w:cs/>
          <w:lang w:bidi="hi-IN"/>
        </w:rPr>
        <w:t xml:space="preserve">उस व्यक्ति का निकटतम पड़ोसी है जो </w:t>
      </w:r>
      <w:r w:rsidRPr="00481946">
        <w:rPr>
          <w:rFonts w:ascii="Cambria" w:eastAsia="Arial Unicode MS" w:hAnsi="Cambria" w:cs="Arial Unicode MS"/>
          <w:color w:val="000000" w:themeColor="text1"/>
          <w:sz w:val="24"/>
          <w:szCs w:val="24"/>
        </w:rPr>
        <w:t xml:space="preserve">E </w:t>
      </w:r>
      <w:r w:rsidRPr="00481946">
        <w:rPr>
          <w:rFonts w:ascii="Cambria" w:eastAsia="Arial Unicode MS" w:hAnsi="Cambria" w:cs="Arial Unicode MS"/>
          <w:color w:val="000000" w:themeColor="text1"/>
          <w:sz w:val="24"/>
          <w:szCs w:val="24"/>
          <w:cs/>
          <w:lang w:bidi="hi-IN"/>
        </w:rPr>
        <w:t>के बाएं से तीसरे स्थान पर बैठा है</w:t>
      </w:r>
    </w:p>
    <w:p w14:paraId="06A18590"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e) All are true \ </w:t>
      </w:r>
      <w:r w:rsidRPr="00481946">
        <w:rPr>
          <w:rFonts w:ascii="Cambria" w:eastAsia="Arial Unicode MS" w:hAnsi="Cambria" w:cs="Arial Unicode MS"/>
          <w:color w:val="000000" w:themeColor="text1"/>
          <w:sz w:val="24"/>
          <w:szCs w:val="24"/>
          <w:cs/>
          <w:lang w:bidi="hi-IN"/>
        </w:rPr>
        <w:t>सभी सत्य है</w:t>
      </w:r>
    </w:p>
    <w:p w14:paraId="7D8D8AFF" w14:textId="4C70860F" w:rsidR="00FE41FE" w:rsidRPr="00F03069" w:rsidRDefault="00FE41FE" w:rsidP="00F03069">
      <w:pPr>
        <w:pStyle w:val="NoSpacing"/>
        <w:spacing w:line="276" w:lineRule="auto"/>
        <w:jc w:val="both"/>
        <w:rPr>
          <w:rFonts w:ascii="Cambria" w:eastAsia="Arial Unicode MS" w:hAnsi="Cambria" w:cs="Arial Unicode MS"/>
          <w:b/>
          <w:bCs/>
          <w:color w:val="000000" w:themeColor="text1"/>
          <w:sz w:val="18"/>
          <w:szCs w:val="18"/>
        </w:rPr>
      </w:pPr>
    </w:p>
    <w:p w14:paraId="3A1A66DA"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Four of the following five pairs are alike in a certain way so form a group, which of the following does not belong to that group?</w:t>
      </w:r>
    </w:p>
    <w:p w14:paraId="21E889BF"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निम्नलिखित पांच युग्म में से चार एक निश्चित तरीके से समान हैं इसलिए एक समूह बनाते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निम्नलिखित में से कौन उस समूह से संबंधित नहीं है</w:t>
      </w:r>
      <w:r w:rsidRPr="00481946">
        <w:rPr>
          <w:rFonts w:ascii="Cambria" w:eastAsia="Arial Unicode MS" w:hAnsi="Cambria" w:cs="Arial Unicode MS"/>
          <w:b/>
          <w:bCs/>
          <w:color w:val="000000" w:themeColor="text1"/>
          <w:sz w:val="24"/>
          <w:szCs w:val="24"/>
        </w:rPr>
        <w:t>?</w:t>
      </w:r>
    </w:p>
    <w:p w14:paraId="70F921FA"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L, C</w:t>
      </w:r>
    </w:p>
    <w:p w14:paraId="20995980"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B, A</w:t>
      </w:r>
    </w:p>
    <w:p w14:paraId="360B49B5"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D, E</w:t>
      </w:r>
    </w:p>
    <w:p w14:paraId="6A178629"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H, L</w:t>
      </w:r>
    </w:p>
    <w:p w14:paraId="2382B1D5"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F, G</w:t>
      </w:r>
    </w:p>
    <w:p w14:paraId="67ECF12C"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p>
    <w:p w14:paraId="07ED190D"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among the following persons sit second to the left of C?</w:t>
      </w:r>
    </w:p>
    <w:p w14:paraId="2DE6C910"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निम्नलिखित में से कौन-सा व्यक्ति </w:t>
      </w:r>
      <w:r w:rsidRPr="00481946">
        <w:rPr>
          <w:rFonts w:ascii="Cambria" w:eastAsia="Arial Unicode MS" w:hAnsi="Cambria" w:cs="Arial Unicode MS"/>
          <w:b/>
          <w:bCs/>
          <w:color w:val="000000" w:themeColor="text1"/>
          <w:sz w:val="24"/>
          <w:szCs w:val="24"/>
        </w:rPr>
        <w:t xml:space="preserve">C </w:t>
      </w:r>
      <w:r w:rsidRPr="00481946">
        <w:rPr>
          <w:rFonts w:ascii="Cambria" w:eastAsia="Arial Unicode MS" w:hAnsi="Cambria" w:cs="Arial Unicode MS"/>
          <w:b/>
          <w:bCs/>
          <w:color w:val="000000" w:themeColor="text1"/>
          <w:sz w:val="24"/>
          <w:szCs w:val="24"/>
          <w:cs/>
          <w:lang w:bidi="hi-IN"/>
        </w:rPr>
        <w:t>के बाएं से दूसरे स्थान पर बैठा है</w:t>
      </w:r>
      <w:r w:rsidRPr="00481946">
        <w:rPr>
          <w:rFonts w:ascii="Cambria" w:eastAsia="Arial Unicode MS" w:hAnsi="Cambria" w:cs="Arial Unicode MS"/>
          <w:b/>
          <w:bCs/>
          <w:color w:val="000000" w:themeColor="text1"/>
          <w:sz w:val="24"/>
          <w:szCs w:val="24"/>
        </w:rPr>
        <w:t>?</w:t>
      </w:r>
    </w:p>
    <w:p w14:paraId="09BC2D47"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E</w:t>
      </w:r>
    </w:p>
    <w:p w14:paraId="1321B4B1"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L</w:t>
      </w:r>
    </w:p>
    <w:p w14:paraId="0F1DB11D"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G</w:t>
      </w:r>
    </w:p>
    <w:p w14:paraId="01204B9A"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B</w:t>
      </w:r>
    </w:p>
    <w:p w14:paraId="4F0110E9"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e) None of these \</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इनमें से कोई नहीं</w:t>
      </w:r>
    </w:p>
    <w:p w14:paraId="76F29CCC"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p>
    <w:p w14:paraId="547647D4"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Directions (6-9):</w:t>
      </w:r>
      <w:r w:rsidRPr="00481946">
        <w:rPr>
          <w:rFonts w:ascii="Cambria" w:eastAsia="Arial Unicode MS" w:hAnsi="Cambria" w:cs="Arial Unicode MS"/>
          <w:color w:val="000000" w:themeColor="text1"/>
          <w:sz w:val="24"/>
          <w:szCs w:val="24"/>
        </w:rPr>
        <w:t xml:space="preserve"> In this question, relationship between different elements is shown in the statements. The statements are followed by conclusions. Study the conclusions based on the given statement and select the appropriate answer.</w:t>
      </w:r>
    </w:p>
    <w:p w14:paraId="58AE6475"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t>इस प्रश्न में कथनों में विभिन्न तत्वों के बीच संबंध को दर्शाया गया है। कथनों के बाद निष्कर्ष निकाले गये हैं। दिए गए कथन के आधार पर निष्कर्षों का अध्ययन कीजिए और उचित उत्तर का चयन कीजिए।</w:t>
      </w:r>
    </w:p>
    <w:p w14:paraId="3550D18B"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p>
    <w:p w14:paraId="788390B1"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6.</w:t>
      </w:r>
      <w:r w:rsidRPr="00481946">
        <w:rPr>
          <w:rFonts w:ascii="Cambria" w:eastAsia="Arial Unicode MS" w:hAnsi="Cambria" w:cs="Arial Unicode MS"/>
          <w:color w:val="000000" w:themeColor="text1"/>
          <w:sz w:val="24"/>
          <w:szCs w:val="24"/>
        </w:rPr>
        <w:t xml:space="preserve"> </w:t>
      </w:r>
    </w:p>
    <w:p w14:paraId="6A52D647"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7DDFB689" wp14:editId="0A6AA6A6">
            <wp:extent cx="2047875" cy="124777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7875" cy="1247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06F344ED"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Only conclusion 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3DA7F77D"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Only conclusion I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6FCE4382"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Either conclusion I or II is true \ </w:t>
      </w:r>
      <w:r w:rsidRPr="00481946">
        <w:rPr>
          <w:rFonts w:ascii="Cambria" w:eastAsia="Arial Unicode MS" w:hAnsi="Cambria" w:cs="Arial Unicode MS"/>
          <w:color w:val="000000" w:themeColor="text1"/>
          <w:sz w:val="24"/>
          <w:szCs w:val="24"/>
          <w:cs/>
          <w:lang w:bidi="hi-IN"/>
        </w:rPr>
        <w:t xml:space="preserve">या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या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5700CEE8"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Both conclusions I and II are true \ </w:t>
      </w:r>
      <w:r w:rsidRPr="00481946">
        <w:rPr>
          <w:rFonts w:ascii="Cambria" w:eastAsia="Arial Unicode MS" w:hAnsi="Cambria" w:cs="Arial Unicode MS"/>
          <w:color w:val="000000" w:themeColor="text1"/>
          <w:sz w:val="24"/>
          <w:szCs w:val="24"/>
          <w:cs/>
          <w:lang w:bidi="hi-IN"/>
        </w:rPr>
        <w:t xml:space="preserve">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दोनों सत्य हैं</w:t>
      </w:r>
      <w:r w:rsidRPr="00481946">
        <w:rPr>
          <w:rFonts w:ascii="Cambria" w:eastAsia="Arial Unicode MS" w:hAnsi="Cambria" w:cs="Arial Unicode MS"/>
          <w:color w:val="000000" w:themeColor="text1"/>
          <w:sz w:val="24"/>
          <w:szCs w:val="24"/>
        </w:rPr>
        <w:t xml:space="preserve"> </w:t>
      </w:r>
    </w:p>
    <w:p w14:paraId="550E7DB6"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Neither conclusion I nor II is true \ </w:t>
      </w:r>
      <w:r w:rsidRPr="00481946">
        <w:rPr>
          <w:rFonts w:ascii="Cambria" w:eastAsia="Arial Unicode MS" w:hAnsi="Cambria" w:cs="Arial Unicode MS"/>
          <w:color w:val="000000" w:themeColor="text1"/>
          <w:sz w:val="24"/>
          <w:szCs w:val="24"/>
          <w:cs/>
          <w:lang w:bidi="hi-IN"/>
        </w:rPr>
        <w:t xml:space="preserve">न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न ही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27F98A62" w14:textId="77777777" w:rsidR="00FE41FE" w:rsidRPr="00481946" w:rsidRDefault="00FE41FE" w:rsidP="00F03069">
      <w:pPr>
        <w:pStyle w:val="NoSpacing"/>
        <w:spacing w:line="252" w:lineRule="auto"/>
        <w:jc w:val="both"/>
        <w:rPr>
          <w:rFonts w:ascii="Cambria" w:eastAsia="Arial Unicode MS" w:hAnsi="Cambria" w:cs="Arial Unicode MS"/>
          <w:b/>
          <w:bCs/>
          <w:color w:val="000000" w:themeColor="text1"/>
          <w:sz w:val="24"/>
          <w:szCs w:val="24"/>
        </w:rPr>
      </w:pPr>
    </w:p>
    <w:p w14:paraId="2B3E8E38"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7.</w:t>
      </w:r>
      <w:r w:rsidRPr="00481946">
        <w:rPr>
          <w:rFonts w:ascii="Cambria" w:eastAsia="Arial Unicode MS" w:hAnsi="Cambria" w:cs="Arial Unicode MS"/>
          <w:color w:val="000000" w:themeColor="text1"/>
          <w:sz w:val="24"/>
          <w:szCs w:val="24"/>
        </w:rPr>
        <w:t xml:space="preserve"> </w:t>
      </w:r>
    </w:p>
    <w:p w14:paraId="19E2D22A" w14:textId="77777777" w:rsidR="00FE41FE" w:rsidRPr="00481946" w:rsidRDefault="00FE41FE" w:rsidP="00F03069">
      <w:pPr>
        <w:pStyle w:val="NoSpacing"/>
        <w:spacing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3887F1F7" wp14:editId="525A6B65">
            <wp:extent cx="2219325" cy="11906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19325" cy="11906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2DA5443D"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lastRenderedPageBreak/>
        <w:t xml:space="preserve">(a) Only conclusion 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lang w:bidi="hi-IN"/>
        </w:rPr>
        <w:t xml:space="preserve">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3837ADBB"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Only conclusion I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lang w:bidi="hi-IN"/>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4B10A30B"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Either conclusion I or II is true \ </w:t>
      </w:r>
      <w:r w:rsidRPr="00481946">
        <w:rPr>
          <w:rFonts w:ascii="Cambria" w:eastAsia="Arial Unicode MS" w:hAnsi="Cambria" w:cs="Arial Unicode MS"/>
          <w:color w:val="000000" w:themeColor="text1"/>
          <w:sz w:val="24"/>
          <w:szCs w:val="24"/>
          <w:cs/>
          <w:lang w:bidi="hi-IN"/>
        </w:rPr>
        <w:t xml:space="preserve">या तो निष्कर्ष </w:t>
      </w:r>
      <w:r w:rsidRPr="00481946">
        <w:rPr>
          <w:rFonts w:ascii="Cambria" w:eastAsia="Arial Unicode MS" w:hAnsi="Cambria" w:cs="Arial Unicode MS"/>
          <w:color w:val="000000" w:themeColor="text1"/>
          <w:sz w:val="24"/>
          <w:szCs w:val="24"/>
          <w:lang w:bidi="hi-IN"/>
        </w:rPr>
        <w:t xml:space="preserve">I </w:t>
      </w:r>
      <w:r w:rsidRPr="00481946">
        <w:rPr>
          <w:rFonts w:ascii="Cambria" w:eastAsia="Arial Unicode MS" w:hAnsi="Cambria" w:cs="Arial Unicode MS"/>
          <w:color w:val="000000" w:themeColor="text1"/>
          <w:sz w:val="24"/>
          <w:szCs w:val="24"/>
          <w:cs/>
          <w:lang w:bidi="hi-IN"/>
        </w:rPr>
        <w:t xml:space="preserve">या </w:t>
      </w:r>
      <w:r w:rsidRPr="00481946">
        <w:rPr>
          <w:rFonts w:ascii="Cambria" w:eastAsia="Arial Unicode MS" w:hAnsi="Cambria" w:cs="Arial Unicode MS"/>
          <w:color w:val="000000" w:themeColor="text1"/>
          <w:sz w:val="24"/>
          <w:szCs w:val="24"/>
          <w:lang w:bidi="hi-IN"/>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584BBB1B"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Both conclusions I and II are true \ </w:t>
      </w:r>
      <w:r w:rsidRPr="00481946">
        <w:rPr>
          <w:rFonts w:ascii="Cambria" w:eastAsia="Arial Unicode MS" w:hAnsi="Cambria" w:cs="Arial Unicode MS"/>
          <w:color w:val="000000" w:themeColor="text1"/>
          <w:sz w:val="24"/>
          <w:szCs w:val="24"/>
          <w:cs/>
          <w:lang w:bidi="hi-IN"/>
        </w:rPr>
        <w:t xml:space="preserve">निष्कर्ष </w:t>
      </w:r>
      <w:r w:rsidRPr="00481946">
        <w:rPr>
          <w:rFonts w:ascii="Cambria" w:eastAsia="Arial Unicode MS" w:hAnsi="Cambria" w:cs="Arial Unicode MS"/>
          <w:color w:val="000000" w:themeColor="text1"/>
          <w:sz w:val="24"/>
          <w:szCs w:val="24"/>
          <w:lang w:bidi="hi-IN"/>
        </w:rPr>
        <w:t xml:space="preserve">I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lang w:bidi="hi-IN"/>
        </w:rPr>
        <w:t xml:space="preserve">II </w:t>
      </w:r>
      <w:r w:rsidRPr="00481946">
        <w:rPr>
          <w:rFonts w:ascii="Cambria" w:eastAsia="Arial Unicode MS" w:hAnsi="Cambria" w:cs="Arial Unicode MS"/>
          <w:color w:val="000000" w:themeColor="text1"/>
          <w:sz w:val="24"/>
          <w:szCs w:val="24"/>
          <w:cs/>
          <w:lang w:bidi="hi-IN"/>
        </w:rPr>
        <w:t>दोनों सत्य हैं</w:t>
      </w:r>
      <w:r w:rsidRPr="00481946">
        <w:rPr>
          <w:rFonts w:ascii="Cambria" w:eastAsia="Arial Unicode MS" w:hAnsi="Cambria" w:cs="Arial Unicode MS"/>
          <w:color w:val="000000" w:themeColor="text1"/>
          <w:sz w:val="24"/>
          <w:szCs w:val="24"/>
        </w:rPr>
        <w:t xml:space="preserve"> </w:t>
      </w:r>
    </w:p>
    <w:p w14:paraId="6C55DA0A" w14:textId="77777777" w:rsidR="00FE41FE" w:rsidRPr="00481946" w:rsidRDefault="00FE41FE" w:rsidP="00F03069">
      <w:pPr>
        <w:pStyle w:val="NoSpacing"/>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e) Neither conclusion I nor II is true \ </w:t>
      </w:r>
      <w:r w:rsidRPr="00481946">
        <w:rPr>
          <w:rFonts w:ascii="Cambria" w:eastAsia="Arial Unicode MS" w:hAnsi="Cambria" w:cs="Arial Unicode MS"/>
          <w:color w:val="000000" w:themeColor="text1"/>
          <w:sz w:val="24"/>
          <w:szCs w:val="24"/>
          <w:cs/>
          <w:lang w:bidi="hi-IN"/>
        </w:rPr>
        <w:t xml:space="preserve">न तो निष्कर्ष </w:t>
      </w:r>
      <w:r w:rsidRPr="00481946">
        <w:rPr>
          <w:rFonts w:ascii="Cambria" w:eastAsia="Arial Unicode MS" w:hAnsi="Cambria" w:cs="Arial Unicode MS"/>
          <w:color w:val="000000" w:themeColor="text1"/>
          <w:sz w:val="24"/>
          <w:szCs w:val="24"/>
          <w:lang w:bidi="hi-IN"/>
        </w:rPr>
        <w:t xml:space="preserve">I </w:t>
      </w:r>
      <w:r w:rsidRPr="00481946">
        <w:rPr>
          <w:rFonts w:ascii="Cambria" w:eastAsia="Arial Unicode MS" w:hAnsi="Cambria" w:cs="Arial Unicode MS"/>
          <w:color w:val="000000" w:themeColor="text1"/>
          <w:sz w:val="24"/>
          <w:szCs w:val="24"/>
          <w:cs/>
          <w:lang w:bidi="hi-IN"/>
        </w:rPr>
        <w:t xml:space="preserve">और न ही </w:t>
      </w:r>
      <w:r w:rsidRPr="00481946">
        <w:rPr>
          <w:rFonts w:ascii="Cambria" w:eastAsia="Arial Unicode MS" w:hAnsi="Cambria" w:cs="Arial Unicode MS"/>
          <w:color w:val="000000" w:themeColor="text1"/>
          <w:sz w:val="24"/>
          <w:szCs w:val="24"/>
          <w:lang w:bidi="hi-IN"/>
        </w:rPr>
        <w:t xml:space="preserve">II </w:t>
      </w:r>
      <w:r w:rsidRPr="00481946">
        <w:rPr>
          <w:rFonts w:ascii="Cambria" w:eastAsia="Arial Unicode MS" w:hAnsi="Cambria" w:cs="Arial Unicode MS"/>
          <w:color w:val="000000" w:themeColor="text1"/>
          <w:sz w:val="24"/>
          <w:szCs w:val="24"/>
          <w:cs/>
          <w:lang w:bidi="hi-IN"/>
        </w:rPr>
        <w:t>सत्य है</w:t>
      </w:r>
    </w:p>
    <w:p w14:paraId="349AACAB"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p>
    <w:p w14:paraId="2CDED97D"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8.</w:t>
      </w:r>
      <w:r w:rsidRPr="00481946">
        <w:rPr>
          <w:rFonts w:ascii="Cambria" w:eastAsia="Arial Unicode MS" w:hAnsi="Cambria" w:cs="Arial Unicode MS"/>
          <w:color w:val="000000" w:themeColor="text1"/>
          <w:sz w:val="24"/>
          <w:szCs w:val="24"/>
        </w:rPr>
        <w:t xml:space="preserve"> </w:t>
      </w:r>
    </w:p>
    <w:p w14:paraId="7C4A612E"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p>
    <w:p w14:paraId="4C7F1A92"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71D6D349" wp14:editId="5974904D">
            <wp:extent cx="2190750" cy="12477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0750" cy="1247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32B2C6E"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Only conclusion 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सत्य है</w:t>
      </w:r>
    </w:p>
    <w:p w14:paraId="6A54462F"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Only conclusion I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3E156B31"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Either conclusion I or II is true \ </w:t>
      </w:r>
      <w:r w:rsidRPr="00481946">
        <w:rPr>
          <w:rFonts w:ascii="Cambria" w:eastAsia="Arial Unicode MS" w:hAnsi="Cambria" w:cs="Arial Unicode MS"/>
          <w:color w:val="000000" w:themeColor="text1"/>
          <w:sz w:val="24"/>
          <w:szCs w:val="24"/>
          <w:cs/>
          <w:lang w:bidi="hi-IN"/>
        </w:rPr>
        <w:t xml:space="preserve">या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या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56BE02C7"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Both conclusions I and II are true \ </w:t>
      </w:r>
      <w:r w:rsidRPr="00481946">
        <w:rPr>
          <w:rFonts w:ascii="Cambria" w:eastAsia="Arial Unicode MS" w:hAnsi="Cambria" w:cs="Arial Unicode MS"/>
          <w:color w:val="000000" w:themeColor="text1"/>
          <w:sz w:val="24"/>
          <w:szCs w:val="24"/>
          <w:cs/>
          <w:lang w:bidi="hi-IN"/>
        </w:rPr>
        <w:t xml:space="preserve">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दोनों सत्य हैं</w:t>
      </w:r>
      <w:r w:rsidRPr="00481946">
        <w:rPr>
          <w:rFonts w:ascii="Cambria" w:eastAsia="Arial Unicode MS" w:hAnsi="Cambria" w:cs="Arial Unicode MS"/>
          <w:color w:val="000000" w:themeColor="text1"/>
          <w:sz w:val="24"/>
          <w:szCs w:val="24"/>
        </w:rPr>
        <w:t xml:space="preserve"> </w:t>
      </w:r>
    </w:p>
    <w:p w14:paraId="527D6D2D"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Neither conclusion I nor II is true \ </w:t>
      </w:r>
      <w:r w:rsidRPr="00481946">
        <w:rPr>
          <w:rFonts w:ascii="Cambria" w:eastAsia="Arial Unicode MS" w:hAnsi="Cambria" w:cs="Arial Unicode MS"/>
          <w:color w:val="000000" w:themeColor="text1"/>
          <w:sz w:val="24"/>
          <w:szCs w:val="24"/>
          <w:cs/>
          <w:lang w:bidi="hi-IN"/>
        </w:rPr>
        <w:t xml:space="preserve">न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न ही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30D22BDE"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p>
    <w:p w14:paraId="09E9B94C"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9.</w:t>
      </w:r>
      <w:r w:rsidRPr="00481946">
        <w:rPr>
          <w:rFonts w:ascii="Cambria" w:eastAsia="Arial Unicode MS" w:hAnsi="Cambria" w:cs="Arial Unicode MS"/>
          <w:color w:val="000000" w:themeColor="text1"/>
          <w:sz w:val="24"/>
          <w:szCs w:val="24"/>
        </w:rPr>
        <w:t xml:space="preserve"> </w:t>
      </w:r>
    </w:p>
    <w:p w14:paraId="66763D52"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67D0D2AE" wp14:editId="512F4EF4">
            <wp:extent cx="2333625" cy="12668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3625" cy="12668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611B7324"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Only conclusion 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751D0BAF"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Only conclusion II is true \ </w:t>
      </w:r>
      <w:r w:rsidRPr="00481946">
        <w:rPr>
          <w:rFonts w:ascii="Cambria" w:eastAsia="Arial Unicode MS" w:hAnsi="Cambria" w:cs="Arial Unicode MS"/>
          <w:color w:val="000000" w:themeColor="text1"/>
          <w:sz w:val="24"/>
          <w:szCs w:val="24"/>
          <w:cs/>
          <w:lang w:bidi="hi-IN"/>
        </w:rPr>
        <w:t xml:space="preserve">केवल निष्कर्ष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p>
    <w:p w14:paraId="76563015"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Either conclusion I or II is true \ </w:t>
      </w:r>
      <w:r w:rsidRPr="00481946">
        <w:rPr>
          <w:rFonts w:ascii="Cambria" w:eastAsia="Arial Unicode MS" w:hAnsi="Cambria" w:cs="Arial Unicode MS"/>
          <w:color w:val="000000" w:themeColor="text1"/>
          <w:sz w:val="24"/>
          <w:szCs w:val="24"/>
          <w:cs/>
          <w:lang w:bidi="hi-IN"/>
        </w:rPr>
        <w:t xml:space="preserve">या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या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637F8B0A"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Both conclusions I and II are true \ </w:t>
      </w:r>
      <w:r w:rsidRPr="00481946">
        <w:rPr>
          <w:rFonts w:ascii="Cambria" w:eastAsia="Arial Unicode MS" w:hAnsi="Cambria" w:cs="Arial Unicode MS"/>
          <w:color w:val="000000" w:themeColor="text1"/>
          <w:sz w:val="24"/>
          <w:szCs w:val="24"/>
          <w:cs/>
          <w:lang w:bidi="hi-IN"/>
        </w:rPr>
        <w:t xml:space="preserve">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दोनों सत्य हैं</w:t>
      </w:r>
    </w:p>
    <w:p w14:paraId="2F05F0C0" w14:textId="77777777" w:rsidR="00FE41FE" w:rsidRPr="00481946" w:rsidRDefault="00FE41FE" w:rsidP="00F03069">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Neither conclusion I nor II is true \ </w:t>
      </w:r>
      <w:r w:rsidRPr="00481946">
        <w:rPr>
          <w:rFonts w:ascii="Cambria" w:eastAsia="Arial Unicode MS" w:hAnsi="Cambria" w:cs="Arial Unicode MS"/>
          <w:color w:val="000000" w:themeColor="text1"/>
          <w:sz w:val="24"/>
          <w:szCs w:val="24"/>
          <w:cs/>
          <w:lang w:bidi="hi-IN"/>
        </w:rPr>
        <w:t xml:space="preserve">न तो निष्कर्ष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lang w:bidi="hi-IN"/>
        </w:rPr>
        <w:t xml:space="preserve">और न ही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lang w:bidi="hi-IN"/>
        </w:rPr>
        <w:t>सत्य है</w:t>
      </w:r>
      <w:r w:rsidRPr="00481946">
        <w:rPr>
          <w:rFonts w:ascii="Cambria" w:eastAsia="Arial Unicode MS" w:hAnsi="Cambria" w:cs="Arial Unicode MS"/>
          <w:color w:val="000000" w:themeColor="text1"/>
          <w:sz w:val="24"/>
          <w:szCs w:val="24"/>
        </w:rPr>
        <w:t xml:space="preserve"> </w:t>
      </w:r>
    </w:p>
    <w:p w14:paraId="11F1C1BB"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p>
    <w:p w14:paraId="02A1DD75"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in the word ‘SNITCHED’ vowels are replaced its previous letter and consonant are replaced with its next letter according to English alphabetical series, then how many letters are appeared twice in the new arrangement?</w:t>
      </w:r>
    </w:p>
    <w:p w14:paraId="16B97FAA"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यदि शब्द </w:t>
      </w:r>
      <w:r w:rsidRPr="00481946">
        <w:rPr>
          <w:rFonts w:ascii="Cambria" w:eastAsia="Arial Unicode MS" w:hAnsi="Cambria" w:cs="Arial Unicode MS"/>
          <w:b/>
          <w:bCs/>
          <w:color w:val="000000" w:themeColor="text1"/>
          <w:sz w:val="24"/>
          <w:szCs w:val="24"/>
        </w:rPr>
        <w:t xml:space="preserve">'SNITCHED' </w:t>
      </w:r>
      <w:r w:rsidRPr="00481946">
        <w:rPr>
          <w:rFonts w:ascii="Cambria" w:eastAsia="Arial Unicode MS" w:hAnsi="Cambria" w:cs="Arial Unicode MS"/>
          <w:b/>
          <w:bCs/>
          <w:color w:val="000000" w:themeColor="text1"/>
          <w:sz w:val="24"/>
          <w:szCs w:val="24"/>
          <w:cs/>
          <w:lang w:bidi="hi-IN"/>
        </w:rPr>
        <w:t>में, अंग्रेजी वर्णमाला श्रृंखला के अनुसार इसके स्वरों को इसके पिछले अक्षर से बदल दिया जाता है और व्यंजन को इसके अगले अक्षर से बदल दिया जाता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 नई व्यवस्था में कितने अक्षर दो बार आयेंगे</w:t>
      </w:r>
      <w:r w:rsidRPr="00481946">
        <w:rPr>
          <w:rFonts w:ascii="Cambria" w:eastAsia="Arial Unicode MS" w:hAnsi="Cambria" w:cs="Arial Unicode MS"/>
          <w:b/>
          <w:bCs/>
          <w:color w:val="000000" w:themeColor="text1"/>
          <w:sz w:val="24"/>
          <w:szCs w:val="24"/>
        </w:rPr>
        <w:t>?</w:t>
      </w:r>
    </w:p>
    <w:p w14:paraId="65634C0A" w14:textId="77777777" w:rsidR="00FE41FE" w:rsidRPr="00481946" w:rsidRDefault="00FE41FE" w:rsidP="00F03069">
      <w:pPr>
        <w:pStyle w:val="NoSpacing"/>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a) One \ </w:t>
      </w:r>
      <w:r w:rsidRPr="00481946">
        <w:rPr>
          <w:rFonts w:ascii="Cambria" w:eastAsia="Arial Unicode MS" w:hAnsi="Cambria" w:cs="Arial Unicode MS"/>
          <w:color w:val="000000" w:themeColor="text1"/>
          <w:sz w:val="24"/>
          <w:szCs w:val="24"/>
          <w:cs/>
          <w:lang w:bidi="hi-IN"/>
        </w:rPr>
        <w:t>एक</w:t>
      </w:r>
    </w:p>
    <w:p w14:paraId="2D68FDB7" w14:textId="77777777" w:rsidR="00FE41FE" w:rsidRPr="00481946" w:rsidRDefault="00FE41FE" w:rsidP="00F03069">
      <w:pPr>
        <w:pStyle w:val="NoSpacing"/>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b) Two \ </w:t>
      </w:r>
      <w:r w:rsidRPr="00481946">
        <w:rPr>
          <w:rFonts w:ascii="Cambria" w:eastAsia="Arial Unicode MS" w:hAnsi="Cambria" w:cs="Arial Unicode MS"/>
          <w:color w:val="000000" w:themeColor="text1"/>
          <w:sz w:val="24"/>
          <w:szCs w:val="24"/>
          <w:cs/>
          <w:lang w:bidi="hi-IN"/>
        </w:rPr>
        <w:t>दो</w:t>
      </w:r>
    </w:p>
    <w:p w14:paraId="2FDA2668" w14:textId="77777777" w:rsidR="00FE41FE" w:rsidRPr="00481946" w:rsidRDefault="00FE41FE" w:rsidP="00F03069">
      <w:pPr>
        <w:pStyle w:val="NoSpacing"/>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c) Three \ </w:t>
      </w:r>
      <w:r w:rsidRPr="00481946">
        <w:rPr>
          <w:rFonts w:ascii="Cambria" w:eastAsia="Arial Unicode MS" w:hAnsi="Cambria" w:cs="Arial Unicode MS"/>
          <w:color w:val="000000" w:themeColor="text1"/>
          <w:sz w:val="24"/>
          <w:szCs w:val="24"/>
          <w:cs/>
          <w:lang w:bidi="hi-IN"/>
        </w:rPr>
        <w:t>तीन</w:t>
      </w:r>
    </w:p>
    <w:p w14:paraId="5F001DD9" w14:textId="77777777" w:rsidR="00FE41FE" w:rsidRPr="00481946" w:rsidRDefault="00FE41FE" w:rsidP="00F03069">
      <w:pPr>
        <w:pStyle w:val="NoSpacing"/>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d) None \ </w:t>
      </w:r>
      <w:r w:rsidRPr="00481946">
        <w:rPr>
          <w:rFonts w:ascii="Cambria" w:eastAsia="Arial Unicode MS" w:hAnsi="Cambria" w:cs="Arial Unicode MS"/>
          <w:color w:val="000000" w:themeColor="text1"/>
          <w:sz w:val="24"/>
          <w:szCs w:val="24"/>
          <w:cs/>
          <w:lang w:bidi="hi-IN"/>
        </w:rPr>
        <w:t>कोई नहीं</w:t>
      </w:r>
    </w:p>
    <w:p w14:paraId="22860545" w14:textId="77777777" w:rsidR="00FE41FE" w:rsidRPr="00481946" w:rsidRDefault="00FE41FE" w:rsidP="00F03069">
      <w:pPr>
        <w:pStyle w:val="NoSpacing"/>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e) More than three \</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तीन से अधिक</w:t>
      </w:r>
    </w:p>
    <w:p w14:paraId="0A84F013" w14:textId="77777777" w:rsidR="00FE41FE" w:rsidRPr="00481946" w:rsidRDefault="00FE41FE" w:rsidP="00F03069">
      <w:pPr>
        <w:pStyle w:val="NoSpacing"/>
        <w:jc w:val="both"/>
        <w:rPr>
          <w:rFonts w:ascii="Cambria" w:eastAsia="Arial Unicode MS" w:hAnsi="Cambria" w:cs="Arial Unicode MS"/>
          <w:b/>
          <w:bCs/>
          <w:color w:val="000000" w:themeColor="text1"/>
          <w:sz w:val="24"/>
          <w:szCs w:val="24"/>
        </w:rPr>
      </w:pPr>
    </w:p>
    <w:p w14:paraId="28FAD1BC"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lastRenderedPageBreak/>
        <w:t>Directions (11-13):</w:t>
      </w:r>
      <w:r w:rsidRPr="00481946">
        <w:rPr>
          <w:rFonts w:ascii="Cambria" w:eastAsia="Arial Unicode MS" w:hAnsi="Cambria" w:cs="Arial Unicode MS"/>
          <w:color w:val="000000" w:themeColor="text1"/>
          <w:sz w:val="24"/>
          <w:szCs w:val="24"/>
        </w:rPr>
        <w:t xml:space="preserve"> Study the following information carefully and answer the questions given below.</w:t>
      </w:r>
    </w:p>
    <w:p w14:paraId="394CE20E"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t>निम्नलिखित जानकारी का ध्यानपूर्वक अध्ययन कीजिए और नीचे दिए गए प्रश्नों के उत्तर दीजिए।</w:t>
      </w:r>
    </w:p>
    <w:p w14:paraId="5588F4DF"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p>
    <w:p w14:paraId="0226FB4A"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Six persons P, Q, R, S, T and U are of different weights. The 4</w:t>
      </w:r>
      <w:r w:rsidRPr="00481946">
        <w:rPr>
          <w:rFonts w:ascii="Cambria" w:eastAsia="Arial Unicode MS" w:hAnsi="Cambria" w:cs="Arial Unicode MS"/>
          <w:color w:val="000000" w:themeColor="text1"/>
          <w:sz w:val="24"/>
          <w:szCs w:val="24"/>
          <w:vertAlign w:val="superscript"/>
        </w:rPr>
        <w:t>th</w:t>
      </w:r>
      <w:r w:rsidRPr="00481946">
        <w:rPr>
          <w:rFonts w:ascii="Cambria" w:eastAsia="Arial Unicode MS" w:hAnsi="Cambria" w:cs="Arial Unicode MS"/>
          <w:color w:val="000000" w:themeColor="text1"/>
          <w:sz w:val="24"/>
          <w:szCs w:val="24"/>
        </w:rPr>
        <w:t xml:space="preserve"> heaviest person weight is 64kg. Q is lighter than only T. Two persons in between R and U, whose weight is 51kg. S is not heavier than P.</w:t>
      </w:r>
    </w:p>
    <w:p w14:paraId="2C82E50E"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color w:val="000000" w:themeColor="text1"/>
          <w:sz w:val="24"/>
          <w:szCs w:val="24"/>
          <w:cs/>
          <w:lang w:bidi="hi-IN"/>
        </w:rPr>
        <w:t xml:space="preserve">छह व्यक्ति </w:t>
      </w:r>
      <w:r w:rsidRPr="00481946">
        <w:rPr>
          <w:rFonts w:ascii="Cambria" w:eastAsia="Arial Unicode MS" w:hAnsi="Cambria" w:cs="Arial Unicode MS"/>
          <w:color w:val="000000" w:themeColor="text1"/>
          <w:sz w:val="24"/>
          <w:szCs w:val="24"/>
        </w:rPr>
        <w:t xml:space="preserve">P, Q, R, S, T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lang w:bidi="hi-IN"/>
        </w:rPr>
        <w:t>U</w:t>
      </w:r>
      <w:r w:rsidRPr="00481946">
        <w:rPr>
          <w:rFonts w:ascii="Cambria" w:eastAsia="Arial Unicode MS" w:hAnsi="Cambria" w:cs="Arial Unicode MS"/>
          <w:color w:val="000000" w:themeColor="text1"/>
          <w:sz w:val="24"/>
          <w:szCs w:val="24"/>
          <w:cs/>
          <w:lang w:bidi="hi-IN"/>
        </w:rPr>
        <w:t xml:space="preserve"> अलग-अलग भार के हैं। चौथे सबसे भारी व्यक्ति का भार </w:t>
      </w:r>
      <w:r w:rsidRPr="00481946">
        <w:rPr>
          <w:rFonts w:ascii="Cambria" w:eastAsia="Arial Unicode MS" w:hAnsi="Cambria" w:cs="Arial Unicode MS"/>
          <w:color w:val="000000" w:themeColor="text1"/>
          <w:sz w:val="24"/>
          <w:szCs w:val="24"/>
        </w:rPr>
        <w:t xml:space="preserve">64 </w:t>
      </w:r>
      <w:r w:rsidRPr="00481946">
        <w:rPr>
          <w:rFonts w:ascii="Cambria" w:eastAsia="Arial Unicode MS" w:hAnsi="Cambria" w:cs="Arial Unicode MS"/>
          <w:color w:val="000000" w:themeColor="text1"/>
          <w:sz w:val="24"/>
          <w:szCs w:val="24"/>
          <w:cs/>
          <w:lang w:bidi="hi-IN"/>
        </w:rPr>
        <w:t xml:space="preserve">किग्रा है। </w:t>
      </w:r>
      <w:r w:rsidRPr="00481946">
        <w:rPr>
          <w:rFonts w:ascii="Cambria" w:eastAsia="Arial Unicode MS" w:hAnsi="Cambria" w:cs="Arial Unicode MS"/>
          <w:color w:val="000000" w:themeColor="text1"/>
          <w:sz w:val="24"/>
          <w:szCs w:val="24"/>
        </w:rPr>
        <w:t xml:space="preserve">Q, </w:t>
      </w:r>
      <w:r w:rsidRPr="00481946">
        <w:rPr>
          <w:rFonts w:ascii="Cambria" w:eastAsia="Arial Unicode MS" w:hAnsi="Cambria" w:cs="Arial Unicode MS"/>
          <w:color w:val="000000" w:themeColor="text1"/>
          <w:sz w:val="24"/>
          <w:szCs w:val="24"/>
          <w:cs/>
          <w:lang w:bidi="hi-IN"/>
        </w:rPr>
        <w:t xml:space="preserve">केवल </w:t>
      </w:r>
      <w:r w:rsidRPr="00481946">
        <w:rPr>
          <w:rFonts w:ascii="Cambria" w:eastAsia="Arial Unicode MS" w:hAnsi="Cambria" w:cs="Arial Unicode MS"/>
          <w:color w:val="000000" w:themeColor="text1"/>
          <w:sz w:val="24"/>
          <w:szCs w:val="24"/>
        </w:rPr>
        <w:t xml:space="preserve">T </w:t>
      </w:r>
      <w:r w:rsidRPr="00481946">
        <w:rPr>
          <w:rFonts w:ascii="Cambria" w:eastAsia="Arial Unicode MS" w:hAnsi="Cambria" w:cs="Arial Unicode MS"/>
          <w:color w:val="000000" w:themeColor="text1"/>
          <w:sz w:val="24"/>
          <w:szCs w:val="24"/>
          <w:cs/>
          <w:lang w:bidi="hi-IN"/>
        </w:rPr>
        <w:t xml:space="preserve">से केवल हल्का है। </w:t>
      </w:r>
      <w:r w:rsidRPr="00481946">
        <w:rPr>
          <w:rFonts w:ascii="Cambria" w:eastAsia="Arial Unicode MS" w:hAnsi="Cambria" w:cs="Arial Unicode MS"/>
          <w:color w:val="000000" w:themeColor="text1"/>
          <w:sz w:val="24"/>
          <w:szCs w:val="24"/>
        </w:rPr>
        <w:t xml:space="preserve">R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U </w:t>
      </w:r>
      <w:r w:rsidRPr="00481946">
        <w:rPr>
          <w:rFonts w:ascii="Cambria" w:eastAsia="Arial Unicode MS" w:hAnsi="Cambria" w:cs="Arial Unicode MS"/>
          <w:color w:val="000000" w:themeColor="text1"/>
          <w:sz w:val="24"/>
          <w:szCs w:val="24"/>
          <w:cs/>
          <w:lang w:bidi="hi-IN"/>
        </w:rPr>
        <w:t>के मध्य दो व्यक्ति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जिसका भार </w:t>
      </w:r>
      <w:r w:rsidRPr="00481946">
        <w:rPr>
          <w:rFonts w:ascii="Cambria" w:eastAsia="Arial Unicode MS" w:hAnsi="Cambria" w:cs="Arial Unicode MS"/>
          <w:color w:val="000000" w:themeColor="text1"/>
          <w:sz w:val="24"/>
          <w:szCs w:val="24"/>
        </w:rPr>
        <w:t xml:space="preserve">51 </w:t>
      </w:r>
      <w:r w:rsidRPr="00481946">
        <w:rPr>
          <w:rFonts w:ascii="Cambria" w:eastAsia="Arial Unicode MS" w:hAnsi="Cambria" w:cs="Arial Unicode MS"/>
          <w:color w:val="000000" w:themeColor="text1"/>
          <w:sz w:val="24"/>
          <w:szCs w:val="24"/>
          <w:cs/>
          <w:lang w:bidi="hi-IN"/>
        </w:rPr>
        <w:t xml:space="preserve">किग्रा है। </w:t>
      </w:r>
      <w:r w:rsidRPr="00481946">
        <w:rPr>
          <w:rFonts w:ascii="Cambria" w:eastAsia="Arial Unicode MS" w:hAnsi="Cambria" w:cs="Arial Unicode MS"/>
          <w:color w:val="000000" w:themeColor="text1"/>
          <w:sz w:val="24"/>
          <w:szCs w:val="24"/>
        </w:rPr>
        <w:t xml:space="preserve">S, P </w:t>
      </w:r>
      <w:r w:rsidRPr="00481946">
        <w:rPr>
          <w:rFonts w:ascii="Cambria" w:eastAsia="Arial Unicode MS" w:hAnsi="Cambria" w:cs="Arial Unicode MS"/>
          <w:color w:val="000000" w:themeColor="text1"/>
          <w:sz w:val="24"/>
          <w:szCs w:val="24"/>
          <w:cs/>
          <w:lang w:bidi="hi-IN"/>
        </w:rPr>
        <w:t>से भारी नहीं है।</w:t>
      </w:r>
    </w:p>
    <w:p w14:paraId="349A1325"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15DD40BF"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persons are lighter than R?</w:t>
      </w:r>
    </w:p>
    <w:p w14:paraId="64098BBE"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कितने व्यक्ति </w:t>
      </w:r>
      <w:r w:rsidRPr="00481946">
        <w:rPr>
          <w:rFonts w:ascii="Cambria" w:eastAsia="Arial Unicode MS" w:hAnsi="Cambria" w:cs="Arial Unicode MS"/>
          <w:b/>
          <w:bCs/>
          <w:color w:val="000000" w:themeColor="text1"/>
          <w:sz w:val="24"/>
          <w:szCs w:val="24"/>
        </w:rPr>
        <w:t xml:space="preserve">R </w:t>
      </w:r>
      <w:r w:rsidRPr="00481946">
        <w:rPr>
          <w:rFonts w:ascii="Cambria" w:eastAsia="Arial Unicode MS" w:hAnsi="Cambria" w:cs="Arial Unicode MS"/>
          <w:b/>
          <w:bCs/>
          <w:color w:val="000000" w:themeColor="text1"/>
          <w:sz w:val="24"/>
          <w:szCs w:val="24"/>
          <w:cs/>
          <w:lang w:bidi="hi-IN"/>
        </w:rPr>
        <w:t>से हल्के हैं</w:t>
      </w:r>
      <w:r w:rsidRPr="00481946">
        <w:rPr>
          <w:rFonts w:ascii="Cambria" w:eastAsia="Arial Unicode MS" w:hAnsi="Cambria" w:cs="Arial Unicode MS"/>
          <w:b/>
          <w:bCs/>
          <w:color w:val="000000" w:themeColor="text1"/>
          <w:sz w:val="24"/>
          <w:szCs w:val="24"/>
        </w:rPr>
        <w:t>?</w:t>
      </w:r>
    </w:p>
    <w:p w14:paraId="5D42E63E"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a) Three \ </w:t>
      </w:r>
      <w:r w:rsidRPr="00481946">
        <w:rPr>
          <w:rFonts w:ascii="Cambria" w:eastAsia="Arial Unicode MS" w:hAnsi="Cambria" w:cs="Arial Unicode MS"/>
          <w:color w:val="000000" w:themeColor="text1"/>
          <w:sz w:val="24"/>
          <w:szCs w:val="24"/>
          <w:cs/>
          <w:lang w:bidi="hi-IN"/>
        </w:rPr>
        <w:t>तीन</w:t>
      </w:r>
    </w:p>
    <w:p w14:paraId="6A87B9C7"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b) Four \ </w:t>
      </w:r>
      <w:r w:rsidRPr="00481946">
        <w:rPr>
          <w:rFonts w:ascii="Cambria" w:eastAsia="Arial Unicode MS" w:hAnsi="Cambria" w:cs="Arial Unicode MS"/>
          <w:color w:val="000000" w:themeColor="text1"/>
          <w:sz w:val="24"/>
          <w:szCs w:val="24"/>
          <w:cs/>
          <w:lang w:bidi="hi-IN"/>
        </w:rPr>
        <w:t>चार</w:t>
      </w:r>
    </w:p>
    <w:p w14:paraId="73EEFEA7"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c) Two \ </w:t>
      </w:r>
      <w:r w:rsidRPr="00481946">
        <w:rPr>
          <w:rFonts w:ascii="Cambria" w:eastAsia="Arial Unicode MS" w:hAnsi="Cambria" w:cs="Arial Unicode MS"/>
          <w:color w:val="000000" w:themeColor="text1"/>
          <w:sz w:val="24"/>
          <w:szCs w:val="24"/>
          <w:cs/>
          <w:lang w:bidi="hi-IN"/>
        </w:rPr>
        <w:t>दो</w:t>
      </w:r>
    </w:p>
    <w:p w14:paraId="32AC3412"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d) None \ </w:t>
      </w:r>
      <w:r w:rsidRPr="00481946">
        <w:rPr>
          <w:rFonts w:ascii="Cambria" w:eastAsia="Arial Unicode MS" w:hAnsi="Cambria" w:cs="Arial Unicode MS"/>
          <w:color w:val="000000" w:themeColor="text1"/>
          <w:sz w:val="24"/>
          <w:szCs w:val="24"/>
          <w:cs/>
          <w:lang w:bidi="hi-IN"/>
        </w:rPr>
        <w:t>कोई नहीं</w:t>
      </w:r>
    </w:p>
    <w:p w14:paraId="1356637E"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e) One \ </w:t>
      </w:r>
      <w:r w:rsidRPr="00481946">
        <w:rPr>
          <w:rFonts w:ascii="Cambria" w:eastAsia="Arial Unicode MS" w:hAnsi="Cambria" w:cs="Arial Unicode MS"/>
          <w:color w:val="000000" w:themeColor="text1"/>
          <w:sz w:val="24"/>
          <w:szCs w:val="24"/>
          <w:cs/>
          <w:lang w:bidi="hi-IN"/>
        </w:rPr>
        <w:t>एक</w:t>
      </w:r>
    </w:p>
    <w:p w14:paraId="7433A127"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7BBA40D6"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Q is 10kg heavier than P then, what is the difference between Q’s and U’s weight?</w:t>
      </w:r>
    </w:p>
    <w:p w14:paraId="335652B2"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यदि </w:t>
      </w:r>
      <w:r w:rsidRPr="00481946">
        <w:rPr>
          <w:rFonts w:ascii="Cambria" w:eastAsia="Arial Unicode MS" w:hAnsi="Cambria" w:cs="Arial Unicode MS"/>
          <w:b/>
          <w:bCs/>
          <w:color w:val="000000" w:themeColor="text1"/>
          <w:sz w:val="24"/>
          <w:szCs w:val="24"/>
        </w:rPr>
        <w:t xml:space="preserve">Q, P </w:t>
      </w:r>
      <w:r w:rsidRPr="00481946">
        <w:rPr>
          <w:rFonts w:ascii="Cambria" w:eastAsia="Arial Unicode MS" w:hAnsi="Cambria" w:cs="Arial Unicode MS"/>
          <w:b/>
          <w:bCs/>
          <w:color w:val="000000" w:themeColor="text1"/>
          <w:sz w:val="24"/>
          <w:szCs w:val="24"/>
          <w:cs/>
          <w:lang w:bidi="hi-IN"/>
        </w:rPr>
        <w:t xml:space="preserve">से </w:t>
      </w:r>
      <w:r w:rsidRPr="00481946">
        <w:rPr>
          <w:rFonts w:ascii="Cambria" w:eastAsia="Arial Unicode MS" w:hAnsi="Cambria" w:cs="Arial Unicode MS"/>
          <w:b/>
          <w:bCs/>
          <w:color w:val="000000" w:themeColor="text1"/>
          <w:sz w:val="24"/>
          <w:szCs w:val="24"/>
        </w:rPr>
        <w:t xml:space="preserve">10 </w:t>
      </w:r>
      <w:r w:rsidRPr="00481946">
        <w:rPr>
          <w:rFonts w:ascii="Cambria" w:eastAsia="Arial Unicode MS" w:hAnsi="Cambria" w:cs="Arial Unicode MS"/>
          <w:b/>
          <w:bCs/>
          <w:color w:val="000000" w:themeColor="text1"/>
          <w:sz w:val="24"/>
          <w:szCs w:val="24"/>
          <w:cs/>
          <w:lang w:bidi="hi-IN"/>
        </w:rPr>
        <w:t>किग्रा भारी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तो </w:t>
      </w:r>
      <w:r w:rsidRPr="00481946">
        <w:rPr>
          <w:rFonts w:ascii="Cambria" w:eastAsia="Arial Unicode MS" w:hAnsi="Cambria" w:cs="Arial Unicode MS"/>
          <w:b/>
          <w:bCs/>
          <w:color w:val="000000" w:themeColor="text1"/>
          <w:sz w:val="24"/>
          <w:szCs w:val="24"/>
        </w:rPr>
        <w:t xml:space="preserve">Q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U </w:t>
      </w:r>
      <w:r w:rsidRPr="00481946">
        <w:rPr>
          <w:rFonts w:ascii="Cambria" w:eastAsia="Arial Unicode MS" w:hAnsi="Cambria" w:cs="Arial Unicode MS"/>
          <w:b/>
          <w:bCs/>
          <w:color w:val="000000" w:themeColor="text1"/>
          <w:sz w:val="24"/>
          <w:szCs w:val="24"/>
          <w:cs/>
          <w:lang w:bidi="hi-IN"/>
        </w:rPr>
        <w:t>के भार में कितना अंतर है</w:t>
      </w:r>
      <w:r w:rsidRPr="00481946">
        <w:rPr>
          <w:rFonts w:ascii="Cambria" w:eastAsia="Arial Unicode MS" w:hAnsi="Cambria" w:cs="Arial Unicode MS"/>
          <w:b/>
          <w:bCs/>
          <w:color w:val="000000" w:themeColor="text1"/>
          <w:sz w:val="24"/>
          <w:szCs w:val="24"/>
        </w:rPr>
        <w:t>?</w:t>
      </w:r>
    </w:p>
    <w:p w14:paraId="11AF415F"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32kg \ 32 </w:t>
      </w:r>
      <w:r w:rsidRPr="00481946">
        <w:rPr>
          <w:rFonts w:ascii="Cambria" w:eastAsia="Arial Unicode MS" w:hAnsi="Cambria" w:cs="Arial Unicode MS"/>
          <w:color w:val="000000" w:themeColor="text1"/>
          <w:sz w:val="24"/>
          <w:szCs w:val="24"/>
          <w:cs/>
          <w:lang w:bidi="hi-IN"/>
        </w:rPr>
        <w:t>किग्रा</w:t>
      </w:r>
    </w:p>
    <w:p w14:paraId="0B6B90AA"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21kg \ 21 </w:t>
      </w:r>
      <w:r w:rsidRPr="00481946">
        <w:rPr>
          <w:rFonts w:ascii="Cambria" w:eastAsia="Arial Unicode MS" w:hAnsi="Cambria" w:cs="Arial Unicode MS"/>
          <w:color w:val="000000" w:themeColor="text1"/>
          <w:sz w:val="24"/>
          <w:szCs w:val="24"/>
          <w:cs/>
          <w:lang w:bidi="hi-IN"/>
        </w:rPr>
        <w:t>किग्रा</w:t>
      </w:r>
    </w:p>
    <w:p w14:paraId="3899713F"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c) 23kg \ </w:t>
      </w:r>
      <w:r w:rsidRPr="00481946">
        <w:rPr>
          <w:rFonts w:ascii="Cambria" w:eastAsia="Arial Unicode MS" w:hAnsi="Cambria" w:cs="Arial Unicode MS"/>
          <w:color w:val="000000" w:themeColor="text1"/>
          <w:sz w:val="24"/>
          <w:szCs w:val="24"/>
          <w:cs/>
          <w:lang w:bidi="hi-IN"/>
        </w:rPr>
        <w:t>23 किग्रा</w:t>
      </w:r>
    </w:p>
    <w:p w14:paraId="719A4D28"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22kg \ 22 </w:t>
      </w:r>
      <w:r w:rsidRPr="00481946">
        <w:rPr>
          <w:rFonts w:ascii="Cambria" w:eastAsia="Arial Unicode MS" w:hAnsi="Cambria" w:cs="Arial Unicode MS"/>
          <w:color w:val="000000" w:themeColor="text1"/>
          <w:sz w:val="24"/>
          <w:szCs w:val="24"/>
          <w:cs/>
          <w:lang w:bidi="hi-IN"/>
        </w:rPr>
        <w:t>किग्रा</w:t>
      </w:r>
    </w:p>
    <w:p w14:paraId="478EFE7A"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e) 31kg \ </w:t>
      </w:r>
      <w:r w:rsidRPr="00481946">
        <w:rPr>
          <w:rFonts w:ascii="Cambria" w:eastAsia="Arial Unicode MS" w:hAnsi="Cambria" w:cs="Arial Unicode MS"/>
          <w:color w:val="000000" w:themeColor="text1"/>
          <w:sz w:val="24"/>
          <w:szCs w:val="24"/>
          <w:cs/>
          <w:lang w:bidi="hi-IN"/>
        </w:rPr>
        <w:t>31 किग्रा</w:t>
      </w:r>
    </w:p>
    <w:p w14:paraId="53C56D67"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5802F583"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among the following person is just heavier than the one who is 2</w:t>
      </w:r>
      <w:r w:rsidRPr="00481946">
        <w:rPr>
          <w:rFonts w:ascii="Cambria" w:eastAsia="Arial Unicode MS" w:hAnsi="Cambria" w:cs="Arial Unicode MS"/>
          <w:b/>
          <w:bCs/>
          <w:color w:val="000000" w:themeColor="text1"/>
          <w:sz w:val="24"/>
          <w:szCs w:val="24"/>
          <w:vertAlign w:val="superscript"/>
        </w:rPr>
        <w:t>nd</w:t>
      </w:r>
      <w:r w:rsidRPr="00481946">
        <w:rPr>
          <w:rFonts w:ascii="Cambria" w:eastAsia="Arial Unicode MS" w:hAnsi="Cambria" w:cs="Arial Unicode MS"/>
          <w:b/>
          <w:bCs/>
          <w:color w:val="000000" w:themeColor="text1"/>
          <w:sz w:val="24"/>
          <w:szCs w:val="24"/>
        </w:rPr>
        <w:t xml:space="preserve"> lightest?</w:t>
      </w:r>
    </w:p>
    <w:p w14:paraId="04918E6A"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निम्नलिखित में से कौन दूसरे सबसे हल्के व्यक्ति से ठीक भारी है</w:t>
      </w:r>
      <w:r w:rsidRPr="00481946">
        <w:rPr>
          <w:rFonts w:ascii="Cambria" w:eastAsia="Arial Unicode MS" w:hAnsi="Cambria" w:cs="Arial Unicode MS"/>
          <w:b/>
          <w:bCs/>
          <w:color w:val="000000" w:themeColor="text1"/>
          <w:sz w:val="24"/>
          <w:szCs w:val="24"/>
        </w:rPr>
        <w:t>?</w:t>
      </w:r>
    </w:p>
    <w:p w14:paraId="5F113A98"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S</w:t>
      </w:r>
    </w:p>
    <w:p w14:paraId="3301BB00"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P</w:t>
      </w:r>
    </w:p>
    <w:p w14:paraId="646FCA69"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R</w:t>
      </w:r>
    </w:p>
    <w:p w14:paraId="2FB50F10"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T</w:t>
      </w:r>
    </w:p>
    <w:p w14:paraId="500FA863"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Q</w:t>
      </w:r>
    </w:p>
    <w:p w14:paraId="03BBB410"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52F771F9"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4.Find the odd one out?</w:t>
      </w:r>
    </w:p>
    <w:p w14:paraId="79DC4514"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विषम का चयन कीजिए।</w:t>
      </w:r>
    </w:p>
    <w:p w14:paraId="1253187D"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AZ</w:t>
      </w:r>
    </w:p>
    <w:p w14:paraId="18DF2F95"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DW</w:t>
      </w:r>
    </w:p>
    <w:p w14:paraId="45311523"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GT</w:t>
      </w:r>
    </w:p>
    <w:p w14:paraId="0704A76D"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MN</w:t>
      </w:r>
    </w:p>
    <w:p w14:paraId="5897AD8E" w14:textId="77777777" w:rsidR="00FE41FE" w:rsidRPr="00481946" w:rsidRDefault="00FE41FE" w:rsidP="00F03069">
      <w:pPr>
        <w:pStyle w:val="NoSpacing"/>
        <w:spacing w:line="27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JP</w:t>
      </w:r>
    </w:p>
    <w:p w14:paraId="4DE9F9D3" w14:textId="77777777" w:rsidR="00FE41FE" w:rsidRPr="00481946" w:rsidRDefault="00FE41FE" w:rsidP="00F03069">
      <w:pPr>
        <w:pStyle w:val="NoSpacing"/>
        <w:spacing w:line="276" w:lineRule="auto"/>
        <w:jc w:val="both"/>
        <w:rPr>
          <w:rFonts w:ascii="Cambria" w:eastAsia="Arial Unicode MS" w:hAnsi="Cambria" w:cs="Arial Unicode MS"/>
          <w:b/>
          <w:bCs/>
          <w:color w:val="000000" w:themeColor="text1"/>
          <w:sz w:val="24"/>
          <w:szCs w:val="24"/>
        </w:rPr>
      </w:pPr>
    </w:p>
    <w:p w14:paraId="2421FA4E" w14:textId="63D2D00A"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lastRenderedPageBreak/>
        <w:t>Directions (15-18):</w:t>
      </w:r>
      <w:r w:rsidRPr="00481946">
        <w:rPr>
          <w:rFonts w:ascii="Cambria" w:eastAsia="Arial Unicode MS" w:hAnsi="Cambria" w:cs="Arial Unicode MS"/>
          <w:color w:val="000000" w:themeColor="text1"/>
          <w:sz w:val="24"/>
          <w:szCs w:val="24"/>
        </w:rPr>
        <w:t xml:space="preserve"> Study the following information carefully and answer the questions given below:</w:t>
      </w:r>
    </w:p>
    <w:p w14:paraId="468C5655"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t>निम्नलिखित जानकारी का ध्यानपूर्वक अध्ययन कीजिए और नीचे दिए गए प्रश्नों के उत्तर दीजिए:</w:t>
      </w:r>
    </w:p>
    <w:p w14:paraId="10D8C61C"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p>
    <w:p w14:paraId="6734E1BB"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Nine persons are selected in three different department of a company </w:t>
      </w:r>
      <w:proofErr w:type="spellStart"/>
      <w:r w:rsidRPr="00481946">
        <w:rPr>
          <w:rFonts w:ascii="Cambria" w:eastAsia="Arial Unicode MS" w:hAnsi="Cambria" w:cs="Arial Unicode MS"/>
          <w:color w:val="000000" w:themeColor="text1"/>
          <w:sz w:val="24"/>
          <w:szCs w:val="24"/>
        </w:rPr>
        <w:t>i.e</w:t>
      </w:r>
      <w:proofErr w:type="spellEnd"/>
      <w:r w:rsidRPr="00481946">
        <w:rPr>
          <w:rFonts w:ascii="Cambria" w:eastAsia="Arial Unicode MS" w:hAnsi="Cambria" w:cs="Arial Unicode MS"/>
          <w:color w:val="000000" w:themeColor="text1"/>
          <w:sz w:val="24"/>
          <w:szCs w:val="24"/>
        </w:rPr>
        <w:t xml:space="preserve"> Marketing, </w:t>
      </w:r>
      <w:proofErr w:type="gramStart"/>
      <w:r w:rsidRPr="00481946">
        <w:rPr>
          <w:rFonts w:ascii="Cambria" w:eastAsia="Arial Unicode MS" w:hAnsi="Cambria" w:cs="Arial Unicode MS"/>
          <w:color w:val="000000" w:themeColor="text1"/>
          <w:sz w:val="24"/>
          <w:szCs w:val="24"/>
        </w:rPr>
        <w:t>HR</w:t>
      </w:r>
      <w:proofErr w:type="gramEnd"/>
      <w:r w:rsidRPr="00481946">
        <w:rPr>
          <w:rFonts w:ascii="Cambria" w:eastAsia="Arial Unicode MS" w:hAnsi="Cambria" w:cs="Arial Unicode MS"/>
          <w:color w:val="000000" w:themeColor="text1"/>
          <w:sz w:val="24"/>
          <w:szCs w:val="24"/>
        </w:rPr>
        <w:t xml:space="preserve"> and Finance. At least two but not more than four persons are selected in the same department.</w:t>
      </w:r>
    </w:p>
    <w:p w14:paraId="72C4C0A9"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U selects only with S, but not in marketing department. V and Q are selecting in the same department but not with R. T selects in the marketing department. W and X select in the same department. R neither selects in marketing not HR. P does not select in the same department as W. X selects neither in HR department nor with P.</w:t>
      </w:r>
    </w:p>
    <w:p w14:paraId="01200BA9"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cs/>
          <w:lang w:bidi="hi-IN"/>
        </w:rPr>
        <w:t>एक कंपनी के तीन अलग-अलग विभागों अर्थात मार्केटिं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एचआर और फाइनेंस में नौ व्यक्तियों का चयन किया जा रहा हैं। एक ही विभाग में कम से कम दो लेकिन चार से अधिक व्यक्तियों चयन नहीं किया जा रहा हैं।</w:t>
      </w:r>
    </w:p>
    <w:p w14:paraId="456BF40A"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lang w:bidi="hi-IN"/>
        </w:rPr>
      </w:pPr>
      <w:r w:rsidRPr="00481946">
        <w:rPr>
          <w:rFonts w:ascii="Cambria" w:eastAsia="Arial Unicode MS" w:hAnsi="Cambria" w:cs="Arial Unicode MS"/>
          <w:color w:val="000000" w:themeColor="text1"/>
          <w:sz w:val="24"/>
          <w:szCs w:val="24"/>
        </w:rPr>
        <w:t xml:space="preserve">U </w:t>
      </w:r>
      <w:r w:rsidRPr="00481946">
        <w:rPr>
          <w:rFonts w:ascii="Cambria" w:eastAsia="Arial Unicode MS" w:hAnsi="Cambria" w:cs="Arial Unicode MS"/>
          <w:color w:val="000000" w:themeColor="text1"/>
          <w:sz w:val="24"/>
          <w:szCs w:val="24"/>
          <w:cs/>
          <w:lang w:bidi="hi-IN"/>
        </w:rPr>
        <w:t xml:space="preserve">केवल </w:t>
      </w:r>
      <w:r w:rsidRPr="00481946">
        <w:rPr>
          <w:rFonts w:ascii="Cambria" w:eastAsia="Arial Unicode MS" w:hAnsi="Cambria" w:cs="Arial Unicode MS"/>
          <w:color w:val="000000" w:themeColor="text1"/>
          <w:sz w:val="24"/>
          <w:szCs w:val="24"/>
        </w:rPr>
        <w:t xml:space="preserve">S </w:t>
      </w:r>
      <w:r w:rsidRPr="00481946">
        <w:rPr>
          <w:rFonts w:ascii="Cambria" w:eastAsia="Arial Unicode MS" w:hAnsi="Cambria" w:cs="Arial Unicode MS"/>
          <w:color w:val="000000" w:themeColor="text1"/>
          <w:sz w:val="24"/>
          <w:szCs w:val="24"/>
          <w:cs/>
          <w:lang w:bidi="hi-IN"/>
        </w:rPr>
        <w:t>के साथ चयनित होता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लेकिन मार्केटिंग विभाग में नहीं। </w:t>
      </w:r>
      <w:r w:rsidRPr="00481946">
        <w:rPr>
          <w:rFonts w:ascii="Cambria" w:eastAsia="Arial Unicode MS" w:hAnsi="Cambria" w:cs="Arial Unicode MS"/>
          <w:color w:val="000000" w:themeColor="text1"/>
          <w:sz w:val="24"/>
          <w:szCs w:val="24"/>
        </w:rPr>
        <w:t xml:space="preserve">V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Q </w:t>
      </w:r>
      <w:r w:rsidRPr="00481946">
        <w:rPr>
          <w:rFonts w:ascii="Cambria" w:eastAsia="Arial Unicode MS" w:hAnsi="Cambria" w:cs="Arial Unicode MS"/>
          <w:color w:val="000000" w:themeColor="text1"/>
          <w:sz w:val="24"/>
          <w:szCs w:val="24"/>
          <w:cs/>
          <w:lang w:bidi="hi-IN"/>
        </w:rPr>
        <w:t xml:space="preserve">का एक ही विभाग में चयन किया जाता हैं लेकिन </w:t>
      </w:r>
      <w:r w:rsidRPr="00481946">
        <w:rPr>
          <w:rFonts w:ascii="Cambria" w:eastAsia="Arial Unicode MS" w:hAnsi="Cambria" w:cs="Arial Unicode MS"/>
          <w:color w:val="000000" w:themeColor="text1"/>
          <w:sz w:val="24"/>
          <w:szCs w:val="24"/>
        </w:rPr>
        <w:t xml:space="preserve">R </w:t>
      </w:r>
      <w:r w:rsidRPr="00481946">
        <w:rPr>
          <w:rFonts w:ascii="Cambria" w:eastAsia="Arial Unicode MS" w:hAnsi="Cambria" w:cs="Arial Unicode MS"/>
          <w:color w:val="000000" w:themeColor="text1"/>
          <w:sz w:val="24"/>
          <w:szCs w:val="24"/>
          <w:cs/>
          <w:lang w:bidi="hi-IN"/>
        </w:rPr>
        <w:t xml:space="preserve">के साथ नहीं। </w:t>
      </w:r>
      <w:r w:rsidRPr="00481946">
        <w:rPr>
          <w:rFonts w:ascii="Cambria" w:eastAsia="Arial Unicode MS" w:hAnsi="Cambria" w:cs="Arial Unicode MS"/>
          <w:color w:val="000000" w:themeColor="text1"/>
          <w:sz w:val="24"/>
          <w:szCs w:val="24"/>
        </w:rPr>
        <w:t xml:space="preserve">T </w:t>
      </w:r>
      <w:r w:rsidRPr="00481946">
        <w:rPr>
          <w:rFonts w:ascii="Cambria" w:eastAsia="Arial Unicode MS" w:hAnsi="Cambria" w:cs="Arial Unicode MS"/>
          <w:color w:val="000000" w:themeColor="text1"/>
          <w:sz w:val="24"/>
          <w:szCs w:val="24"/>
          <w:cs/>
          <w:lang w:bidi="hi-IN"/>
        </w:rPr>
        <w:t xml:space="preserve">का चयन मार्केटिंग विभाग में होता है। </w:t>
      </w:r>
      <w:r w:rsidRPr="00481946">
        <w:rPr>
          <w:rFonts w:ascii="Cambria" w:eastAsia="Arial Unicode MS" w:hAnsi="Cambria" w:cs="Arial Unicode MS"/>
          <w:color w:val="000000" w:themeColor="text1"/>
          <w:sz w:val="24"/>
          <w:szCs w:val="24"/>
        </w:rPr>
        <w:t xml:space="preserve">W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 xml:space="preserve">X </w:t>
      </w:r>
      <w:r w:rsidRPr="00481946">
        <w:rPr>
          <w:rFonts w:ascii="Cambria" w:eastAsia="Arial Unicode MS" w:hAnsi="Cambria" w:cs="Arial Unicode MS"/>
          <w:color w:val="000000" w:themeColor="text1"/>
          <w:sz w:val="24"/>
          <w:szCs w:val="24"/>
          <w:cs/>
          <w:lang w:bidi="hi-IN"/>
        </w:rPr>
        <w:t xml:space="preserve">का एक ही विभाग में चयन होता हैं। </w:t>
      </w:r>
      <w:r w:rsidRPr="00481946">
        <w:rPr>
          <w:rFonts w:ascii="Cambria" w:eastAsia="Arial Unicode MS" w:hAnsi="Cambria" w:cs="Arial Unicode MS"/>
          <w:color w:val="000000" w:themeColor="text1"/>
          <w:sz w:val="24"/>
          <w:szCs w:val="24"/>
        </w:rPr>
        <w:t>R</w:t>
      </w:r>
      <w:r w:rsidRPr="00481946">
        <w:rPr>
          <w:rFonts w:ascii="Cambria" w:eastAsia="Arial Unicode MS" w:hAnsi="Cambria" w:cs="Arial Unicode MS"/>
          <w:color w:val="000000" w:themeColor="text1"/>
          <w:sz w:val="24"/>
          <w:szCs w:val="24"/>
          <w:cs/>
          <w:lang w:bidi="hi-IN"/>
        </w:rPr>
        <w:t xml:space="preserve"> का न तो मार्केटिंग में चयन होता है न ही एचआर में। </w:t>
      </w:r>
      <w:r w:rsidRPr="00481946">
        <w:rPr>
          <w:rFonts w:ascii="Cambria" w:eastAsia="Arial Unicode MS" w:hAnsi="Cambria" w:cs="Arial Unicode MS"/>
          <w:color w:val="000000" w:themeColor="text1"/>
          <w:sz w:val="24"/>
          <w:szCs w:val="24"/>
        </w:rPr>
        <w:t>P</w:t>
      </w:r>
      <w:r w:rsidRPr="00481946">
        <w:rPr>
          <w:rFonts w:ascii="Cambria" w:eastAsia="Arial Unicode MS" w:hAnsi="Cambria" w:cs="Arial Unicode MS"/>
          <w:color w:val="000000" w:themeColor="text1"/>
          <w:sz w:val="24"/>
          <w:szCs w:val="24"/>
          <w:cs/>
          <w:lang w:bidi="hi-IN"/>
        </w:rPr>
        <w:t xml:space="preserve"> का चयन</w:t>
      </w:r>
      <w:r w:rsidRPr="00481946">
        <w:rPr>
          <w:rFonts w:ascii="Cambria" w:eastAsia="Arial Unicode MS" w:hAnsi="Cambria" w:cs="Arial Unicode MS"/>
          <w:color w:val="000000" w:themeColor="text1"/>
          <w:sz w:val="24"/>
          <w:szCs w:val="24"/>
        </w:rPr>
        <w:t xml:space="preserve">, W </w:t>
      </w:r>
      <w:r w:rsidRPr="00481946">
        <w:rPr>
          <w:rFonts w:ascii="Cambria" w:eastAsia="Arial Unicode MS" w:hAnsi="Cambria" w:cs="Arial Unicode MS"/>
          <w:color w:val="000000" w:themeColor="text1"/>
          <w:sz w:val="24"/>
          <w:szCs w:val="24"/>
          <w:cs/>
          <w:lang w:bidi="hi-IN"/>
        </w:rPr>
        <w:t xml:space="preserve">के समान विभाग में नहीं होता है। </w:t>
      </w:r>
      <w:r w:rsidRPr="00481946">
        <w:rPr>
          <w:rFonts w:ascii="Cambria" w:eastAsia="Arial Unicode MS" w:hAnsi="Cambria" w:cs="Arial Unicode MS"/>
          <w:color w:val="000000" w:themeColor="text1"/>
          <w:sz w:val="24"/>
          <w:szCs w:val="24"/>
        </w:rPr>
        <w:t xml:space="preserve">X </w:t>
      </w:r>
      <w:r w:rsidRPr="00481946">
        <w:rPr>
          <w:rFonts w:ascii="Cambria" w:eastAsia="Arial Unicode MS" w:hAnsi="Cambria" w:cs="Arial Unicode MS"/>
          <w:color w:val="000000" w:themeColor="text1"/>
          <w:sz w:val="24"/>
          <w:szCs w:val="24"/>
          <w:cs/>
          <w:lang w:bidi="hi-IN"/>
        </w:rPr>
        <w:t xml:space="preserve">का न तो एचआर विभाग में और न ही </w:t>
      </w:r>
      <w:r w:rsidRPr="00481946">
        <w:rPr>
          <w:rFonts w:ascii="Cambria" w:eastAsia="Arial Unicode MS" w:hAnsi="Cambria" w:cs="Arial Unicode MS"/>
          <w:color w:val="000000" w:themeColor="text1"/>
          <w:sz w:val="24"/>
          <w:szCs w:val="24"/>
        </w:rPr>
        <w:t xml:space="preserve">P </w:t>
      </w:r>
      <w:r w:rsidRPr="00481946">
        <w:rPr>
          <w:rFonts w:ascii="Cambria" w:eastAsia="Arial Unicode MS" w:hAnsi="Cambria" w:cs="Arial Unicode MS"/>
          <w:color w:val="000000" w:themeColor="text1"/>
          <w:sz w:val="24"/>
          <w:szCs w:val="24"/>
          <w:cs/>
          <w:lang w:bidi="hi-IN"/>
        </w:rPr>
        <w:t>के साथ चयन होता है।</w:t>
      </w:r>
    </w:p>
    <w:p w14:paraId="597DEC77"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lang w:bidi="hi-IN"/>
        </w:rPr>
      </w:pPr>
    </w:p>
    <w:p w14:paraId="4EE56573"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5.</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among the following is selected in the same department as X?</w:t>
      </w:r>
    </w:p>
    <w:p w14:paraId="5171CCE9"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निम्नलिखित में से किसका </w:t>
      </w:r>
      <w:r w:rsidRPr="00481946">
        <w:rPr>
          <w:rFonts w:ascii="Cambria" w:eastAsia="Arial Unicode MS" w:hAnsi="Cambria" w:cs="Arial Unicode MS"/>
          <w:b/>
          <w:bCs/>
          <w:color w:val="000000" w:themeColor="text1"/>
          <w:sz w:val="24"/>
          <w:szCs w:val="24"/>
        </w:rPr>
        <w:t xml:space="preserve">X </w:t>
      </w:r>
      <w:r w:rsidRPr="00481946">
        <w:rPr>
          <w:rFonts w:ascii="Cambria" w:eastAsia="Arial Unicode MS" w:hAnsi="Cambria" w:cs="Arial Unicode MS"/>
          <w:b/>
          <w:bCs/>
          <w:color w:val="000000" w:themeColor="text1"/>
          <w:sz w:val="24"/>
          <w:szCs w:val="24"/>
          <w:cs/>
          <w:lang w:bidi="hi-IN"/>
        </w:rPr>
        <w:t>के समान विभाग में चयन होता है</w:t>
      </w:r>
      <w:r w:rsidRPr="00481946">
        <w:rPr>
          <w:rFonts w:ascii="Cambria" w:eastAsia="Arial Unicode MS" w:hAnsi="Cambria" w:cs="Arial Unicode MS"/>
          <w:b/>
          <w:bCs/>
          <w:color w:val="000000" w:themeColor="text1"/>
          <w:sz w:val="24"/>
          <w:szCs w:val="24"/>
        </w:rPr>
        <w:t>?</w:t>
      </w:r>
    </w:p>
    <w:p w14:paraId="15CEE236"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P</w:t>
      </w:r>
    </w:p>
    <w:p w14:paraId="3CC8E3BF"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Q</w:t>
      </w:r>
    </w:p>
    <w:p w14:paraId="01D5DDB9"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V</w:t>
      </w:r>
    </w:p>
    <w:p w14:paraId="04A7B2B1"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R</w:t>
      </w:r>
    </w:p>
    <w:p w14:paraId="307ED16C"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U</w:t>
      </w:r>
    </w:p>
    <w:p w14:paraId="0C34F1A6"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p>
    <w:p w14:paraId="6627143A"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6.</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ich of the following statement is true about P?</w:t>
      </w:r>
    </w:p>
    <w:p w14:paraId="043FEFFF"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निम्नलिखित में से कौन सा कथन </w:t>
      </w:r>
      <w:r w:rsidRPr="00481946">
        <w:rPr>
          <w:rFonts w:ascii="Cambria" w:eastAsia="Arial Unicode MS" w:hAnsi="Cambria" w:cs="Arial Unicode MS"/>
          <w:b/>
          <w:bCs/>
          <w:color w:val="000000" w:themeColor="text1"/>
          <w:sz w:val="24"/>
          <w:szCs w:val="24"/>
        </w:rPr>
        <w:t xml:space="preserve">P </w:t>
      </w:r>
      <w:r w:rsidRPr="00481946">
        <w:rPr>
          <w:rFonts w:ascii="Cambria" w:eastAsia="Arial Unicode MS" w:hAnsi="Cambria" w:cs="Arial Unicode MS"/>
          <w:b/>
          <w:bCs/>
          <w:color w:val="000000" w:themeColor="text1"/>
          <w:sz w:val="24"/>
          <w:szCs w:val="24"/>
          <w:cs/>
          <w:lang w:bidi="hi-IN"/>
        </w:rPr>
        <w:t>के बारे में सत्य है</w:t>
      </w:r>
      <w:r w:rsidRPr="00481946">
        <w:rPr>
          <w:rFonts w:ascii="Cambria" w:eastAsia="Arial Unicode MS" w:hAnsi="Cambria" w:cs="Arial Unicode MS"/>
          <w:b/>
          <w:bCs/>
          <w:color w:val="000000" w:themeColor="text1"/>
          <w:sz w:val="24"/>
          <w:szCs w:val="24"/>
        </w:rPr>
        <w:t>?</w:t>
      </w:r>
    </w:p>
    <w:p w14:paraId="23E6A942"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P selects with R \ P</w:t>
      </w:r>
      <w:r w:rsidRPr="00481946">
        <w:rPr>
          <w:rFonts w:ascii="Cambria" w:eastAsia="Arial Unicode MS" w:hAnsi="Cambria" w:cs="Arial Unicode MS"/>
          <w:color w:val="000000" w:themeColor="text1"/>
          <w:sz w:val="24"/>
          <w:szCs w:val="24"/>
          <w:cs/>
          <w:lang w:bidi="hi-IN"/>
        </w:rPr>
        <w:t xml:space="preserve"> का चयन </w:t>
      </w:r>
      <w:r w:rsidRPr="00481946">
        <w:rPr>
          <w:rFonts w:ascii="Cambria" w:eastAsia="Arial Unicode MS" w:hAnsi="Cambria" w:cs="Arial Unicode MS"/>
          <w:color w:val="000000" w:themeColor="text1"/>
          <w:sz w:val="24"/>
          <w:szCs w:val="24"/>
        </w:rPr>
        <w:t>R</w:t>
      </w:r>
      <w:r w:rsidRPr="00481946">
        <w:rPr>
          <w:rFonts w:ascii="Cambria" w:eastAsia="Arial Unicode MS" w:hAnsi="Cambria" w:cs="Arial Unicode MS"/>
          <w:color w:val="000000" w:themeColor="text1"/>
          <w:sz w:val="24"/>
          <w:szCs w:val="24"/>
          <w:cs/>
          <w:lang w:bidi="hi-IN"/>
        </w:rPr>
        <w:t xml:space="preserve"> के साथ होता है</w:t>
      </w:r>
    </w:p>
    <w:p w14:paraId="62F8157A"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b) P Select in Finance \ P</w:t>
      </w:r>
      <w:r w:rsidRPr="00481946">
        <w:rPr>
          <w:rFonts w:ascii="Cambria" w:eastAsia="Arial Unicode MS" w:hAnsi="Cambria" w:cs="Arial Unicode MS"/>
          <w:color w:val="000000" w:themeColor="text1"/>
          <w:sz w:val="24"/>
          <w:szCs w:val="24"/>
          <w:cs/>
          <w:lang w:bidi="hi-IN"/>
        </w:rPr>
        <w:t xml:space="preserve"> का चयन फाइनेंस में होता है</w:t>
      </w:r>
    </w:p>
    <w:p w14:paraId="625CD49E"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c) P Selects in Marketing \ </w:t>
      </w:r>
      <w:r w:rsidRPr="00481946">
        <w:rPr>
          <w:rFonts w:ascii="Cambria" w:eastAsia="Arial Unicode MS" w:hAnsi="Cambria" w:cs="Arial Unicode MS"/>
          <w:color w:val="000000" w:themeColor="text1"/>
          <w:sz w:val="24"/>
          <w:szCs w:val="24"/>
          <w:lang w:bidi="hi-IN"/>
        </w:rPr>
        <w:t>P</w:t>
      </w:r>
      <w:r w:rsidRPr="00481946">
        <w:rPr>
          <w:rFonts w:ascii="Cambria" w:eastAsia="Arial Unicode MS" w:hAnsi="Cambria" w:cs="Arial Unicode MS"/>
          <w:color w:val="000000" w:themeColor="text1"/>
          <w:sz w:val="24"/>
          <w:szCs w:val="24"/>
          <w:cs/>
          <w:lang w:bidi="hi-IN"/>
        </w:rPr>
        <w:t xml:space="preserve"> का चयन मार्केटिंग में होता है</w:t>
      </w:r>
    </w:p>
    <w:p w14:paraId="1E558F70"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d) </w:t>
      </w:r>
      <w:bookmarkStart w:id="2" w:name="_Hlk78721132"/>
      <w:r w:rsidRPr="00481946">
        <w:rPr>
          <w:rFonts w:ascii="Cambria" w:eastAsia="Arial Unicode MS" w:hAnsi="Cambria" w:cs="Arial Unicode MS"/>
          <w:color w:val="000000" w:themeColor="text1"/>
          <w:sz w:val="24"/>
          <w:szCs w:val="24"/>
        </w:rPr>
        <w:t>P</w:t>
      </w:r>
      <w:bookmarkEnd w:id="2"/>
      <w:r w:rsidRPr="00481946">
        <w:rPr>
          <w:rFonts w:ascii="Cambria" w:eastAsia="Arial Unicode MS" w:hAnsi="Cambria" w:cs="Arial Unicode MS"/>
          <w:color w:val="000000" w:themeColor="text1"/>
          <w:sz w:val="24"/>
          <w:szCs w:val="24"/>
        </w:rPr>
        <w:t xml:space="preserve"> selects with U \ P</w:t>
      </w:r>
      <w:r w:rsidRPr="00481946">
        <w:rPr>
          <w:rFonts w:ascii="Cambria" w:eastAsia="Arial Unicode MS" w:hAnsi="Cambria" w:cs="Arial Unicode MS"/>
          <w:color w:val="000000" w:themeColor="text1"/>
          <w:sz w:val="24"/>
          <w:szCs w:val="24"/>
          <w:cs/>
          <w:lang w:bidi="hi-IN"/>
        </w:rPr>
        <w:t xml:space="preserve"> का चयन </w:t>
      </w:r>
      <w:r w:rsidRPr="00481946">
        <w:rPr>
          <w:rFonts w:ascii="Cambria" w:eastAsia="Arial Unicode MS" w:hAnsi="Cambria" w:cs="Arial Unicode MS"/>
          <w:color w:val="000000" w:themeColor="text1"/>
          <w:sz w:val="24"/>
          <w:szCs w:val="24"/>
        </w:rPr>
        <w:t>U</w:t>
      </w:r>
      <w:r w:rsidRPr="00481946">
        <w:rPr>
          <w:rFonts w:ascii="Cambria" w:eastAsia="Arial Unicode MS" w:hAnsi="Cambria" w:cs="Arial Unicode MS"/>
          <w:color w:val="000000" w:themeColor="text1"/>
          <w:sz w:val="24"/>
          <w:szCs w:val="24"/>
          <w:cs/>
          <w:lang w:bidi="hi-IN"/>
        </w:rPr>
        <w:t xml:space="preserve"> के साथ होता है</w:t>
      </w:r>
    </w:p>
    <w:p w14:paraId="536C6D97"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e) Both (b) and (c) \ </w:t>
      </w:r>
      <w:r w:rsidRPr="00481946">
        <w:rPr>
          <w:rFonts w:ascii="Cambria" w:eastAsia="Arial Unicode MS" w:hAnsi="Cambria" w:cs="Arial Unicode MS"/>
          <w:color w:val="000000" w:themeColor="text1"/>
          <w:sz w:val="24"/>
          <w:szCs w:val="24"/>
          <w:cs/>
          <w:lang w:bidi="hi-IN"/>
        </w:rPr>
        <w:t>दोनों (</w:t>
      </w:r>
      <w:r w:rsidRPr="00481946">
        <w:rPr>
          <w:rFonts w:ascii="Cambria" w:eastAsia="Arial Unicode MS" w:hAnsi="Cambria" w:cs="Arial Unicode MS"/>
          <w:color w:val="000000" w:themeColor="text1"/>
          <w:sz w:val="24"/>
          <w:szCs w:val="24"/>
          <w:lang w:bidi="hi-IN"/>
        </w:rPr>
        <w:t>b</w:t>
      </w:r>
      <w:r w:rsidRPr="00481946">
        <w:rPr>
          <w:rFonts w:ascii="Cambria" w:eastAsia="Arial Unicode MS" w:hAnsi="Cambria" w:cs="Arial Unicode MS"/>
          <w:color w:val="000000" w:themeColor="text1"/>
          <w:sz w:val="24"/>
          <w:szCs w:val="24"/>
          <w:cs/>
          <w:lang w:bidi="hi-IN"/>
        </w:rPr>
        <w:t>) और (</w:t>
      </w:r>
      <w:r w:rsidRPr="00481946">
        <w:rPr>
          <w:rFonts w:ascii="Cambria" w:eastAsia="Arial Unicode MS" w:hAnsi="Cambria" w:cs="Arial Unicode MS"/>
          <w:color w:val="000000" w:themeColor="text1"/>
          <w:sz w:val="24"/>
          <w:szCs w:val="24"/>
          <w:lang w:bidi="hi-IN"/>
        </w:rPr>
        <w:t>d</w:t>
      </w:r>
      <w:r w:rsidRPr="00481946">
        <w:rPr>
          <w:rFonts w:ascii="Cambria" w:eastAsia="Arial Unicode MS" w:hAnsi="Cambria" w:cs="Arial Unicode MS"/>
          <w:color w:val="000000" w:themeColor="text1"/>
          <w:sz w:val="24"/>
          <w:szCs w:val="24"/>
          <w:cs/>
          <w:lang w:bidi="hi-IN"/>
        </w:rPr>
        <w:t>)</w:t>
      </w:r>
    </w:p>
    <w:p w14:paraId="01B512A6"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p>
    <w:p w14:paraId="1A992726"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Four of the following five pairs are alike in a certain way so form a group, which of the following does not belong to that group?</w:t>
      </w:r>
    </w:p>
    <w:p w14:paraId="007FA32B"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निम्नलिखित पांच युग्म में से चार एक निश्चित तरीके से समान हैं इसलिए एक समूह बनाते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निम्नलिखित में से कौन उस समूह से संबंधित नहीं है</w:t>
      </w:r>
      <w:r w:rsidRPr="00481946">
        <w:rPr>
          <w:rFonts w:ascii="Cambria" w:eastAsia="Arial Unicode MS" w:hAnsi="Cambria" w:cs="Arial Unicode MS"/>
          <w:b/>
          <w:bCs/>
          <w:color w:val="000000" w:themeColor="text1"/>
          <w:sz w:val="24"/>
          <w:szCs w:val="24"/>
        </w:rPr>
        <w:t>?</w:t>
      </w:r>
    </w:p>
    <w:p w14:paraId="3BA3623E"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P-X</w:t>
      </w:r>
    </w:p>
    <w:p w14:paraId="05FCB227"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Q-T</w:t>
      </w:r>
    </w:p>
    <w:p w14:paraId="4A4B4800"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R-S</w:t>
      </w:r>
    </w:p>
    <w:p w14:paraId="45160CEE"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U-V</w:t>
      </w:r>
    </w:p>
    <w:p w14:paraId="79FAD3A2" w14:textId="77777777" w:rsidR="00FE41FE" w:rsidRPr="00481946" w:rsidRDefault="00FE41FE" w:rsidP="00F03069">
      <w:pPr>
        <w:pStyle w:val="NoSpacing"/>
        <w:spacing w:line="26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W-T</w:t>
      </w:r>
    </w:p>
    <w:p w14:paraId="2695F181" w14:textId="77777777" w:rsidR="00FE41FE" w:rsidRPr="00481946" w:rsidRDefault="00FE41FE" w:rsidP="00F03069">
      <w:pPr>
        <w:pStyle w:val="NoSpacing"/>
        <w:spacing w:line="266" w:lineRule="auto"/>
        <w:jc w:val="both"/>
        <w:rPr>
          <w:rFonts w:ascii="Cambria" w:eastAsia="Arial Unicode MS" w:hAnsi="Cambria" w:cs="Arial Unicode MS"/>
          <w:b/>
          <w:bCs/>
          <w:color w:val="000000" w:themeColor="text1"/>
          <w:sz w:val="24"/>
          <w:szCs w:val="24"/>
        </w:rPr>
      </w:pPr>
    </w:p>
    <w:p w14:paraId="615E9AE2"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1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persons are selected in marketing department?</w:t>
      </w:r>
    </w:p>
    <w:p w14:paraId="0568B2B6"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मार्केटिंग विभाग में कितने व्यक्तियों का चयन किया जाता हैं</w:t>
      </w:r>
      <w:r w:rsidRPr="00481946">
        <w:rPr>
          <w:rFonts w:ascii="Cambria" w:eastAsia="Arial Unicode MS" w:hAnsi="Cambria" w:cs="Arial Unicode MS"/>
          <w:b/>
          <w:bCs/>
          <w:color w:val="000000" w:themeColor="text1"/>
          <w:sz w:val="24"/>
          <w:szCs w:val="24"/>
        </w:rPr>
        <w:t>?</w:t>
      </w:r>
    </w:p>
    <w:p w14:paraId="1C9CA518"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a) Two \ </w:t>
      </w:r>
      <w:r w:rsidRPr="00481946">
        <w:rPr>
          <w:rFonts w:ascii="Cambria" w:eastAsia="Arial Unicode MS" w:hAnsi="Cambria" w:cs="Arial Unicode MS"/>
          <w:color w:val="000000" w:themeColor="text1"/>
          <w:sz w:val="24"/>
          <w:szCs w:val="24"/>
          <w:cs/>
          <w:lang w:bidi="hi-IN"/>
        </w:rPr>
        <w:t>दो</w:t>
      </w:r>
    </w:p>
    <w:p w14:paraId="40764D4E"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b) Four \ </w:t>
      </w:r>
      <w:r w:rsidRPr="00481946">
        <w:rPr>
          <w:rFonts w:ascii="Cambria" w:eastAsia="Arial Unicode MS" w:hAnsi="Cambria" w:cs="Arial Unicode MS"/>
          <w:color w:val="000000" w:themeColor="text1"/>
          <w:sz w:val="24"/>
          <w:szCs w:val="24"/>
          <w:cs/>
          <w:lang w:bidi="hi-IN"/>
        </w:rPr>
        <w:t>चार</w:t>
      </w:r>
    </w:p>
    <w:p w14:paraId="15807D09"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c) Three \ </w:t>
      </w:r>
      <w:r w:rsidRPr="00481946">
        <w:rPr>
          <w:rFonts w:ascii="Cambria" w:eastAsia="Arial Unicode MS" w:hAnsi="Cambria" w:cs="Arial Unicode MS"/>
          <w:color w:val="000000" w:themeColor="text1"/>
          <w:sz w:val="24"/>
          <w:szCs w:val="24"/>
          <w:cs/>
          <w:lang w:bidi="hi-IN"/>
        </w:rPr>
        <w:t>तीन</w:t>
      </w:r>
    </w:p>
    <w:p w14:paraId="7D49719F"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d) Cannot be determined \ </w:t>
      </w:r>
      <w:r w:rsidRPr="00481946">
        <w:rPr>
          <w:rFonts w:ascii="Cambria" w:eastAsia="Arial Unicode MS" w:hAnsi="Cambria" w:cs="Arial Unicode MS"/>
          <w:color w:val="000000" w:themeColor="text1"/>
          <w:sz w:val="24"/>
          <w:szCs w:val="24"/>
          <w:cs/>
          <w:lang w:bidi="hi-IN"/>
        </w:rPr>
        <w:t>निर्धारित नहीं किया जा सकता</w:t>
      </w:r>
    </w:p>
    <w:p w14:paraId="0598D92D"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Same number of persons selected in finance department \ </w:t>
      </w:r>
      <w:r w:rsidRPr="00481946">
        <w:rPr>
          <w:rFonts w:ascii="Cambria" w:eastAsia="Arial Unicode MS" w:hAnsi="Cambria" w:cs="Arial Unicode MS"/>
          <w:color w:val="000000" w:themeColor="text1"/>
          <w:sz w:val="24"/>
          <w:szCs w:val="24"/>
          <w:cs/>
          <w:lang w:bidi="hi-IN"/>
        </w:rPr>
        <w:t>फाइनेंस विभाग में चयनित व्यक्तियों के समान संख्या</w:t>
      </w:r>
    </w:p>
    <w:p w14:paraId="53D042ED"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p>
    <w:p w14:paraId="77A4650C"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19.How many pairs of digits are there in the number ‘96825173’, each of which have as many digits between them (both forward and backward directions) in the number as they have between them in the number series?</w:t>
      </w:r>
    </w:p>
    <w:p w14:paraId="78C56D39"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संख्या </w:t>
      </w:r>
      <w:r w:rsidRPr="00481946">
        <w:rPr>
          <w:rFonts w:ascii="Cambria" w:eastAsia="Arial Unicode MS" w:hAnsi="Cambria" w:cs="Arial Unicode MS"/>
          <w:b/>
          <w:bCs/>
          <w:color w:val="000000" w:themeColor="text1"/>
          <w:sz w:val="24"/>
          <w:szCs w:val="24"/>
        </w:rPr>
        <w:t xml:space="preserve">'96825173' </w:t>
      </w:r>
      <w:r w:rsidRPr="00481946">
        <w:rPr>
          <w:rFonts w:ascii="Cambria" w:eastAsia="Arial Unicode MS" w:hAnsi="Cambria" w:cs="Arial Unicode MS"/>
          <w:b/>
          <w:bCs/>
          <w:color w:val="000000" w:themeColor="text1"/>
          <w:sz w:val="24"/>
          <w:szCs w:val="24"/>
          <w:cs/>
          <w:lang w:bidi="hi-IN"/>
        </w:rPr>
        <w:t>में अंकों के ऐसे कितने युग्म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नमें प्रत्येक के मध्य संख्या में (आगे और पीछे दोनों दिशाओं में) उतने ही अंक हैं जितने संख्या श्रृंखला में उनके मध्य होते हैं</w:t>
      </w:r>
      <w:r w:rsidRPr="00481946">
        <w:rPr>
          <w:rFonts w:ascii="Cambria" w:eastAsia="Arial Unicode MS" w:hAnsi="Cambria" w:cs="Arial Unicode MS"/>
          <w:b/>
          <w:bCs/>
          <w:color w:val="000000" w:themeColor="text1"/>
          <w:sz w:val="24"/>
          <w:szCs w:val="24"/>
        </w:rPr>
        <w:t>?</w:t>
      </w:r>
    </w:p>
    <w:p w14:paraId="48FC2B41"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a) One \ </w:t>
      </w:r>
      <w:r w:rsidRPr="00481946">
        <w:rPr>
          <w:rFonts w:ascii="Cambria" w:eastAsia="Arial Unicode MS" w:hAnsi="Cambria" w:cs="Arial Unicode MS"/>
          <w:color w:val="000000" w:themeColor="text1"/>
          <w:sz w:val="24"/>
          <w:szCs w:val="24"/>
          <w:cs/>
          <w:lang w:bidi="hi-IN"/>
        </w:rPr>
        <w:t>एक</w:t>
      </w:r>
    </w:p>
    <w:p w14:paraId="0D1426B9"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b) Two \ </w:t>
      </w:r>
      <w:r w:rsidRPr="00481946">
        <w:rPr>
          <w:rFonts w:ascii="Cambria" w:eastAsia="Arial Unicode MS" w:hAnsi="Cambria" w:cs="Arial Unicode MS"/>
          <w:color w:val="000000" w:themeColor="text1"/>
          <w:sz w:val="24"/>
          <w:szCs w:val="24"/>
          <w:cs/>
          <w:lang w:bidi="hi-IN"/>
        </w:rPr>
        <w:t>दो</w:t>
      </w:r>
    </w:p>
    <w:p w14:paraId="591E2CF8"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c) Three \ </w:t>
      </w:r>
      <w:r w:rsidRPr="00481946">
        <w:rPr>
          <w:rFonts w:ascii="Cambria" w:eastAsia="Arial Unicode MS" w:hAnsi="Cambria" w:cs="Arial Unicode MS"/>
          <w:color w:val="000000" w:themeColor="text1"/>
          <w:sz w:val="24"/>
          <w:szCs w:val="24"/>
          <w:cs/>
          <w:lang w:bidi="hi-IN"/>
        </w:rPr>
        <w:t>तीन</w:t>
      </w:r>
    </w:p>
    <w:p w14:paraId="75B014E9"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 xml:space="preserve">(d) Four \ </w:t>
      </w:r>
      <w:r w:rsidRPr="00481946">
        <w:rPr>
          <w:rFonts w:ascii="Cambria" w:eastAsia="Arial Unicode MS" w:hAnsi="Cambria" w:cs="Arial Unicode MS"/>
          <w:color w:val="000000" w:themeColor="text1"/>
          <w:sz w:val="24"/>
          <w:szCs w:val="24"/>
          <w:cs/>
          <w:lang w:bidi="hi-IN"/>
        </w:rPr>
        <w:t>चार</w:t>
      </w:r>
    </w:p>
    <w:p w14:paraId="7F1F2148"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e) None of these \ </w:t>
      </w:r>
      <w:r w:rsidRPr="00481946">
        <w:rPr>
          <w:rFonts w:ascii="Cambria" w:eastAsia="Arial Unicode MS" w:hAnsi="Cambria" w:cs="Arial Unicode MS"/>
          <w:color w:val="000000" w:themeColor="text1"/>
          <w:sz w:val="24"/>
          <w:szCs w:val="24"/>
          <w:cs/>
          <w:lang w:bidi="hi-IN"/>
        </w:rPr>
        <w:t>इनमें से कोई नहीं</w:t>
      </w:r>
    </w:p>
    <w:p w14:paraId="684CC40F" w14:textId="77777777" w:rsidR="00FE41FE" w:rsidRPr="00481946" w:rsidRDefault="00FE41FE" w:rsidP="00F03069">
      <w:pPr>
        <w:pStyle w:val="NoSpacing"/>
        <w:spacing w:line="257" w:lineRule="auto"/>
        <w:jc w:val="both"/>
        <w:rPr>
          <w:rFonts w:ascii="Cambria" w:eastAsia="Arial Unicode MS" w:hAnsi="Cambria" w:cs="Arial Unicode MS"/>
          <w:b/>
          <w:bCs/>
          <w:color w:val="000000" w:themeColor="text1"/>
          <w:sz w:val="24"/>
          <w:szCs w:val="24"/>
        </w:rPr>
      </w:pPr>
    </w:p>
    <w:p w14:paraId="640A6BDB"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bookmarkStart w:id="3" w:name="_heading=h.gjdgxs" w:colFirst="0" w:colLast="0"/>
      <w:bookmarkEnd w:id="3"/>
      <w:r w:rsidRPr="00481946">
        <w:rPr>
          <w:rFonts w:ascii="Cambria" w:eastAsia="Arial Unicode MS" w:hAnsi="Cambria" w:cs="Arial Unicode MS"/>
          <w:b/>
          <w:bCs/>
          <w:color w:val="000000" w:themeColor="text1"/>
          <w:sz w:val="24"/>
          <w:szCs w:val="24"/>
        </w:rPr>
        <w:t>Directions (20-24):</w:t>
      </w:r>
      <w:r w:rsidRPr="00481946">
        <w:rPr>
          <w:rFonts w:ascii="Cambria" w:eastAsia="Arial Unicode MS" w:hAnsi="Cambria" w:cs="Arial Unicode MS"/>
          <w:color w:val="000000" w:themeColor="text1"/>
          <w:sz w:val="24"/>
          <w:szCs w:val="24"/>
        </w:rPr>
        <w:t xml:space="preserve"> Study the following information carefully and answer the questions given below.</w:t>
      </w:r>
    </w:p>
    <w:p w14:paraId="7ED8ACC9"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निम्नलि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नका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ध्यानपूर्व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ध्यय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जि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श्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उत्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जिये।</w:t>
      </w:r>
    </w:p>
    <w:p w14:paraId="5969A15D"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rPr>
      </w:pPr>
    </w:p>
    <w:p w14:paraId="446060D9"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Ten persons M, N, O, P, Q, R, S, T, U and V go to the exam on different dates 11 and 16 of five different months January to May but not necessarily in the same order.</w:t>
      </w:r>
    </w:p>
    <w:p w14:paraId="40704C88" w14:textId="77777777" w:rsidR="00FE41FE" w:rsidRPr="00481946" w:rsidRDefault="00FE41FE" w:rsidP="00F03069">
      <w:pPr>
        <w:pStyle w:val="NoSpacing"/>
        <w:spacing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O goes to the exam on 16</w:t>
      </w:r>
      <w:r w:rsidRPr="00481946">
        <w:rPr>
          <w:rFonts w:ascii="Cambria" w:eastAsia="Arial Unicode MS" w:hAnsi="Cambria" w:cs="Arial Unicode MS"/>
          <w:color w:val="000000" w:themeColor="text1"/>
          <w:sz w:val="24"/>
          <w:szCs w:val="24"/>
          <w:vertAlign w:val="superscript"/>
        </w:rPr>
        <w:t>th</w:t>
      </w:r>
      <w:r w:rsidRPr="00481946">
        <w:rPr>
          <w:rFonts w:ascii="Cambria" w:eastAsia="Arial Unicode MS" w:hAnsi="Cambria" w:cs="Arial Unicode MS"/>
          <w:color w:val="000000" w:themeColor="text1"/>
          <w:sz w:val="24"/>
          <w:szCs w:val="24"/>
        </w:rPr>
        <w:t xml:space="preserve"> February. More than four persons go to the exam between O and S. The number of persons go for the exam before S is the same as the persons go for the exam after P. V goes just before Q in the same month, which has an even number of days. No one goes between P and M. T goes just before N. U goes after R.</w:t>
      </w:r>
    </w:p>
    <w:p w14:paraId="2F34E63B"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द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w:t>
      </w:r>
      <w:r w:rsidRPr="00481946">
        <w:rPr>
          <w:rFonts w:ascii="Cambria" w:eastAsia="Arial Unicode MS" w:hAnsi="Cambria" w:cs="Arial Unicode MS"/>
          <w:color w:val="000000" w:themeColor="text1"/>
          <w:sz w:val="24"/>
          <w:szCs w:val="24"/>
        </w:rPr>
        <w:t xml:space="preserve">- M, N, O, P, Q, R, S, T, U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V </w:t>
      </w:r>
      <w:r w:rsidRPr="00481946">
        <w:rPr>
          <w:rFonts w:ascii="Cambria" w:eastAsia="Arial Unicode MS" w:hAnsi="Cambria" w:cs="Arial Unicode MS"/>
          <w:color w:val="000000" w:themeColor="text1"/>
          <w:sz w:val="24"/>
          <w:szCs w:val="24"/>
          <w:cs/>
        </w:rPr>
        <w:t>पां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नव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थि</w:t>
      </w:r>
      <w:r w:rsidRPr="00481946">
        <w:rPr>
          <w:rFonts w:ascii="Cambria" w:eastAsia="Arial Unicode MS" w:hAnsi="Cambria" w:cs="Arial Unicode MS"/>
          <w:color w:val="000000" w:themeColor="text1"/>
          <w:sz w:val="24"/>
          <w:szCs w:val="24"/>
        </w:rPr>
        <w:t xml:space="preserve">- 11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16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क्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कि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रू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मा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1B7143B2"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color w:val="000000" w:themeColor="text1"/>
          <w:sz w:val="24"/>
          <w:szCs w:val="24"/>
        </w:rPr>
        <w:t>O</w:t>
      </w:r>
      <w:r w:rsidRPr="00481946">
        <w:rPr>
          <w:rFonts w:ascii="Cambria" w:eastAsia="Arial Unicode MS" w:hAnsi="Cambria" w:cs="Arial Unicode MS"/>
          <w:color w:val="000000" w:themeColor="text1"/>
          <w:sz w:val="24"/>
          <w:szCs w:val="24"/>
          <w:cs/>
          <w:lang w:bidi="hi-IN"/>
        </w:rPr>
        <w:t>,</w:t>
      </w:r>
      <w:r w:rsidRPr="00481946">
        <w:rPr>
          <w:rFonts w:ascii="Cambria" w:eastAsia="Arial Unicode MS" w:hAnsi="Cambria" w:cs="Arial Unicode MS"/>
          <w:color w:val="000000" w:themeColor="text1"/>
          <w:sz w:val="24"/>
          <w:szCs w:val="24"/>
        </w:rPr>
        <w:t xml:space="preserve"> 16 </w:t>
      </w:r>
      <w:r w:rsidRPr="00481946">
        <w:rPr>
          <w:rFonts w:ascii="Cambria" w:eastAsia="Arial Unicode MS" w:hAnsi="Cambria" w:cs="Arial Unicode MS"/>
          <w:color w:val="000000" w:themeColor="text1"/>
          <w:sz w:val="24"/>
          <w:szCs w:val="24"/>
          <w:cs/>
        </w:rPr>
        <w:t>फरव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क्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O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S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चा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धि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क्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S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क्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ख्या</w:t>
      </w:r>
      <w:r w:rsidRPr="00481946">
        <w:rPr>
          <w:rFonts w:ascii="Cambria" w:eastAsia="Arial Unicode MS" w:hAnsi="Cambria" w:cs="Arial Unicode MS"/>
          <w:color w:val="000000" w:themeColor="text1"/>
          <w:sz w:val="24"/>
          <w:szCs w:val="24"/>
        </w:rPr>
        <w:t xml:space="preserve">, P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क्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मा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V </w:t>
      </w:r>
      <w:r w:rsidRPr="00481946">
        <w:rPr>
          <w:rFonts w:ascii="Cambria" w:eastAsia="Arial Unicode MS" w:hAnsi="Cambria" w:cs="Arial Unicode MS"/>
          <w:color w:val="000000" w:themeColor="text1"/>
          <w:sz w:val="24"/>
          <w:szCs w:val="24"/>
          <w:cs/>
        </w:rPr>
        <w:t>समा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Q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ठी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स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सम </w:t>
      </w:r>
      <w:r w:rsidRPr="00481946">
        <w:rPr>
          <w:rFonts w:ascii="Cambria" w:eastAsia="Arial Unicode MS" w:hAnsi="Cambria" w:cs="Arial Unicode MS"/>
          <w:color w:val="000000" w:themeColor="text1"/>
          <w:sz w:val="24"/>
          <w:szCs w:val="24"/>
          <w:cs/>
        </w:rPr>
        <w:t>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में दिन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P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M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T, N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ठी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U, R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33ECA78"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b/>
          <w:bCs/>
          <w:color w:val="000000" w:themeColor="text1"/>
          <w:sz w:val="24"/>
          <w:szCs w:val="24"/>
        </w:rPr>
      </w:pPr>
    </w:p>
    <w:p w14:paraId="7AEA5061"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persons go for exam after V?</w:t>
      </w:r>
    </w:p>
    <w:p w14:paraId="0A1AA3EF"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V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य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परीक्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3B0FC3B1"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One \ </w:t>
      </w:r>
      <w:r w:rsidRPr="00481946">
        <w:rPr>
          <w:rFonts w:ascii="Cambria" w:eastAsia="Arial Unicode MS" w:hAnsi="Cambria" w:cs="Arial Unicode MS"/>
          <w:color w:val="000000" w:themeColor="text1"/>
          <w:sz w:val="24"/>
          <w:szCs w:val="24"/>
          <w:cs/>
        </w:rPr>
        <w:t>एक</w:t>
      </w:r>
    </w:p>
    <w:p w14:paraId="66D33C28"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Three \ </w:t>
      </w:r>
      <w:r w:rsidRPr="00481946">
        <w:rPr>
          <w:rFonts w:ascii="Cambria" w:eastAsia="Arial Unicode MS" w:hAnsi="Cambria" w:cs="Arial Unicode MS"/>
          <w:color w:val="000000" w:themeColor="text1"/>
          <w:sz w:val="24"/>
          <w:szCs w:val="24"/>
          <w:cs/>
        </w:rPr>
        <w:t>तीन</w:t>
      </w:r>
    </w:p>
    <w:p w14:paraId="50B7C916"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Six \ </w:t>
      </w:r>
      <w:r w:rsidRPr="00481946">
        <w:rPr>
          <w:rFonts w:ascii="Cambria" w:eastAsia="Arial Unicode MS" w:hAnsi="Cambria" w:cs="Arial Unicode MS"/>
          <w:color w:val="000000" w:themeColor="text1"/>
          <w:sz w:val="24"/>
          <w:szCs w:val="24"/>
          <w:cs/>
        </w:rPr>
        <w:t>छह</w:t>
      </w:r>
    </w:p>
    <w:p w14:paraId="35AA22D1"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Five \ </w:t>
      </w:r>
      <w:r w:rsidRPr="00481946">
        <w:rPr>
          <w:rFonts w:ascii="Cambria" w:eastAsia="Arial Unicode MS" w:hAnsi="Cambria" w:cs="Arial Unicode MS"/>
          <w:color w:val="000000" w:themeColor="text1"/>
          <w:sz w:val="24"/>
          <w:szCs w:val="24"/>
          <w:cs/>
        </w:rPr>
        <w:t>छह</w:t>
      </w:r>
    </w:p>
    <w:p w14:paraId="5B066CE3"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None of thes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208C2CD0" w14:textId="77777777" w:rsidR="00FE41FE" w:rsidRPr="00481946" w:rsidRDefault="00FE41FE" w:rsidP="00F03069">
      <w:pPr>
        <w:pBdr>
          <w:top w:val="nil"/>
          <w:left w:val="nil"/>
          <w:bottom w:val="nil"/>
          <w:right w:val="nil"/>
          <w:between w:val="nil"/>
        </w:pBdr>
        <w:spacing w:after="0" w:line="257" w:lineRule="auto"/>
        <w:jc w:val="both"/>
        <w:rPr>
          <w:rFonts w:ascii="Cambria" w:eastAsia="Arial Unicode MS" w:hAnsi="Cambria" w:cs="Arial Unicode MS"/>
          <w:b/>
          <w:bCs/>
          <w:color w:val="000000" w:themeColor="text1"/>
          <w:sz w:val="24"/>
          <w:szCs w:val="24"/>
        </w:rPr>
      </w:pPr>
    </w:p>
    <w:p w14:paraId="3C9FF411" w14:textId="5EB32C58" w:rsidR="00FE41FE" w:rsidRPr="00481946" w:rsidRDefault="00F03069"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Pr>
          <w:noProof/>
        </w:rPr>
        <w:lastRenderedPageBreak/>
        <w:drawing>
          <wp:anchor distT="0" distB="0" distL="114300" distR="114300" simplePos="0" relativeHeight="251661312" behindDoc="0" locked="0" layoutInCell="1" allowOverlap="1" wp14:anchorId="04CFF4E2" wp14:editId="1AB904D6">
            <wp:simplePos x="0" y="0"/>
            <wp:positionH relativeFrom="margin">
              <wp:align>right</wp:align>
            </wp:positionH>
            <wp:positionV relativeFrom="paragraph">
              <wp:posOffset>458</wp:posOffset>
            </wp:positionV>
            <wp:extent cx="2286000" cy="2286000"/>
            <wp:effectExtent l="0" t="0" r="0" b="0"/>
            <wp:wrapSquare wrapText="bothSides"/>
            <wp:docPr id="85" name="Picture 85" descr="adda24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dda247">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anchor>
        </w:drawing>
      </w:r>
      <w:r w:rsidR="00FE41FE" w:rsidRPr="00481946">
        <w:rPr>
          <w:rFonts w:ascii="Cambria" w:eastAsia="Arial Unicode MS" w:hAnsi="Cambria" w:cs="Arial Unicode MS"/>
          <w:b/>
          <w:bCs/>
          <w:color w:val="000000" w:themeColor="text1"/>
          <w:sz w:val="24"/>
          <w:szCs w:val="24"/>
        </w:rPr>
        <w:t>Q21.</w:t>
      </w:r>
      <w:r w:rsidR="00FE41FE" w:rsidRPr="00481946">
        <w:rPr>
          <w:rFonts w:ascii="Cambria" w:eastAsia="Arial Unicode MS" w:hAnsi="Cambria" w:cs="Arial Unicode MS"/>
          <w:color w:val="000000" w:themeColor="text1"/>
          <w:sz w:val="24"/>
          <w:szCs w:val="24"/>
        </w:rPr>
        <w:t xml:space="preserve"> </w:t>
      </w:r>
      <w:r w:rsidR="00FE41FE" w:rsidRPr="00481946">
        <w:rPr>
          <w:rFonts w:ascii="Cambria" w:eastAsia="Arial Unicode MS" w:hAnsi="Cambria" w:cs="Arial Unicode MS"/>
          <w:b/>
          <w:bCs/>
          <w:color w:val="000000" w:themeColor="text1"/>
          <w:sz w:val="24"/>
          <w:szCs w:val="24"/>
        </w:rPr>
        <w:t>How many persons go between R and U?</w:t>
      </w:r>
    </w:p>
    <w:p w14:paraId="5F62F51C" w14:textId="23A50051"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R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U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ध्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य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72621134"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None \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373AF685"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Four \ </w:t>
      </w:r>
      <w:r w:rsidRPr="00481946">
        <w:rPr>
          <w:rFonts w:ascii="Cambria" w:eastAsia="Arial Unicode MS" w:hAnsi="Cambria" w:cs="Arial Unicode MS"/>
          <w:color w:val="000000" w:themeColor="text1"/>
          <w:sz w:val="24"/>
          <w:szCs w:val="24"/>
          <w:cs/>
        </w:rPr>
        <w:t>चार</w:t>
      </w:r>
    </w:p>
    <w:p w14:paraId="6C102541"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More than four \ </w:t>
      </w:r>
      <w:r w:rsidRPr="00481946">
        <w:rPr>
          <w:rFonts w:ascii="Cambria" w:eastAsia="Arial Unicode MS" w:hAnsi="Cambria" w:cs="Arial Unicode MS"/>
          <w:color w:val="000000" w:themeColor="text1"/>
          <w:sz w:val="24"/>
          <w:szCs w:val="24"/>
          <w:cs/>
        </w:rPr>
        <w:t>चा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धिक</w:t>
      </w:r>
    </w:p>
    <w:p w14:paraId="42721FC1"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Two \ </w:t>
      </w:r>
      <w:r w:rsidRPr="00481946">
        <w:rPr>
          <w:rFonts w:ascii="Cambria" w:eastAsia="Arial Unicode MS" w:hAnsi="Cambria" w:cs="Arial Unicode MS"/>
          <w:color w:val="000000" w:themeColor="text1"/>
          <w:sz w:val="24"/>
          <w:szCs w:val="24"/>
          <w:cs/>
        </w:rPr>
        <w:t>दो</w:t>
      </w:r>
    </w:p>
    <w:p w14:paraId="2F3913BE"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None of thes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3BB737B1"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p>
    <w:p w14:paraId="7EE048B4" w14:textId="28BF5A63"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ich of the following statement is true?</w:t>
      </w:r>
    </w:p>
    <w:p w14:paraId="7D522590" w14:textId="68BB5878"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त्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5377EF09" w14:textId="0D32E30A"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Only two persons go between M and T</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M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T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B1A1180" w14:textId="77777777" w:rsidR="00FE41FE" w:rsidRPr="00481946" w:rsidRDefault="00FE41FE" w:rsidP="00F03069">
      <w:pPr>
        <w:pStyle w:val="NoSpacing"/>
        <w:spacing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No one goes before 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S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21E1E2F" w14:textId="5981AC13"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III.</w:t>
      </w:r>
      <w:r w:rsidRPr="00481946">
        <w:rPr>
          <w:rFonts w:ascii="Cambria" w:eastAsia="Arial Unicode MS" w:hAnsi="Cambria" w:cs="Arial Unicode MS"/>
          <w:color w:val="000000" w:themeColor="text1"/>
          <w:sz w:val="24"/>
          <w:szCs w:val="24"/>
        </w:rPr>
        <w:t xml:space="preserve"> T goes on odd numbered dat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T </w:t>
      </w:r>
      <w:r w:rsidRPr="00481946">
        <w:rPr>
          <w:rFonts w:ascii="Cambria" w:eastAsia="Arial Unicode MS" w:hAnsi="Cambria" w:cs="Arial Unicode MS"/>
          <w:color w:val="000000" w:themeColor="text1"/>
          <w:sz w:val="24"/>
          <w:szCs w:val="24"/>
          <w:cs/>
          <w:lang w:bidi="hi-IN"/>
        </w:rPr>
        <w:t>विषम 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की </w:t>
      </w:r>
      <w:r w:rsidRPr="00481946">
        <w:rPr>
          <w:rFonts w:ascii="Cambria" w:eastAsia="Arial Unicode MS" w:hAnsi="Cambria" w:cs="Arial Unicode MS"/>
          <w:color w:val="000000" w:themeColor="text1"/>
          <w:sz w:val="24"/>
          <w:szCs w:val="24"/>
          <w:cs/>
        </w:rPr>
        <w:t>तिथि</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878E43E" w14:textId="10F2D221"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Both I and II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I </w:t>
      </w:r>
      <w:r w:rsidRPr="00481946">
        <w:rPr>
          <w:rFonts w:ascii="Cambria" w:eastAsia="Arial Unicode MS" w:hAnsi="Cambria" w:cs="Arial Unicode MS"/>
          <w:color w:val="000000" w:themeColor="text1"/>
          <w:sz w:val="24"/>
          <w:szCs w:val="24"/>
          <w:cs/>
        </w:rPr>
        <w:t>दोनों</w:t>
      </w:r>
    </w:p>
    <w:p w14:paraId="20D8D90B"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Only II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III</w:t>
      </w:r>
    </w:p>
    <w:p w14:paraId="3A0B4F84" w14:textId="4BF4DC24"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Both II and II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I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I </w:t>
      </w:r>
      <w:r w:rsidRPr="00481946">
        <w:rPr>
          <w:rFonts w:ascii="Cambria" w:eastAsia="Arial Unicode MS" w:hAnsi="Cambria" w:cs="Arial Unicode MS"/>
          <w:color w:val="000000" w:themeColor="text1"/>
          <w:sz w:val="24"/>
          <w:szCs w:val="24"/>
          <w:cs/>
        </w:rPr>
        <w:t>दोनों</w:t>
      </w:r>
    </w:p>
    <w:p w14:paraId="5EF65098"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Only I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II</w:t>
      </w:r>
    </w:p>
    <w:p w14:paraId="2A7EC8A9"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All I, II and II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I, I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I </w:t>
      </w:r>
      <w:r w:rsidRPr="00481946">
        <w:rPr>
          <w:rFonts w:ascii="Cambria" w:eastAsia="Arial Unicode MS" w:hAnsi="Cambria" w:cs="Arial Unicode MS"/>
          <w:color w:val="000000" w:themeColor="text1"/>
          <w:sz w:val="24"/>
          <w:szCs w:val="24"/>
          <w:cs/>
        </w:rPr>
        <w:t>सभी</w:t>
      </w:r>
    </w:p>
    <w:p w14:paraId="5CE4D562"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p>
    <w:p w14:paraId="51DAF036"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On which date N goes for exam?</w:t>
      </w:r>
    </w:p>
    <w:p w14:paraId="573E18C3"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N </w:t>
      </w:r>
      <w:r w:rsidRPr="00481946">
        <w:rPr>
          <w:rFonts w:ascii="Cambria" w:eastAsia="Arial Unicode MS" w:hAnsi="Cambria" w:cs="Arial Unicode MS"/>
          <w:b/>
          <w:bCs/>
          <w:color w:val="000000" w:themeColor="text1"/>
          <w:sz w:val="24"/>
          <w:szCs w:val="24"/>
          <w:cs/>
        </w:rPr>
        <w:t>कि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थि</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परीक्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0448E62E"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6th January</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6 </w:t>
      </w:r>
      <w:r w:rsidRPr="00481946">
        <w:rPr>
          <w:rFonts w:ascii="Cambria" w:eastAsia="Arial Unicode MS" w:hAnsi="Cambria" w:cs="Arial Unicode MS"/>
          <w:color w:val="000000" w:themeColor="text1"/>
          <w:sz w:val="24"/>
          <w:szCs w:val="24"/>
          <w:cs/>
        </w:rPr>
        <w:t>जनवरी</w:t>
      </w:r>
    </w:p>
    <w:p w14:paraId="7BB3376B"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1th April</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1 </w:t>
      </w:r>
      <w:r w:rsidRPr="00481946">
        <w:rPr>
          <w:rFonts w:ascii="Cambria" w:eastAsia="Arial Unicode MS" w:hAnsi="Cambria" w:cs="Arial Unicode MS"/>
          <w:color w:val="000000" w:themeColor="text1"/>
          <w:sz w:val="24"/>
          <w:szCs w:val="24"/>
          <w:cs/>
        </w:rPr>
        <w:t>अप्रैल</w:t>
      </w:r>
    </w:p>
    <w:p w14:paraId="2561F35E"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1th May</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1 </w:t>
      </w:r>
      <w:r w:rsidRPr="00481946">
        <w:rPr>
          <w:rFonts w:ascii="Cambria" w:eastAsia="Arial Unicode MS" w:hAnsi="Cambria" w:cs="Arial Unicode MS"/>
          <w:color w:val="000000" w:themeColor="text1"/>
          <w:sz w:val="24"/>
          <w:szCs w:val="24"/>
          <w:cs/>
        </w:rPr>
        <w:t>मई</w:t>
      </w:r>
    </w:p>
    <w:p w14:paraId="39C21B6A"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6th March</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6 </w:t>
      </w:r>
      <w:r w:rsidRPr="00481946">
        <w:rPr>
          <w:rFonts w:ascii="Cambria" w:eastAsia="Arial Unicode MS" w:hAnsi="Cambria" w:cs="Arial Unicode MS"/>
          <w:color w:val="000000" w:themeColor="text1"/>
          <w:sz w:val="24"/>
          <w:szCs w:val="24"/>
          <w:cs/>
        </w:rPr>
        <w:t>मार्च</w:t>
      </w:r>
    </w:p>
    <w:p w14:paraId="66A2892C"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04754AC2"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p>
    <w:p w14:paraId="22C1ABED"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Four of the following five are alike in a certain way and so form a group. Find the one who does not belong to that group?</w:t>
      </w:r>
    </w:p>
    <w:p w14:paraId="7AED6674"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पां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चा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श्चि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री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इस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मू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ना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चुनि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उ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मू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बंधि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00807BA9"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M</w:t>
      </w:r>
    </w:p>
    <w:p w14:paraId="5C14BE43"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N</w:t>
      </w:r>
    </w:p>
    <w:p w14:paraId="22D3EF34"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S</w:t>
      </w:r>
    </w:p>
    <w:p w14:paraId="378C5B2F"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O</w:t>
      </w:r>
    </w:p>
    <w:p w14:paraId="1E92E3E2"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V</w:t>
      </w:r>
    </w:p>
    <w:p w14:paraId="043D055C" w14:textId="77777777" w:rsidR="00FE41FE" w:rsidRPr="00481946" w:rsidRDefault="00FE41FE" w:rsidP="00F03069">
      <w:pPr>
        <w:pBdr>
          <w:top w:val="nil"/>
          <w:left w:val="nil"/>
          <w:bottom w:val="nil"/>
          <w:right w:val="nil"/>
          <w:between w:val="nil"/>
        </w:pBdr>
        <w:spacing w:after="0" w:line="293" w:lineRule="auto"/>
        <w:jc w:val="both"/>
        <w:rPr>
          <w:rFonts w:ascii="Cambria" w:eastAsia="Arial Unicode MS" w:hAnsi="Cambria" w:cs="Arial Unicode MS"/>
          <w:b/>
          <w:bCs/>
          <w:color w:val="000000" w:themeColor="text1"/>
          <w:sz w:val="24"/>
          <w:szCs w:val="24"/>
        </w:rPr>
      </w:pPr>
    </w:p>
    <w:p w14:paraId="34034D0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25.</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we form a meaningful word by the second, fourth, seventh and ninth letter of the word ‘WORKBENCH”, then which of the following will be the third letter of the word thus formed. If more than one word is formed mark Y as your answer. If no meaningful word is formed, mark X as your answer?</w:t>
      </w:r>
    </w:p>
    <w:p w14:paraId="7DADC3C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ORKBENCH'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स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चौथे</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तवें</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वें</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क्ष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र्थपूर्ण</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ना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इ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प्र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स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क्ष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गा।</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धि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न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प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उत्तर</w:t>
      </w:r>
      <w:r w:rsidRPr="00481946">
        <w:rPr>
          <w:rFonts w:ascii="Cambria" w:eastAsia="Arial Unicode MS" w:hAnsi="Cambria" w:cs="Arial Unicode MS"/>
          <w:b/>
          <w:bCs/>
          <w:color w:val="000000" w:themeColor="text1"/>
          <w:sz w:val="24"/>
          <w:szCs w:val="24"/>
        </w:rPr>
        <w:t xml:space="preserve"> Y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रूप</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जि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ई</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र्थ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न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प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उत्तर</w:t>
      </w:r>
      <w:r w:rsidRPr="00481946">
        <w:rPr>
          <w:rFonts w:ascii="Cambria" w:eastAsia="Arial Unicode MS" w:hAnsi="Cambria" w:cs="Arial Unicode MS"/>
          <w:b/>
          <w:bCs/>
          <w:color w:val="000000" w:themeColor="text1"/>
          <w:sz w:val="24"/>
          <w:szCs w:val="24"/>
        </w:rPr>
        <w:t xml:space="preserve"> X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रूप</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जिये।</w:t>
      </w:r>
    </w:p>
    <w:p w14:paraId="0E3C8DC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O</w:t>
      </w:r>
    </w:p>
    <w:p w14:paraId="4417AEB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X</w:t>
      </w:r>
    </w:p>
    <w:p w14:paraId="5B9738EA"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N</w:t>
      </w:r>
    </w:p>
    <w:p w14:paraId="536F41F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Y</w:t>
      </w:r>
    </w:p>
    <w:p w14:paraId="6E41D20E"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K</w:t>
      </w:r>
    </w:p>
    <w:p w14:paraId="6E24479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00DA4F7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Directions (26-30):</w:t>
      </w:r>
      <w:r w:rsidRPr="00481946">
        <w:rPr>
          <w:rFonts w:ascii="Cambria" w:eastAsia="Arial Unicode MS" w:hAnsi="Cambria" w:cs="Arial Unicode MS"/>
          <w:color w:val="000000" w:themeColor="text1"/>
          <w:sz w:val="24"/>
          <w:szCs w:val="24"/>
        </w:rPr>
        <w:t xml:space="preserve"> In each of the questions below are given some statements followed by some Conclusions. You </w:t>
      </w:r>
      <w:proofErr w:type="gramStart"/>
      <w:r w:rsidRPr="00481946">
        <w:rPr>
          <w:rFonts w:ascii="Cambria" w:eastAsia="Arial Unicode MS" w:hAnsi="Cambria" w:cs="Arial Unicode MS"/>
          <w:color w:val="000000" w:themeColor="text1"/>
          <w:sz w:val="24"/>
          <w:szCs w:val="24"/>
        </w:rPr>
        <w:t>have to</w:t>
      </w:r>
      <w:proofErr w:type="gramEnd"/>
      <w:r w:rsidRPr="00481946">
        <w:rPr>
          <w:rFonts w:ascii="Cambria" w:eastAsia="Arial Unicode MS" w:hAnsi="Cambria" w:cs="Arial Unicode MS"/>
          <w:color w:val="000000" w:themeColor="text1"/>
          <w:sz w:val="24"/>
          <w:szCs w:val="24"/>
        </w:rPr>
        <w:t xml:space="preserve"> take the given statements to be true even, if they seem to be at variance from commonly known facts. Read all the conclusions and then decide which of the given conclusions logically follows from the given statements disregarding commonly known facts.</w:t>
      </w:r>
    </w:p>
    <w:p w14:paraId="5227F860" w14:textId="77777777" w:rsidR="00FE41FE" w:rsidRPr="00481946" w:rsidRDefault="00FE41FE" w:rsidP="00F03069">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नी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त्ये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श्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थ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उस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आप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थ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न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भ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र्वज्ञा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थ्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भिन्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ती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ढ़ि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जि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मान्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ञा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थ्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वा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थ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र्कि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2705AC8" w14:textId="77777777" w:rsidR="00FE41FE" w:rsidRPr="00481946" w:rsidRDefault="00FE41FE" w:rsidP="00F03069">
      <w:pPr>
        <w:spacing w:after="0" w:line="271" w:lineRule="auto"/>
        <w:jc w:val="both"/>
        <w:rPr>
          <w:rFonts w:ascii="Cambria" w:eastAsia="Arial Unicode MS" w:hAnsi="Cambria" w:cs="Arial Unicode MS"/>
          <w:b/>
          <w:bCs/>
          <w:color w:val="000000" w:themeColor="text1"/>
          <w:sz w:val="24"/>
          <w:szCs w:val="24"/>
        </w:rPr>
      </w:pPr>
    </w:p>
    <w:p w14:paraId="0B57A32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6.</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atements:</w:t>
      </w:r>
    </w:p>
    <w:p w14:paraId="3C1A78EA"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ll Litchi are Mango</w:t>
      </w:r>
    </w:p>
    <w:p w14:paraId="5E9D84DE"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Only a few </w:t>
      </w:r>
      <w:proofErr w:type="gramStart"/>
      <w:r w:rsidRPr="00481946">
        <w:rPr>
          <w:rFonts w:ascii="Cambria" w:eastAsia="Arial Unicode MS" w:hAnsi="Cambria" w:cs="Arial Unicode MS"/>
          <w:color w:val="000000" w:themeColor="text1"/>
          <w:sz w:val="24"/>
          <w:szCs w:val="24"/>
        </w:rPr>
        <w:t>Mango</w:t>
      </w:r>
      <w:proofErr w:type="gramEnd"/>
      <w:r w:rsidRPr="00481946">
        <w:rPr>
          <w:rFonts w:ascii="Cambria" w:eastAsia="Arial Unicode MS" w:hAnsi="Cambria" w:cs="Arial Unicode MS"/>
          <w:color w:val="000000" w:themeColor="text1"/>
          <w:sz w:val="24"/>
          <w:szCs w:val="24"/>
        </w:rPr>
        <w:t xml:space="preserve"> are Orange</w:t>
      </w:r>
    </w:p>
    <w:p w14:paraId="5BFF2D0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Only a few </w:t>
      </w:r>
      <w:proofErr w:type="gramStart"/>
      <w:r w:rsidRPr="00481946">
        <w:rPr>
          <w:rFonts w:ascii="Cambria" w:eastAsia="Arial Unicode MS" w:hAnsi="Cambria" w:cs="Arial Unicode MS"/>
          <w:color w:val="000000" w:themeColor="text1"/>
          <w:sz w:val="24"/>
          <w:szCs w:val="24"/>
        </w:rPr>
        <w:t>Orange</w:t>
      </w:r>
      <w:proofErr w:type="gramEnd"/>
      <w:r w:rsidRPr="00481946">
        <w:rPr>
          <w:rFonts w:ascii="Cambria" w:eastAsia="Arial Unicode MS" w:hAnsi="Cambria" w:cs="Arial Unicode MS"/>
          <w:color w:val="000000" w:themeColor="text1"/>
          <w:sz w:val="24"/>
          <w:szCs w:val="24"/>
        </w:rPr>
        <w:t xml:space="preserve"> are Papaya</w:t>
      </w:r>
    </w:p>
    <w:p w14:paraId="676EA94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Conclusion:</w:t>
      </w:r>
    </w:p>
    <w:p w14:paraId="1B61C75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All Papaya being Mango is a possibility</w:t>
      </w:r>
    </w:p>
    <w:p w14:paraId="112827D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Some orange is Litchi</w:t>
      </w:r>
    </w:p>
    <w:p w14:paraId="4C8C825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w:t>
      </w:r>
    </w:p>
    <w:p w14:paraId="4572639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आ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0641D2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आ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BBE637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पी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1F9A178"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ष्कर्ष</w:t>
      </w:r>
      <w:r w:rsidRPr="00481946">
        <w:rPr>
          <w:rFonts w:ascii="Cambria" w:eastAsia="Arial Unicode MS" w:hAnsi="Cambria" w:cs="Arial Unicode MS"/>
          <w:b/>
          <w:bCs/>
          <w:color w:val="000000" w:themeColor="text1"/>
          <w:sz w:val="24"/>
          <w:szCs w:val="24"/>
        </w:rPr>
        <w:t>:</w:t>
      </w:r>
    </w:p>
    <w:p w14:paraId="20B4540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पी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आ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व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1079B48"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BDCE8B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If only conclusion 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4D92407"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If only conclusion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947EF1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If either conclusion I 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7AB46C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If neither conclusion I n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0C8085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If both conclusions I and II follow.</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4F460E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3E361DF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2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atements:</w:t>
      </w:r>
    </w:p>
    <w:p w14:paraId="3D2942D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Only a few </w:t>
      </w:r>
      <w:proofErr w:type="gramStart"/>
      <w:r w:rsidRPr="00481946">
        <w:rPr>
          <w:rFonts w:ascii="Cambria" w:eastAsia="Arial Unicode MS" w:hAnsi="Cambria" w:cs="Arial Unicode MS"/>
          <w:color w:val="000000" w:themeColor="text1"/>
          <w:sz w:val="24"/>
          <w:szCs w:val="24"/>
        </w:rPr>
        <w:t>Cat</w:t>
      </w:r>
      <w:proofErr w:type="gramEnd"/>
      <w:r w:rsidRPr="00481946">
        <w:rPr>
          <w:rFonts w:ascii="Cambria" w:eastAsia="Arial Unicode MS" w:hAnsi="Cambria" w:cs="Arial Unicode MS"/>
          <w:color w:val="000000" w:themeColor="text1"/>
          <w:sz w:val="24"/>
          <w:szCs w:val="24"/>
        </w:rPr>
        <w:t xml:space="preserve"> are Rat</w:t>
      </w:r>
    </w:p>
    <w:p w14:paraId="72F6C47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o Rat are Horse</w:t>
      </w:r>
    </w:p>
    <w:p w14:paraId="7FDCF60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ll Horse are Dog</w:t>
      </w:r>
    </w:p>
    <w:p w14:paraId="5AD860A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Conclusion:</w:t>
      </w:r>
    </w:p>
    <w:p w14:paraId="3A010AB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Some Cat is Dog</w:t>
      </w:r>
    </w:p>
    <w:p w14:paraId="5503CCD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No Dog is Cat</w:t>
      </w:r>
    </w:p>
    <w:p w14:paraId="0DD72CB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w:t>
      </w:r>
    </w:p>
    <w:p w14:paraId="12DAB6E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चू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BA6A62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चू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घोडा</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34062B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घो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त्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8188DD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ष्कर्ष</w:t>
      </w:r>
      <w:r w:rsidRPr="00481946">
        <w:rPr>
          <w:rFonts w:ascii="Cambria" w:eastAsia="Arial Unicode MS" w:hAnsi="Cambria" w:cs="Arial Unicode MS"/>
          <w:b/>
          <w:bCs/>
          <w:color w:val="000000" w:themeColor="text1"/>
          <w:sz w:val="24"/>
          <w:szCs w:val="24"/>
        </w:rPr>
        <w:t>:</w:t>
      </w:r>
    </w:p>
    <w:p w14:paraId="3106D00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त्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D6711E7"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 xml:space="preserve">II: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626ACB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If only conclusion 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4BC2A8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If only conclusion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1B7DB7A"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If either conclusion I 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56BA2C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If neither conclusion I n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D505C6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If both conclusions I and II follow.</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EF5803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3B44523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2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atements:</w:t>
      </w:r>
    </w:p>
    <w:p w14:paraId="4712BD1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ll Dream are Night</w:t>
      </w:r>
    </w:p>
    <w:p w14:paraId="34ED865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o Night is Star</w:t>
      </w:r>
    </w:p>
    <w:p w14:paraId="1747365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o Dream is Sweet</w:t>
      </w:r>
    </w:p>
    <w:p w14:paraId="21FC315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Conclusions:</w:t>
      </w:r>
    </w:p>
    <w:p w14:paraId="62FDEE5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Some Star is Dream</w:t>
      </w:r>
    </w:p>
    <w:p w14:paraId="42AD2C4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Some Sweet is Night is a possibility</w:t>
      </w:r>
    </w:p>
    <w:p w14:paraId="0887EA1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w:t>
      </w:r>
    </w:p>
    <w:p w14:paraId="612B854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वप्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DA6208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93BE74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वप्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धु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1A23E2F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ष्कर्ष</w:t>
      </w:r>
      <w:r w:rsidRPr="00481946">
        <w:rPr>
          <w:rFonts w:ascii="Cambria" w:eastAsia="Arial Unicode MS" w:hAnsi="Cambria" w:cs="Arial Unicode MS"/>
          <w:b/>
          <w:bCs/>
          <w:color w:val="000000" w:themeColor="text1"/>
          <w:sz w:val="24"/>
          <w:szCs w:val="24"/>
        </w:rPr>
        <w:t>:</w:t>
      </w:r>
    </w:p>
    <w:p w14:paraId="6DC6C73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वप्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DD6611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धु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म्भाव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458ED1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If only conclusion 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28CEE9E"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If only conclusion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3AAD3A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If either conclusion I 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B86869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If neither conclusion I n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2E6F073"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If both conclusions I and II follow.</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0A36DA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38B18B16" w14:textId="6D077A42"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29.</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atements:</w:t>
      </w:r>
    </w:p>
    <w:p w14:paraId="0E319D6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Only a few </w:t>
      </w:r>
      <w:proofErr w:type="gramStart"/>
      <w:r w:rsidRPr="00481946">
        <w:rPr>
          <w:rFonts w:ascii="Cambria" w:eastAsia="Arial Unicode MS" w:hAnsi="Cambria" w:cs="Arial Unicode MS"/>
          <w:color w:val="000000" w:themeColor="text1"/>
          <w:sz w:val="24"/>
          <w:szCs w:val="24"/>
        </w:rPr>
        <w:t>Table</w:t>
      </w:r>
      <w:proofErr w:type="gramEnd"/>
      <w:r w:rsidRPr="00481946">
        <w:rPr>
          <w:rFonts w:ascii="Cambria" w:eastAsia="Arial Unicode MS" w:hAnsi="Cambria" w:cs="Arial Unicode MS"/>
          <w:color w:val="000000" w:themeColor="text1"/>
          <w:sz w:val="24"/>
          <w:szCs w:val="24"/>
        </w:rPr>
        <w:t xml:space="preserve"> are Chair</w:t>
      </w:r>
    </w:p>
    <w:p w14:paraId="2070BDD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ll Chair are Book</w:t>
      </w:r>
    </w:p>
    <w:p w14:paraId="203045F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Only a few </w:t>
      </w:r>
      <w:proofErr w:type="gramStart"/>
      <w:r w:rsidRPr="00481946">
        <w:rPr>
          <w:rFonts w:ascii="Cambria" w:eastAsia="Arial Unicode MS" w:hAnsi="Cambria" w:cs="Arial Unicode MS"/>
          <w:color w:val="000000" w:themeColor="text1"/>
          <w:sz w:val="24"/>
          <w:szCs w:val="24"/>
        </w:rPr>
        <w:t>Book</w:t>
      </w:r>
      <w:proofErr w:type="gramEnd"/>
      <w:r w:rsidRPr="00481946">
        <w:rPr>
          <w:rFonts w:ascii="Cambria" w:eastAsia="Arial Unicode MS" w:hAnsi="Cambria" w:cs="Arial Unicode MS"/>
          <w:color w:val="000000" w:themeColor="text1"/>
          <w:sz w:val="24"/>
          <w:szCs w:val="24"/>
        </w:rPr>
        <w:t xml:space="preserve"> are Pen</w:t>
      </w:r>
    </w:p>
    <w:p w14:paraId="76F7D7A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Conclusions: </w:t>
      </w:r>
    </w:p>
    <w:p w14:paraId="1D1A4A1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All Table being Chair is a possibility</w:t>
      </w:r>
    </w:p>
    <w:p w14:paraId="14981A7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All Book being Pen is a possibility</w:t>
      </w:r>
    </w:p>
    <w:p w14:paraId="2A3BE1C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w:t>
      </w:r>
    </w:p>
    <w:p w14:paraId="56508E7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B77486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सि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स्त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A21359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स्त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ल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712A9AB"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ष्कर्ष</w:t>
      </w:r>
      <w:r w:rsidRPr="00481946">
        <w:rPr>
          <w:rFonts w:ascii="Cambria" w:eastAsia="Arial Unicode MS" w:hAnsi="Cambria" w:cs="Arial Unicode MS"/>
          <w:b/>
          <w:bCs/>
          <w:color w:val="000000" w:themeColor="text1"/>
          <w:sz w:val="24"/>
          <w:szCs w:val="24"/>
        </w:rPr>
        <w:t>:</w:t>
      </w:r>
    </w:p>
    <w:p w14:paraId="3203D29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व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7B30A6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1C6E3F">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स्त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ल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व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AA1FA1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If only conclusion 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30314F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If only conclusion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8477FA7"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If either conclusion I 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9F8E72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If neither conclusion I n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CC9EBC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If both conclusions I and II follow.</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9676592"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7EB06CE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atements:</w:t>
      </w:r>
    </w:p>
    <w:p w14:paraId="514FA69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o Blue are Black</w:t>
      </w:r>
    </w:p>
    <w:p w14:paraId="77B7280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o Black is Brown</w:t>
      </w:r>
    </w:p>
    <w:p w14:paraId="488681D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ll Brown are Violet</w:t>
      </w:r>
    </w:p>
    <w:p w14:paraId="6B2FAFB4"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Conclusions:</w:t>
      </w:r>
    </w:p>
    <w:p w14:paraId="1F7478B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All Blue being Violet is a possibility</w:t>
      </w:r>
    </w:p>
    <w:p w14:paraId="5248B750"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Some Blue is not Brown</w:t>
      </w:r>
    </w:p>
    <w:p w14:paraId="4AAD4AE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थन</w:t>
      </w:r>
      <w:r w:rsidRPr="00481946">
        <w:rPr>
          <w:rFonts w:ascii="Cambria" w:eastAsia="Arial Unicode MS" w:hAnsi="Cambria" w:cs="Arial Unicode MS"/>
          <w:b/>
          <w:bCs/>
          <w:color w:val="000000" w:themeColor="text1"/>
          <w:sz w:val="24"/>
          <w:szCs w:val="24"/>
        </w:rPr>
        <w:t>:</w:t>
      </w:r>
    </w:p>
    <w:p w14:paraId="7520889D"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7C25EE69"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राउ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6382A41"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राउ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लेट</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3B9E00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ष्कर्ष</w:t>
      </w:r>
      <w:r w:rsidRPr="00481946">
        <w:rPr>
          <w:rFonts w:ascii="Cambria" w:eastAsia="Arial Unicode MS" w:hAnsi="Cambria" w:cs="Arial Unicode MS"/>
          <w:b/>
          <w:bCs/>
          <w:color w:val="000000" w:themeColor="text1"/>
          <w:sz w:val="24"/>
          <w:szCs w:val="24"/>
        </w:rPr>
        <w:t>:</w:t>
      </w:r>
    </w:p>
    <w:p w14:paraId="4CD4FD6E"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b/>
          <w:bCs/>
          <w:color w:val="000000" w:themeColor="text1"/>
          <w:sz w:val="24"/>
          <w:szCs w:val="24"/>
        </w:rPr>
        <w:t>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लेट</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भाव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20B5355"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b/>
          <w:bCs/>
          <w:color w:val="000000" w:themeColor="text1"/>
          <w:sz w:val="24"/>
          <w:szCs w:val="24"/>
        </w:rPr>
        <w:t>II:</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छ</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राउ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788ACB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If only conclusion 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41568ADF"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If only conclusion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01A752A"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If either conclusion I 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20D922C"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If neither conclusion I nor II follow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DAD4127"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If both conclusions I and II follow.</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ष्कर्ष</w:t>
      </w:r>
      <w:r w:rsidRPr="00481946">
        <w:rPr>
          <w:rFonts w:ascii="Cambria" w:eastAsia="Arial Unicode MS" w:hAnsi="Cambria" w:cs="Arial Unicode MS"/>
          <w:color w:val="000000" w:themeColor="text1"/>
          <w:sz w:val="24"/>
          <w:szCs w:val="24"/>
        </w:rPr>
        <w:t xml:space="preserve"> I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II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नुसरण</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AA96496" w14:textId="77777777" w:rsidR="00FE41FE" w:rsidRPr="00481946" w:rsidRDefault="00FE41FE" w:rsidP="00F03069">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p>
    <w:p w14:paraId="2F84C328" w14:textId="77777777" w:rsidR="00FE41FE" w:rsidRPr="009664DD" w:rsidRDefault="00FE41FE" w:rsidP="00F03069">
      <w:pPr>
        <w:pStyle w:val="NoSpacing"/>
        <w:spacing w:line="283"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b/>
          <w:bCs/>
          <w:color w:val="000000" w:themeColor="text1"/>
          <w:sz w:val="24"/>
          <w:szCs w:val="24"/>
        </w:rPr>
        <w:lastRenderedPageBreak/>
        <w:t>Directions (31-35):</w:t>
      </w:r>
      <w:r w:rsidRPr="009664DD">
        <w:rPr>
          <w:rFonts w:ascii="Cambria" w:eastAsia="Arial Unicode MS" w:hAnsi="Cambria" w:cs="Arial Unicode MS"/>
          <w:color w:val="000000" w:themeColor="text1"/>
          <w:sz w:val="24"/>
          <w:szCs w:val="24"/>
        </w:rPr>
        <w:t xml:space="preserve"> Study the following information carefully and answer the questions given below.</w:t>
      </w:r>
    </w:p>
    <w:p w14:paraId="133FA841" w14:textId="77777777" w:rsidR="00FE41FE" w:rsidRPr="009664DD" w:rsidRDefault="00FE41FE" w:rsidP="00F03069">
      <w:pPr>
        <w:spacing w:after="0" w:line="283" w:lineRule="auto"/>
        <w:jc w:val="both"/>
        <w:rPr>
          <w:rFonts w:ascii="Cambria" w:eastAsia="Arial Unicode MS" w:hAnsi="Cambria" w:cs="Arial Unicode MS"/>
          <w:color w:val="000000" w:themeColor="text1"/>
          <w:sz w:val="24"/>
          <w:szCs w:val="24"/>
        </w:rPr>
      </w:pPr>
      <w:r w:rsidRPr="009664DD">
        <w:rPr>
          <w:rFonts w:ascii="Cambria" w:eastAsia="Arial Unicode MS" w:hAnsi="Cambria" w:cs="Arial Unicode MS"/>
          <w:color w:val="000000" w:themeColor="text1"/>
          <w:sz w:val="24"/>
          <w:szCs w:val="24"/>
          <w:cs/>
        </w:rPr>
        <w:t>निम्नलिखित</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जानकारी</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का</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ध्यानपूर्वक</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अध्ययन</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कीजिये</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और</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नीचे</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दिए</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गए</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प्रश्नों</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के</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उत्तर</w:t>
      </w:r>
      <w:r w:rsidRPr="009664DD">
        <w:rPr>
          <w:rFonts w:ascii="Cambria" w:eastAsia="Arial Unicode MS" w:hAnsi="Cambria" w:cs="Arial Unicode MS"/>
          <w:color w:val="000000" w:themeColor="text1"/>
          <w:sz w:val="24"/>
          <w:szCs w:val="24"/>
        </w:rPr>
        <w:t xml:space="preserve"> </w:t>
      </w:r>
      <w:r w:rsidRPr="009664DD">
        <w:rPr>
          <w:rFonts w:ascii="Cambria" w:eastAsia="Arial Unicode MS" w:hAnsi="Cambria" w:cs="Arial Unicode MS"/>
          <w:color w:val="000000" w:themeColor="text1"/>
          <w:sz w:val="24"/>
          <w:szCs w:val="24"/>
          <w:cs/>
        </w:rPr>
        <w:t>दीजिये।</w:t>
      </w:r>
    </w:p>
    <w:p w14:paraId="0C268D79" w14:textId="77777777" w:rsidR="00FE41FE" w:rsidRDefault="00FE41FE" w:rsidP="00F03069">
      <w:pPr>
        <w:pStyle w:val="NoSpacing"/>
        <w:spacing w:line="283" w:lineRule="auto"/>
        <w:jc w:val="both"/>
        <w:rPr>
          <w:rFonts w:ascii="Cambria" w:eastAsia="Arial Unicode MS" w:hAnsi="Cambria" w:cs="Arial Unicode MS"/>
          <w:color w:val="000000" w:themeColor="text1"/>
          <w:sz w:val="24"/>
          <w:szCs w:val="24"/>
        </w:rPr>
      </w:pPr>
    </w:p>
    <w:p w14:paraId="3E0E15DA" w14:textId="77777777" w:rsidR="00FE41FE" w:rsidRPr="00481946" w:rsidRDefault="00FE41FE" w:rsidP="00F03069">
      <w:pPr>
        <w:pStyle w:val="NoSpacing"/>
        <w:spacing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Seven persons A, B, C, D, E, F and G take different fruits Apple, Apricot, Banana, Grapes, Guava, Litchi and Papaya (but not necessary in the same order) on different days of the same week starting from Monday.</w:t>
      </w:r>
    </w:p>
    <w:p w14:paraId="3D691D31" w14:textId="31DC43A9" w:rsidR="00FE41FE" w:rsidRPr="00481946" w:rsidRDefault="00FE41FE" w:rsidP="00F03069">
      <w:pPr>
        <w:pStyle w:val="NoSpacing"/>
        <w:spacing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takes fruit on Wednesday. Two persons take fruit between B and A, who takes banana. The number of persons take fruit after A is same as the number of persons take fruit before E, who takes Papaya. G takes fruit just before D, who takes Grapes. C takes fruit two days before the one who takes Litchi. Both F and G are not taken Apple. F does not take Guava.</w:t>
      </w:r>
    </w:p>
    <w:p w14:paraId="0491C835" w14:textId="77777777" w:rsidR="00FE41FE" w:rsidRPr="00481946" w:rsidRDefault="00FE41FE" w:rsidP="00F03069">
      <w:pP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सा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w:t>
      </w:r>
      <w:r w:rsidRPr="00481946">
        <w:rPr>
          <w:rFonts w:ascii="Cambria" w:eastAsia="Arial Unicode MS" w:hAnsi="Cambria" w:cs="Arial Unicode MS"/>
          <w:color w:val="000000" w:themeColor="text1"/>
          <w:sz w:val="24"/>
          <w:szCs w:val="24"/>
        </w:rPr>
        <w:t xml:space="preserve">- A, B, C, D, E, F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G </w:t>
      </w:r>
      <w:r w:rsidRPr="00481946">
        <w:rPr>
          <w:rFonts w:ascii="Cambria" w:eastAsia="Arial Unicode MS" w:hAnsi="Cambria" w:cs="Arial Unicode MS"/>
          <w:color w:val="000000" w:themeColor="text1"/>
          <w:sz w:val="24"/>
          <w:szCs w:val="24"/>
          <w:cs/>
        </w:rPr>
        <w:t>सोमवा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शु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क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ए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प्ता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ब</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बा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गू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मरू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पी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लेकिन जरूरी नहीं कि समान क्रम में हो) </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w:t>
      </w:r>
      <w:r w:rsidRPr="00481946">
        <w:rPr>
          <w:rFonts w:ascii="Cambria" w:eastAsia="Arial Unicode MS" w:hAnsi="Cambria" w:cs="Arial Unicode MS"/>
          <w:color w:val="000000" w:themeColor="text1"/>
          <w:sz w:val="24"/>
          <w:szCs w:val="24"/>
          <w:cs/>
        </w:rPr>
        <w:t>अल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7BA3FD7" w14:textId="77777777" w:rsidR="00FE41FE" w:rsidRPr="00481946" w:rsidRDefault="00FE41FE" w:rsidP="00F03069">
      <w:pP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81946">
        <w:rPr>
          <w:rFonts w:ascii="Cambria" w:eastAsia="Arial Unicode MS" w:hAnsi="Cambria" w:cs="Arial Unicode MS"/>
          <w:color w:val="000000" w:themeColor="text1"/>
          <w:sz w:val="24"/>
          <w:szCs w:val="24"/>
          <w:cs/>
        </w:rPr>
        <w:t>बुधवा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B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A, </w:t>
      </w:r>
      <w:r w:rsidRPr="00481946">
        <w:rPr>
          <w:rFonts w:ascii="Cambria" w:eastAsia="Arial Unicode MS" w:hAnsi="Cambria" w:cs="Arial Unicode MS"/>
          <w:color w:val="000000" w:themeColor="text1"/>
          <w:sz w:val="24"/>
          <w:szCs w:val="24"/>
          <w:cs/>
        </w:rPr>
        <w:t>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ध्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A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बा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ख्या</w:t>
      </w:r>
      <w:r w:rsidRPr="00481946">
        <w:rPr>
          <w:rFonts w:ascii="Cambria" w:eastAsia="Arial Unicode MS" w:hAnsi="Cambria" w:cs="Arial Unicode MS"/>
          <w:color w:val="000000" w:themeColor="text1"/>
          <w:sz w:val="24"/>
          <w:szCs w:val="24"/>
        </w:rPr>
        <w:t xml:space="preserve">, 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यक्ति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मा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पी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G, D, </w:t>
      </w:r>
      <w:r w:rsidRPr="00481946">
        <w:rPr>
          <w:rFonts w:ascii="Cambria" w:eastAsia="Arial Unicode MS" w:hAnsi="Cambria" w:cs="Arial Unicode MS"/>
          <w:color w:val="000000" w:themeColor="text1"/>
          <w:sz w:val="24"/>
          <w:szCs w:val="24"/>
          <w:cs/>
        </w:rPr>
        <w:t>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गू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ठी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फ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C </w:t>
      </w:r>
      <w:r w:rsidRPr="00481946">
        <w:rPr>
          <w:rFonts w:ascii="Cambria" w:eastAsia="Arial Unicode MS" w:hAnsi="Cambria" w:cs="Arial Unicode MS"/>
          <w:color w:val="000000" w:themeColor="text1"/>
          <w:sz w:val="24"/>
          <w:szCs w:val="24"/>
          <w:cs/>
        </w:rPr>
        <w:t>ली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ह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ले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F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G </w:t>
      </w:r>
      <w:r w:rsidRPr="00481946">
        <w:rPr>
          <w:rFonts w:ascii="Cambria" w:eastAsia="Arial Unicode MS" w:hAnsi="Cambria" w:cs="Arial Unicode MS"/>
          <w:color w:val="000000" w:themeColor="text1"/>
          <w:sz w:val="24"/>
          <w:szCs w:val="24"/>
          <w:cs/>
        </w:rPr>
        <w:t>दो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ब</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r w:rsidRPr="00481946">
        <w:rPr>
          <w:rFonts w:ascii="Cambria" w:eastAsia="Arial Unicode MS" w:hAnsi="Cambria" w:cs="Arial Unicode MS"/>
          <w:color w:val="000000" w:themeColor="text1"/>
          <w:sz w:val="24"/>
          <w:szCs w:val="24"/>
        </w:rPr>
        <w:t xml:space="preserve"> F </w:t>
      </w:r>
      <w:r w:rsidRPr="00481946">
        <w:rPr>
          <w:rFonts w:ascii="Cambria" w:eastAsia="Arial Unicode MS" w:hAnsi="Cambria" w:cs="Arial Unicode MS"/>
          <w:color w:val="000000" w:themeColor="text1"/>
          <w:sz w:val="24"/>
          <w:szCs w:val="24"/>
          <w:cs/>
        </w:rPr>
        <w:t>अमरू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6F3009D9" w14:textId="77777777" w:rsidR="00FE41FE" w:rsidRPr="00481946" w:rsidRDefault="00FE41FE" w:rsidP="00F03069">
      <w:pPr>
        <w:spacing w:after="0" w:line="283" w:lineRule="auto"/>
        <w:jc w:val="both"/>
        <w:rPr>
          <w:rFonts w:ascii="Cambria" w:eastAsia="Arial Unicode MS" w:hAnsi="Cambria" w:cs="Arial Unicode MS"/>
          <w:b/>
          <w:bCs/>
          <w:color w:val="000000" w:themeColor="text1"/>
          <w:sz w:val="24"/>
          <w:szCs w:val="24"/>
        </w:rPr>
      </w:pPr>
    </w:p>
    <w:p w14:paraId="20F6B582" w14:textId="4DC81636"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takes ___ on Friday?</w:t>
      </w:r>
      <w:r w:rsidR="00F03069" w:rsidRPr="00F03069">
        <w:rPr>
          <w:noProof/>
        </w:rPr>
        <w:t xml:space="preserve"> </w:t>
      </w:r>
    </w:p>
    <w:p w14:paraId="339DF074"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________ </w:t>
      </w:r>
      <w:r w:rsidRPr="00481946">
        <w:rPr>
          <w:rFonts w:ascii="Cambria" w:eastAsia="Arial Unicode MS" w:hAnsi="Cambria" w:cs="Arial Unicode MS"/>
          <w:b/>
          <w:bCs/>
          <w:color w:val="000000" w:themeColor="text1"/>
          <w:sz w:val="24"/>
          <w:szCs w:val="24"/>
          <w:cs/>
        </w:rPr>
        <w:t>शुक्रवा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_______ </w:t>
      </w:r>
      <w:r w:rsidRPr="00481946">
        <w:rPr>
          <w:rFonts w:ascii="Cambria" w:eastAsia="Arial Unicode MS" w:hAnsi="Cambria" w:cs="Arial Unicode MS"/>
          <w:b/>
          <w:bCs/>
          <w:color w:val="000000" w:themeColor="text1"/>
          <w:sz w:val="24"/>
          <w:szCs w:val="24"/>
          <w:cs/>
        </w:rPr>
        <w:t>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p>
    <w:p w14:paraId="4D1E5CC5"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D, Grap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D, </w:t>
      </w:r>
      <w:r w:rsidRPr="00481946">
        <w:rPr>
          <w:rFonts w:ascii="Cambria" w:eastAsia="Arial Unicode MS" w:hAnsi="Cambria" w:cs="Arial Unicode MS"/>
          <w:color w:val="000000" w:themeColor="text1"/>
          <w:sz w:val="24"/>
          <w:szCs w:val="24"/>
          <w:cs/>
        </w:rPr>
        <w:t>अंगूर</w:t>
      </w:r>
    </w:p>
    <w:p w14:paraId="20D9C81C"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F, Banana</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F, </w:t>
      </w:r>
      <w:r w:rsidRPr="00481946">
        <w:rPr>
          <w:rFonts w:ascii="Cambria" w:eastAsia="Arial Unicode MS" w:hAnsi="Cambria" w:cs="Arial Unicode MS"/>
          <w:color w:val="000000" w:themeColor="text1"/>
          <w:sz w:val="24"/>
          <w:szCs w:val="24"/>
          <w:cs/>
        </w:rPr>
        <w:t>केला</w:t>
      </w:r>
    </w:p>
    <w:p w14:paraId="5DDEAC24"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E, Appl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E, </w:t>
      </w:r>
      <w:r w:rsidRPr="00481946">
        <w:rPr>
          <w:rFonts w:ascii="Cambria" w:eastAsia="Arial Unicode MS" w:hAnsi="Cambria" w:cs="Arial Unicode MS"/>
          <w:color w:val="000000" w:themeColor="text1"/>
          <w:sz w:val="24"/>
          <w:szCs w:val="24"/>
          <w:cs/>
        </w:rPr>
        <w:t>सेब</w:t>
      </w:r>
    </w:p>
    <w:p w14:paraId="427ED657"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G, Litch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G, </w:t>
      </w:r>
      <w:r w:rsidRPr="00481946">
        <w:rPr>
          <w:rFonts w:ascii="Cambria" w:eastAsia="Arial Unicode MS" w:hAnsi="Cambria" w:cs="Arial Unicode MS"/>
          <w:color w:val="000000" w:themeColor="text1"/>
          <w:sz w:val="24"/>
          <w:szCs w:val="24"/>
          <w:cs/>
        </w:rPr>
        <w:t>लीची</w:t>
      </w:r>
    </w:p>
    <w:p w14:paraId="16F1ABB6"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5055325E" w14:textId="3E56C9A4"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p>
    <w:p w14:paraId="6F7A2466"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o among the following takes Apricot?</w:t>
      </w:r>
    </w:p>
    <w:p w14:paraId="3BD35E9B" w14:textId="51217F1F"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खुबा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36E13C65"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C</w:t>
      </w:r>
    </w:p>
    <w:p w14:paraId="79D6D198" w14:textId="6B131598"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B</w:t>
      </w:r>
    </w:p>
    <w:p w14:paraId="4133AB6E" w14:textId="4CCC134F"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G</w:t>
      </w:r>
    </w:p>
    <w:p w14:paraId="7644747F" w14:textId="22826F46" w:rsidR="00FE41FE" w:rsidRPr="00481946" w:rsidRDefault="00F03069" w:rsidP="00F03069">
      <w:pPr>
        <w:pStyle w:val="NoSpacing"/>
        <w:spacing w:line="283" w:lineRule="auto"/>
        <w:jc w:val="both"/>
        <w:rPr>
          <w:rFonts w:ascii="Cambria" w:eastAsia="Arial Unicode MS" w:hAnsi="Cambria" w:cs="Arial Unicode MS"/>
          <w:color w:val="000000" w:themeColor="text1"/>
          <w:sz w:val="24"/>
          <w:szCs w:val="24"/>
        </w:rPr>
      </w:pPr>
      <w:r>
        <w:rPr>
          <w:noProof/>
        </w:rPr>
        <w:drawing>
          <wp:anchor distT="0" distB="0" distL="114300" distR="114300" simplePos="0" relativeHeight="251663360" behindDoc="0" locked="0" layoutInCell="1" allowOverlap="1" wp14:anchorId="7F2402FE" wp14:editId="043ABCCC">
            <wp:simplePos x="0" y="0"/>
            <wp:positionH relativeFrom="margin">
              <wp:posOffset>4613910</wp:posOffset>
            </wp:positionH>
            <wp:positionV relativeFrom="paragraph">
              <wp:posOffset>179543</wp:posOffset>
            </wp:positionV>
            <wp:extent cx="2286000" cy="2286000"/>
            <wp:effectExtent l="0" t="0" r="0" b="0"/>
            <wp:wrapSquare wrapText="bothSides"/>
            <wp:docPr id="3" name="Picture 3" descr="adda24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dda247">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anchor>
        </w:drawing>
      </w:r>
      <w:r w:rsidR="00FE41FE" w:rsidRPr="00481946">
        <w:rPr>
          <w:rFonts w:ascii="Cambria" w:eastAsia="Arial Unicode MS" w:hAnsi="Cambria" w:cs="Arial Unicode MS"/>
          <w:color w:val="000000" w:themeColor="text1"/>
          <w:sz w:val="24"/>
          <w:szCs w:val="24"/>
        </w:rPr>
        <w:t>(d) Either (a) or (c)</w:t>
      </w:r>
      <w:r w:rsidR="00FE41FE">
        <w:rPr>
          <w:rFonts w:ascii="Cambria" w:eastAsia="Arial Unicode MS" w:hAnsi="Cambria" w:cs="Arial Unicode MS"/>
          <w:color w:val="000000" w:themeColor="text1"/>
          <w:sz w:val="24"/>
          <w:szCs w:val="24"/>
        </w:rPr>
        <w:t xml:space="preserve"> \ </w:t>
      </w:r>
      <w:r w:rsidR="00FE41FE" w:rsidRPr="00481946">
        <w:rPr>
          <w:rFonts w:ascii="Cambria" w:eastAsia="Arial Unicode MS" w:hAnsi="Cambria" w:cs="Arial Unicode MS"/>
          <w:color w:val="000000" w:themeColor="text1"/>
          <w:sz w:val="24"/>
          <w:szCs w:val="24"/>
          <w:cs/>
        </w:rPr>
        <w:t>या</w:t>
      </w:r>
      <w:r w:rsidR="00FE41FE" w:rsidRPr="00481946">
        <w:rPr>
          <w:rFonts w:ascii="Cambria" w:eastAsia="Arial Unicode MS" w:hAnsi="Cambria" w:cs="Arial Unicode MS"/>
          <w:color w:val="000000" w:themeColor="text1"/>
          <w:sz w:val="24"/>
          <w:szCs w:val="24"/>
        </w:rPr>
        <w:t xml:space="preserve"> </w:t>
      </w:r>
      <w:r w:rsidR="00FE41FE" w:rsidRPr="00481946">
        <w:rPr>
          <w:rFonts w:ascii="Cambria" w:eastAsia="Arial Unicode MS" w:hAnsi="Cambria" w:cs="Arial Unicode MS"/>
          <w:color w:val="000000" w:themeColor="text1"/>
          <w:sz w:val="24"/>
          <w:szCs w:val="24"/>
          <w:cs/>
        </w:rPr>
        <w:t>तो</w:t>
      </w:r>
      <w:r w:rsidR="00FE41FE" w:rsidRPr="00481946">
        <w:rPr>
          <w:rFonts w:ascii="Cambria" w:eastAsia="Arial Unicode MS" w:hAnsi="Cambria" w:cs="Arial Unicode MS"/>
          <w:color w:val="000000" w:themeColor="text1"/>
          <w:sz w:val="24"/>
          <w:szCs w:val="24"/>
        </w:rPr>
        <w:t xml:space="preserve"> (a) </w:t>
      </w:r>
      <w:r w:rsidR="00FE41FE" w:rsidRPr="00481946">
        <w:rPr>
          <w:rFonts w:ascii="Cambria" w:eastAsia="Arial Unicode MS" w:hAnsi="Cambria" w:cs="Arial Unicode MS"/>
          <w:color w:val="000000" w:themeColor="text1"/>
          <w:sz w:val="24"/>
          <w:szCs w:val="24"/>
          <w:cs/>
        </w:rPr>
        <w:t>या</w:t>
      </w:r>
      <w:r w:rsidR="00FE41FE" w:rsidRPr="00481946">
        <w:rPr>
          <w:rFonts w:ascii="Cambria" w:eastAsia="Arial Unicode MS" w:hAnsi="Cambria" w:cs="Arial Unicode MS"/>
          <w:color w:val="000000" w:themeColor="text1"/>
          <w:sz w:val="24"/>
          <w:szCs w:val="24"/>
        </w:rPr>
        <w:t xml:space="preserve"> (c)</w:t>
      </w:r>
    </w:p>
    <w:p w14:paraId="3B362EAA"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F</w:t>
      </w:r>
    </w:p>
    <w:p w14:paraId="28A8F36B"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p>
    <w:p w14:paraId="748F2A88"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ich of the following information is not correct?</w:t>
      </w:r>
    </w:p>
    <w:p w14:paraId="335F9B5E"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न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75D837A4"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A - Saturday</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A- </w:t>
      </w:r>
      <w:r w:rsidRPr="00481946">
        <w:rPr>
          <w:rFonts w:ascii="Cambria" w:eastAsia="Arial Unicode MS" w:hAnsi="Cambria" w:cs="Arial Unicode MS"/>
          <w:color w:val="000000" w:themeColor="text1"/>
          <w:sz w:val="24"/>
          <w:szCs w:val="24"/>
          <w:cs/>
        </w:rPr>
        <w:t>शनिवार</w:t>
      </w:r>
    </w:p>
    <w:p w14:paraId="02DB8E43"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B - Litchi</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B- </w:t>
      </w:r>
      <w:r w:rsidRPr="00481946">
        <w:rPr>
          <w:rFonts w:ascii="Cambria" w:eastAsia="Arial Unicode MS" w:hAnsi="Cambria" w:cs="Arial Unicode MS"/>
          <w:color w:val="000000" w:themeColor="text1"/>
          <w:sz w:val="24"/>
          <w:szCs w:val="24"/>
          <w:cs/>
        </w:rPr>
        <w:t>लीची</w:t>
      </w:r>
    </w:p>
    <w:p w14:paraId="3BED413C"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F- Friday</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F- </w:t>
      </w:r>
      <w:r w:rsidRPr="00481946">
        <w:rPr>
          <w:rFonts w:ascii="Cambria" w:eastAsia="Arial Unicode MS" w:hAnsi="Cambria" w:cs="Arial Unicode MS"/>
          <w:color w:val="000000" w:themeColor="text1"/>
          <w:sz w:val="24"/>
          <w:szCs w:val="24"/>
          <w:cs/>
        </w:rPr>
        <w:t>शुक्रवार</w:t>
      </w:r>
    </w:p>
    <w:p w14:paraId="17EC6AAD"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C- Monday</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C- </w:t>
      </w:r>
      <w:r w:rsidRPr="00481946">
        <w:rPr>
          <w:rFonts w:ascii="Cambria" w:eastAsia="Arial Unicode MS" w:hAnsi="Cambria" w:cs="Arial Unicode MS"/>
          <w:color w:val="000000" w:themeColor="text1"/>
          <w:sz w:val="24"/>
          <w:szCs w:val="24"/>
          <w:cs/>
        </w:rPr>
        <w:t>सोमवार</w:t>
      </w:r>
    </w:p>
    <w:p w14:paraId="63C52B17" w14:textId="77777777" w:rsidR="00FE41FE" w:rsidRPr="00481946" w:rsidRDefault="00FE41FE" w:rsidP="00F03069">
      <w:pPr>
        <w:pBdr>
          <w:top w:val="nil"/>
          <w:left w:val="nil"/>
          <w:bottom w:val="nil"/>
          <w:right w:val="nil"/>
          <w:between w:val="nil"/>
        </w:pBdr>
        <w:spacing w:after="0" w:line="283"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D- Grap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D- </w:t>
      </w:r>
      <w:r w:rsidRPr="00481946">
        <w:rPr>
          <w:rFonts w:ascii="Cambria" w:eastAsia="Arial Unicode MS" w:hAnsi="Cambria" w:cs="Arial Unicode MS"/>
          <w:color w:val="000000" w:themeColor="text1"/>
          <w:sz w:val="24"/>
          <w:szCs w:val="24"/>
          <w:cs/>
        </w:rPr>
        <w:t>अंगूर</w:t>
      </w:r>
    </w:p>
    <w:p w14:paraId="1E12ECB2" w14:textId="77777777" w:rsidR="00FE41FE" w:rsidRPr="00481946" w:rsidRDefault="00FE41FE" w:rsidP="00F03069">
      <w:pPr>
        <w:pBdr>
          <w:top w:val="nil"/>
          <w:left w:val="nil"/>
          <w:bottom w:val="nil"/>
          <w:right w:val="nil"/>
          <w:between w:val="nil"/>
        </w:pBdr>
        <w:spacing w:after="0"/>
        <w:jc w:val="both"/>
        <w:rPr>
          <w:rFonts w:ascii="Cambria" w:eastAsia="Arial Unicode MS" w:hAnsi="Cambria" w:cs="Arial Unicode MS"/>
          <w:b/>
          <w:bCs/>
          <w:color w:val="000000" w:themeColor="text1"/>
          <w:sz w:val="24"/>
          <w:szCs w:val="24"/>
        </w:rPr>
      </w:pPr>
    </w:p>
    <w:p w14:paraId="570F2C40"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3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days gap between A and the one who takes Litchi?</w:t>
      </w:r>
    </w:p>
    <w:p w14:paraId="7C2166F1"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A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खा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यक्ति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अंत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287727A2"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Two</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दो</w:t>
      </w:r>
    </w:p>
    <w:p w14:paraId="7E3843E5"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Four</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चार</w:t>
      </w:r>
    </w:p>
    <w:p w14:paraId="4F91A46C"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More than four</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चा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धिक</w:t>
      </w:r>
    </w:p>
    <w:p w14:paraId="215DA35F"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On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एक</w:t>
      </w:r>
    </w:p>
    <w:p w14:paraId="205128B7"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6493A69B"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p>
    <w:p w14:paraId="0F6B7602"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5.</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he number of persons take fruit between B and A is same as the number of persons take fruit between ___ and F?</w:t>
      </w:r>
    </w:p>
    <w:p w14:paraId="289ADB35"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फ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खा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यक्ति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ख्या</w:t>
      </w:r>
      <w:r w:rsidRPr="00481946">
        <w:rPr>
          <w:rFonts w:ascii="Cambria" w:eastAsia="Arial Unicode MS" w:hAnsi="Cambria" w:cs="Arial Unicode MS"/>
          <w:b/>
          <w:bCs/>
          <w:color w:val="000000" w:themeColor="text1"/>
          <w:sz w:val="24"/>
          <w:szCs w:val="24"/>
        </w:rPr>
        <w:t xml:space="preserve"> ___ </w:t>
      </w:r>
      <w:r w:rsidRPr="00481946">
        <w:rPr>
          <w:rFonts w:ascii="Cambria" w:eastAsia="Arial Unicode MS" w:hAnsi="Cambria" w:cs="Arial Unicode MS"/>
          <w:b/>
          <w:bCs/>
          <w:color w:val="000000" w:themeColor="text1"/>
          <w:sz w:val="24"/>
          <w:szCs w:val="24"/>
          <w:cs/>
        </w:rPr>
        <w:t>और</w:t>
      </w:r>
      <w:r w:rsidRPr="00481946">
        <w:rPr>
          <w:rFonts w:ascii="Cambria" w:eastAsia="Arial Unicode MS" w:hAnsi="Cambria" w:cs="Arial Unicode MS"/>
          <w:b/>
          <w:bCs/>
          <w:color w:val="000000" w:themeColor="text1"/>
          <w:sz w:val="24"/>
          <w:szCs w:val="24"/>
        </w:rPr>
        <w:t xml:space="preserve"> F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फ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खा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व्यक्ति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ख्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57D847BC"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A</w:t>
      </w:r>
    </w:p>
    <w:p w14:paraId="1F44DC14"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C</w:t>
      </w:r>
    </w:p>
    <w:p w14:paraId="2FBBAA82"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E</w:t>
      </w:r>
    </w:p>
    <w:p w14:paraId="4D88FC64"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G</w:t>
      </w:r>
    </w:p>
    <w:p w14:paraId="1B4766E4"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1D42F526"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p>
    <w:p w14:paraId="2CC36EC0" w14:textId="77777777" w:rsidR="00FE41FE" w:rsidRPr="002C53DD"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2C53DD">
        <w:rPr>
          <w:rFonts w:ascii="Cambria" w:eastAsia="Arial Unicode MS" w:hAnsi="Cambria" w:cs="Arial Unicode MS"/>
          <w:b/>
          <w:bCs/>
          <w:color w:val="000000" w:themeColor="text1"/>
          <w:sz w:val="24"/>
          <w:szCs w:val="24"/>
        </w:rPr>
        <w:t>Directions (36-40):</w:t>
      </w:r>
      <w:r w:rsidRPr="002C53DD">
        <w:rPr>
          <w:rFonts w:ascii="Cambria" w:eastAsia="Arial Unicode MS" w:hAnsi="Cambria" w:cs="Arial Unicode MS"/>
          <w:color w:val="000000" w:themeColor="text1"/>
          <w:sz w:val="24"/>
          <w:szCs w:val="24"/>
        </w:rPr>
        <w:t xml:space="preserve"> Study the following information carefully and answer the questions given below.</w:t>
      </w:r>
    </w:p>
    <w:p w14:paraId="607C7B36"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निम्नलिखि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नका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ध्यानपूर्व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अध्यय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जि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प्रश्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उत्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दीजिये।</w:t>
      </w:r>
    </w:p>
    <w:p w14:paraId="228FC10D" w14:textId="26F04DC9" w:rsidR="00FE41FE"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p>
    <w:p w14:paraId="7FEDE1EA"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In a certain code language:</w:t>
      </w:r>
    </w:p>
    <w:p w14:paraId="6400D82C"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exam</w:t>
      </w:r>
      <w:proofErr w:type="gramEnd"/>
      <w:r w:rsidRPr="00481946">
        <w:rPr>
          <w:rFonts w:ascii="Cambria" w:eastAsia="Arial Unicode MS" w:hAnsi="Cambria" w:cs="Arial Unicode MS"/>
          <w:color w:val="000000" w:themeColor="text1"/>
          <w:sz w:val="24"/>
          <w:szCs w:val="24"/>
        </w:rPr>
        <w:t xml:space="preserve"> is mandatory for all” is coded as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ty </w:t>
      </w:r>
      <w:proofErr w:type="spellStart"/>
      <w:r w:rsidRPr="00481946">
        <w:rPr>
          <w:rFonts w:ascii="Cambria" w:eastAsia="Arial Unicode MS" w:hAnsi="Cambria" w:cs="Arial Unicode MS"/>
          <w:color w:val="000000" w:themeColor="text1"/>
          <w:sz w:val="24"/>
          <w:szCs w:val="24"/>
        </w:rPr>
        <w:t>mr</w:t>
      </w:r>
      <w:proofErr w:type="spellEnd"/>
      <w:r w:rsidRPr="00481946">
        <w:rPr>
          <w:rFonts w:ascii="Cambria" w:eastAsia="Arial Unicode MS" w:hAnsi="Cambria" w:cs="Arial Unicode MS"/>
          <w:color w:val="000000" w:themeColor="text1"/>
          <w:sz w:val="24"/>
          <w:szCs w:val="24"/>
        </w:rPr>
        <w:t xml:space="preserve"> cg”</w:t>
      </w:r>
    </w:p>
    <w:p w14:paraId="0F720E18"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easy</w:t>
      </w:r>
      <w:proofErr w:type="gramEnd"/>
      <w:r w:rsidRPr="00481946">
        <w:rPr>
          <w:rFonts w:ascii="Cambria" w:eastAsia="Arial Unicode MS" w:hAnsi="Cambria" w:cs="Arial Unicode MS"/>
          <w:color w:val="000000" w:themeColor="text1"/>
          <w:sz w:val="24"/>
          <w:szCs w:val="24"/>
        </w:rPr>
        <w:t xml:space="preserve"> exam is here” is coded as “</w:t>
      </w:r>
      <w:proofErr w:type="spellStart"/>
      <w:r w:rsidRPr="00481946">
        <w:rPr>
          <w:rFonts w:ascii="Cambria" w:eastAsia="Arial Unicode MS" w:hAnsi="Cambria" w:cs="Arial Unicode MS"/>
          <w:color w:val="000000" w:themeColor="text1"/>
          <w:sz w:val="24"/>
          <w:szCs w:val="24"/>
        </w:rPr>
        <w:t>y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ks</w:t>
      </w:r>
      <w:proofErr w:type="spellEnd"/>
      <w:r w:rsidRPr="00481946">
        <w:rPr>
          <w:rFonts w:ascii="Cambria" w:eastAsia="Arial Unicode MS" w:hAnsi="Cambria" w:cs="Arial Unicode MS"/>
          <w:color w:val="000000" w:themeColor="text1"/>
          <w:sz w:val="24"/>
          <w:szCs w:val="24"/>
        </w:rPr>
        <w:t>”</w:t>
      </w:r>
    </w:p>
    <w:p w14:paraId="259356BB"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good</w:t>
      </w:r>
      <w:proofErr w:type="gramEnd"/>
      <w:r w:rsidRPr="00481946">
        <w:rPr>
          <w:rFonts w:ascii="Cambria" w:eastAsia="Arial Unicode MS" w:hAnsi="Cambria" w:cs="Arial Unicode MS"/>
          <w:color w:val="000000" w:themeColor="text1"/>
          <w:sz w:val="24"/>
          <w:szCs w:val="24"/>
        </w:rPr>
        <w:t xml:space="preserve"> for mandatory exam” is coded as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ty </w:t>
      </w:r>
      <w:proofErr w:type="spellStart"/>
      <w:r w:rsidRPr="00481946">
        <w:rPr>
          <w:rFonts w:ascii="Cambria" w:eastAsia="Arial Unicode MS" w:hAnsi="Cambria" w:cs="Arial Unicode MS"/>
          <w:color w:val="000000" w:themeColor="text1"/>
          <w:sz w:val="24"/>
          <w:szCs w:val="24"/>
        </w:rPr>
        <w:t>m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w:t>
      </w:r>
    </w:p>
    <w:p w14:paraId="20731DA0"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good</w:t>
      </w:r>
      <w:proofErr w:type="gramEnd"/>
      <w:r w:rsidRPr="00481946">
        <w:rPr>
          <w:rFonts w:ascii="Cambria" w:eastAsia="Arial Unicode MS" w:hAnsi="Cambria" w:cs="Arial Unicode MS"/>
          <w:color w:val="000000" w:themeColor="text1"/>
          <w:sz w:val="24"/>
          <w:szCs w:val="24"/>
        </w:rPr>
        <w:t xml:space="preserve"> exam for all” is coded as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ty cg”</w:t>
      </w:r>
    </w:p>
    <w:p w14:paraId="7B4446DB"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rPr>
        <w:t>ए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श्चि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ट</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भा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w:t>
      </w:r>
    </w:p>
    <w:p w14:paraId="055F478F" w14:textId="77777777" w:rsidR="00FE41FE" w:rsidRPr="00481946" w:rsidRDefault="00FE41FE" w:rsidP="00F03069">
      <w:pP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exam</w:t>
      </w:r>
      <w:proofErr w:type="gramEnd"/>
      <w:r w:rsidRPr="00481946">
        <w:rPr>
          <w:rFonts w:ascii="Cambria" w:eastAsia="Arial Unicode MS" w:hAnsi="Cambria" w:cs="Arial Unicode MS"/>
          <w:color w:val="000000" w:themeColor="text1"/>
          <w:sz w:val="24"/>
          <w:szCs w:val="24"/>
        </w:rPr>
        <w:t xml:space="preserve"> is mandatory for all”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ty </w:t>
      </w:r>
      <w:proofErr w:type="spellStart"/>
      <w:r w:rsidRPr="00481946">
        <w:rPr>
          <w:rFonts w:ascii="Cambria" w:eastAsia="Arial Unicode MS" w:hAnsi="Cambria" w:cs="Arial Unicode MS"/>
          <w:color w:val="000000" w:themeColor="text1"/>
          <w:sz w:val="24"/>
          <w:szCs w:val="24"/>
        </w:rPr>
        <w:t>mr</w:t>
      </w:r>
      <w:proofErr w:type="spellEnd"/>
      <w:r w:rsidRPr="00481946">
        <w:rPr>
          <w:rFonts w:ascii="Cambria" w:eastAsia="Arial Unicode MS" w:hAnsi="Cambria" w:cs="Arial Unicode MS"/>
          <w:color w:val="000000" w:themeColor="text1"/>
          <w:sz w:val="24"/>
          <w:szCs w:val="24"/>
        </w:rPr>
        <w:t xml:space="preserve"> cg”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टबद्ध</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3348E023" w14:textId="77777777" w:rsidR="00FE41FE" w:rsidRPr="00481946" w:rsidRDefault="00FE41FE" w:rsidP="00F03069">
      <w:pP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easy</w:t>
      </w:r>
      <w:proofErr w:type="gramEnd"/>
      <w:r w:rsidRPr="00481946">
        <w:rPr>
          <w:rFonts w:ascii="Cambria" w:eastAsia="Arial Unicode MS" w:hAnsi="Cambria" w:cs="Arial Unicode MS"/>
          <w:color w:val="000000" w:themeColor="text1"/>
          <w:sz w:val="24"/>
          <w:szCs w:val="24"/>
        </w:rPr>
        <w:t xml:space="preserve"> exam is her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y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ks</w:t>
      </w:r>
      <w:proofErr w:type="spellEnd"/>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टबद्ध</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0DCB787B" w14:textId="77777777" w:rsidR="00FE41FE" w:rsidRPr="00481946" w:rsidRDefault="00FE41FE" w:rsidP="00F03069">
      <w:pP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good</w:t>
      </w:r>
      <w:proofErr w:type="gramEnd"/>
      <w:r w:rsidRPr="00481946">
        <w:rPr>
          <w:rFonts w:ascii="Cambria" w:eastAsia="Arial Unicode MS" w:hAnsi="Cambria" w:cs="Arial Unicode MS"/>
          <w:color w:val="000000" w:themeColor="text1"/>
          <w:sz w:val="24"/>
          <w:szCs w:val="24"/>
        </w:rPr>
        <w:t xml:space="preserve"> for mandatory exam”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ty </w:t>
      </w:r>
      <w:proofErr w:type="spellStart"/>
      <w:r w:rsidRPr="00481946">
        <w:rPr>
          <w:rFonts w:ascii="Cambria" w:eastAsia="Arial Unicode MS" w:hAnsi="Cambria" w:cs="Arial Unicode MS"/>
          <w:color w:val="000000" w:themeColor="text1"/>
          <w:sz w:val="24"/>
          <w:szCs w:val="24"/>
        </w:rPr>
        <w:t>m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टबद्ध</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51D9D163" w14:textId="77777777" w:rsidR="00FE41FE" w:rsidRPr="00481946" w:rsidRDefault="00FE41FE" w:rsidP="00F03069">
      <w:pP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color w:val="000000" w:themeColor="text1"/>
          <w:sz w:val="24"/>
          <w:szCs w:val="24"/>
        </w:rPr>
        <w:t>“</w:t>
      </w:r>
      <w:proofErr w:type="gramStart"/>
      <w:r w:rsidRPr="00481946">
        <w:rPr>
          <w:rFonts w:ascii="Cambria" w:eastAsia="Arial Unicode MS" w:hAnsi="Cambria" w:cs="Arial Unicode MS"/>
          <w:color w:val="000000" w:themeColor="text1"/>
          <w:sz w:val="24"/>
          <w:szCs w:val="24"/>
        </w:rPr>
        <w:t>good</w:t>
      </w:r>
      <w:proofErr w:type="gramEnd"/>
      <w:r w:rsidRPr="00481946">
        <w:rPr>
          <w:rFonts w:ascii="Cambria" w:eastAsia="Arial Unicode MS" w:hAnsi="Cambria" w:cs="Arial Unicode MS"/>
          <w:color w:val="000000" w:themeColor="text1"/>
          <w:sz w:val="24"/>
          <w:szCs w:val="24"/>
        </w:rPr>
        <w:t xml:space="preserve"> exam for all”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ty cg” </w:t>
      </w:r>
      <w:r w:rsidRPr="00481946">
        <w:rPr>
          <w:rFonts w:ascii="Cambria" w:eastAsia="Arial Unicode MS" w:hAnsi="Cambria" w:cs="Arial Unicode MS"/>
          <w:color w:val="000000" w:themeColor="text1"/>
          <w:sz w:val="24"/>
          <w:szCs w:val="24"/>
          <w:cs/>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रूप</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टबद्ध</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है</w:t>
      </w:r>
    </w:p>
    <w:p w14:paraId="2C42A07A" w14:textId="77777777" w:rsidR="00FE41FE" w:rsidRPr="00481946" w:rsidRDefault="00FE41FE" w:rsidP="00F03069">
      <w:pPr>
        <w:spacing w:after="0" w:line="286" w:lineRule="auto"/>
        <w:jc w:val="both"/>
        <w:rPr>
          <w:rFonts w:ascii="Cambria" w:eastAsia="Arial Unicode MS" w:hAnsi="Cambria" w:cs="Arial Unicode MS"/>
          <w:b/>
          <w:bCs/>
          <w:color w:val="000000" w:themeColor="text1"/>
          <w:sz w:val="24"/>
          <w:szCs w:val="24"/>
        </w:rPr>
      </w:pPr>
    </w:p>
    <w:p w14:paraId="1313362D"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6.</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at is the code for “good exam” in the give</w:t>
      </w:r>
      <w:r w:rsidRPr="00481946">
        <w:rPr>
          <w:rFonts w:ascii="Cambria" w:eastAsia="Arial Unicode MS" w:hAnsi="Cambria" w:cs="Arial Unicode MS"/>
          <w:b/>
          <w:bCs/>
          <w:color w:val="000000" w:themeColor="text1"/>
          <w:sz w:val="24"/>
          <w:szCs w:val="24"/>
          <w:lang w:bidi="hi-IN"/>
        </w:rPr>
        <w:t>n</w:t>
      </w:r>
      <w:r w:rsidRPr="00481946">
        <w:rPr>
          <w:rFonts w:ascii="Cambria" w:eastAsia="Arial Unicode MS" w:hAnsi="Cambria" w:cs="Arial Unicode MS"/>
          <w:b/>
          <w:bCs/>
          <w:color w:val="000000" w:themeColor="text1"/>
          <w:sz w:val="24"/>
          <w:szCs w:val="24"/>
        </w:rPr>
        <w:t xml:space="preserve"> code language?</w:t>
      </w:r>
    </w:p>
    <w:p w14:paraId="63120542"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गई</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भा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good exam”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4560958F"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p>
    <w:p w14:paraId="25566DF6"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cg </w:t>
      </w:r>
      <w:proofErr w:type="spellStart"/>
      <w:r w:rsidRPr="00481946">
        <w:rPr>
          <w:rFonts w:ascii="Cambria" w:eastAsia="Arial Unicode MS" w:hAnsi="Cambria" w:cs="Arial Unicode MS"/>
          <w:color w:val="000000" w:themeColor="text1"/>
          <w:sz w:val="24"/>
          <w:szCs w:val="24"/>
        </w:rPr>
        <w:t>gt</w:t>
      </w:r>
      <w:proofErr w:type="spellEnd"/>
    </w:p>
    <w:p w14:paraId="7FC53621"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proofErr w:type="spellStart"/>
      <w:r w:rsidRPr="00481946">
        <w:rPr>
          <w:rFonts w:ascii="Cambria" w:eastAsia="Arial Unicode MS" w:hAnsi="Cambria" w:cs="Arial Unicode MS"/>
          <w:color w:val="000000" w:themeColor="text1"/>
          <w:sz w:val="24"/>
          <w:szCs w:val="24"/>
        </w:rPr>
        <w:t>m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p>
    <w:p w14:paraId="4BBA7FEE"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p>
    <w:p w14:paraId="4CCAB5B0"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17A8EDD1" w14:textId="77777777" w:rsidR="00FE41FE" w:rsidRPr="00481946" w:rsidRDefault="00FE41FE" w:rsidP="00F03069">
      <w:pPr>
        <w:pBdr>
          <w:top w:val="nil"/>
          <w:left w:val="nil"/>
          <w:bottom w:val="nil"/>
          <w:right w:val="nil"/>
          <w:between w:val="nil"/>
        </w:pBdr>
        <w:spacing w:after="0" w:line="286" w:lineRule="auto"/>
        <w:jc w:val="both"/>
        <w:rPr>
          <w:rFonts w:ascii="Cambria" w:eastAsia="Arial Unicode MS" w:hAnsi="Cambria" w:cs="Arial Unicode MS"/>
          <w:b/>
          <w:bCs/>
          <w:color w:val="000000" w:themeColor="text1"/>
          <w:sz w:val="24"/>
          <w:szCs w:val="24"/>
        </w:rPr>
      </w:pPr>
    </w:p>
    <w:p w14:paraId="46B82C57"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3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he code “cg” is coded for which of the following word?</w:t>
      </w:r>
    </w:p>
    <w:p w14:paraId="2289CF0A"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cg”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निम्नलिखि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श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बद्ध</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ग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1BD86669"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Mandatory</w:t>
      </w:r>
    </w:p>
    <w:p w14:paraId="57DD9153"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here</w:t>
      </w:r>
    </w:p>
    <w:p w14:paraId="6A1D0C6B"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all</w:t>
      </w:r>
    </w:p>
    <w:p w14:paraId="77725AF4"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exam</w:t>
      </w:r>
    </w:p>
    <w:p w14:paraId="79184D08"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345018A1"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p>
    <w:p w14:paraId="7FCDA18A"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at is the code for “here” in the given code language?</w:t>
      </w:r>
    </w:p>
    <w:p w14:paraId="0EBB2F29"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गई</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भा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her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3E0CED78"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proofErr w:type="spellStart"/>
      <w:r w:rsidRPr="00481946">
        <w:rPr>
          <w:rFonts w:ascii="Cambria" w:eastAsia="Arial Unicode MS" w:hAnsi="Cambria" w:cs="Arial Unicode MS"/>
          <w:color w:val="000000" w:themeColor="text1"/>
          <w:sz w:val="24"/>
          <w:szCs w:val="24"/>
        </w:rPr>
        <w:t>ks</w:t>
      </w:r>
      <w:proofErr w:type="spellEnd"/>
    </w:p>
    <w:p w14:paraId="10FEE991"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cg</w:t>
      </w:r>
    </w:p>
    <w:p w14:paraId="1E531268"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proofErr w:type="spellStart"/>
      <w:r w:rsidRPr="00481946">
        <w:rPr>
          <w:rFonts w:ascii="Cambria" w:eastAsia="Arial Unicode MS" w:hAnsi="Cambria" w:cs="Arial Unicode MS"/>
          <w:color w:val="000000" w:themeColor="text1"/>
          <w:sz w:val="24"/>
          <w:szCs w:val="24"/>
        </w:rPr>
        <w:t>yr</w:t>
      </w:r>
      <w:proofErr w:type="spellEnd"/>
    </w:p>
    <w:p w14:paraId="73F5D221"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proofErr w:type="spellStart"/>
      <w:r w:rsidRPr="00481946">
        <w:rPr>
          <w:rFonts w:ascii="Cambria" w:eastAsia="Arial Unicode MS" w:hAnsi="Cambria" w:cs="Arial Unicode MS"/>
          <w:color w:val="000000" w:themeColor="text1"/>
          <w:sz w:val="24"/>
          <w:szCs w:val="24"/>
        </w:rPr>
        <w:t>gt</w:t>
      </w:r>
      <w:proofErr w:type="spellEnd"/>
    </w:p>
    <w:p w14:paraId="388B3E97"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Either (a) or (c)</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तो</w:t>
      </w:r>
      <w:r w:rsidRPr="00481946">
        <w:rPr>
          <w:rFonts w:ascii="Cambria" w:eastAsia="Arial Unicode MS" w:hAnsi="Cambria" w:cs="Arial Unicode MS"/>
          <w:color w:val="000000" w:themeColor="text1"/>
          <w:sz w:val="24"/>
          <w:szCs w:val="24"/>
        </w:rPr>
        <w:t xml:space="preserve"> (a) </w:t>
      </w:r>
      <w:r w:rsidRPr="00481946">
        <w:rPr>
          <w:rFonts w:ascii="Cambria" w:eastAsia="Arial Unicode MS" w:hAnsi="Cambria" w:cs="Arial Unicode MS"/>
          <w:color w:val="000000" w:themeColor="text1"/>
          <w:sz w:val="24"/>
          <w:szCs w:val="24"/>
          <w:cs/>
        </w:rPr>
        <w:t>या</w:t>
      </w:r>
      <w:r w:rsidRPr="00481946">
        <w:rPr>
          <w:rFonts w:ascii="Cambria" w:eastAsia="Arial Unicode MS" w:hAnsi="Cambria" w:cs="Arial Unicode MS"/>
          <w:color w:val="000000" w:themeColor="text1"/>
          <w:sz w:val="24"/>
          <w:szCs w:val="24"/>
        </w:rPr>
        <w:t xml:space="preserve"> (c)</w:t>
      </w:r>
    </w:p>
    <w:p w14:paraId="50ECF169"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p>
    <w:p w14:paraId="2CF618B8"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39.</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tuff exam easy” is coded as “</w:t>
      </w:r>
      <w:proofErr w:type="spellStart"/>
      <w:r w:rsidRPr="00481946">
        <w:rPr>
          <w:rFonts w:ascii="Cambria" w:eastAsia="Arial Unicode MS" w:hAnsi="Cambria" w:cs="Arial Unicode MS"/>
          <w:b/>
          <w:bCs/>
          <w:color w:val="000000" w:themeColor="text1"/>
          <w:sz w:val="24"/>
          <w:szCs w:val="24"/>
        </w:rPr>
        <w:t>wr</w:t>
      </w:r>
      <w:proofErr w:type="spellEnd"/>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ks</w:t>
      </w:r>
      <w:proofErr w:type="spellEnd"/>
      <w:r w:rsidRPr="00481946">
        <w:rPr>
          <w:rFonts w:ascii="Cambria" w:eastAsia="Arial Unicode MS" w:hAnsi="Cambria" w:cs="Arial Unicode MS"/>
          <w:b/>
          <w:bCs/>
          <w:color w:val="000000" w:themeColor="text1"/>
          <w:sz w:val="24"/>
          <w:szCs w:val="24"/>
        </w:rPr>
        <w:t xml:space="preserve"> ft” then what is the code for “merit is here”?</w:t>
      </w:r>
    </w:p>
    <w:p w14:paraId="781F20EF"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यदि</w:t>
      </w:r>
      <w:r w:rsidRPr="00481946">
        <w:rPr>
          <w:rFonts w:ascii="Cambria" w:eastAsia="Arial Unicode MS" w:hAnsi="Cambria" w:cs="Arial Unicode MS"/>
          <w:b/>
          <w:bCs/>
          <w:color w:val="000000" w:themeColor="text1"/>
          <w:sz w:val="24"/>
          <w:szCs w:val="24"/>
        </w:rPr>
        <w:t xml:space="preserve"> “tuff exam easy”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wr</w:t>
      </w:r>
      <w:proofErr w:type="spellEnd"/>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ks</w:t>
      </w:r>
      <w:proofErr w:type="spellEnd"/>
      <w:r w:rsidRPr="00481946">
        <w:rPr>
          <w:rFonts w:ascii="Cambria" w:eastAsia="Arial Unicode MS" w:hAnsi="Cambria" w:cs="Arial Unicode MS"/>
          <w:b/>
          <w:bCs/>
          <w:color w:val="000000" w:themeColor="text1"/>
          <w:sz w:val="24"/>
          <w:szCs w:val="24"/>
        </w:rPr>
        <w:t xml:space="preserve"> ft”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रूप</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बद्ध</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जा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तो</w:t>
      </w:r>
      <w:r w:rsidRPr="00481946">
        <w:rPr>
          <w:rFonts w:ascii="Cambria" w:eastAsia="Arial Unicode MS" w:hAnsi="Cambria" w:cs="Arial Unicode MS"/>
          <w:b/>
          <w:bCs/>
          <w:color w:val="000000" w:themeColor="text1"/>
          <w:sz w:val="24"/>
          <w:szCs w:val="24"/>
        </w:rPr>
        <w:t xml:space="preserve"> “merit is here” </w:t>
      </w:r>
      <w:r w:rsidRPr="00481946">
        <w:rPr>
          <w:rFonts w:ascii="Cambria" w:eastAsia="Arial Unicode MS" w:hAnsi="Cambria" w:cs="Arial Unicode MS"/>
          <w:b/>
          <w:bCs/>
          <w:color w:val="000000" w:themeColor="text1"/>
          <w:sz w:val="24"/>
          <w:szCs w:val="24"/>
          <w:cs/>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गा</w:t>
      </w:r>
      <w:r w:rsidRPr="00481946">
        <w:rPr>
          <w:rFonts w:ascii="Cambria" w:eastAsia="Arial Unicode MS" w:hAnsi="Cambria" w:cs="Arial Unicode MS"/>
          <w:b/>
          <w:bCs/>
          <w:color w:val="000000" w:themeColor="text1"/>
          <w:sz w:val="24"/>
          <w:szCs w:val="24"/>
        </w:rPr>
        <w:t>?</w:t>
      </w:r>
    </w:p>
    <w:p w14:paraId="5D3F65B6"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sq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ks</w:t>
      </w:r>
      <w:proofErr w:type="spellEnd"/>
    </w:p>
    <w:p w14:paraId="642DDEBE"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proofErr w:type="spellStart"/>
      <w:r w:rsidRPr="00481946">
        <w:rPr>
          <w:rFonts w:ascii="Cambria" w:eastAsia="Arial Unicode MS" w:hAnsi="Cambria" w:cs="Arial Unicode MS"/>
          <w:color w:val="000000" w:themeColor="text1"/>
          <w:sz w:val="24"/>
          <w:szCs w:val="24"/>
        </w:rPr>
        <w:t>y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wr</w:t>
      </w:r>
      <w:proofErr w:type="spellEnd"/>
      <w:r w:rsidRPr="00481946">
        <w:rPr>
          <w:rFonts w:ascii="Cambria" w:eastAsia="Arial Unicode MS" w:hAnsi="Cambria" w:cs="Arial Unicode MS"/>
          <w:color w:val="000000" w:themeColor="text1"/>
          <w:sz w:val="24"/>
          <w:szCs w:val="24"/>
        </w:rPr>
        <w:t xml:space="preserve"> cg</w:t>
      </w:r>
    </w:p>
    <w:p w14:paraId="4EC700E1"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proofErr w:type="spellStart"/>
      <w:r w:rsidRPr="00481946">
        <w:rPr>
          <w:rFonts w:ascii="Cambria" w:eastAsia="Arial Unicode MS" w:hAnsi="Cambria" w:cs="Arial Unicode MS"/>
          <w:color w:val="000000" w:themeColor="text1"/>
          <w:sz w:val="24"/>
          <w:szCs w:val="24"/>
        </w:rPr>
        <w:t>ks</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gt</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pq</w:t>
      </w:r>
      <w:proofErr w:type="spellEnd"/>
    </w:p>
    <w:p w14:paraId="43799A1F"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proofErr w:type="spellStart"/>
      <w:r w:rsidRPr="00481946">
        <w:rPr>
          <w:rFonts w:ascii="Cambria" w:eastAsia="Arial Unicode MS" w:hAnsi="Cambria" w:cs="Arial Unicode MS"/>
          <w:color w:val="000000" w:themeColor="text1"/>
          <w:sz w:val="24"/>
          <w:szCs w:val="24"/>
        </w:rPr>
        <w:t>yr</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pq</w:t>
      </w:r>
      <w:proofErr w:type="spellEnd"/>
      <w:r w:rsidRPr="00481946">
        <w:rPr>
          <w:rFonts w:ascii="Cambria" w:eastAsia="Arial Unicode MS" w:hAnsi="Cambria" w:cs="Arial Unicode MS"/>
          <w:color w:val="000000" w:themeColor="text1"/>
          <w:sz w:val="24"/>
          <w:szCs w:val="24"/>
        </w:rPr>
        <w:t xml:space="preserve"> </w:t>
      </w:r>
      <w:proofErr w:type="spellStart"/>
      <w:r w:rsidRPr="00481946">
        <w:rPr>
          <w:rFonts w:ascii="Cambria" w:eastAsia="Arial Unicode MS" w:hAnsi="Cambria" w:cs="Arial Unicode MS"/>
          <w:color w:val="000000" w:themeColor="text1"/>
          <w:sz w:val="24"/>
          <w:szCs w:val="24"/>
        </w:rPr>
        <w:t>sw</w:t>
      </w:r>
      <w:proofErr w:type="spellEnd"/>
    </w:p>
    <w:p w14:paraId="2B1A5DB2"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None of thes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इन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p>
    <w:p w14:paraId="2D89459D"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p>
    <w:p w14:paraId="06406A9C"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4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he code “</w:t>
      </w:r>
      <w:proofErr w:type="spellStart"/>
      <w:r w:rsidRPr="00481946">
        <w:rPr>
          <w:rFonts w:ascii="Cambria" w:eastAsia="Arial Unicode MS" w:hAnsi="Cambria" w:cs="Arial Unicode MS"/>
          <w:b/>
          <w:bCs/>
          <w:color w:val="000000" w:themeColor="text1"/>
          <w:sz w:val="24"/>
          <w:szCs w:val="24"/>
        </w:rPr>
        <w:t>ks</w:t>
      </w:r>
      <w:proofErr w:type="spellEnd"/>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gt</w:t>
      </w:r>
      <w:proofErr w:type="spellEnd"/>
      <w:r w:rsidRPr="00481946">
        <w:rPr>
          <w:rFonts w:ascii="Cambria" w:eastAsia="Arial Unicode MS" w:hAnsi="Cambria" w:cs="Arial Unicode MS"/>
          <w:b/>
          <w:bCs/>
          <w:color w:val="000000" w:themeColor="text1"/>
          <w:sz w:val="24"/>
          <w:szCs w:val="24"/>
        </w:rPr>
        <w:t>” is code for?</w:t>
      </w:r>
    </w:p>
    <w:p w14:paraId="70469C97"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ks</w:t>
      </w:r>
      <w:proofErr w:type="spellEnd"/>
      <w:r w:rsidRPr="00481946">
        <w:rPr>
          <w:rFonts w:ascii="Cambria" w:eastAsia="Arial Unicode MS" w:hAnsi="Cambria" w:cs="Arial Unicode MS"/>
          <w:b/>
          <w:bCs/>
          <w:color w:val="000000" w:themeColor="text1"/>
          <w:sz w:val="24"/>
          <w:szCs w:val="24"/>
        </w:rPr>
        <w:t xml:space="preserve"> </w:t>
      </w:r>
      <w:proofErr w:type="spellStart"/>
      <w:r w:rsidRPr="00481946">
        <w:rPr>
          <w:rFonts w:ascii="Cambria" w:eastAsia="Arial Unicode MS" w:hAnsi="Cambria" w:cs="Arial Unicode MS"/>
          <w:b/>
          <w:bCs/>
          <w:color w:val="000000" w:themeColor="text1"/>
          <w:sz w:val="24"/>
          <w:szCs w:val="24"/>
        </w:rPr>
        <w:t>gt</w:t>
      </w:r>
      <w:proofErr w:type="spellEnd"/>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स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कू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rPr>
        <w:t>है</w:t>
      </w:r>
      <w:r w:rsidRPr="00481946">
        <w:rPr>
          <w:rFonts w:ascii="Cambria" w:eastAsia="Arial Unicode MS" w:hAnsi="Cambria" w:cs="Arial Unicode MS"/>
          <w:b/>
          <w:bCs/>
          <w:color w:val="000000" w:themeColor="text1"/>
          <w:sz w:val="24"/>
          <w:szCs w:val="24"/>
        </w:rPr>
        <w:t>?</w:t>
      </w:r>
    </w:p>
    <w:p w14:paraId="5FF2365A"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for easy</w:t>
      </w:r>
    </w:p>
    <w:p w14:paraId="6A1C114E"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here for</w:t>
      </w:r>
    </w:p>
    <w:p w14:paraId="51D0CBC8"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good here</w:t>
      </w:r>
    </w:p>
    <w:p w14:paraId="52268774"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easy good</w:t>
      </w:r>
    </w:p>
    <w:p w14:paraId="2B275824"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Can’t be determined</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rPr>
        <w:t>निर्धारि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न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कि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rPr>
        <w:t>सकता</w:t>
      </w:r>
    </w:p>
    <w:p w14:paraId="1F6D1F3E" w14:textId="77777777" w:rsidR="00FE41FE" w:rsidRPr="00481946" w:rsidRDefault="00FE41FE" w:rsidP="00F03069">
      <w:pPr>
        <w:pBdr>
          <w:top w:val="nil"/>
          <w:left w:val="nil"/>
          <w:bottom w:val="nil"/>
          <w:right w:val="nil"/>
          <w:between w:val="nil"/>
        </w:pBdr>
        <w:spacing w:after="0" w:line="274" w:lineRule="auto"/>
        <w:jc w:val="both"/>
        <w:rPr>
          <w:rFonts w:ascii="Cambria" w:eastAsia="Arial Unicode MS" w:hAnsi="Cambria" w:cs="Arial Unicode MS"/>
          <w:b/>
          <w:bCs/>
          <w:color w:val="000000" w:themeColor="text1"/>
          <w:sz w:val="24"/>
          <w:szCs w:val="24"/>
        </w:rPr>
      </w:pPr>
    </w:p>
    <w:p w14:paraId="38544FE9" w14:textId="77777777" w:rsidR="00FE41FE" w:rsidRPr="002C53DD" w:rsidRDefault="00FE41FE" w:rsidP="00F03069">
      <w:pPr>
        <w:spacing w:after="0" w:line="274" w:lineRule="auto"/>
        <w:jc w:val="both"/>
        <w:rPr>
          <w:rFonts w:ascii="Cambria" w:eastAsia="Arial Unicode MS" w:hAnsi="Cambria" w:cs="Arial Unicode MS"/>
          <w:color w:val="000000" w:themeColor="text1"/>
          <w:sz w:val="24"/>
          <w:szCs w:val="24"/>
        </w:rPr>
      </w:pPr>
      <w:bookmarkStart w:id="4" w:name="_heading=h.30j0zll" w:colFirst="0" w:colLast="0"/>
      <w:bookmarkEnd w:id="4"/>
      <w:r w:rsidRPr="002C53DD">
        <w:rPr>
          <w:rFonts w:ascii="Cambria" w:eastAsia="Arial Unicode MS" w:hAnsi="Cambria" w:cs="Arial Unicode MS"/>
          <w:b/>
          <w:bCs/>
          <w:color w:val="000000" w:themeColor="text1"/>
          <w:sz w:val="24"/>
          <w:szCs w:val="24"/>
        </w:rPr>
        <w:t>Directions (41-46):</w:t>
      </w:r>
      <w:r w:rsidRPr="002C53DD">
        <w:rPr>
          <w:rFonts w:ascii="Cambria" w:eastAsia="Arial Unicode MS" w:hAnsi="Cambria" w:cs="Arial Unicode MS"/>
          <w:color w:val="000000" w:themeColor="text1"/>
          <w:sz w:val="24"/>
          <w:szCs w:val="24"/>
        </w:rPr>
        <w:t xml:space="preserve"> What will come in the place of question (?) mark in following number series.</w:t>
      </w:r>
    </w:p>
    <w:p w14:paraId="158A74F0" w14:textId="77777777" w:rsidR="00FE41FE" w:rsidRPr="002C53DD" w:rsidRDefault="00FE41FE" w:rsidP="00F03069">
      <w:pPr>
        <w:spacing w:after="0" w:line="274" w:lineRule="auto"/>
        <w:jc w:val="both"/>
        <w:rPr>
          <w:rFonts w:ascii="Cambria" w:eastAsia="Arial Unicode MS" w:hAnsi="Cambria" w:cs="Arial Unicode MS"/>
          <w:color w:val="000000" w:themeColor="text1"/>
          <w:sz w:val="24"/>
          <w:szCs w:val="24"/>
          <w:lang w:bidi="hi-IN"/>
        </w:rPr>
      </w:pPr>
      <w:r w:rsidRPr="002C53DD">
        <w:rPr>
          <w:rFonts w:ascii="Cambria" w:eastAsia="Arial Unicode MS" w:hAnsi="Cambria" w:cs="Arial Unicode MS"/>
          <w:color w:val="000000" w:themeColor="text1"/>
          <w:sz w:val="24"/>
          <w:szCs w:val="24"/>
          <w:cs/>
          <w:lang w:bidi="hi-IN"/>
        </w:rPr>
        <w:t>निम्नलिखित संख्या श्रृंखला में प्रश्नचिह्न (</w:t>
      </w:r>
      <w:r w:rsidRPr="002C53DD">
        <w:rPr>
          <w:rFonts w:ascii="Cambria" w:eastAsia="Arial Unicode MS" w:hAnsi="Cambria" w:cs="Arial Unicode MS"/>
          <w:color w:val="000000" w:themeColor="text1"/>
          <w:sz w:val="24"/>
          <w:szCs w:val="24"/>
        </w:rPr>
        <w:t xml:space="preserve">?) </w:t>
      </w:r>
      <w:r w:rsidRPr="002C53DD">
        <w:rPr>
          <w:rFonts w:ascii="Cambria" w:eastAsia="Arial Unicode MS" w:hAnsi="Cambria" w:cs="Arial Unicode MS"/>
          <w:color w:val="000000" w:themeColor="text1"/>
          <w:sz w:val="24"/>
          <w:szCs w:val="24"/>
          <w:cs/>
          <w:lang w:bidi="hi-IN"/>
        </w:rPr>
        <w:t>के स्थान पर क्या आएगा</w:t>
      </w:r>
      <w:r w:rsidRPr="002C53DD">
        <w:rPr>
          <w:rFonts w:ascii="Cambria" w:eastAsia="Arial Unicode MS" w:hAnsi="Cambria" w:cs="Arial Unicode MS"/>
          <w:color w:val="000000" w:themeColor="text1"/>
          <w:sz w:val="24"/>
          <w:szCs w:val="24"/>
          <w:lang w:bidi="hi-IN"/>
        </w:rPr>
        <w:t>?</w:t>
      </w:r>
    </w:p>
    <w:p w14:paraId="7BB4E61D" w14:textId="77777777" w:rsidR="00FE41FE" w:rsidRPr="00481946" w:rsidRDefault="00FE41FE" w:rsidP="00F03069">
      <w:pPr>
        <w:spacing w:after="0" w:line="274" w:lineRule="auto"/>
        <w:jc w:val="both"/>
        <w:rPr>
          <w:rFonts w:ascii="Cambria" w:eastAsia="Arial Unicode MS" w:hAnsi="Cambria" w:cs="Arial Unicode MS"/>
          <w:b/>
          <w:bCs/>
          <w:color w:val="000000" w:themeColor="text1"/>
          <w:sz w:val="24"/>
          <w:szCs w:val="24"/>
          <w:lang w:bidi="hi-IN"/>
        </w:rPr>
      </w:pPr>
    </w:p>
    <w:p w14:paraId="65ECD8F3"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41.</w:t>
      </w:r>
      <w:r w:rsidRPr="00481946">
        <w:rPr>
          <w:rFonts w:ascii="Cambria" w:eastAsia="Arial Unicode MS" w:hAnsi="Cambria" w:cs="Arial Unicode MS"/>
          <w:color w:val="000000" w:themeColor="text1"/>
          <w:sz w:val="24"/>
          <w:szCs w:val="24"/>
        </w:rPr>
        <w:t xml:space="preserve"> 1005, 1000, 985, 960, 925, ?</w:t>
      </w:r>
    </w:p>
    <w:p w14:paraId="4A4BCA34"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895</w:t>
      </w:r>
    </w:p>
    <w:p w14:paraId="58990441"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890</w:t>
      </w:r>
    </w:p>
    <w:p w14:paraId="014529E1"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880</w:t>
      </w:r>
    </w:p>
    <w:p w14:paraId="55643E4E"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870</w:t>
      </w:r>
    </w:p>
    <w:p w14:paraId="01B71E91" w14:textId="77777777" w:rsidR="00FE41FE" w:rsidRPr="00481946" w:rsidRDefault="00FE41FE" w:rsidP="00F03069">
      <w:pPr>
        <w:spacing w:after="0" w:line="27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875</w:t>
      </w:r>
    </w:p>
    <w:p w14:paraId="691C52A7" w14:textId="77777777" w:rsidR="00FE41FE" w:rsidRPr="00481946" w:rsidRDefault="00FE41FE" w:rsidP="00F03069">
      <w:pPr>
        <w:spacing w:after="0" w:line="274" w:lineRule="auto"/>
        <w:jc w:val="both"/>
        <w:rPr>
          <w:rFonts w:ascii="Cambria" w:eastAsia="Arial Unicode MS" w:hAnsi="Cambria" w:cs="Arial Unicode MS"/>
          <w:b/>
          <w:bCs/>
          <w:color w:val="000000" w:themeColor="text1"/>
          <w:sz w:val="24"/>
          <w:szCs w:val="24"/>
        </w:rPr>
      </w:pPr>
    </w:p>
    <w:p w14:paraId="7E9BB06D"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lastRenderedPageBreak/>
        <w:t>Q42.</w:t>
      </w:r>
      <w:r w:rsidRPr="00481946">
        <w:rPr>
          <w:rFonts w:ascii="Cambria" w:eastAsia="Arial Unicode MS" w:hAnsi="Cambria" w:cs="Arial Unicode MS"/>
          <w:color w:val="000000" w:themeColor="text1"/>
          <w:sz w:val="24"/>
          <w:szCs w:val="24"/>
        </w:rPr>
        <w:t xml:space="preserve"> 8, 10, 23, 73, ?, 1491</w:t>
      </w:r>
    </w:p>
    <w:p w14:paraId="35CC3BB0"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307</w:t>
      </w:r>
    </w:p>
    <w:p w14:paraId="771A8C9A"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02</w:t>
      </w:r>
    </w:p>
    <w:p w14:paraId="5090DC97"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93</w:t>
      </w:r>
    </w:p>
    <w:p w14:paraId="606B7561"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295</w:t>
      </w:r>
    </w:p>
    <w:p w14:paraId="1582F2FE"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297</w:t>
      </w:r>
    </w:p>
    <w:p w14:paraId="5BB0AB33" w14:textId="77777777" w:rsidR="00FE41FE" w:rsidRPr="00481946" w:rsidRDefault="00FE41FE" w:rsidP="00F03069">
      <w:pPr>
        <w:spacing w:after="0" w:line="336" w:lineRule="auto"/>
        <w:jc w:val="both"/>
        <w:rPr>
          <w:rFonts w:ascii="Cambria" w:eastAsia="Arial Unicode MS" w:hAnsi="Cambria" w:cs="Arial Unicode MS"/>
          <w:b/>
          <w:bCs/>
          <w:color w:val="000000" w:themeColor="text1"/>
          <w:sz w:val="24"/>
          <w:szCs w:val="24"/>
        </w:rPr>
      </w:pPr>
    </w:p>
    <w:p w14:paraId="23A4B4D2"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43.</w:t>
      </w:r>
      <w:r w:rsidRPr="00481946">
        <w:rPr>
          <w:rFonts w:ascii="Cambria" w:eastAsia="Arial Unicode MS" w:hAnsi="Cambria" w:cs="Arial Unicode MS"/>
          <w:color w:val="000000" w:themeColor="text1"/>
          <w:sz w:val="24"/>
          <w:szCs w:val="24"/>
        </w:rPr>
        <w:t xml:space="preserve"> 4, 8, 35, 51, 176, ?</w:t>
      </w:r>
    </w:p>
    <w:p w14:paraId="00B9A858"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12</w:t>
      </w:r>
    </w:p>
    <w:p w14:paraId="6D7BF974"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222</w:t>
      </w:r>
    </w:p>
    <w:p w14:paraId="481DCDE7"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02</w:t>
      </w:r>
    </w:p>
    <w:p w14:paraId="3A70F88D"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204</w:t>
      </w:r>
    </w:p>
    <w:p w14:paraId="1AFC06B3"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206</w:t>
      </w:r>
    </w:p>
    <w:p w14:paraId="5199D3D3" w14:textId="77777777" w:rsidR="00FE41FE" w:rsidRPr="00481946" w:rsidRDefault="00FE41FE" w:rsidP="00F03069">
      <w:pPr>
        <w:spacing w:after="0" w:line="336" w:lineRule="auto"/>
        <w:jc w:val="both"/>
        <w:rPr>
          <w:rFonts w:ascii="Cambria" w:eastAsia="Arial Unicode MS" w:hAnsi="Cambria" w:cs="Arial Unicode MS"/>
          <w:b/>
          <w:bCs/>
          <w:color w:val="000000" w:themeColor="text1"/>
          <w:sz w:val="24"/>
          <w:szCs w:val="24"/>
        </w:rPr>
      </w:pPr>
    </w:p>
    <w:p w14:paraId="1560147B"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44.</w:t>
      </w:r>
      <w:r w:rsidRPr="00481946">
        <w:rPr>
          <w:rFonts w:ascii="Cambria" w:eastAsia="Arial Unicode MS" w:hAnsi="Cambria" w:cs="Arial Unicode MS"/>
          <w:color w:val="000000" w:themeColor="text1"/>
          <w:sz w:val="24"/>
          <w:szCs w:val="24"/>
        </w:rPr>
        <w:t xml:space="preserve"> 500, ?, 250, 750, 187.5, 937.5</w:t>
      </w:r>
    </w:p>
    <w:p w14:paraId="21FE6975"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000</w:t>
      </w:r>
    </w:p>
    <w:p w14:paraId="38207EE0"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500</w:t>
      </w:r>
    </w:p>
    <w:p w14:paraId="51B03B41"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50</w:t>
      </w:r>
    </w:p>
    <w:p w14:paraId="70DE0B52"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25</w:t>
      </w:r>
    </w:p>
    <w:p w14:paraId="11653969"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500</w:t>
      </w:r>
    </w:p>
    <w:p w14:paraId="735824EB" w14:textId="77777777" w:rsidR="00FE41FE" w:rsidRPr="00481946" w:rsidRDefault="00FE41FE" w:rsidP="00F03069">
      <w:pPr>
        <w:spacing w:after="0" w:line="336" w:lineRule="auto"/>
        <w:jc w:val="both"/>
        <w:rPr>
          <w:rFonts w:ascii="Cambria" w:eastAsia="Arial Unicode MS" w:hAnsi="Cambria" w:cs="Arial Unicode MS"/>
          <w:b/>
          <w:bCs/>
          <w:color w:val="000000" w:themeColor="text1"/>
          <w:sz w:val="24"/>
          <w:szCs w:val="24"/>
        </w:rPr>
      </w:pPr>
    </w:p>
    <w:p w14:paraId="178D38EB"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45.</w:t>
      </w:r>
      <w:r w:rsidRPr="00481946">
        <w:rPr>
          <w:rFonts w:ascii="Cambria" w:eastAsia="Arial Unicode MS" w:hAnsi="Cambria" w:cs="Arial Unicode MS"/>
          <w:color w:val="000000" w:themeColor="text1"/>
          <w:sz w:val="24"/>
          <w:szCs w:val="24"/>
        </w:rPr>
        <w:t xml:space="preserve"> 44, 46, 50, 58, 74, ?</w:t>
      </w:r>
    </w:p>
    <w:p w14:paraId="1FCD586E"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96</w:t>
      </w:r>
    </w:p>
    <w:p w14:paraId="23C62B43"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16</w:t>
      </w:r>
    </w:p>
    <w:p w14:paraId="04765EC5"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08</w:t>
      </w:r>
    </w:p>
    <w:p w14:paraId="4C1E4C3C"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06</w:t>
      </w:r>
    </w:p>
    <w:p w14:paraId="415F7B21"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04</w:t>
      </w:r>
    </w:p>
    <w:p w14:paraId="070378F5" w14:textId="77777777" w:rsidR="00FE41FE" w:rsidRPr="00481946" w:rsidRDefault="00FE41FE" w:rsidP="00F03069">
      <w:pPr>
        <w:spacing w:after="0" w:line="336" w:lineRule="auto"/>
        <w:jc w:val="both"/>
        <w:rPr>
          <w:rFonts w:ascii="Cambria" w:eastAsia="Arial Unicode MS" w:hAnsi="Cambria" w:cs="Arial Unicode MS"/>
          <w:b/>
          <w:bCs/>
          <w:color w:val="000000" w:themeColor="text1"/>
          <w:sz w:val="24"/>
          <w:szCs w:val="24"/>
        </w:rPr>
      </w:pPr>
    </w:p>
    <w:p w14:paraId="2B440BEC"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46.</w:t>
      </w:r>
      <w:r w:rsidRPr="00481946">
        <w:rPr>
          <w:rFonts w:ascii="Cambria" w:eastAsia="Arial Unicode MS" w:hAnsi="Cambria" w:cs="Arial Unicode MS"/>
          <w:color w:val="000000" w:themeColor="text1"/>
          <w:sz w:val="24"/>
          <w:szCs w:val="24"/>
        </w:rPr>
        <w:t xml:space="preserve"> 88, 99, 92, 97, 94, ?</w:t>
      </w:r>
    </w:p>
    <w:p w14:paraId="6C8A2A0F"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98</w:t>
      </w:r>
    </w:p>
    <w:p w14:paraId="0B7C6CAD"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92</w:t>
      </w:r>
    </w:p>
    <w:p w14:paraId="3F61D9A0"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96</w:t>
      </w:r>
    </w:p>
    <w:p w14:paraId="27E6B27B"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02</w:t>
      </w:r>
    </w:p>
    <w:p w14:paraId="5859ECFA" w14:textId="77777777" w:rsidR="00FE41FE" w:rsidRPr="00481946" w:rsidRDefault="00FE41FE" w:rsidP="00F03069">
      <w:pPr>
        <w:spacing w:after="0" w:line="33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00</w:t>
      </w:r>
    </w:p>
    <w:p w14:paraId="0CE519ED" w14:textId="77777777" w:rsidR="00FE41FE" w:rsidRPr="00481946" w:rsidRDefault="00FE41FE" w:rsidP="00F03069">
      <w:pPr>
        <w:spacing w:after="0" w:line="336" w:lineRule="auto"/>
        <w:jc w:val="both"/>
        <w:rPr>
          <w:rFonts w:ascii="Cambria" w:eastAsia="Arial Unicode MS" w:hAnsi="Cambria" w:cs="Arial Unicode MS"/>
          <w:b/>
          <w:bCs/>
          <w:color w:val="000000" w:themeColor="text1"/>
          <w:sz w:val="24"/>
          <w:szCs w:val="24"/>
        </w:rPr>
      </w:pPr>
    </w:p>
    <w:p w14:paraId="4C204A2D" w14:textId="77777777" w:rsidR="00FE41FE" w:rsidRPr="002C53DD" w:rsidRDefault="00FE41FE" w:rsidP="00F03069">
      <w:pPr>
        <w:spacing w:after="0"/>
        <w:jc w:val="both"/>
        <w:rPr>
          <w:rFonts w:ascii="Cambria" w:eastAsia="Arial Unicode MS" w:hAnsi="Cambria" w:cs="Arial Unicode MS"/>
          <w:color w:val="000000" w:themeColor="text1"/>
          <w:sz w:val="24"/>
          <w:szCs w:val="24"/>
        </w:rPr>
      </w:pPr>
      <w:r w:rsidRPr="002C53DD">
        <w:rPr>
          <w:rFonts w:ascii="Cambria" w:eastAsia="Arial Unicode MS" w:hAnsi="Cambria" w:cs="Arial Unicode MS"/>
          <w:b/>
          <w:bCs/>
          <w:color w:val="000000" w:themeColor="text1"/>
          <w:sz w:val="24"/>
          <w:szCs w:val="24"/>
        </w:rPr>
        <w:lastRenderedPageBreak/>
        <w:t>Directions (47-51):</w:t>
      </w:r>
      <w:r w:rsidRPr="002C53DD">
        <w:rPr>
          <w:rFonts w:ascii="Cambria" w:eastAsia="Arial Unicode MS" w:hAnsi="Cambria" w:cs="Arial Unicode MS"/>
          <w:color w:val="000000" w:themeColor="text1"/>
          <w:sz w:val="24"/>
          <w:szCs w:val="24"/>
        </w:rPr>
        <w:t xml:space="preserve"> Bar graph given below shows number of pages typing by five (A, B, C, D &amp; E) different people on two (Monday &amp; Tuesday) different days. Read the data carefully and answer the questions.</w:t>
      </w:r>
    </w:p>
    <w:p w14:paraId="0DCA7937" w14:textId="77777777" w:rsidR="00FE41FE" w:rsidRPr="002C53DD" w:rsidRDefault="00FE41FE" w:rsidP="00F03069">
      <w:pPr>
        <w:spacing w:after="0"/>
        <w:jc w:val="both"/>
        <w:rPr>
          <w:rFonts w:ascii="Cambria" w:eastAsia="Arial Unicode MS" w:hAnsi="Cambria" w:cs="Arial Unicode MS"/>
          <w:color w:val="000000" w:themeColor="text1"/>
          <w:sz w:val="24"/>
          <w:szCs w:val="24"/>
        </w:rPr>
      </w:pPr>
      <w:r w:rsidRPr="002C53DD">
        <w:rPr>
          <w:rFonts w:ascii="Cambria" w:eastAsia="Arial Unicode MS" w:hAnsi="Cambria" w:cs="Arial Unicode MS"/>
          <w:color w:val="000000" w:themeColor="text1"/>
          <w:sz w:val="24"/>
          <w:szCs w:val="24"/>
          <w:cs/>
          <w:lang w:bidi="hi-IN"/>
        </w:rPr>
        <w:t xml:space="preserve">नीचे दिया गया बार ग्राफ पांच </w:t>
      </w:r>
      <w:r w:rsidRPr="002C53DD">
        <w:rPr>
          <w:rFonts w:ascii="Cambria" w:eastAsia="Arial Unicode MS" w:hAnsi="Cambria" w:cs="Arial Unicode MS"/>
          <w:color w:val="000000" w:themeColor="text1"/>
          <w:sz w:val="24"/>
          <w:szCs w:val="24"/>
        </w:rPr>
        <w:t xml:space="preserve">(A, B, C, D </w:t>
      </w:r>
      <w:r w:rsidRPr="002C53DD">
        <w:rPr>
          <w:rFonts w:ascii="Cambria" w:eastAsia="Arial Unicode MS" w:hAnsi="Cambria" w:cs="Arial Unicode MS"/>
          <w:color w:val="000000" w:themeColor="text1"/>
          <w:sz w:val="24"/>
          <w:szCs w:val="24"/>
          <w:cs/>
          <w:lang w:bidi="hi-IN"/>
        </w:rPr>
        <w:t>और</w:t>
      </w:r>
      <w:r w:rsidRPr="002C53DD">
        <w:rPr>
          <w:rFonts w:ascii="Cambria" w:eastAsia="Arial Unicode MS" w:hAnsi="Cambria" w:cs="Arial Unicode MS"/>
          <w:color w:val="000000" w:themeColor="text1"/>
          <w:sz w:val="24"/>
          <w:szCs w:val="24"/>
        </w:rPr>
        <w:t xml:space="preserve"> E) </w:t>
      </w:r>
      <w:r w:rsidRPr="002C53DD">
        <w:rPr>
          <w:rFonts w:ascii="Cambria" w:eastAsia="Arial Unicode MS" w:hAnsi="Cambria" w:cs="Arial Unicode MS"/>
          <w:color w:val="000000" w:themeColor="text1"/>
          <w:sz w:val="24"/>
          <w:szCs w:val="24"/>
          <w:cs/>
          <w:lang w:bidi="hi-IN"/>
        </w:rPr>
        <w:t>अलग-अलग व्यतियों द्वारा दो अलग-अलग दिनों (सोमवार और मंगलवार) में टाइप किये गए पृष्ठों की संख्या को दर्शाता है। आकड़ों का ध्यानपूर्वक अध्ययन कीजिए और प्रश्नों के उत्तर दीजिये।</w:t>
      </w:r>
    </w:p>
    <w:p w14:paraId="2B98F6CB" w14:textId="77777777" w:rsidR="00FE41FE" w:rsidRPr="00481946" w:rsidRDefault="00FE41FE" w:rsidP="00F03069">
      <w:pPr>
        <w:spacing w:after="0"/>
        <w:jc w:val="center"/>
        <w:rPr>
          <w:rFonts w:ascii="Cambria" w:eastAsia="Arial Unicode MS" w:hAnsi="Cambria" w:cs="Arial Unicode MS"/>
          <w:b/>
          <w:bC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1EF4B624" wp14:editId="2CFC5234">
            <wp:extent cx="5476875" cy="341947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5476875" cy="3419475"/>
                    </a:xfrm>
                    <a:prstGeom prst="rect">
                      <a:avLst/>
                    </a:prstGeom>
                  </pic:spPr>
                </pic:pic>
              </a:graphicData>
            </a:graphic>
          </wp:inline>
        </w:drawing>
      </w:r>
    </w:p>
    <w:p w14:paraId="26408BFC"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p>
    <w:p w14:paraId="15470BE8"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4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otal number of pages typed by B &amp; E together on Monday is what percent more than total number of pages typed by C on Tuesday?</w:t>
      </w:r>
    </w:p>
    <w:p w14:paraId="61A07016"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सोमवार को </w:t>
      </w: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द्वारा मिलकर टाइप किए गए पृष्ठों की कुल संख्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मंगलवार को </w:t>
      </w:r>
      <w:r w:rsidRPr="00481946">
        <w:rPr>
          <w:rFonts w:ascii="Cambria" w:eastAsia="Arial Unicode MS" w:hAnsi="Cambria" w:cs="Arial Unicode MS"/>
          <w:b/>
          <w:bCs/>
          <w:color w:val="000000" w:themeColor="text1"/>
          <w:sz w:val="24"/>
          <w:szCs w:val="24"/>
        </w:rPr>
        <w:t xml:space="preserve">C </w:t>
      </w:r>
      <w:r w:rsidRPr="00481946">
        <w:rPr>
          <w:rFonts w:ascii="Cambria" w:eastAsia="Arial Unicode MS" w:hAnsi="Cambria" w:cs="Arial Unicode MS"/>
          <w:b/>
          <w:bCs/>
          <w:color w:val="000000" w:themeColor="text1"/>
          <w:sz w:val="24"/>
          <w:szCs w:val="24"/>
          <w:cs/>
          <w:lang w:bidi="hi-IN"/>
        </w:rPr>
        <w:t>द्वारा टाइप किए गए पृष्ठों की कुल संख्या से कितने प्रतिशत अधिक है</w:t>
      </w:r>
      <w:r w:rsidRPr="00481946">
        <w:rPr>
          <w:rFonts w:ascii="Cambria" w:eastAsia="Arial Unicode MS" w:hAnsi="Cambria" w:cs="Arial Unicode MS"/>
          <w:b/>
          <w:bCs/>
          <w:color w:val="000000" w:themeColor="text1"/>
          <w:sz w:val="24"/>
          <w:szCs w:val="24"/>
        </w:rPr>
        <w:t>?</w:t>
      </w:r>
    </w:p>
    <w:p w14:paraId="62F8EDA8"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64%</w:t>
      </w:r>
    </w:p>
    <w:p w14:paraId="02C234EE"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80%</w:t>
      </w:r>
    </w:p>
    <w:p w14:paraId="6F753B57"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90%</w:t>
      </w:r>
    </w:p>
    <w:p w14:paraId="7F72713D"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96%</w:t>
      </w:r>
    </w:p>
    <w:p w14:paraId="646F3302"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60%</w:t>
      </w:r>
    </w:p>
    <w:p w14:paraId="1904CBB1"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p>
    <w:p w14:paraId="6806F15B"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4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Find the approximate difference between the average number of pages typed by A, C &amp; D on Monday and total number pages typed by A &amp; E together on Tuesday?</w:t>
      </w:r>
    </w:p>
    <w:p w14:paraId="6D6628C4" w14:textId="77777777" w:rsidR="00FE41FE" w:rsidRPr="00481946" w:rsidRDefault="00FE41FE" w:rsidP="00F03069">
      <w:pPr>
        <w:spacing w:after="0"/>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 xml:space="preserve">सोमवार को </w:t>
      </w:r>
      <w:r w:rsidRPr="00481946">
        <w:rPr>
          <w:rFonts w:ascii="Cambria" w:eastAsia="Arial Unicode MS" w:hAnsi="Cambria" w:cs="Arial Unicode MS"/>
          <w:b/>
          <w:bCs/>
          <w:color w:val="000000" w:themeColor="text1"/>
          <w:sz w:val="24"/>
          <w:szCs w:val="24"/>
        </w:rPr>
        <w:t xml:space="preserve">A, C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D </w:t>
      </w:r>
      <w:r w:rsidRPr="00481946">
        <w:rPr>
          <w:rFonts w:ascii="Cambria" w:eastAsia="Arial Unicode MS" w:hAnsi="Cambria" w:cs="Arial Unicode MS"/>
          <w:b/>
          <w:bCs/>
          <w:color w:val="000000" w:themeColor="text1"/>
          <w:sz w:val="24"/>
          <w:szCs w:val="24"/>
          <w:cs/>
          <w:lang w:bidi="hi-IN"/>
        </w:rPr>
        <w:t xml:space="preserve">द्वारा टाइप किए गए पृष्ठों की औसत संख्या तथा मंगलवार को </w:t>
      </w:r>
      <w:r w:rsidRPr="00481946">
        <w:rPr>
          <w:rFonts w:ascii="Cambria" w:eastAsia="Arial Unicode MS" w:hAnsi="Cambria" w:cs="Arial Unicode MS"/>
          <w:b/>
          <w:bCs/>
          <w:color w:val="000000" w:themeColor="text1"/>
          <w:sz w:val="24"/>
          <w:szCs w:val="24"/>
        </w:rPr>
        <w:t xml:space="preserve">A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द्वारा टाइप किए गए कुल पृष्ठों की संख्या के बीच अंतर (लगभग) ज्ञात कीजिए।</w:t>
      </w:r>
    </w:p>
    <w:p w14:paraId="0336D8F3"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65</w:t>
      </w:r>
    </w:p>
    <w:p w14:paraId="6A2D8B90"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72</w:t>
      </w:r>
    </w:p>
    <w:p w14:paraId="704FF060"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68</w:t>
      </w:r>
    </w:p>
    <w:p w14:paraId="45C57448"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62</w:t>
      </w:r>
    </w:p>
    <w:p w14:paraId="430ACD17" w14:textId="77777777"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56</w:t>
      </w:r>
    </w:p>
    <w:p w14:paraId="106ACA85" w14:textId="77777777" w:rsidR="00FE41FE" w:rsidRPr="00481946" w:rsidRDefault="00FE41FE" w:rsidP="00F03069">
      <w:pPr>
        <w:spacing w:after="0"/>
        <w:jc w:val="both"/>
        <w:rPr>
          <w:rFonts w:ascii="Cambria" w:eastAsia="Arial Unicode MS" w:hAnsi="Cambria" w:cs="Arial Unicode MS"/>
          <w:b/>
          <w:bCs/>
          <w:color w:val="000000" w:themeColor="text1"/>
          <w:sz w:val="24"/>
          <w:szCs w:val="24"/>
        </w:rPr>
      </w:pPr>
    </w:p>
    <w:p w14:paraId="6BE7F7A7"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49.</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Find the ratio of total pages typed by C on both given days to total pages typed by D &amp; E together on Tuesday?</w:t>
      </w:r>
    </w:p>
    <w:p w14:paraId="3D14A95F"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 xml:space="preserve">दोनों दिए गए दिनों में </w:t>
      </w:r>
      <w:r w:rsidRPr="00481946">
        <w:rPr>
          <w:rFonts w:ascii="Cambria" w:eastAsia="Arial Unicode MS" w:hAnsi="Cambria" w:cs="Arial Unicode MS"/>
          <w:b/>
          <w:bCs/>
          <w:color w:val="000000" w:themeColor="text1"/>
          <w:sz w:val="24"/>
          <w:szCs w:val="24"/>
        </w:rPr>
        <w:t xml:space="preserve">C </w:t>
      </w:r>
      <w:r w:rsidRPr="00481946">
        <w:rPr>
          <w:rFonts w:ascii="Cambria" w:eastAsia="Arial Unicode MS" w:hAnsi="Cambria" w:cs="Arial Unicode MS"/>
          <w:b/>
          <w:bCs/>
          <w:color w:val="000000" w:themeColor="text1"/>
          <w:sz w:val="24"/>
          <w:szCs w:val="24"/>
          <w:cs/>
          <w:lang w:bidi="hi-IN"/>
        </w:rPr>
        <w:t xml:space="preserve">द्वारा टाइप किए गए कुल पृष्ठों का मंगलवार को </w:t>
      </w:r>
      <w:r w:rsidRPr="00481946">
        <w:rPr>
          <w:rFonts w:ascii="Cambria" w:eastAsia="Arial Unicode MS" w:hAnsi="Cambria" w:cs="Arial Unicode MS"/>
          <w:b/>
          <w:bCs/>
          <w:color w:val="000000" w:themeColor="text1"/>
          <w:sz w:val="24"/>
          <w:szCs w:val="24"/>
        </w:rPr>
        <w:t xml:space="preserve">D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द्वारा टाइप किए गए कुल पृष्ठों से अनुपात ज्ञात कीजिए।</w:t>
      </w:r>
    </w:p>
    <w:p w14:paraId="5CB263F9"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56 : 55</w:t>
      </w:r>
    </w:p>
    <w:p w14:paraId="42B225B8"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55 : 54</w:t>
      </w:r>
    </w:p>
    <w:p w14:paraId="475DCAA7"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55 : 58</w:t>
      </w:r>
    </w:p>
    <w:p w14:paraId="74343518"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55 : 56</w:t>
      </w:r>
    </w:p>
    <w:p w14:paraId="11E5BE0D"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55 : 62</w:t>
      </w:r>
    </w:p>
    <w:p w14:paraId="35B8B497"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p>
    <w:p w14:paraId="09F4E3B8"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total pages typed by B on Wednesday is 37.5% more than that of Monday and total pages typed by E on Wednesday is 6 more than that of by B on Wednesday, then find total number of pages typed by E on Monday, Tuesday &amp; Wednesday together?</w:t>
      </w:r>
    </w:p>
    <w:p w14:paraId="12D0BBAD"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 xml:space="preserve">यदि बुधवार को </w:t>
      </w: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lang w:bidi="hi-IN"/>
        </w:rPr>
        <w:t xml:space="preserve">द्वारा टाइप किए गए कुल पृष्ठ, सोमवार को </w:t>
      </w: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lang w:bidi="hi-IN"/>
        </w:rPr>
        <w:t xml:space="preserve">द्वारा टाइप किए गए कुल पृष्ठ की तुलना में </w:t>
      </w:r>
      <w:r w:rsidRPr="00481946">
        <w:rPr>
          <w:rFonts w:ascii="Cambria" w:eastAsia="Arial Unicode MS" w:hAnsi="Cambria" w:cs="Arial Unicode MS"/>
          <w:b/>
          <w:bCs/>
          <w:color w:val="000000" w:themeColor="text1"/>
          <w:sz w:val="24"/>
          <w:szCs w:val="24"/>
        </w:rPr>
        <w:t xml:space="preserve">37.5% </w:t>
      </w:r>
      <w:r w:rsidRPr="00481946">
        <w:rPr>
          <w:rFonts w:ascii="Cambria" w:eastAsia="Arial Unicode MS" w:hAnsi="Cambria" w:cs="Arial Unicode MS"/>
          <w:b/>
          <w:bCs/>
          <w:color w:val="000000" w:themeColor="text1"/>
          <w:sz w:val="24"/>
          <w:szCs w:val="24"/>
          <w:cs/>
          <w:lang w:bidi="hi-IN"/>
        </w:rPr>
        <w:t xml:space="preserve">अधिक हैं तथा बुधवार को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 xml:space="preserve">द्वारा टाइप किए गए कुल पृष्ठ, बुधवार को </w:t>
      </w:r>
      <w:r w:rsidRPr="00481946">
        <w:rPr>
          <w:rFonts w:ascii="Cambria" w:eastAsia="Arial Unicode MS" w:hAnsi="Cambria" w:cs="Arial Unicode MS"/>
          <w:b/>
          <w:bCs/>
          <w:color w:val="000000" w:themeColor="text1"/>
          <w:sz w:val="24"/>
          <w:szCs w:val="24"/>
        </w:rPr>
        <w:t xml:space="preserve">B </w:t>
      </w:r>
      <w:r w:rsidRPr="00481946">
        <w:rPr>
          <w:rFonts w:ascii="Cambria" w:eastAsia="Arial Unicode MS" w:hAnsi="Cambria" w:cs="Arial Unicode MS"/>
          <w:b/>
          <w:bCs/>
          <w:color w:val="000000" w:themeColor="text1"/>
          <w:sz w:val="24"/>
          <w:szCs w:val="24"/>
          <w:cs/>
          <w:lang w:bidi="hi-IN"/>
        </w:rPr>
        <w:t xml:space="preserve">द्वारा टाइप किए गए पृष्ठों की कुल संख्या से </w:t>
      </w:r>
      <w:r w:rsidRPr="00481946">
        <w:rPr>
          <w:rFonts w:ascii="Cambria" w:eastAsia="Arial Unicode MS" w:hAnsi="Cambria" w:cs="Arial Unicode MS"/>
          <w:b/>
          <w:bCs/>
          <w:color w:val="000000" w:themeColor="text1"/>
          <w:sz w:val="24"/>
          <w:szCs w:val="24"/>
        </w:rPr>
        <w:t xml:space="preserve">6 </w:t>
      </w:r>
      <w:r w:rsidRPr="00481946">
        <w:rPr>
          <w:rFonts w:ascii="Cambria" w:eastAsia="Arial Unicode MS" w:hAnsi="Cambria" w:cs="Arial Unicode MS"/>
          <w:b/>
          <w:bCs/>
          <w:color w:val="000000" w:themeColor="text1"/>
          <w:sz w:val="24"/>
          <w:szCs w:val="24"/>
          <w:cs/>
          <w:lang w:bidi="hi-IN"/>
        </w:rPr>
        <w:t>अधिक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 सोमवा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मंगलवार और बुधवार को एकसाथ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द्वारा टाइप किए गए पृष्ठों की कुल संख्या ज्ञात कीजिए।</w:t>
      </w:r>
    </w:p>
    <w:p w14:paraId="6CBC874E"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74</w:t>
      </w:r>
    </w:p>
    <w:p w14:paraId="179FA2AA"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72</w:t>
      </w:r>
    </w:p>
    <w:p w14:paraId="623019D0"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76</w:t>
      </w:r>
    </w:p>
    <w:p w14:paraId="6A5B3A65"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78</w:t>
      </w:r>
    </w:p>
    <w:p w14:paraId="48DC1BDE"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70</w:t>
      </w:r>
    </w:p>
    <w:p w14:paraId="3F25F20F"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p>
    <w:p w14:paraId="2DC3FE32"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otal pages typed by B, D &amp; E together on Tuesday is how much more or less than total pages typed by A &amp; C together on Monday?</w:t>
      </w:r>
    </w:p>
    <w:p w14:paraId="52FB8859"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मंगलवार को </w:t>
      </w:r>
      <w:r w:rsidRPr="00481946">
        <w:rPr>
          <w:rFonts w:ascii="Cambria" w:eastAsia="Arial Unicode MS" w:hAnsi="Cambria" w:cs="Arial Unicode MS"/>
          <w:b/>
          <w:bCs/>
          <w:color w:val="000000" w:themeColor="text1"/>
          <w:sz w:val="24"/>
          <w:szCs w:val="24"/>
        </w:rPr>
        <w:t xml:space="preserve">B, D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E </w:t>
      </w:r>
      <w:r w:rsidRPr="00481946">
        <w:rPr>
          <w:rFonts w:ascii="Cambria" w:eastAsia="Arial Unicode MS" w:hAnsi="Cambria" w:cs="Arial Unicode MS"/>
          <w:b/>
          <w:bCs/>
          <w:color w:val="000000" w:themeColor="text1"/>
          <w:sz w:val="24"/>
          <w:szCs w:val="24"/>
          <w:cs/>
          <w:lang w:bidi="hi-IN"/>
        </w:rPr>
        <w:t>द्वारा मिलकर टाइप किए गए कुल पृष्ठ</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सोमवार को </w:t>
      </w:r>
      <w:r w:rsidRPr="00481946">
        <w:rPr>
          <w:rFonts w:ascii="Cambria" w:eastAsia="Arial Unicode MS" w:hAnsi="Cambria" w:cs="Arial Unicode MS"/>
          <w:b/>
          <w:bCs/>
          <w:color w:val="000000" w:themeColor="text1"/>
          <w:sz w:val="24"/>
          <w:szCs w:val="24"/>
        </w:rPr>
        <w:t xml:space="preserve">A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C </w:t>
      </w:r>
      <w:r w:rsidRPr="00481946">
        <w:rPr>
          <w:rFonts w:ascii="Cambria" w:eastAsia="Arial Unicode MS" w:hAnsi="Cambria" w:cs="Arial Unicode MS"/>
          <w:b/>
          <w:bCs/>
          <w:color w:val="000000" w:themeColor="text1"/>
          <w:sz w:val="24"/>
          <w:szCs w:val="24"/>
          <w:cs/>
          <w:lang w:bidi="hi-IN"/>
        </w:rPr>
        <w:t>द्वारा मिलाकर टाइप किए गए कुल पृष्ठों से कितने अधिक या कम हैं</w:t>
      </w:r>
      <w:r w:rsidRPr="00481946">
        <w:rPr>
          <w:rFonts w:ascii="Cambria" w:eastAsia="Arial Unicode MS" w:hAnsi="Cambria" w:cs="Arial Unicode MS"/>
          <w:b/>
          <w:bCs/>
          <w:color w:val="000000" w:themeColor="text1"/>
          <w:sz w:val="24"/>
          <w:szCs w:val="24"/>
        </w:rPr>
        <w:t>?</w:t>
      </w:r>
    </w:p>
    <w:p w14:paraId="16AAA36A"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32</w:t>
      </w:r>
    </w:p>
    <w:p w14:paraId="2B4BCE42"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44</w:t>
      </w:r>
    </w:p>
    <w:p w14:paraId="16348F06"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34</w:t>
      </w:r>
    </w:p>
    <w:p w14:paraId="795F92DF"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36</w:t>
      </w:r>
    </w:p>
    <w:p w14:paraId="62926FF8"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38</w:t>
      </w:r>
    </w:p>
    <w:p w14:paraId="26DE59C8" w14:textId="77777777" w:rsidR="00FE41FE" w:rsidRPr="00481946" w:rsidRDefault="00FE41FE" w:rsidP="00F03069">
      <w:pPr>
        <w:spacing w:after="0" w:line="252" w:lineRule="auto"/>
        <w:jc w:val="both"/>
        <w:rPr>
          <w:rFonts w:ascii="Cambria" w:eastAsia="Arial Unicode MS" w:hAnsi="Cambria" w:cs="Arial Unicode MS"/>
          <w:b/>
          <w:bCs/>
          <w:color w:val="000000" w:themeColor="text1"/>
          <w:sz w:val="24"/>
          <w:szCs w:val="24"/>
        </w:rPr>
      </w:pPr>
    </w:p>
    <w:p w14:paraId="3B271B95" w14:textId="77777777" w:rsidR="00FE41FE" w:rsidRPr="004E2BDF" w:rsidRDefault="00FE41FE" w:rsidP="00F03069">
      <w:pPr>
        <w:spacing w:after="0" w:line="252" w:lineRule="auto"/>
        <w:jc w:val="both"/>
        <w:rPr>
          <w:rFonts w:ascii="Cambria" w:eastAsia="Arial Unicode MS" w:hAnsi="Cambria" w:cs="Arial Unicode MS"/>
          <w:color w:val="000000" w:themeColor="text1"/>
          <w:sz w:val="24"/>
          <w:szCs w:val="24"/>
        </w:rPr>
      </w:pPr>
      <w:r w:rsidRPr="004E2BDF">
        <w:rPr>
          <w:rFonts w:ascii="Cambria" w:eastAsia="Arial Unicode MS" w:hAnsi="Cambria" w:cs="Arial Unicode MS"/>
          <w:b/>
          <w:bCs/>
          <w:color w:val="000000" w:themeColor="text1"/>
          <w:sz w:val="24"/>
          <w:szCs w:val="24"/>
        </w:rPr>
        <w:t>Directions (52 -56):</w:t>
      </w:r>
      <w:r w:rsidRPr="004E2BDF">
        <w:rPr>
          <w:rFonts w:ascii="Cambria" w:eastAsia="Arial Unicode MS" w:hAnsi="Cambria" w:cs="Arial Unicode MS"/>
          <w:color w:val="000000" w:themeColor="text1"/>
          <w:sz w:val="24"/>
          <w:szCs w:val="24"/>
        </w:rPr>
        <w:t xml:space="preserve"> Table given below shows total number of students (males and females) in three different colleges and number of students (males and females) speak French out of total students in each college. Read the data carefully and answer the questions.</w:t>
      </w:r>
    </w:p>
    <w:p w14:paraId="6659F95F" w14:textId="77777777" w:rsidR="00FE41FE" w:rsidRPr="00481946" w:rsidRDefault="00FE41FE" w:rsidP="00F03069">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color w:val="000000" w:themeColor="text1"/>
          <w:sz w:val="24"/>
          <w:szCs w:val="24"/>
        </w:rPr>
        <w:t>Note –</w:t>
      </w:r>
      <w:r w:rsidRPr="00481946">
        <w:rPr>
          <w:rFonts w:ascii="Cambria" w:eastAsia="Arial Unicode MS" w:hAnsi="Cambria" w:cs="Arial Unicode MS"/>
          <w:color w:val="000000" w:themeColor="text1"/>
          <w:sz w:val="24"/>
          <w:szCs w:val="24"/>
        </w:rPr>
        <w:t xml:space="preserve"> Student in each college speak only either French or German.</w:t>
      </w:r>
    </w:p>
    <w:p w14:paraId="24C08DFA" w14:textId="77777777" w:rsidR="00FE41FE" w:rsidRPr="00481946" w:rsidRDefault="00FE41FE" w:rsidP="00F03069">
      <w:pPr>
        <w:spacing w:after="0" w:line="252" w:lineRule="auto"/>
        <w:jc w:val="both"/>
        <w:rPr>
          <w:rFonts w:ascii="Cambria" w:eastAsia="Arial Unicode MS" w:hAnsi="Cambria" w:cs="Arial Unicode MS"/>
          <w:b/>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66EA6789" wp14:editId="4992DA05">
            <wp:extent cx="5943600" cy="174625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46250"/>
                    </a:xfrm>
                    <a:prstGeom prst="rect">
                      <a:avLst/>
                    </a:prstGeom>
                  </pic:spPr>
                </pic:pic>
              </a:graphicData>
            </a:graphic>
          </wp:inline>
        </w:drawing>
      </w:r>
    </w:p>
    <w:p w14:paraId="0A1368D8"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lastRenderedPageBreak/>
        <w:t>नी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दी</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गई</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तालि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ती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अलग</w:t>
      </w:r>
      <w:r w:rsidRPr="00481946">
        <w:rPr>
          <w:rFonts w:ascii="Cambria" w:eastAsia="Arial Unicode MS" w:hAnsi="Cambria" w:cs="Arial Unicode MS"/>
          <w:color w:val="000000" w:themeColor="text1"/>
          <w:sz w:val="24"/>
          <w:szCs w:val="24"/>
        </w:rPr>
        <w:t>-</w:t>
      </w:r>
      <w:r w:rsidRPr="00481946">
        <w:rPr>
          <w:rFonts w:ascii="Cambria" w:eastAsia="Arial Unicode MS" w:hAnsi="Cambria" w:cs="Arial Unicode MS"/>
          <w:color w:val="000000" w:themeColor="text1"/>
          <w:sz w:val="24"/>
          <w:szCs w:val="24"/>
          <w:cs/>
          <w:lang w:bidi="hi-IN"/>
        </w:rPr>
        <w:t>अलग</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ले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विद्यार्थि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महिलाओं</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रत्ये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ले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विद्यार्थि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में</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से</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फ्रें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बोल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विद्यार्थि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रुषों</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महिलाओं</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संख्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दर्शा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आंक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ध्यानपूर्व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ढ़ि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दि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ग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रश्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उत्तर</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दीजिये।</w:t>
      </w:r>
    </w:p>
    <w:p w14:paraId="25A9E2B7"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cs/>
          <w:lang w:bidi="hi-IN"/>
        </w:rPr>
        <w:t>नोट</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प्रत्ये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लेज</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विद्यार्थी</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केवल</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फ्रेंच</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या</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जर्मन</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बोलते</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हैं।</w:t>
      </w:r>
    </w:p>
    <w:p w14:paraId="016B3B75"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noProof/>
          <w:color w:val="000000" w:themeColor="text1"/>
          <w:sz w:val="24"/>
          <w:szCs w:val="24"/>
        </w:rPr>
        <w:drawing>
          <wp:inline distT="0" distB="0" distL="0" distR="0" wp14:anchorId="21C2D732" wp14:editId="4AC669C9">
            <wp:extent cx="5943600" cy="1423035"/>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23035"/>
                    </a:xfrm>
                    <a:prstGeom prst="rect">
                      <a:avLst/>
                    </a:prstGeom>
                  </pic:spPr>
                </pic:pic>
              </a:graphicData>
            </a:graphic>
          </wp:inline>
        </w:drawing>
      </w:r>
    </w:p>
    <w:p w14:paraId="09D4BB18"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p>
    <w:p w14:paraId="411A350D"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total females speak French from B is 72, then find difference between total males</w:t>
      </w:r>
    </w:p>
    <w:p w14:paraId="257214F2"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and females speak German from the same college?</w:t>
      </w:r>
    </w:p>
    <w:p w14:paraId="249A4236"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ख्या</w:t>
      </w:r>
      <w:r w:rsidRPr="00481946">
        <w:rPr>
          <w:rFonts w:ascii="Cambria" w:eastAsia="Arial Unicode MS" w:hAnsi="Cambria" w:cs="Arial Unicode MS"/>
          <w:b/>
          <w:bCs/>
          <w:color w:val="000000" w:themeColor="text1"/>
          <w:sz w:val="24"/>
          <w:szCs w:val="24"/>
        </w:rPr>
        <w:t xml:space="preserve"> 72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ख्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त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w:t>
      </w:r>
    </w:p>
    <w:p w14:paraId="4CEAD13B"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4</w:t>
      </w:r>
    </w:p>
    <w:p w14:paraId="6769A670"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6</w:t>
      </w:r>
    </w:p>
    <w:p w14:paraId="5B230701"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32</w:t>
      </w:r>
    </w:p>
    <w:p w14:paraId="69D095EA"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6</w:t>
      </w:r>
    </w:p>
    <w:p w14:paraId="02142913"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40</w:t>
      </w:r>
    </w:p>
    <w:p w14:paraId="5A786311"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p>
    <w:p w14:paraId="577D609D"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62.5% of total students speak French from C are males, then find the difference between total females speak French from C and total students speak German from A?</w:t>
      </w:r>
    </w:p>
    <w:p w14:paraId="7FF044EB"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62.5%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त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w:t>
      </w:r>
    </w:p>
    <w:p w14:paraId="3F90DC10"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w:t>
      </w:r>
    </w:p>
    <w:p w14:paraId="335732D9"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4</w:t>
      </w:r>
    </w:p>
    <w:p w14:paraId="33466AED"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6</w:t>
      </w:r>
    </w:p>
    <w:p w14:paraId="2F80D380"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8</w:t>
      </w:r>
    </w:p>
    <w:p w14:paraId="7C3EA153"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2</w:t>
      </w:r>
    </w:p>
    <w:p w14:paraId="09BFE677"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p>
    <w:p w14:paraId="21F919B5"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If 70% of total females from B speak French and 32 of total students speak French from A are females, then find total males speak German from B are what percent less than total males speak French from A?</w:t>
      </w:r>
    </w:p>
    <w:p w14:paraId="6C5BEA40"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70%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32 </w:t>
      </w:r>
      <w:r w:rsidRPr="00481946">
        <w:rPr>
          <w:rFonts w:ascii="Cambria" w:eastAsia="Arial Unicode MS" w:hAnsi="Cambria" w:cs="Arial Unicode MS"/>
          <w:b/>
          <w:bCs/>
          <w:color w:val="000000" w:themeColor="text1"/>
          <w:sz w:val="24"/>
          <w:szCs w:val="24"/>
          <w:cs/>
          <w:lang w:bidi="hi-IN"/>
        </w:rPr>
        <w:t>महि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तिश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w:t>
      </w:r>
    </w:p>
    <w:p w14:paraId="1D368D9E"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0.5%</w:t>
      </w:r>
    </w:p>
    <w:p w14:paraId="50E39D52"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5%</w:t>
      </w:r>
    </w:p>
    <w:p w14:paraId="47173219"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w:t>
      </w:r>
    </w:p>
    <w:p w14:paraId="5FE9C4B8"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w:t>
      </w:r>
    </w:p>
    <w:p w14:paraId="262CA64E" w14:textId="77777777" w:rsidR="00FE41FE" w:rsidRPr="00481946" w:rsidRDefault="00FE41FE" w:rsidP="00EB347D">
      <w:pPr>
        <w:spacing w:after="0" w:line="264"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0.25%</w:t>
      </w:r>
    </w:p>
    <w:p w14:paraId="19F4C18D" w14:textId="77777777" w:rsidR="00FE41FE" w:rsidRPr="00481946" w:rsidRDefault="00FE41FE" w:rsidP="00EB347D">
      <w:pPr>
        <w:spacing w:after="0" w:line="264" w:lineRule="auto"/>
        <w:jc w:val="both"/>
        <w:rPr>
          <w:rFonts w:ascii="Cambria" w:eastAsia="Arial Unicode MS" w:hAnsi="Cambria" w:cs="Arial Unicode MS"/>
          <w:b/>
          <w:bCs/>
          <w:color w:val="000000" w:themeColor="text1"/>
          <w:sz w:val="24"/>
          <w:szCs w:val="24"/>
        </w:rPr>
      </w:pPr>
    </w:p>
    <w:p w14:paraId="5DB1EF13" w14:textId="240D44FE" w:rsidR="00FE41FE" w:rsidRPr="00481946" w:rsidRDefault="00EB347D" w:rsidP="00EB347D">
      <w:pPr>
        <w:spacing w:after="0" w:line="230" w:lineRule="auto"/>
        <w:jc w:val="both"/>
        <w:rPr>
          <w:rFonts w:ascii="Cambria" w:eastAsia="Arial Unicode MS" w:hAnsi="Cambria" w:cs="Arial Unicode MS"/>
          <w:b/>
          <w:bCs/>
          <w:color w:val="000000" w:themeColor="text1"/>
          <w:sz w:val="24"/>
          <w:szCs w:val="24"/>
        </w:rPr>
      </w:pPr>
      <w:r>
        <w:rPr>
          <w:noProof/>
        </w:rPr>
        <w:lastRenderedPageBreak/>
        <w:drawing>
          <wp:anchor distT="0" distB="0" distL="114300" distR="114300" simplePos="0" relativeHeight="251665408" behindDoc="0" locked="0" layoutInCell="1" allowOverlap="1" wp14:anchorId="4DDD00C6" wp14:editId="2C1C8FBA">
            <wp:simplePos x="0" y="0"/>
            <wp:positionH relativeFrom="margin">
              <wp:align>right</wp:align>
            </wp:positionH>
            <wp:positionV relativeFrom="paragraph">
              <wp:posOffset>59</wp:posOffset>
            </wp:positionV>
            <wp:extent cx="2286000" cy="2286000"/>
            <wp:effectExtent l="0" t="0" r="0" b="0"/>
            <wp:wrapSquare wrapText="bothSides"/>
            <wp:docPr id="4" name="Picture 4" descr="adda24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dda247">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anchor>
        </w:drawing>
      </w:r>
      <w:r w:rsidR="00FE41FE" w:rsidRPr="00481946">
        <w:rPr>
          <w:rFonts w:ascii="Cambria" w:eastAsia="Arial Unicode MS" w:hAnsi="Cambria" w:cs="Arial Unicode MS"/>
          <w:b/>
          <w:bCs/>
          <w:color w:val="000000" w:themeColor="text1"/>
          <w:sz w:val="24"/>
          <w:szCs w:val="24"/>
        </w:rPr>
        <w:t>Q55.</w:t>
      </w:r>
      <w:r w:rsidR="00FE41FE" w:rsidRPr="00481946">
        <w:rPr>
          <w:rFonts w:ascii="Cambria" w:eastAsia="Arial Unicode MS" w:hAnsi="Cambria" w:cs="Arial Unicode MS"/>
          <w:color w:val="000000" w:themeColor="text1"/>
          <w:sz w:val="24"/>
          <w:szCs w:val="24"/>
        </w:rPr>
        <w:t xml:space="preserve"> </w:t>
      </w:r>
      <w:r w:rsidR="00FE41FE" w:rsidRPr="00481946">
        <w:rPr>
          <w:rFonts w:ascii="Cambria" w:eastAsia="Arial Unicode MS" w:hAnsi="Cambria" w:cs="Arial Unicode MS"/>
          <w:b/>
          <w:bCs/>
          <w:color w:val="000000" w:themeColor="text1"/>
          <w:sz w:val="24"/>
          <w:szCs w:val="24"/>
        </w:rPr>
        <w:t>Find ratio of total students speaks German from all the three colleges together to total males in A &amp; B together?</w:t>
      </w:r>
    </w:p>
    <w:p w14:paraId="0E2D963B" w14:textId="77777777"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स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ला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ला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नुपा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w:t>
      </w:r>
    </w:p>
    <w:p w14:paraId="05E8FF3F" w14:textId="3A492B42"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41 : 35</w:t>
      </w:r>
    </w:p>
    <w:p w14:paraId="5694D500"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5 : 43</w:t>
      </w:r>
    </w:p>
    <w:p w14:paraId="26BC34EC"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43 : 37</w:t>
      </w:r>
    </w:p>
    <w:p w14:paraId="1D4705FF"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43 : 35</w:t>
      </w:r>
    </w:p>
    <w:p w14:paraId="48BDCD52"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43 : 33</w:t>
      </w:r>
    </w:p>
    <w:p w14:paraId="347A99C8" w14:textId="638D6778"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p>
    <w:p w14:paraId="5E6A6313" w14:textId="2789C63A"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6.</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 xml:space="preserve">The ratio of female speaks German to French from C is 4 : 3 and total females speaks German from college M are 24 less than total males speak French from C. If ratio of total males to females speaks German from college M is 4 : 5 and there </w:t>
      </w:r>
      <w:proofErr w:type="gramStart"/>
      <w:r w:rsidRPr="00481946">
        <w:rPr>
          <w:rFonts w:ascii="Cambria" w:eastAsia="Arial Unicode MS" w:hAnsi="Cambria" w:cs="Arial Unicode MS"/>
          <w:b/>
          <w:bCs/>
          <w:color w:val="000000" w:themeColor="text1"/>
          <w:sz w:val="24"/>
          <w:szCs w:val="24"/>
        </w:rPr>
        <w:t>are</w:t>
      </w:r>
      <w:proofErr w:type="gramEnd"/>
      <w:r w:rsidRPr="00481946">
        <w:rPr>
          <w:rFonts w:ascii="Cambria" w:eastAsia="Arial Unicode MS" w:hAnsi="Cambria" w:cs="Arial Unicode MS"/>
          <w:b/>
          <w:bCs/>
          <w:color w:val="000000" w:themeColor="text1"/>
          <w:sz w:val="24"/>
          <w:szCs w:val="24"/>
        </w:rPr>
        <w:t xml:space="preserve"> total 480 student in college M, then find total number of students speak French from M (Student in college M speak only either French or German)?</w:t>
      </w:r>
    </w:p>
    <w:p w14:paraId="3267AC71" w14:textId="336225ED"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C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नुपात</w:t>
      </w:r>
      <w:r w:rsidRPr="00481946">
        <w:rPr>
          <w:rFonts w:ascii="Cambria" w:eastAsia="Arial Unicode MS" w:hAnsi="Cambria" w:cs="Arial Unicode MS"/>
          <w:b/>
          <w:bCs/>
          <w:color w:val="000000" w:themeColor="text1"/>
          <w:sz w:val="24"/>
          <w:szCs w:val="24"/>
        </w:rPr>
        <w:t xml:space="preserve"> 4:3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M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ख्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24 </w:t>
      </w:r>
      <w:r w:rsidRPr="00481946">
        <w:rPr>
          <w:rFonts w:ascii="Cambria" w:eastAsia="Arial Unicode MS" w:hAnsi="Cambria" w:cs="Arial Unicode MS"/>
          <w:b/>
          <w:bCs/>
          <w:color w:val="000000" w:themeColor="text1"/>
          <w:sz w:val="24"/>
          <w:szCs w:val="24"/>
          <w:cs/>
          <w:lang w:bidi="hi-IN"/>
        </w:rPr>
        <w:t>क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M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लाओं</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नुपात</w:t>
      </w:r>
      <w:r w:rsidRPr="00481946">
        <w:rPr>
          <w:rFonts w:ascii="Cambria" w:eastAsia="Arial Unicode MS" w:hAnsi="Cambria" w:cs="Arial Unicode MS"/>
          <w:b/>
          <w:bCs/>
          <w:color w:val="000000" w:themeColor="text1"/>
          <w:sz w:val="24"/>
          <w:szCs w:val="24"/>
        </w:rPr>
        <w:t xml:space="preserve"> 4:5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M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480 </w:t>
      </w:r>
      <w:r w:rsidRPr="00481946">
        <w:rPr>
          <w:rFonts w:ascii="Cambria" w:eastAsia="Arial Unicode MS" w:hAnsi="Cambria" w:cs="Arial Unicode MS"/>
          <w:b/>
          <w:bCs/>
          <w:color w:val="000000" w:themeColor="text1"/>
          <w:sz w:val="24"/>
          <w:szCs w:val="24"/>
          <w:cs/>
          <w:lang w:bidi="hi-IN"/>
        </w:rPr>
        <w:t>विद्यार्थी</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M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ख्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ज</w:t>
      </w:r>
      <w:r w:rsidRPr="00481946">
        <w:rPr>
          <w:rFonts w:ascii="Cambria" w:eastAsia="Arial Unicode MS" w:hAnsi="Cambria" w:cs="Arial Unicode MS"/>
          <w:b/>
          <w:bCs/>
          <w:color w:val="000000" w:themeColor="text1"/>
          <w:sz w:val="24"/>
          <w:szCs w:val="24"/>
        </w:rPr>
        <w:t xml:space="preserve"> M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द्यार्थी</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फ्रें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र्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w:t>
      </w:r>
    </w:p>
    <w:p w14:paraId="4E4F2B0A"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68</w:t>
      </w:r>
    </w:p>
    <w:p w14:paraId="4E32FD1E" w14:textId="233DD380"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92</w:t>
      </w:r>
    </w:p>
    <w:p w14:paraId="1525439D" w14:textId="039D4AD1"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12</w:t>
      </w:r>
    </w:p>
    <w:p w14:paraId="519F9E19" w14:textId="5F530AD1"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72</w:t>
      </w:r>
    </w:p>
    <w:p w14:paraId="73810A88" w14:textId="518D2053"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82</w:t>
      </w:r>
    </w:p>
    <w:p w14:paraId="387E015D" w14:textId="77777777"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p>
    <w:p w14:paraId="55070D4C" w14:textId="200D2DAC"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 xml:space="preserve">Circumference of a circle is 88 cm and radius of the cylinder is 3/4 of the diameter of the circle. If height of cylinder is 12 cm, then find the volume </w:t>
      </w:r>
      <w:r w:rsidRPr="00481946">
        <w:rPr>
          <w:rFonts w:ascii="Cambria" w:eastAsia="Arial Unicode MS" w:hAnsi="Cambria" w:cs="Arial Unicode MS"/>
          <w:b/>
          <w:bCs/>
          <w:noProof/>
          <w:color w:val="000000" w:themeColor="text1"/>
          <w:sz w:val="24"/>
          <w:szCs w:val="24"/>
        </w:rPr>
        <w:drawing>
          <wp:inline distT="0" distB="0" distL="0" distR="0" wp14:anchorId="38D52EF1" wp14:editId="6576B51B">
            <wp:extent cx="504825" cy="2190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825" cy="219075"/>
                    </a:xfrm>
                    <a:prstGeom prst="rect">
                      <a:avLst/>
                    </a:prstGeom>
                  </pic:spPr>
                </pic:pic>
              </a:graphicData>
            </a:graphic>
          </wp:inline>
        </w:drawing>
      </w:r>
      <w:r w:rsidRPr="00481946">
        <w:rPr>
          <w:rFonts w:ascii="Cambria" w:eastAsia="Arial Unicode MS" w:hAnsi="Cambria" w:cs="Arial Unicode MS"/>
          <w:b/>
          <w:bCs/>
          <w:color w:val="000000" w:themeColor="text1"/>
          <w:sz w:val="24"/>
          <w:szCs w:val="24"/>
        </w:rPr>
        <w:t xml:space="preserve"> of the cylinder?</w:t>
      </w:r>
    </w:p>
    <w:p w14:paraId="0A960583" w14:textId="39DBD2CC"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त्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धि</w:t>
      </w:r>
      <w:r w:rsidRPr="00481946">
        <w:rPr>
          <w:rFonts w:ascii="Cambria" w:eastAsia="Arial Unicode MS" w:hAnsi="Cambria" w:cs="Arial Unicode MS"/>
          <w:b/>
          <w:bCs/>
          <w:color w:val="000000" w:themeColor="text1"/>
          <w:sz w:val="24"/>
          <w:szCs w:val="24"/>
        </w:rPr>
        <w:t xml:space="preserve"> 88 </w:t>
      </w:r>
      <w:r w:rsidRPr="00481946">
        <w:rPr>
          <w:rFonts w:ascii="Cambria" w:eastAsia="Arial Unicode MS" w:hAnsi="Cambria" w:cs="Arial Unicode MS"/>
          <w:b/>
          <w:bCs/>
          <w:color w:val="000000" w:themeColor="text1"/>
          <w:sz w:val="24"/>
          <w:szCs w:val="24"/>
          <w:cs/>
          <w:lang w:bidi="hi-IN"/>
        </w:rPr>
        <w:t>से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रिज्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त्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या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3/4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ऊँचाई</w:t>
      </w:r>
      <w:r w:rsidRPr="00481946">
        <w:rPr>
          <w:rFonts w:ascii="Cambria" w:eastAsia="Arial Unicode MS" w:hAnsi="Cambria" w:cs="Arial Unicode MS"/>
          <w:b/>
          <w:bCs/>
          <w:color w:val="000000" w:themeColor="text1"/>
          <w:sz w:val="24"/>
          <w:szCs w:val="24"/>
        </w:rPr>
        <w:t xml:space="preserve"> 12 </w:t>
      </w:r>
      <w:r w:rsidRPr="00481946">
        <w:rPr>
          <w:rFonts w:ascii="Cambria" w:eastAsia="Arial Unicode MS" w:hAnsi="Cambria" w:cs="Arial Unicode MS"/>
          <w:b/>
          <w:bCs/>
          <w:color w:val="000000" w:themeColor="text1"/>
          <w:sz w:val="24"/>
          <w:szCs w:val="24"/>
          <w:cs/>
          <w:lang w:bidi="hi-IN"/>
        </w:rPr>
        <w:t>से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ल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आय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noProof/>
          <w:color w:val="000000" w:themeColor="text1"/>
          <w:sz w:val="24"/>
          <w:szCs w:val="24"/>
        </w:rPr>
        <w:drawing>
          <wp:inline distT="0" distB="0" distL="0" distR="0" wp14:anchorId="160EB9AF" wp14:editId="4DF61F21">
            <wp:extent cx="504825" cy="2190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825" cy="219075"/>
                    </a:xfrm>
                    <a:prstGeom prst="rect">
                      <a:avLst/>
                    </a:prstGeom>
                  </pic:spPr>
                </pic:pic>
              </a:graphicData>
            </a:graphic>
          </wp:inline>
        </w:drawing>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p>
    <w:p w14:paraId="385E3175" w14:textId="04608434"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6638</w:t>
      </w:r>
    </w:p>
    <w:p w14:paraId="109C1831" w14:textId="2509D8A2"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6632</w:t>
      </w:r>
    </w:p>
    <w:p w14:paraId="4F58DC9A" w14:textId="336DC7D2"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6648</w:t>
      </w:r>
    </w:p>
    <w:p w14:paraId="1F13E0C1" w14:textId="5D03E6C9"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6378</w:t>
      </w:r>
    </w:p>
    <w:p w14:paraId="58A219AA"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6366</w:t>
      </w:r>
    </w:p>
    <w:p w14:paraId="5DBF6885" w14:textId="77777777"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p>
    <w:p w14:paraId="1319A763" w14:textId="7209A44C"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5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A &amp; B invested Rs. 4200 and Rs. 4000 respectively in a business and after six months B withdrew Rs. 500 from his initial investment. If after one year the profit share of B is Rs. 3000, then find the total profit?</w:t>
      </w:r>
    </w:p>
    <w:p w14:paraId="5A37381C" w14:textId="77777777"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A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यवसा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मशः</w:t>
      </w:r>
      <w:r w:rsidRPr="00481946">
        <w:rPr>
          <w:rFonts w:ascii="Cambria" w:eastAsia="Arial Unicode MS" w:hAnsi="Cambria" w:cs="Arial Unicode MS"/>
          <w:b/>
          <w:bCs/>
          <w:color w:val="000000" w:themeColor="text1"/>
          <w:sz w:val="24"/>
          <w:szCs w:val="24"/>
        </w:rPr>
        <w:t xml:space="preserve"> 4200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4000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निवेश</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छ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ही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द</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प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रंभि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निवेश</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500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प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श्चा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र्जि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स्सा</w:t>
      </w:r>
      <w:r w:rsidRPr="00481946">
        <w:rPr>
          <w:rFonts w:ascii="Cambria" w:eastAsia="Arial Unicode MS" w:hAnsi="Cambria" w:cs="Arial Unicode MS"/>
          <w:b/>
          <w:bCs/>
          <w:color w:val="000000" w:themeColor="text1"/>
          <w:sz w:val="24"/>
          <w:szCs w:val="24"/>
        </w:rPr>
        <w:t xml:space="preserve"> 3000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w:t>
      </w:r>
    </w:p>
    <w:p w14:paraId="13707E64"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Rs. 6360</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360 </w:t>
      </w:r>
      <w:r w:rsidRPr="00481946">
        <w:rPr>
          <w:rFonts w:ascii="Cambria" w:eastAsia="Arial Unicode MS" w:hAnsi="Cambria" w:cs="Arial Unicode MS"/>
          <w:color w:val="000000" w:themeColor="text1"/>
          <w:sz w:val="24"/>
          <w:szCs w:val="24"/>
          <w:cs/>
          <w:lang w:bidi="hi-IN"/>
        </w:rPr>
        <w:t>रुपये</w:t>
      </w:r>
    </w:p>
    <w:p w14:paraId="5DAD6B3D"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Rs. 6160</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160 </w:t>
      </w:r>
      <w:r w:rsidRPr="00481946">
        <w:rPr>
          <w:rFonts w:ascii="Cambria" w:eastAsia="Arial Unicode MS" w:hAnsi="Cambria" w:cs="Arial Unicode MS"/>
          <w:color w:val="000000" w:themeColor="text1"/>
          <w:sz w:val="24"/>
          <w:szCs w:val="24"/>
          <w:cs/>
          <w:lang w:bidi="hi-IN"/>
        </w:rPr>
        <w:t>रुपये</w:t>
      </w:r>
    </w:p>
    <w:p w14:paraId="60F7E3BE"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Rs. 6560</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560 </w:t>
      </w:r>
      <w:r w:rsidRPr="00481946">
        <w:rPr>
          <w:rFonts w:ascii="Cambria" w:eastAsia="Arial Unicode MS" w:hAnsi="Cambria" w:cs="Arial Unicode MS"/>
          <w:color w:val="000000" w:themeColor="text1"/>
          <w:sz w:val="24"/>
          <w:szCs w:val="24"/>
          <w:cs/>
          <w:lang w:bidi="hi-IN"/>
        </w:rPr>
        <w:t>रुपये</w:t>
      </w:r>
    </w:p>
    <w:p w14:paraId="20E8CF09"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Rs. 5960</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5960 </w:t>
      </w:r>
      <w:r w:rsidRPr="00481946">
        <w:rPr>
          <w:rFonts w:ascii="Cambria" w:eastAsia="Arial Unicode MS" w:hAnsi="Cambria" w:cs="Arial Unicode MS"/>
          <w:color w:val="000000" w:themeColor="text1"/>
          <w:sz w:val="24"/>
          <w:szCs w:val="24"/>
          <w:cs/>
          <w:lang w:bidi="hi-IN"/>
        </w:rPr>
        <w:t>रुपये</w:t>
      </w:r>
    </w:p>
    <w:p w14:paraId="1E5B4C09" w14:textId="77777777" w:rsidR="00FE41FE" w:rsidRPr="00481946" w:rsidRDefault="00FE41FE" w:rsidP="00EB347D">
      <w:pPr>
        <w:spacing w:after="0" w:line="23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Rs. 6320</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320 </w:t>
      </w:r>
      <w:r w:rsidRPr="00481946">
        <w:rPr>
          <w:rFonts w:ascii="Cambria" w:eastAsia="Arial Unicode MS" w:hAnsi="Cambria" w:cs="Arial Unicode MS"/>
          <w:color w:val="000000" w:themeColor="text1"/>
          <w:sz w:val="24"/>
          <w:szCs w:val="24"/>
          <w:cs/>
          <w:lang w:bidi="hi-IN"/>
        </w:rPr>
        <w:t>रुपये</w:t>
      </w:r>
    </w:p>
    <w:p w14:paraId="2F80BEDA" w14:textId="77777777" w:rsidR="00FE41FE" w:rsidRPr="00481946" w:rsidRDefault="00FE41FE" w:rsidP="00EB347D">
      <w:pPr>
        <w:spacing w:after="0" w:line="230" w:lineRule="auto"/>
        <w:jc w:val="both"/>
        <w:rPr>
          <w:rFonts w:ascii="Cambria" w:eastAsia="Arial Unicode MS" w:hAnsi="Cambria" w:cs="Arial Unicode MS"/>
          <w:b/>
          <w:bCs/>
          <w:color w:val="000000" w:themeColor="text1"/>
          <w:sz w:val="24"/>
          <w:szCs w:val="24"/>
        </w:rPr>
      </w:pPr>
    </w:p>
    <w:p w14:paraId="792672E7"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59.</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ix years hence the ratio of age of A to B will be 5 : 6 and present age of A is 24 years. Find how many years will take by B to getting age of 39 years?</w:t>
      </w:r>
    </w:p>
    <w:p w14:paraId="53131395"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छ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द</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आ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नुपात</w:t>
      </w:r>
      <w:r w:rsidRPr="00481946">
        <w:rPr>
          <w:rFonts w:ascii="Cambria" w:eastAsia="Arial Unicode MS" w:hAnsi="Cambria" w:cs="Arial Unicode MS"/>
          <w:b/>
          <w:bCs/>
          <w:color w:val="000000" w:themeColor="text1"/>
          <w:sz w:val="24"/>
          <w:szCs w:val="24"/>
        </w:rPr>
        <w:t xml:space="preserve"> 5:6 </w:t>
      </w:r>
      <w:r w:rsidRPr="00481946">
        <w:rPr>
          <w:rFonts w:ascii="Cambria" w:eastAsia="Arial Unicode MS" w:hAnsi="Cambria" w:cs="Arial Unicode MS"/>
          <w:b/>
          <w:bCs/>
          <w:color w:val="000000" w:themeColor="text1"/>
          <w:sz w:val="24"/>
          <w:szCs w:val="24"/>
          <w:cs/>
          <w:lang w:bidi="hi-IN"/>
        </w:rPr>
        <w:t>होगा</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र्तमा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आयु</w:t>
      </w:r>
      <w:r w:rsidRPr="00481946">
        <w:rPr>
          <w:rFonts w:ascii="Cambria" w:eastAsia="Arial Unicode MS" w:hAnsi="Cambria" w:cs="Arial Unicode MS"/>
          <w:b/>
          <w:bCs/>
          <w:color w:val="000000" w:themeColor="text1"/>
          <w:sz w:val="24"/>
          <w:szCs w:val="24"/>
        </w:rPr>
        <w:t xml:space="preserve"> 24 </w:t>
      </w:r>
      <w:r w:rsidRPr="00481946">
        <w:rPr>
          <w:rFonts w:ascii="Cambria" w:eastAsia="Arial Unicode MS" w:hAnsi="Cambria" w:cs="Arial Unicode MS"/>
          <w:b/>
          <w:bCs/>
          <w:color w:val="000000" w:themeColor="text1"/>
          <w:sz w:val="24"/>
          <w:szCs w:val="24"/>
          <w:cs/>
          <w:lang w:bidi="hi-IN"/>
        </w:rPr>
        <w:t>व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39 </w:t>
      </w:r>
      <w:r w:rsidRPr="00481946">
        <w:rPr>
          <w:rFonts w:ascii="Cambria" w:eastAsia="Arial Unicode MS" w:hAnsi="Cambria" w:cs="Arial Unicode MS"/>
          <w:b/>
          <w:bCs/>
          <w:color w:val="000000" w:themeColor="text1"/>
          <w:sz w:val="24"/>
          <w:szCs w:val="24"/>
          <w:cs/>
          <w:lang w:bidi="hi-IN"/>
        </w:rPr>
        <w:t>व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आ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प्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र्ष</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म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गेगा</w:t>
      </w:r>
      <w:r w:rsidRPr="00481946">
        <w:rPr>
          <w:rFonts w:ascii="Cambria" w:eastAsia="Arial Unicode MS" w:hAnsi="Cambria" w:cs="Arial Unicode MS"/>
          <w:b/>
          <w:bCs/>
          <w:color w:val="000000" w:themeColor="text1"/>
          <w:sz w:val="24"/>
          <w:szCs w:val="24"/>
        </w:rPr>
        <w:t>?</w:t>
      </w:r>
    </w:p>
    <w:p w14:paraId="1DE32B26"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3 year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3 </w:t>
      </w:r>
      <w:r w:rsidRPr="00481946">
        <w:rPr>
          <w:rFonts w:ascii="Cambria" w:eastAsia="Arial Unicode MS" w:hAnsi="Cambria" w:cs="Arial Unicode MS"/>
          <w:color w:val="000000" w:themeColor="text1"/>
          <w:sz w:val="24"/>
          <w:szCs w:val="24"/>
          <w:cs/>
          <w:lang w:bidi="hi-IN"/>
        </w:rPr>
        <w:t>वर्ष</w:t>
      </w:r>
    </w:p>
    <w:p w14:paraId="2EFB197D"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6 year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 </w:t>
      </w:r>
      <w:r w:rsidRPr="00481946">
        <w:rPr>
          <w:rFonts w:ascii="Cambria" w:eastAsia="Arial Unicode MS" w:hAnsi="Cambria" w:cs="Arial Unicode MS"/>
          <w:color w:val="000000" w:themeColor="text1"/>
          <w:sz w:val="24"/>
          <w:szCs w:val="24"/>
          <w:cs/>
          <w:lang w:bidi="hi-IN"/>
        </w:rPr>
        <w:t>वर्ष</w:t>
      </w:r>
    </w:p>
    <w:p w14:paraId="720D8B3A"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0 year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0 </w:t>
      </w:r>
      <w:r w:rsidRPr="00481946">
        <w:rPr>
          <w:rFonts w:ascii="Cambria" w:eastAsia="Arial Unicode MS" w:hAnsi="Cambria" w:cs="Arial Unicode MS"/>
          <w:color w:val="000000" w:themeColor="text1"/>
          <w:sz w:val="24"/>
          <w:szCs w:val="24"/>
          <w:cs/>
          <w:lang w:bidi="hi-IN"/>
        </w:rPr>
        <w:t>वर्ष</w:t>
      </w:r>
    </w:p>
    <w:p w14:paraId="0CA32077"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9 year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9 </w:t>
      </w:r>
      <w:r w:rsidRPr="00481946">
        <w:rPr>
          <w:rFonts w:ascii="Cambria" w:eastAsia="Arial Unicode MS" w:hAnsi="Cambria" w:cs="Arial Unicode MS"/>
          <w:color w:val="000000" w:themeColor="text1"/>
          <w:sz w:val="24"/>
          <w:szCs w:val="24"/>
          <w:cs/>
          <w:lang w:bidi="hi-IN"/>
        </w:rPr>
        <w:t>वर्ष</w:t>
      </w:r>
    </w:p>
    <w:p w14:paraId="69213A63"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2 year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12 </w:t>
      </w:r>
      <w:r w:rsidRPr="00481946">
        <w:rPr>
          <w:rFonts w:ascii="Cambria" w:eastAsia="Arial Unicode MS" w:hAnsi="Cambria" w:cs="Arial Unicode MS"/>
          <w:color w:val="000000" w:themeColor="text1"/>
          <w:sz w:val="24"/>
          <w:szCs w:val="24"/>
          <w:cs/>
          <w:lang w:bidi="hi-IN"/>
        </w:rPr>
        <w:t>वर्ष</w:t>
      </w:r>
    </w:p>
    <w:p w14:paraId="3AC9DAE8"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p>
    <w:p w14:paraId="6CDFC22E"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Pipe A and pipe B together can fill the tank in 24 minutes, while pipe A, pipe B and pipe C together can fill the tank in 30 minutes and Pipe B and Pipe C together can fill the tank in 60 minutes. In how many minutes pipe A alone can fill the same tank completely.</w:t>
      </w:r>
    </w:p>
    <w:p w14:paraId="5F295EFD"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मिल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24 </w:t>
      </w:r>
      <w:r w:rsidRPr="00481946">
        <w:rPr>
          <w:rFonts w:ascii="Cambria" w:eastAsia="Arial Unicode MS" w:hAnsi="Cambria" w:cs="Arial Unicode MS"/>
          <w:b/>
          <w:bCs/>
          <w:color w:val="000000" w:themeColor="text1"/>
          <w:sz w:val="24"/>
          <w:szCs w:val="24"/>
          <w:cs/>
          <w:lang w:bidi="hi-IN"/>
        </w:rPr>
        <w:t>मिन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भ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ब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मिल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30 </w:t>
      </w:r>
      <w:r w:rsidRPr="00481946">
        <w:rPr>
          <w:rFonts w:ascii="Cambria" w:eastAsia="Arial Unicode MS" w:hAnsi="Cambria" w:cs="Arial Unicode MS"/>
          <w:b/>
          <w:bCs/>
          <w:color w:val="000000" w:themeColor="text1"/>
          <w:sz w:val="24"/>
          <w:szCs w:val="24"/>
          <w:cs/>
          <w:lang w:bidi="hi-IN"/>
        </w:rPr>
        <w:t>मिन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भ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मिल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60 </w:t>
      </w:r>
      <w:r w:rsidRPr="00481946">
        <w:rPr>
          <w:rFonts w:ascii="Cambria" w:eastAsia="Arial Unicode MS" w:hAnsi="Cambria" w:cs="Arial Unicode MS"/>
          <w:b/>
          <w:bCs/>
          <w:color w:val="000000" w:themeColor="text1"/>
          <w:sz w:val="24"/>
          <w:szCs w:val="24"/>
          <w:cs/>
          <w:lang w:bidi="hi-IN"/>
        </w:rPr>
        <w:t>मिन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भ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इप</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अ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उ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न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ण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भ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w:t>
      </w:r>
    </w:p>
    <w:p w14:paraId="512DE88D"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40</w:t>
      </w:r>
    </w:p>
    <w:p w14:paraId="693F3E7D"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20</w:t>
      </w:r>
    </w:p>
    <w:p w14:paraId="3A4D3660"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80</w:t>
      </w:r>
    </w:p>
    <w:p w14:paraId="3F2BC91B"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60</w:t>
      </w:r>
    </w:p>
    <w:p w14:paraId="0DCEEE8C"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00</w:t>
      </w:r>
    </w:p>
    <w:p w14:paraId="56A22D40"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p>
    <w:p w14:paraId="26AED987"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B is 20% less efficient than A, who completes a work in 72 days. C alone can complete the same work in 60 days. If all three started working alternatively starting with A and followed by B and C respectively, then find in how many days the work will be completed?</w:t>
      </w:r>
    </w:p>
    <w:p w14:paraId="1CDBCB63"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B, A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20% </w:t>
      </w:r>
      <w:r w:rsidRPr="00481946">
        <w:rPr>
          <w:rFonts w:ascii="Cambria" w:eastAsia="Arial Unicode MS" w:hAnsi="Cambria" w:cs="Arial Unicode MS"/>
          <w:b/>
          <w:bCs/>
          <w:color w:val="000000" w:themeColor="text1"/>
          <w:sz w:val="24"/>
          <w:szCs w:val="24"/>
          <w:cs/>
          <w:lang w:bidi="hi-IN"/>
        </w:rPr>
        <w:t>क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कुश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72 </w:t>
      </w:r>
      <w:r w:rsidRPr="00481946">
        <w:rPr>
          <w:rFonts w:ascii="Cambria" w:eastAsia="Arial Unicode MS" w:hAnsi="Cambria" w:cs="Arial Unicode MS"/>
          <w:b/>
          <w:bCs/>
          <w:color w:val="000000" w:themeColor="text1"/>
          <w:sz w:val="24"/>
          <w:szCs w:val="24"/>
          <w:cs/>
          <w:lang w:bidi="hi-IN"/>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माप्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अकेले</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उ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60 </w:t>
      </w:r>
      <w:r w:rsidRPr="00481946">
        <w:rPr>
          <w:rFonts w:ascii="Cambria" w:eastAsia="Arial Unicode MS" w:hAnsi="Cambria" w:cs="Arial Unicode MS"/>
          <w:b/>
          <w:bCs/>
          <w:color w:val="000000" w:themeColor="text1"/>
          <w:sz w:val="24"/>
          <w:szCs w:val="24"/>
          <w:cs/>
          <w:lang w:bidi="hi-IN"/>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माप्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मशः</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शु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त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रूप</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आरम्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उस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मशः</w:t>
      </w:r>
      <w:r w:rsidRPr="00481946">
        <w:rPr>
          <w:rFonts w:ascii="Cambria" w:eastAsia="Arial Unicode MS" w:hAnsi="Cambria" w:cs="Arial Unicode MS"/>
          <w:b/>
          <w:bCs/>
          <w:color w:val="000000" w:themeColor="text1"/>
          <w:sz w:val="24"/>
          <w:szCs w:val="24"/>
        </w:rPr>
        <w:t xml:space="preserve"> B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C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शु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त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माप्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एगा</w:t>
      </w:r>
      <w:r w:rsidRPr="00481946">
        <w:rPr>
          <w:rFonts w:ascii="Cambria" w:eastAsia="Arial Unicode MS" w:hAnsi="Cambria" w:cs="Arial Unicode MS"/>
          <w:b/>
          <w:bCs/>
          <w:color w:val="000000" w:themeColor="text1"/>
          <w:sz w:val="24"/>
          <w:szCs w:val="24"/>
        </w:rPr>
        <w:t>?</w:t>
      </w:r>
    </w:p>
    <w:p w14:paraId="37166969"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0 day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20 </w:t>
      </w:r>
      <w:r w:rsidRPr="00481946">
        <w:rPr>
          <w:rFonts w:ascii="Cambria" w:eastAsia="Arial Unicode MS" w:hAnsi="Cambria" w:cs="Arial Unicode MS"/>
          <w:color w:val="000000" w:themeColor="text1"/>
          <w:sz w:val="24"/>
          <w:szCs w:val="24"/>
          <w:cs/>
          <w:lang w:bidi="hi-IN"/>
        </w:rPr>
        <w:t>दिन</w:t>
      </w:r>
    </w:p>
    <w:p w14:paraId="71D6AFD1"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0 day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30 </w:t>
      </w:r>
      <w:r w:rsidRPr="00481946">
        <w:rPr>
          <w:rFonts w:ascii="Cambria" w:eastAsia="Arial Unicode MS" w:hAnsi="Cambria" w:cs="Arial Unicode MS"/>
          <w:color w:val="000000" w:themeColor="text1"/>
          <w:sz w:val="24"/>
          <w:szCs w:val="24"/>
          <w:cs/>
          <w:lang w:bidi="hi-IN"/>
        </w:rPr>
        <w:t>दिन</w:t>
      </w:r>
    </w:p>
    <w:p w14:paraId="5423DA7D"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36 day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36 </w:t>
      </w:r>
      <w:r w:rsidRPr="00481946">
        <w:rPr>
          <w:rFonts w:ascii="Cambria" w:eastAsia="Arial Unicode MS" w:hAnsi="Cambria" w:cs="Arial Unicode MS"/>
          <w:color w:val="000000" w:themeColor="text1"/>
          <w:sz w:val="24"/>
          <w:szCs w:val="24"/>
          <w:cs/>
          <w:lang w:bidi="hi-IN"/>
        </w:rPr>
        <w:t>दिन</w:t>
      </w:r>
    </w:p>
    <w:p w14:paraId="7E81C719"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72 day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72 </w:t>
      </w:r>
      <w:r w:rsidRPr="00481946">
        <w:rPr>
          <w:rFonts w:ascii="Cambria" w:eastAsia="Arial Unicode MS" w:hAnsi="Cambria" w:cs="Arial Unicode MS"/>
          <w:color w:val="000000" w:themeColor="text1"/>
          <w:sz w:val="24"/>
          <w:szCs w:val="24"/>
          <w:cs/>
          <w:lang w:bidi="hi-IN"/>
        </w:rPr>
        <w:t>दिन</w:t>
      </w:r>
    </w:p>
    <w:p w14:paraId="53BFF42E" w14:textId="77777777" w:rsidR="00FE41FE" w:rsidRPr="00481946" w:rsidRDefault="00FE41FE" w:rsidP="00EB347D">
      <w:pP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64 day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64 </w:t>
      </w:r>
      <w:r w:rsidRPr="00481946">
        <w:rPr>
          <w:rFonts w:ascii="Cambria" w:eastAsia="Arial Unicode MS" w:hAnsi="Cambria" w:cs="Arial Unicode MS"/>
          <w:color w:val="000000" w:themeColor="text1"/>
          <w:sz w:val="24"/>
          <w:szCs w:val="24"/>
          <w:cs/>
          <w:lang w:bidi="hi-IN"/>
        </w:rPr>
        <w:t>दिन</w:t>
      </w:r>
    </w:p>
    <w:p w14:paraId="06076A59"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p>
    <w:p w14:paraId="65877F71"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rain A crosses a man running in opposite direction in 16 seconds. Speed of man is 18 km/hr. and speed of train A is 72 km/hr. Find length of train A (in meters)?</w:t>
      </w:r>
    </w:p>
    <w:p w14:paraId="1A310B36"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ट्रेन</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विप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दिशा</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दौड़</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र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य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16 </w:t>
      </w:r>
      <w:r w:rsidRPr="00481946">
        <w:rPr>
          <w:rFonts w:ascii="Cambria" w:eastAsia="Arial Unicode MS" w:hAnsi="Cambria" w:cs="Arial Unicode MS"/>
          <w:b/>
          <w:bCs/>
          <w:color w:val="000000" w:themeColor="text1"/>
          <w:sz w:val="24"/>
          <w:szCs w:val="24"/>
          <w:cs/>
          <w:lang w:bidi="hi-IN"/>
        </w:rPr>
        <w:t>सेकंड</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य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गति</w:t>
      </w:r>
      <w:r w:rsidRPr="00481946">
        <w:rPr>
          <w:rFonts w:ascii="Cambria" w:eastAsia="Arial Unicode MS" w:hAnsi="Cambria" w:cs="Arial Unicode MS"/>
          <w:b/>
          <w:bCs/>
          <w:color w:val="000000" w:themeColor="text1"/>
          <w:sz w:val="24"/>
          <w:szCs w:val="24"/>
        </w:rPr>
        <w:t xml:space="preserve"> 18 </w:t>
      </w:r>
      <w:r w:rsidRPr="00481946">
        <w:rPr>
          <w:rFonts w:ascii="Cambria" w:eastAsia="Arial Unicode MS" w:hAnsi="Cambria" w:cs="Arial Unicode MS"/>
          <w:b/>
          <w:bCs/>
          <w:color w:val="000000" w:themeColor="text1"/>
          <w:sz w:val="24"/>
          <w:szCs w:val="24"/>
          <w:cs/>
          <w:lang w:bidi="hi-IN"/>
        </w:rPr>
        <w:t>किमी</w:t>
      </w:r>
      <w:r w:rsidRPr="00481946">
        <w:rPr>
          <w:rFonts w:ascii="Cambria" w:eastAsia="Arial Unicode MS" w:hAnsi="Cambria" w:cs="Arial Unicode MS"/>
          <w:b/>
          <w:bCs/>
          <w:color w:val="000000" w:themeColor="text1"/>
          <w:sz w:val="24"/>
          <w:szCs w:val="24"/>
        </w:rPr>
        <w:t>/</w:t>
      </w:r>
      <w:r w:rsidRPr="00481946">
        <w:rPr>
          <w:rFonts w:ascii="Cambria" w:eastAsia="Arial Unicode MS" w:hAnsi="Cambria" w:cs="Arial Unicode MS"/>
          <w:b/>
          <w:bCs/>
          <w:color w:val="000000" w:themeColor="text1"/>
          <w:sz w:val="24"/>
          <w:szCs w:val="24"/>
          <w:cs/>
          <w:lang w:bidi="hi-IN"/>
        </w:rPr>
        <w:t>घं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औ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रेन</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गति</w:t>
      </w:r>
      <w:r w:rsidRPr="00481946">
        <w:rPr>
          <w:rFonts w:ascii="Cambria" w:eastAsia="Arial Unicode MS" w:hAnsi="Cambria" w:cs="Arial Unicode MS"/>
          <w:b/>
          <w:bCs/>
          <w:color w:val="000000" w:themeColor="text1"/>
          <w:sz w:val="24"/>
          <w:szCs w:val="24"/>
        </w:rPr>
        <w:t xml:space="preserve"> 72 </w:t>
      </w:r>
      <w:r w:rsidRPr="00481946">
        <w:rPr>
          <w:rFonts w:ascii="Cambria" w:eastAsia="Arial Unicode MS" w:hAnsi="Cambria" w:cs="Arial Unicode MS"/>
          <w:b/>
          <w:bCs/>
          <w:color w:val="000000" w:themeColor="text1"/>
          <w:sz w:val="24"/>
          <w:szCs w:val="24"/>
          <w:cs/>
          <w:lang w:bidi="hi-IN"/>
        </w:rPr>
        <w:t>किमी</w:t>
      </w:r>
      <w:r w:rsidRPr="00481946">
        <w:rPr>
          <w:rFonts w:ascii="Cambria" w:eastAsia="Arial Unicode MS" w:hAnsi="Cambria" w:cs="Arial Unicode MS"/>
          <w:b/>
          <w:bCs/>
          <w:color w:val="000000" w:themeColor="text1"/>
          <w:sz w:val="24"/>
          <w:szCs w:val="24"/>
        </w:rPr>
        <w:t>/</w:t>
      </w:r>
      <w:r w:rsidRPr="00481946">
        <w:rPr>
          <w:rFonts w:ascii="Cambria" w:eastAsia="Arial Unicode MS" w:hAnsi="Cambria" w:cs="Arial Unicode MS"/>
          <w:b/>
          <w:bCs/>
          <w:color w:val="000000" w:themeColor="text1"/>
          <w:sz w:val="24"/>
          <w:szCs w:val="24"/>
          <w:cs/>
          <w:lang w:bidi="hi-IN"/>
        </w:rPr>
        <w:t>घं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ट्रेन</w:t>
      </w:r>
      <w:r w:rsidRPr="00481946">
        <w:rPr>
          <w:rFonts w:ascii="Cambria" w:eastAsia="Arial Unicode MS" w:hAnsi="Cambria" w:cs="Arial Unicode MS"/>
          <w:b/>
          <w:bCs/>
          <w:color w:val="000000" w:themeColor="text1"/>
          <w:sz w:val="24"/>
          <w:szCs w:val="24"/>
        </w:rPr>
        <w:t xml:space="preserve"> A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बाई</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ट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ए</w:t>
      </w:r>
      <w:r w:rsidRPr="00481946">
        <w:rPr>
          <w:rFonts w:ascii="Cambria" w:eastAsia="Arial Unicode MS" w:hAnsi="Cambria" w:cs="Arial Unicode MS"/>
          <w:b/>
          <w:bCs/>
          <w:color w:val="000000" w:themeColor="text1"/>
          <w:sz w:val="24"/>
          <w:szCs w:val="24"/>
        </w:rPr>
        <w:t>?</w:t>
      </w:r>
    </w:p>
    <w:p w14:paraId="6687E571"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80</w:t>
      </w:r>
    </w:p>
    <w:p w14:paraId="0679FD31"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60</w:t>
      </w:r>
    </w:p>
    <w:p w14:paraId="10F2EBD0"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480</w:t>
      </w:r>
    </w:p>
    <w:p w14:paraId="524D4814"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600</w:t>
      </w:r>
    </w:p>
    <w:p w14:paraId="79D305F9" w14:textId="77777777" w:rsidR="00FE41FE" w:rsidRPr="00481946" w:rsidRDefault="00FE41FE" w:rsidP="00EB347D">
      <w:pPr>
        <w:pBdr>
          <w:top w:val="nil"/>
          <w:left w:val="nil"/>
          <w:bottom w:val="nil"/>
          <w:right w:val="nil"/>
          <w:between w:val="nil"/>
        </w:pBdr>
        <w:spacing w:after="0" w:line="252"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400</w:t>
      </w:r>
    </w:p>
    <w:p w14:paraId="2F991213" w14:textId="77777777" w:rsidR="00FE41FE" w:rsidRPr="00481946" w:rsidRDefault="00FE41FE" w:rsidP="00EB347D">
      <w:pPr>
        <w:spacing w:after="0" w:line="252" w:lineRule="auto"/>
        <w:jc w:val="both"/>
        <w:rPr>
          <w:rFonts w:ascii="Cambria" w:eastAsia="Arial Unicode MS" w:hAnsi="Cambria" w:cs="Arial Unicode MS"/>
          <w:b/>
          <w:bCs/>
          <w:color w:val="000000" w:themeColor="text1"/>
          <w:sz w:val="24"/>
          <w:szCs w:val="24"/>
        </w:rPr>
      </w:pPr>
    </w:p>
    <w:p w14:paraId="1E573D0B"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6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A man sold a table at 33% profit after allowing a discount of 5% on it. Had he sold the table at marked price, then he would have earned Rs.420 more profit. Find cost price of table (in Rs.)?</w:t>
      </w:r>
    </w:p>
    <w:p w14:paraId="13CD962E"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य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ए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ज</w:t>
      </w:r>
      <w:r w:rsidRPr="00481946">
        <w:rPr>
          <w:rFonts w:ascii="Cambria" w:eastAsia="Arial Unicode MS" w:hAnsi="Cambria" w:cs="Arial Unicode MS"/>
          <w:b/>
          <w:bCs/>
          <w:color w:val="000000" w:themeColor="text1"/>
          <w:sz w:val="24"/>
          <w:szCs w:val="24"/>
        </w:rPr>
        <w:t xml:space="preserve"> 5%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छूट</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देने</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श्चात्</w:t>
      </w:r>
      <w:r w:rsidRPr="00481946">
        <w:rPr>
          <w:rFonts w:ascii="Cambria" w:eastAsia="Arial Unicode MS" w:hAnsi="Cambria" w:cs="Arial Unicode MS"/>
          <w:b/>
          <w:bCs/>
          <w:color w:val="000000" w:themeColor="text1"/>
          <w:sz w:val="24"/>
          <w:szCs w:val="24"/>
        </w:rPr>
        <w:t xml:space="preserve"> 33% </w:t>
      </w:r>
      <w:r w:rsidRPr="00481946">
        <w:rPr>
          <w:rFonts w:ascii="Cambria" w:eastAsia="Arial Unicode MS" w:hAnsi="Cambria" w:cs="Arial Unicode MS"/>
          <w:b/>
          <w:bCs/>
          <w:color w:val="000000" w:themeColor="text1"/>
          <w:sz w:val="24"/>
          <w:szCs w:val="24"/>
          <w:cs/>
          <w:lang w:bidi="hi-IN"/>
        </w:rPr>
        <w:t>ला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ची।</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यदि</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व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कि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ल्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प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बेच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उसे</w:t>
      </w:r>
      <w:r w:rsidRPr="00481946">
        <w:rPr>
          <w:rFonts w:ascii="Cambria" w:eastAsia="Arial Unicode MS" w:hAnsi="Cambria" w:cs="Arial Unicode MS"/>
          <w:b/>
          <w:bCs/>
          <w:color w:val="000000" w:themeColor="text1"/>
          <w:sz w:val="24"/>
          <w:szCs w:val="24"/>
        </w:rPr>
        <w:t xml:space="preserve"> 420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अधि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लाभ</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हो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र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ल्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ज्ञा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कीजि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रुपये</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में</w:t>
      </w:r>
      <w:r w:rsidRPr="00481946">
        <w:rPr>
          <w:rFonts w:ascii="Cambria" w:eastAsia="Arial Unicode MS" w:hAnsi="Cambria" w:cs="Arial Unicode MS"/>
          <w:b/>
          <w:bCs/>
          <w:color w:val="000000" w:themeColor="text1"/>
          <w:sz w:val="24"/>
          <w:szCs w:val="24"/>
        </w:rPr>
        <w:t>)?</w:t>
      </w:r>
    </w:p>
    <w:p w14:paraId="51072B9E"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6000</w:t>
      </w:r>
    </w:p>
    <w:p w14:paraId="1B211C20"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7200</w:t>
      </w:r>
    </w:p>
    <w:p w14:paraId="6040B54A"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6600</w:t>
      </w:r>
    </w:p>
    <w:p w14:paraId="2D77C488"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7800</w:t>
      </w:r>
    </w:p>
    <w:p w14:paraId="66BB576B" w14:textId="77777777" w:rsidR="00FE41FE" w:rsidRPr="00481946" w:rsidRDefault="00FE41FE" w:rsidP="00EB347D">
      <w:pPr>
        <w:pBdr>
          <w:top w:val="nil"/>
          <w:left w:val="nil"/>
          <w:bottom w:val="nil"/>
          <w:right w:val="nil"/>
          <w:between w:val="nil"/>
        </w:pBd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8400</w:t>
      </w:r>
    </w:p>
    <w:p w14:paraId="3C157EAF"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p>
    <w:p w14:paraId="1FA9DF1C"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Deepak invested some amount on SI out of Rs.47000 and rest amount on C.I. for two years. If S.I. is offering 12% p.a. and C. I. is offering 15% p.a. compounding annually and C.I. is Rs.532.5 more than S.I., then find amount invested by Deepak on C.I?</w:t>
      </w:r>
    </w:p>
    <w:p w14:paraId="52E0FF5A"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दीपक ने </w:t>
      </w:r>
      <w:r w:rsidRPr="00481946">
        <w:rPr>
          <w:rFonts w:ascii="Cambria" w:eastAsia="Arial Unicode MS" w:hAnsi="Cambria" w:cs="Arial Unicode MS"/>
          <w:b/>
          <w:bCs/>
          <w:color w:val="000000" w:themeColor="text1"/>
          <w:sz w:val="24"/>
          <w:szCs w:val="24"/>
        </w:rPr>
        <w:t xml:space="preserve">47000 </w:t>
      </w:r>
      <w:r w:rsidRPr="00481946">
        <w:rPr>
          <w:rFonts w:ascii="Cambria" w:eastAsia="Arial Unicode MS" w:hAnsi="Cambria" w:cs="Arial Unicode MS"/>
          <w:b/>
          <w:bCs/>
          <w:color w:val="000000" w:themeColor="text1"/>
          <w:sz w:val="24"/>
          <w:szCs w:val="24"/>
          <w:cs/>
          <w:lang w:bidi="hi-IN"/>
        </w:rPr>
        <w:t xml:space="preserve">रुपये में से, दो वर्षों के लिए कुछ राशि साधारण ब्याज पर और शेष राशि चक्रवृद्धि ब्याज पर निवेश की। यदि वार्षिक संयोजित करने पर साधारण ब्याज की दर </w:t>
      </w:r>
      <w:r w:rsidRPr="00481946">
        <w:rPr>
          <w:rFonts w:ascii="Cambria" w:eastAsia="Arial Unicode MS" w:hAnsi="Cambria" w:cs="Arial Unicode MS"/>
          <w:b/>
          <w:bCs/>
          <w:color w:val="000000" w:themeColor="text1"/>
          <w:sz w:val="24"/>
          <w:szCs w:val="24"/>
        </w:rPr>
        <w:t xml:space="preserve">12% </w:t>
      </w:r>
      <w:r w:rsidRPr="00481946">
        <w:rPr>
          <w:rFonts w:ascii="Cambria" w:eastAsia="Arial Unicode MS" w:hAnsi="Cambria" w:cs="Arial Unicode MS"/>
          <w:b/>
          <w:bCs/>
          <w:color w:val="000000" w:themeColor="text1"/>
          <w:sz w:val="24"/>
          <w:szCs w:val="24"/>
          <w:cs/>
          <w:lang w:bidi="hi-IN"/>
        </w:rPr>
        <w:t xml:space="preserve">प्रति वर्ष और चक्रवृद्धि ब्याज की दर </w:t>
      </w:r>
      <w:r w:rsidRPr="00481946">
        <w:rPr>
          <w:rFonts w:ascii="Cambria" w:eastAsia="Arial Unicode MS" w:hAnsi="Cambria" w:cs="Arial Unicode MS"/>
          <w:b/>
          <w:bCs/>
          <w:color w:val="000000" w:themeColor="text1"/>
          <w:sz w:val="24"/>
          <w:szCs w:val="24"/>
        </w:rPr>
        <w:t xml:space="preserve">15% </w:t>
      </w:r>
      <w:r w:rsidRPr="00481946">
        <w:rPr>
          <w:rFonts w:ascii="Cambria" w:eastAsia="Arial Unicode MS" w:hAnsi="Cambria" w:cs="Arial Unicode MS"/>
          <w:b/>
          <w:bCs/>
          <w:color w:val="000000" w:themeColor="text1"/>
          <w:sz w:val="24"/>
          <w:szCs w:val="24"/>
          <w:cs/>
          <w:lang w:bidi="hi-IN"/>
        </w:rPr>
        <w:t xml:space="preserve">प्रति वर्ष है और चक्रवृद्धि ब्याज, साधारण ब्याज से </w:t>
      </w:r>
      <w:r w:rsidRPr="00481946">
        <w:rPr>
          <w:rFonts w:ascii="Cambria" w:eastAsia="Arial Unicode MS" w:hAnsi="Cambria" w:cs="Arial Unicode MS"/>
          <w:b/>
          <w:bCs/>
          <w:color w:val="000000" w:themeColor="text1"/>
          <w:sz w:val="24"/>
          <w:szCs w:val="24"/>
        </w:rPr>
        <w:t xml:space="preserve">532.5 </w:t>
      </w:r>
      <w:r w:rsidRPr="00481946">
        <w:rPr>
          <w:rFonts w:ascii="Cambria" w:eastAsia="Arial Unicode MS" w:hAnsi="Cambria" w:cs="Arial Unicode MS"/>
          <w:b/>
          <w:bCs/>
          <w:color w:val="000000" w:themeColor="text1"/>
          <w:sz w:val="24"/>
          <w:szCs w:val="24"/>
          <w:cs/>
          <w:lang w:bidi="hi-IN"/>
        </w:rPr>
        <w:t>रुपये अधिक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 दीपक द्वारा चक्रवृद्धि ब्याज पर निवेश की गयी धनराशि ज्ञात कीजिये।</w:t>
      </w:r>
    </w:p>
    <w:p w14:paraId="1CB0F2CB"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Rs.23000</w:t>
      </w:r>
    </w:p>
    <w:p w14:paraId="4B5F1A15"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Rs.22000</w:t>
      </w:r>
    </w:p>
    <w:p w14:paraId="1A786448"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Rs.21000</w:t>
      </w:r>
    </w:p>
    <w:p w14:paraId="17ABF108"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Rs.25000</w:t>
      </w:r>
    </w:p>
    <w:p w14:paraId="3A4A6F56"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Rs.24000</w:t>
      </w:r>
    </w:p>
    <w:p w14:paraId="549E0F42"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p>
    <w:p w14:paraId="4EBC28B9"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5.</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A vessel contains mixture in which 25% is water and rest is milk. If 40 liters more water added in vessel, then quantity of water becomes 40% of mixture. Find the quantity of milk in the vessel?</w:t>
      </w:r>
    </w:p>
    <w:p w14:paraId="23732191"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 xml:space="preserve">एक बर्तन में </w:t>
      </w:r>
      <w:r w:rsidRPr="00481946">
        <w:rPr>
          <w:rFonts w:ascii="Cambria" w:eastAsia="Arial Unicode MS" w:hAnsi="Cambria" w:cs="Arial Unicode MS"/>
          <w:b/>
          <w:bCs/>
          <w:color w:val="000000" w:themeColor="text1"/>
          <w:sz w:val="24"/>
          <w:szCs w:val="24"/>
        </w:rPr>
        <w:t xml:space="preserve">25% </w:t>
      </w:r>
      <w:r w:rsidRPr="00481946">
        <w:rPr>
          <w:rFonts w:ascii="Cambria" w:eastAsia="Arial Unicode MS" w:hAnsi="Cambria" w:cs="Arial Unicode MS"/>
          <w:b/>
          <w:bCs/>
          <w:color w:val="000000" w:themeColor="text1"/>
          <w:sz w:val="24"/>
          <w:szCs w:val="24"/>
          <w:cs/>
          <w:lang w:bidi="hi-IN"/>
        </w:rPr>
        <w:t xml:space="preserve">पानी है और शेष दूध है। यदि बर्तन में </w:t>
      </w:r>
      <w:r w:rsidRPr="00481946">
        <w:rPr>
          <w:rFonts w:ascii="Cambria" w:eastAsia="Arial Unicode MS" w:hAnsi="Cambria" w:cs="Arial Unicode MS"/>
          <w:b/>
          <w:bCs/>
          <w:color w:val="000000" w:themeColor="text1"/>
          <w:sz w:val="24"/>
          <w:szCs w:val="24"/>
        </w:rPr>
        <w:t>40</w:t>
      </w:r>
      <w:r w:rsidRPr="00481946">
        <w:rPr>
          <w:rFonts w:ascii="Cambria" w:eastAsia="Arial Unicode MS" w:hAnsi="Cambria" w:cs="Arial Unicode MS"/>
          <w:b/>
          <w:bCs/>
          <w:color w:val="000000" w:themeColor="text1"/>
          <w:sz w:val="24"/>
          <w:szCs w:val="24"/>
          <w:cs/>
          <w:lang w:bidi="hi-IN"/>
        </w:rPr>
        <w:t xml:space="preserve"> लीटर अधिक पानी मिला दिया जाए</w:t>
      </w:r>
      <w:r w:rsidRPr="00481946">
        <w:rPr>
          <w:rFonts w:ascii="Cambria" w:eastAsia="Arial Unicode MS" w:hAnsi="Cambria" w:cs="Arial Unicode MS"/>
          <w:b/>
          <w:bCs/>
          <w:color w:val="000000" w:themeColor="text1"/>
          <w:sz w:val="24"/>
          <w:szCs w:val="24"/>
        </w:rPr>
        <w:t>,</w:t>
      </w:r>
      <w:r w:rsidRPr="00481946">
        <w:rPr>
          <w:rFonts w:ascii="Cambria" w:eastAsia="Arial Unicode MS" w:hAnsi="Cambria" w:cs="Arial Unicode MS"/>
          <w:b/>
          <w:bCs/>
          <w:color w:val="000000" w:themeColor="text1"/>
          <w:sz w:val="24"/>
          <w:szCs w:val="24"/>
          <w:cs/>
          <w:lang w:bidi="hi-IN"/>
        </w:rPr>
        <w:t xml:space="preserve"> तो पानी की मात्रा मिश्रण की 40% हो जाएगी। बर्तन में दूध की मात्रा ज्ञात कीजिए।</w:t>
      </w:r>
    </w:p>
    <w:p w14:paraId="12DB81C8"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00 l</w:t>
      </w:r>
    </w:p>
    <w:p w14:paraId="0A0EA1C9"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40 l</w:t>
      </w:r>
    </w:p>
    <w:p w14:paraId="6E616479"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60 l</w:t>
      </w:r>
    </w:p>
    <w:p w14:paraId="29586899"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20 l</w:t>
      </w:r>
    </w:p>
    <w:p w14:paraId="3FB18C20"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80 l</w:t>
      </w:r>
    </w:p>
    <w:p w14:paraId="19597999" w14:textId="77777777" w:rsidR="00FE41FE" w:rsidRPr="00481946" w:rsidRDefault="00FE41FE" w:rsidP="00EB347D">
      <w:pPr>
        <w:autoSpaceDE w:val="0"/>
        <w:autoSpaceDN w:val="0"/>
        <w:adjustRightInd w:val="0"/>
        <w:spacing w:after="0" w:line="271" w:lineRule="auto"/>
        <w:jc w:val="both"/>
        <w:rPr>
          <w:rFonts w:ascii="Cambria" w:eastAsia="Arial Unicode MS" w:hAnsi="Cambria" w:cs="Arial Unicode MS"/>
          <w:b/>
          <w:bCs/>
          <w:color w:val="000000" w:themeColor="text1"/>
          <w:sz w:val="24"/>
          <w:szCs w:val="24"/>
        </w:rPr>
      </w:pPr>
    </w:p>
    <w:p w14:paraId="189AB17C" w14:textId="77777777" w:rsidR="00FE41FE" w:rsidRPr="00481946" w:rsidRDefault="00FE41FE" w:rsidP="00EB347D">
      <w:pPr>
        <w:autoSpaceDE w:val="0"/>
        <w:autoSpaceDN w:val="0"/>
        <w:adjustRightInd w:val="0"/>
        <w:spacing w:after="0" w:line="271"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6.</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A bag contains 8 red balls, 5 green balls and 7 black balls. If two balls are drawn from the bag randomly, then find the probability of getting exactly one red ball.</w:t>
      </w:r>
    </w:p>
    <w:p w14:paraId="01979FCB" w14:textId="77777777" w:rsidR="00FE41FE" w:rsidRPr="00481946" w:rsidRDefault="00FE41FE" w:rsidP="00EB347D">
      <w:pPr>
        <w:autoSpaceDE w:val="0"/>
        <w:autoSpaceDN w:val="0"/>
        <w:adjustRightInd w:val="0"/>
        <w:spacing w:after="0" w:line="271" w:lineRule="auto"/>
        <w:jc w:val="both"/>
        <w:rPr>
          <w:rFonts w:ascii="Cambria" w:eastAsia="Arial Unicode MS" w:hAnsi="Cambria" w:cs="Arial Unicode MS"/>
          <w:b/>
          <w:bCs/>
          <w:color w:val="000000" w:themeColor="text1"/>
          <w:sz w:val="24"/>
          <w:szCs w:val="24"/>
          <w:lang w:bidi="hi-IN"/>
        </w:rPr>
      </w:pPr>
      <w:r w:rsidRPr="00481946">
        <w:rPr>
          <w:rFonts w:ascii="Cambria" w:eastAsia="Arial Unicode MS" w:hAnsi="Cambria" w:cs="Arial Unicode MS"/>
          <w:b/>
          <w:bCs/>
          <w:color w:val="000000" w:themeColor="text1"/>
          <w:sz w:val="24"/>
          <w:szCs w:val="24"/>
          <w:cs/>
          <w:lang w:bidi="hi-IN"/>
        </w:rPr>
        <w:t xml:space="preserve">एक बैग में </w:t>
      </w:r>
      <w:r w:rsidRPr="00481946">
        <w:rPr>
          <w:rFonts w:ascii="Cambria" w:eastAsia="Arial Unicode MS" w:hAnsi="Cambria" w:cs="Arial Unicode MS"/>
          <w:b/>
          <w:bCs/>
          <w:color w:val="000000" w:themeColor="text1"/>
          <w:sz w:val="24"/>
          <w:szCs w:val="24"/>
          <w:lang w:bidi="hi-IN"/>
        </w:rPr>
        <w:t>8</w:t>
      </w:r>
      <w:r w:rsidRPr="00481946">
        <w:rPr>
          <w:rFonts w:ascii="Cambria" w:eastAsia="Arial Unicode MS" w:hAnsi="Cambria" w:cs="Arial Unicode MS"/>
          <w:b/>
          <w:bCs/>
          <w:color w:val="000000" w:themeColor="text1"/>
          <w:sz w:val="24"/>
          <w:szCs w:val="24"/>
          <w:cs/>
          <w:lang w:bidi="hi-IN"/>
        </w:rPr>
        <w:t xml:space="preserve"> लाल गेंदें</w:t>
      </w:r>
      <w:r w:rsidRPr="00481946">
        <w:rPr>
          <w:rFonts w:ascii="Cambria" w:eastAsia="Arial Unicode MS" w:hAnsi="Cambria" w:cs="Arial Unicode MS"/>
          <w:b/>
          <w:bCs/>
          <w:color w:val="000000" w:themeColor="text1"/>
          <w:sz w:val="24"/>
          <w:szCs w:val="24"/>
          <w:lang w:bidi="hi-IN"/>
        </w:rPr>
        <w:t>, 5</w:t>
      </w:r>
      <w:r w:rsidRPr="00481946">
        <w:rPr>
          <w:rFonts w:ascii="Cambria" w:eastAsia="Arial Unicode MS" w:hAnsi="Cambria" w:cs="Arial Unicode MS"/>
          <w:b/>
          <w:bCs/>
          <w:color w:val="000000" w:themeColor="text1"/>
          <w:sz w:val="24"/>
          <w:szCs w:val="24"/>
          <w:cs/>
          <w:lang w:bidi="hi-IN"/>
        </w:rPr>
        <w:t xml:space="preserve"> हरी गेंदें और </w:t>
      </w:r>
      <w:r w:rsidRPr="00481946">
        <w:rPr>
          <w:rFonts w:ascii="Cambria" w:eastAsia="Arial Unicode MS" w:hAnsi="Cambria" w:cs="Arial Unicode MS"/>
          <w:b/>
          <w:bCs/>
          <w:color w:val="000000" w:themeColor="text1"/>
          <w:sz w:val="24"/>
          <w:szCs w:val="24"/>
          <w:lang w:bidi="hi-IN"/>
        </w:rPr>
        <w:t>7</w:t>
      </w:r>
      <w:r w:rsidRPr="00481946">
        <w:rPr>
          <w:rFonts w:ascii="Cambria" w:eastAsia="Arial Unicode MS" w:hAnsi="Cambria" w:cs="Arial Unicode MS"/>
          <w:b/>
          <w:bCs/>
          <w:color w:val="000000" w:themeColor="text1"/>
          <w:sz w:val="24"/>
          <w:szCs w:val="24"/>
          <w:cs/>
          <w:lang w:bidi="hi-IN"/>
        </w:rPr>
        <w:t xml:space="preserve"> काली गेंदें हैं। यदि बैग में से दो गेंदें यादृच्छिक रूप से निकाली जाती हैं</w:t>
      </w:r>
      <w:r w:rsidRPr="00481946">
        <w:rPr>
          <w:rFonts w:ascii="Cambria" w:eastAsia="Arial Unicode MS" w:hAnsi="Cambria" w:cs="Arial Unicode MS"/>
          <w:b/>
          <w:bCs/>
          <w:color w:val="000000" w:themeColor="text1"/>
          <w:sz w:val="24"/>
          <w:szCs w:val="24"/>
          <w:lang w:bidi="hi-IN"/>
        </w:rPr>
        <w:t xml:space="preserve">, </w:t>
      </w:r>
      <w:r w:rsidRPr="00481946">
        <w:rPr>
          <w:rFonts w:ascii="Cambria" w:eastAsia="Arial Unicode MS" w:hAnsi="Cambria" w:cs="Arial Unicode MS"/>
          <w:b/>
          <w:bCs/>
          <w:color w:val="000000" w:themeColor="text1"/>
          <w:sz w:val="24"/>
          <w:szCs w:val="24"/>
          <w:cs/>
          <w:lang w:bidi="hi-IN"/>
        </w:rPr>
        <w:t>तो ठीक एक लाल गेंद प्राप्त होने की प्रायिकता ज्ञात कीजिए।</w:t>
      </w:r>
    </w:p>
    <w:p w14:paraId="30D9D5A3"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lang w:bidi="hi-IN"/>
        </w:rPr>
        <w:t>(a) 14/57</w:t>
      </w:r>
    </w:p>
    <w:p w14:paraId="2FE58C1C"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lang w:bidi="hi-IN"/>
        </w:rPr>
        <w:t>(b) 28/95</w:t>
      </w:r>
    </w:p>
    <w:p w14:paraId="143CCE80"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lang w:bidi="hi-IN"/>
        </w:rPr>
        <w:t>(c) 4/19</w:t>
      </w:r>
    </w:p>
    <w:p w14:paraId="7BCAC8CB" w14:textId="77777777" w:rsidR="00FE41FE" w:rsidRPr="00481946" w:rsidRDefault="00FE41FE" w:rsidP="00EB347D">
      <w:pPr>
        <w:spacing w:after="0" w:line="271"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lang w:bidi="hi-IN"/>
        </w:rPr>
        <w:t>(d) 48/95</w:t>
      </w:r>
    </w:p>
    <w:p w14:paraId="2D861676" w14:textId="77777777" w:rsidR="00FE41FE" w:rsidRPr="00481946" w:rsidRDefault="00FE41FE" w:rsidP="00EB347D">
      <w:pPr>
        <w:autoSpaceDE w:val="0"/>
        <w:autoSpaceDN w:val="0"/>
        <w:adjustRightInd w:val="0"/>
        <w:spacing w:after="0" w:line="271" w:lineRule="auto"/>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lang w:bidi="hi-IN"/>
        </w:rPr>
        <w:t>(e) None of the above.</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lang w:bidi="hi-IN"/>
        </w:rPr>
        <w:t>इनमें से कोई नहीं</w:t>
      </w:r>
    </w:p>
    <w:p w14:paraId="0C186EBC" w14:textId="77777777" w:rsidR="00FE41FE" w:rsidRPr="00481946" w:rsidRDefault="00FE41FE" w:rsidP="00EB347D">
      <w:pPr>
        <w:spacing w:after="0" w:line="271" w:lineRule="auto"/>
        <w:jc w:val="both"/>
        <w:rPr>
          <w:rFonts w:ascii="Cambria" w:eastAsia="Arial Unicode MS" w:hAnsi="Cambria" w:cs="Arial Unicode MS"/>
          <w:b/>
          <w:bCs/>
          <w:color w:val="000000" w:themeColor="text1"/>
          <w:sz w:val="24"/>
          <w:szCs w:val="24"/>
        </w:rPr>
      </w:pPr>
    </w:p>
    <w:p w14:paraId="205CC8D0" w14:textId="77777777" w:rsidR="00FE41FE" w:rsidRPr="00481946" w:rsidRDefault="00FE41FE" w:rsidP="00EB347D">
      <w:pPr>
        <w:pStyle w:val="NoSpacing"/>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67.</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 xml:space="preserve">40% of ‘x’ is equal to 30% of ‘y’. If average of x &amp; y is 30 more than x, then find 75% of the ‘y’? </w:t>
      </w:r>
    </w:p>
    <w:p w14:paraId="229094FA" w14:textId="77777777" w:rsidR="00FE41FE" w:rsidRPr="00481946" w:rsidRDefault="00FE41FE" w:rsidP="00EB347D">
      <w:pPr>
        <w:pStyle w:val="NoSpacing"/>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rPr>
        <w:t xml:space="preserve">'x' </w:t>
      </w:r>
      <w:r w:rsidRPr="00481946">
        <w:rPr>
          <w:rFonts w:ascii="Cambria" w:eastAsia="Arial Unicode MS" w:hAnsi="Cambria" w:cs="Arial Unicode MS"/>
          <w:b/>
          <w:bCs/>
          <w:color w:val="000000" w:themeColor="text1"/>
          <w:sz w:val="24"/>
          <w:szCs w:val="24"/>
          <w:cs/>
          <w:lang w:bidi="hi-IN"/>
        </w:rPr>
        <w:t xml:space="preserve">का </w:t>
      </w:r>
      <w:r w:rsidRPr="00481946">
        <w:rPr>
          <w:rFonts w:ascii="Cambria" w:eastAsia="Arial Unicode MS" w:hAnsi="Cambria" w:cs="Arial Unicode MS"/>
          <w:b/>
          <w:bCs/>
          <w:color w:val="000000" w:themeColor="text1"/>
          <w:sz w:val="24"/>
          <w:szCs w:val="24"/>
        </w:rPr>
        <w:t>40%</w:t>
      </w:r>
      <w:r w:rsidRPr="00481946">
        <w:rPr>
          <w:rFonts w:ascii="Cambria" w:eastAsia="Arial Unicode MS" w:hAnsi="Cambria" w:cs="Arial Unicode MS"/>
          <w:b/>
          <w:bCs/>
          <w:color w:val="000000" w:themeColor="text1"/>
          <w:sz w:val="24"/>
          <w:szCs w:val="24"/>
          <w:cs/>
          <w:lang w:bidi="hi-IN"/>
        </w:rPr>
        <w:t>,</w:t>
      </w:r>
      <w:r w:rsidRPr="00481946">
        <w:rPr>
          <w:rFonts w:ascii="Cambria" w:eastAsia="Arial Unicode MS" w:hAnsi="Cambria" w:cs="Arial Unicode MS"/>
          <w:b/>
          <w:bCs/>
          <w:color w:val="000000" w:themeColor="text1"/>
          <w:sz w:val="24"/>
          <w:szCs w:val="24"/>
        </w:rPr>
        <w:t xml:space="preserve"> 'y' </w:t>
      </w:r>
      <w:r w:rsidRPr="00481946">
        <w:rPr>
          <w:rFonts w:ascii="Cambria" w:eastAsia="Arial Unicode MS" w:hAnsi="Cambria" w:cs="Arial Unicode MS"/>
          <w:b/>
          <w:bCs/>
          <w:color w:val="000000" w:themeColor="text1"/>
          <w:sz w:val="24"/>
          <w:szCs w:val="24"/>
          <w:cs/>
          <w:lang w:bidi="hi-IN"/>
        </w:rPr>
        <w:t xml:space="preserve">के </w:t>
      </w:r>
      <w:r w:rsidRPr="00481946">
        <w:rPr>
          <w:rFonts w:ascii="Cambria" w:eastAsia="Arial Unicode MS" w:hAnsi="Cambria" w:cs="Arial Unicode MS"/>
          <w:b/>
          <w:bCs/>
          <w:color w:val="000000" w:themeColor="text1"/>
          <w:sz w:val="24"/>
          <w:szCs w:val="24"/>
        </w:rPr>
        <w:t xml:space="preserve">30% </w:t>
      </w:r>
      <w:r w:rsidRPr="00481946">
        <w:rPr>
          <w:rFonts w:ascii="Cambria" w:eastAsia="Arial Unicode MS" w:hAnsi="Cambria" w:cs="Arial Unicode MS"/>
          <w:b/>
          <w:bCs/>
          <w:color w:val="000000" w:themeColor="text1"/>
          <w:sz w:val="24"/>
          <w:szCs w:val="24"/>
          <w:cs/>
          <w:lang w:bidi="hi-IN"/>
        </w:rPr>
        <w:t xml:space="preserve">के बराबर है। यदि </w:t>
      </w:r>
      <w:r w:rsidRPr="00481946">
        <w:rPr>
          <w:rFonts w:ascii="Cambria" w:eastAsia="Arial Unicode MS" w:hAnsi="Cambria" w:cs="Arial Unicode MS"/>
          <w:b/>
          <w:bCs/>
          <w:color w:val="000000" w:themeColor="text1"/>
          <w:sz w:val="24"/>
          <w:szCs w:val="24"/>
        </w:rPr>
        <w:t xml:space="preserve">x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y </w:t>
      </w:r>
      <w:r w:rsidRPr="00481946">
        <w:rPr>
          <w:rFonts w:ascii="Cambria" w:eastAsia="Arial Unicode MS" w:hAnsi="Cambria" w:cs="Arial Unicode MS"/>
          <w:b/>
          <w:bCs/>
          <w:color w:val="000000" w:themeColor="text1"/>
          <w:sz w:val="24"/>
          <w:szCs w:val="24"/>
          <w:cs/>
          <w:lang w:bidi="hi-IN"/>
        </w:rPr>
        <w:t xml:space="preserve">का औसत, </w:t>
      </w:r>
      <w:r w:rsidRPr="00481946">
        <w:rPr>
          <w:rFonts w:ascii="Cambria" w:eastAsia="Arial Unicode MS" w:hAnsi="Cambria" w:cs="Arial Unicode MS"/>
          <w:b/>
          <w:bCs/>
          <w:color w:val="000000" w:themeColor="text1"/>
          <w:sz w:val="24"/>
          <w:szCs w:val="24"/>
        </w:rPr>
        <w:t xml:space="preserve">x </w:t>
      </w:r>
      <w:r w:rsidRPr="00481946">
        <w:rPr>
          <w:rFonts w:ascii="Cambria" w:eastAsia="Arial Unicode MS" w:hAnsi="Cambria" w:cs="Arial Unicode MS"/>
          <w:b/>
          <w:bCs/>
          <w:color w:val="000000" w:themeColor="text1"/>
          <w:sz w:val="24"/>
          <w:szCs w:val="24"/>
          <w:cs/>
          <w:lang w:bidi="hi-IN"/>
        </w:rPr>
        <w:t xml:space="preserve">से </w:t>
      </w:r>
      <w:r w:rsidRPr="00481946">
        <w:rPr>
          <w:rFonts w:ascii="Cambria" w:eastAsia="Arial Unicode MS" w:hAnsi="Cambria" w:cs="Arial Unicode MS"/>
          <w:b/>
          <w:bCs/>
          <w:color w:val="000000" w:themeColor="text1"/>
          <w:sz w:val="24"/>
          <w:szCs w:val="24"/>
        </w:rPr>
        <w:t xml:space="preserve">30 </w:t>
      </w:r>
      <w:r w:rsidRPr="00481946">
        <w:rPr>
          <w:rFonts w:ascii="Cambria" w:eastAsia="Arial Unicode MS" w:hAnsi="Cambria" w:cs="Arial Unicode MS"/>
          <w:b/>
          <w:bCs/>
          <w:color w:val="000000" w:themeColor="text1"/>
          <w:sz w:val="24"/>
          <w:szCs w:val="24"/>
          <w:cs/>
          <w:lang w:bidi="hi-IN"/>
        </w:rPr>
        <w:t>अधिक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तो </w:t>
      </w:r>
      <w:r w:rsidRPr="00481946">
        <w:rPr>
          <w:rFonts w:ascii="Cambria" w:eastAsia="Arial Unicode MS" w:hAnsi="Cambria" w:cs="Arial Unicode MS"/>
          <w:b/>
          <w:bCs/>
          <w:color w:val="000000" w:themeColor="text1"/>
          <w:sz w:val="24"/>
          <w:szCs w:val="24"/>
        </w:rPr>
        <w:t xml:space="preserve">'y' </w:t>
      </w:r>
      <w:r w:rsidRPr="00481946">
        <w:rPr>
          <w:rFonts w:ascii="Cambria" w:eastAsia="Arial Unicode MS" w:hAnsi="Cambria" w:cs="Arial Unicode MS"/>
          <w:b/>
          <w:bCs/>
          <w:color w:val="000000" w:themeColor="text1"/>
          <w:sz w:val="24"/>
          <w:szCs w:val="24"/>
          <w:cs/>
          <w:lang w:bidi="hi-IN"/>
        </w:rPr>
        <w:t xml:space="preserve">का </w:t>
      </w:r>
      <w:r w:rsidRPr="00481946">
        <w:rPr>
          <w:rFonts w:ascii="Cambria" w:eastAsia="Arial Unicode MS" w:hAnsi="Cambria" w:cs="Arial Unicode MS"/>
          <w:b/>
          <w:bCs/>
          <w:color w:val="000000" w:themeColor="text1"/>
          <w:sz w:val="24"/>
          <w:szCs w:val="24"/>
        </w:rPr>
        <w:t xml:space="preserve">75% </w:t>
      </w:r>
      <w:r w:rsidRPr="00481946">
        <w:rPr>
          <w:rFonts w:ascii="Cambria" w:eastAsia="Arial Unicode MS" w:hAnsi="Cambria" w:cs="Arial Unicode MS"/>
          <w:b/>
          <w:bCs/>
          <w:color w:val="000000" w:themeColor="text1"/>
          <w:sz w:val="24"/>
          <w:szCs w:val="24"/>
          <w:cs/>
          <w:lang w:bidi="hi-IN"/>
        </w:rPr>
        <w:t>ज्ञात कीजिए।</w:t>
      </w:r>
    </w:p>
    <w:p w14:paraId="1FB00441"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80</w:t>
      </w:r>
    </w:p>
    <w:p w14:paraId="3E9FE564"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50</w:t>
      </w:r>
    </w:p>
    <w:p w14:paraId="172FF483"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240</w:t>
      </w:r>
    </w:p>
    <w:p w14:paraId="25C40E7F"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210</w:t>
      </w:r>
    </w:p>
    <w:p w14:paraId="6D6CEDDC"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360</w:t>
      </w:r>
    </w:p>
    <w:p w14:paraId="06EDF4F4" w14:textId="77777777" w:rsidR="00FE41FE" w:rsidRPr="00481946" w:rsidRDefault="00FE41FE" w:rsidP="00EB347D">
      <w:pPr>
        <w:spacing w:after="0" w:line="240" w:lineRule="auto"/>
        <w:jc w:val="both"/>
        <w:rPr>
          <w:rFonts w:ascii="Cambria" w:eastAsia="Arial Unicode MS" w:hAnsi="Cambria" w:cs="Arial Unicode MS"/>
          <w:b/>
          <w:bCs/>
          <w:color w:val="000000" w:themeColor="text1"/>
          <w:sz w:val="24"/>
          <w:szCs w:val="24"/>
        </w:rPr>
      </w:pPr>
    </w:p>
    <w:p w14:paraId="71DAFAFF" w14:textId="77777777" w:rsidR="00FE41FE" w:rsidRPr="00481946" w:rsidRDefault="00FE41FE" w:rsidP="00EB347D">
      <w:pPr>
        <w:pStyle w:val="NoSpacing"/>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8.</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he difference between CI earned in two years and SI received in 3 years on the sum of Rs. 2000 is Rs. 205. Find the rate of simple interest for the 3</w:t>
      </w:r>
      <w:r w:rsidRPr="00481946">
        <w:rPr>
          <w:rFonts w:ascii="Cambria" w:eastAsia="Arial Unicode MS" w:hAnsi="Cambria" w:cs="Arial Unicode MS"/>
          <w:b/>
          <w:bCs/>
          <w:color w:val="000000" w:themeColor="text1"/>
          <w:sz w:val="24"/>
          <w:szCs w:val="24"/>
          <w:vertAlign w:val="superscript"/>
        </w:rPr>
        <w:t>rd</w:t>
      </w:r>
      <w:r w:rsidRPr="00481946">
        <w:rPr>
          <w:rFonts w:ascii="Cambria" w:eastAsia="Arial Unicode MS" w:hAnsi="Cambria" w:cs="Arial Unicode MS"/>
          <w:b/>
          <w:bCs/>
          <w:color w:val="000000" w:themeColor="text1"/>
          <w:sz w:val="24"/>
          <w:szCs w:val="24"/>
        </w:rPr>
        <w:t xml:space="preserve"> year if the rate of interest for the first two years is 15% on both CI and SI? (S.I. of 3 year is more than C.I. of 2 year)</w:t>
      </w:r>
    </w:p>
    <w:p w14:paraId="78DBF7FA" w14:textId="77777777" w:rsidR="00FE41FE" w:rsidRPr="00481946" w:rsidRDefault="00FE41FE" w:rsidP="00EB347D">
      <w:pPr>
        <w:pStyle w:val="NoSpacing"/>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2000</w:t>
      </w:r>
      <w:r w:rsidRPr="00481946">
        <w:rPr>
          <w:rFonts w:ascii="Cambria" w:eastAsia="Arial Unicode MS" w:hAnsi="Cambria" w:cs="Arial Unicode MS"/>
          <w:b/>
          <w:bCs/>
          <w:color w:val="000000" w:themeColor="text1"/>
          <w:sz w:val="24"/>
          <w:szCs w:val="24"/>
          <w:cs/>
          <w:lang w:bidi="hi-IN"/>
        </w:rPr>
        <w:t xml:space="preserve"> रु. रुपये की धनराशि पर </w:t>
      </w:r>
      <w:r w:rsidRPr="00481946">
        <w:rPr>
          <w:rFonts w:ascii="Cambria" w:eastAsia="Arial Unicode MS" w:hAnsi="Cambria" w:cs="Arial Unicode MS"/>
          <w:b/>
          <w:bCs/>
          <w:color w:val="000000" w:themeColor="text1"/>
          <w:sz w:val="24"/>
          <w:szCs w:val="24"/>
        </w:rPr>
        <w:t>2</w:t>
      </w:r>
      <w:r w:rsidRPr="00481946">
        <w:rPr>
          <w:rFonts w:ascii="Cambria" w:eastAsia="Arial Unicode MS" w:hAnsi="Cambria" w:cs="Arial Unicode MS"/>
          <w:b/>
          <w:bCs/>
          <w:color w:val="000000" w:themeColor="text1"/>
          <w:sz w:val="24"/>
          <w:szCs w:val="24"/>
          <w:cs/>
          <w:lang w:bidi="hi-IN"/>
        </w:rPr>
        <w:t xml:space="preserve"> वर्ष में प्राप्त चक्रवृद्धि ब्याज और </w:t>
      </w:r>
      <w:r w:rsidRPr="00481946">
        <w:rPr>
          <w:rFonts w:ascii="Cambria" w:eastAsia="Arial Unicode MS" w:hAnsi="Cambria" w:cs="Arial Unicode MS"/>
          <w:b/>
          <w:bCs/>
          <w:color w:val="000000" w:themeColor="text1"/>
          <w:sz w:val="24"/>
          <w:szCs w:val="24"/>
        </w:rPr>
        <w:t>3</w:t>
      </w:r>
      <w:r w:rsidRPr="00481946">
        <w:rPr>
          <w:rFonts w:ascii="Cambria" w:eastAsia="Arial Unicode MS" w:hAnsi="Cambria" w:cs="Arial Unicode MS"/>
          <w:b/>
          <w:bCs/>
          <w:color w:val="000000" w:themeColor="text1"/>
          <w:sz w:val="24"/>
          <w:szCs w:val="24"/>
          <w:cs/>
          <w:lang w:bidi="hi-IN"/>
        </w:rPr>
        <w:t xml:space="preserve"> वर्ष में प्राप्त साधारण ब्याज का</w:t>
      </w:r>
      <w:r w:rsidRPr="00481946">
        <w:rPr>
          <w:rFonts w:ascii="Cambria" w:eastAsia="Arial Unicode MS" w:hAnsi="Cambria" w:cs="Arial Unicode MS"/>
          <w:b/>
          <w:bCs/>
          <w:color w:val="000000" w:themeColor="text1"/>
          <w:sz w:val="24"/>
          <w:szCs w:val="24"/>
          <w:lang w:bidi="hi-IN"/>
        </w:rPr>
        <w:t xml:space="preserve"> </w:t>
      </w:r>
      <w:r w:rsidRPr="00481946">
        <w:rPr>
          <w:rFonts w:ascii="Cambria" w:eastAsia="Arial Unicode MS" w:hAnsi="Cambria" w:cs="Arial Unicode MS"/>
          <w:b/>
          <w:bCs/>
          <w:color w:val="000000" w:themeColor="text1"/>
          <w:sz w:val="24"/>
          <w:szCs w:val="24"/>
          <w:cs/>
          <w:lang w:bidi="hi-IN"/>
        </w:rPr>
        <w:t xml:space="preserve">अंतर </w:t>
      </w:r>
      <w:r w:rsidRPr="00481946">
        <w:rPr>
          <w:rFonts w:ascii="Cambria" w:eastAsia="Arial Unicode MS" w:hAnsi="Cambria" w:cs="Arial Unicode MS"/>
          <w:b/>
          <w:bCs/>
          <w:color w:val="000000" w:themeColor="text1"/>
          <w:sz w:val="24"/>
          <w:szCs w:val="24"/>
        </w:rPr>
        <w:t>205</w:t>
      </w:r>
      <w:r w:rsidRPr="00481946">
        <w:rPr>
          <w:rFonts w:ascii="Cambria" w:eastAsia="Arial Unicode MS" w:hAnsi="Cambria" w:cs="Arial Unicode MS"/>
          <w:b/>
          <w:bCs/>
          <w:color w:val="000000" w:themeColor="text1"/>
          <w:sz w:val="24"/>
          <w:szCs w:val="24"/>
          <w:cs/>
          <w:lang w:bidi="hi-IN"/>
        </w:rPr>
        <w:t xml:space="preserve"> है। यदि चक्रवृद्धि ब्याज और साधारण ब्याज दोनों पर पहले दो वर्षों के लिए ब्याज दर </w:t>
      </w:r>
      <w:r w:rsidRPr="00481946">
        <w:rPr>
          <w:rFonts w:ascii="Cambria" w:eastAsia="Arial Unicode MS" w:hAnsi="Cambria" w:cs="Arial Unicode MS"/>
          <w:b/>
          <w:bCs/>
          <w:color w:val="000000" w:themeColor="text1"/>
          <w:sz w:val="24"/>
          <w:szCs w:val="24"/>
        </w:rPr>
        <w:t>15%</w:t>
      </w:r>
      <w:r w:rsidRPr="00481946">
        <w:rPr>
          <w:rFonts w:ascii="Cambria" w:eastAsia="Arial Unicode MS" w:hAnsi="Cambria" w:cs="Arial Unicode MS"/>
          <w:b/>
          <w:bCs/>
          <w:color w:val="000000" w:themeColor="text1"/>
          <w:sz w:val="24"/>
          <w:szCs w:val="24"/>
          <w:cs/>
          <w:lang w:bidi="hi-IN"/>
        </w:rPr>
        <w:t xml:space="preserve"> है</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तीसरे वर्ष के लिए साधारण ब्याज की दर ज्ञात कीजिए। (</w:t>
      </w:r>
      <w:r w:rsidRPr="00481946">
        <w:rPr>
          <w:rFonts w:ascii="Cambria" w:eastAsia="Arial Unicode MS" w:hAnsi="Cambria" w:cs="Arial Unicode MS"/>
          <w:b/>
          <w:bCs/>
          <w:color w:val="000000" w:themeColor="text1"/>
          <w:sz w:val="24"/>
          <w:szCs w:val="24"/>
        </w:rPr>
        <w:t>3</w:t>
      </w:r>
      <w:r w:rsidRPr="00481946">
        <w:rPr>
          <w:rFonts w:ascii="Cambria" w:eastAsia="Arial Unicode MS" w:hAnsi="Cambria" w:cs="Arial Unicode MS"/>
          <w:b/>
          <w:bCs/>
          <w:color w:val="000000" w:themeColor="text1"/>
          <w:sz w:val="24"/>
          <w:szCs w:val="24"/>
          <w:cs/>
          <w:lang w:bidi="hi-IN"/>
        </w:rPr>
        <w:t xml:space="preserve"> वर्ष का साधारण ब्याज</w:t>
      </w:r>
      <w:r w:rsidRPr="00481946">
        <w:rPr>
          <w:rFonts w:ascii="Cambria" w:eastAsia="Arial Unicode MS" w:hAnsi="Cambria" w:cs="Arial Unicode MS"/>
          <w:b/>
          <w:bCs/>
          <w:color w:val="000000" w:themeColor="text1"/>
          <w:sz w:val="24"/>
          <w:szCs w:val="24"/>
        </w:rPr>
        <w:t>, 2</w:t>
      </w:r>
      <w:r w:rsidRPr="00481946">
        <w:rPr>
          <w:rFonts w:ascii="Cambria" w:eastAsia="Arial Unicode MS" w:hAnsi="Cambria" w:cs="Arial Unicode MS"/>
          <w:b/>
          <w:bCs/>
          <w:color w:val="000000" w:themeColor="text1"/>
          <w:sz w:val="24"/>
          <w:szCs w:val="24"/>
          <w:cs/>
          <w:lang w:bidi="hi-IN"/>
        </w:rPr>
        <w:t xml:space="preserve"> वर्ष के चक्रवृद्धि ब्याज</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से अधिक है)</w:t>
      </w:r>
    </w:p>
    <w:p w14:paraId="29C52F07"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Pr>
          <w:rFonts w:ascii="Cambria" w:eastAsia="Arial Unicode MS" w:hAnsi="Cambria" w:cs="Arial Unicode MS"/>
          <w:color w:val="000000" w:themeColor="text1"/>
          <w:sz w:val="24"/>
          <w:szCs w:val="24"/>
        </w:rPr>
        <w:t>12.5%</w:t>
      </w:r>
    </w:p>
    <w:p w14:paraId="0CA9E71A"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Pr>
          <w:rFonts w:ascii="Cambria" w:eastAsia="Arial Unicode MS" w:hAnsi="Cambria" w:cs="Arial Unicode MS"/>
          <w:color w:val="000000" w:themeColor="text1"/>
          <w:sz w:val="24"/>
          <w:szCs w:val="24"/>
        </w:rPr>
        <w:t>10%</w:t>
      </w:r>
    </w:p>
    <w:p w14:paraId="6D1395D4"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Pr>
          <w:rFonts w:ascii="Cambria" w:eastAsia="Arial Unicode MS" w:hAnsi="Cambria" w:cs="Arial Unicode MS"/>
          <w:color w:val="000000" w:themeColor="text1"/>
          <w:sz w:val="24"/>
          <w:szCs w:val="24"/>
        </w:rPr>
        <w:t>15%</w:t>
      </w:r>
    </w:p>
    <w:p w14:paraId="2367C780"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Pr>
          <w:rFonts w:ascii="Cambria" w:eastAsia="Arial Unicode MS" w:hAnsi="Cambria" w:cs="Arial Unicode MS"/>
          <w:color w:val="000000" w:themeColor="text1"/>
          <w:sz w:val="24"/>
          <w:szCs w:val="24"/>
        </w:rPr>
        <w:t>5%</w:t>
      </w:r>
    </w:p>
    <w:p w14:paraId="5F5D391D" w14:textId="77777777" w:rsidR="00FE41FE" w:rsidRPr="00481946" w:rsidRDefault="00FE41FE" w:rsidP="00EB347D">
      <w:pPr>
        <w:pStyle w:val="NoSpacing"/>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Pr>
          <w:rFonts w:ascii="Cambria" w:eastAsia="Arial Unicode MS" w:hAnsi="Cambria" w:cs="Arial Unicode MS"/>
          <w:color w:val="000000" w:themeColor="text1"/>
          <w:sz w:val="24"/>
          <w:szCs w:val="24"/>
        </w:rPr>
        <w:t>11</w:t>
      </w:r>
      <m:oMath>
        <m:f>
          <m:fPr>
            <m:ctrlPr>
              <w:rPr>
                <w:rFonts w:ascii="Cambria Math" w:eastAsia="Arial Unicode MS" w:hAnsi="Cambria Math" w:cs="Arial Unicode MS"/>
                <w:i/>
                <w:color w:val="000000" w:themeColor="text1"/>
                <w:sz w:val="24"/>
                <w:szCs w:val="24"/>
              </w:rPr>
            </m:ctrlPr>
          </m:fPr>
          <m:num>
            <m:r>
              <w:rPr>
                <w:rFonts w:ascii="Cambria Math" w:eastAsia="Arial Unicode MS" w:hAnsi="Cambria Math" w:cs="Arial Unicode MS"/>
                <w:color w:val="000000" w:themeColor="text1"/>
                <w:sz w:val="24"/>
                <w:szCs w:val="24"/>
              </w:rPr>
              <m:t>1</m:t>
            </m:r>
          </m:num>
          <m:den>
            <m:r>
              <w:rPr>
                <w:rFonts w:ascii="Cambria Math" w:eastAsia="Arial Unicode MS" w:hAnsi="Cambria Math" w:cs="Arial Unicode MS"/>
                <w:color w:val="000000" w:themeColor="text1"/>
                <w:sz w:val="24"/>
                <w:szCs w:val="24"/>
              </w:rPr>
              <m:t>9</m:t>
            </m:r>
          </m:den>
        </m:f>
      </m:oMath>
      <w:r>
        <w:rPr>
          <w:rFonts w:ascii="Cambria" w:eastAsia="Arial Unicode MS" w:hAnsi="Cambria" w:cs="Arial Unicode MS"/>
          <w:color w:val="000000" w:themeColor="text1"/>
          <w:sz w:val="24"/>
          <w:szCs w:val="24"/>
        </w:rPr>
        <w:t xml:space="preserve">% </w:t>
      </w:r>
    </w:p>
    <w:p w14:paraId="1664EF8B" w14:textId="77777777" w:rsidR="00FE41FE" w:rsidRPr="00481946" w:rsidRDefault="00FE41FE" w:rsidP="00EB347D">
      <w:pPr>
        <w:spacing w:after="0" w:line="240" w:lineRule="auto"/>
        <w:jc w:val="both"/>
        <w:rPr>
          <w:rFonts w:ascii="Cambria" w:eastAsia="Arial Unicode MS" w:hAnsi="Cambria" w:cs="Arial Unicode MS"/>
          <w:b/>
          <w:bCs/>
          <w:color w:val="000000" w:themeColor="text1"/>
          <w:sz w:val="24"/>
          <w:szCs w:val="24"/>
        </w:rPr>
      </w:pPr>
    </w:p>
    <w:p w14:paraId="39467173" w14:textId="77777777" w:rsidR="00FE41FE" w:rsidRPr="00481946" w:rsidRDefault="00FE41FE" w:rsidP="00EB347D">
      <w:pPr>
        <w:spacing w:after="0" w:line="24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69.</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 xml:space="preserve">A boat can cover certain distance in upstream in 16 minutes and the same distance in still water in 12 minutes. Find the time taken by boat to cover same distance in downstream. </w:t>
      </w:r>
    </w:p>
    <w:p w14:paraId="5E7B2D54" w14:textId="77777777" w:rsidR="00FE41FE" w:rsidRPr="00481946" w:rsidRDefault="00FE41FE" w:rsidP="00EB347D">
      <w:pPr>
        <w:spacing w:after="0" w:line="240" w:lineRule="auto"/>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एक नाव एक निश्चित दूरी को धारा के प्रतिकूल </w:t>
      </w:r>
      <w:r w:rsidRPr="00481946">
        <w:rPr>
          <w:rFonts w:ascii="Cambria" w:eastAsia="Arial Unicode MS" w:hAnsi="Cambria" w:cs="Arial Unicode MS"/>
          <w:b/>
          <w:bCs/>
          <w:color w:val="000000" w:themeColor="text1"/>
          <w:sz w:val="24"/>
          <w:szCs w:val="24"/>
        </w:rPr>
        <w:t>16</w:t>
      </w:r>
      <w:r w:rsidRPr="00481946">
        <w:rPr>
          <w:rFonts w:ascii="Cambria" w:eastAsia="Arial Unicode MS" w:hAnsi="Cambria" w:cs="Arial Unicode MS"/>
          <w:b/>
          <w:bCs/>
          <w:color w:val="000000" w:themeColor="text1"/>
          <w:sz w:val="24"/>
          <w:szCs w:val="24"/>
          <w:cs/>
          <w:lang w:bidi="hi-IN"/>
        </w:rPr>
        <w:t xml:space="preserve"> मिनट और समान दूरी को शांत जल में </w:t>
      </w:r>
      <w:r w:rsidRPr="00481946">
        <w:rPr>
          <w:rFonts w:ascii="Cambria" w:eastAsia="Arial Unicode MS" w:hAnsi="Cambria" w:cs="Arial Unicode MS"/>
          <w:b/>
          <w:bCs/>
          <w:color w:val="000000" w:themeColor="text1"/>
          <w:sz w:val="24"/>
          <w:szCs w:val="24"/>
        </w:rPr>
        <w:t>12</w:t>
      </w:r>
      <w:r w:rsidRPr="00481946">
        <w:rPr>
          <w:rFonts w:ascii="Cambria" w:eastAsia="Arial Unicode MS" w:hAnsi="Cambria" w:cs="Arial Unicode MS"/>
          <w:b/>
          <w:bCs/>
          <w:color w:val="000000" w:themeColor="text1"/>
          <w:sz w:val="24"/>
          <w:szCs w:val="24"/>
          <w:cs/>
          <w:lang w:bidi="hi-IN"/>
        </w:rPr>
        <w:t xml:space="preserve"> मिनट</w:t>
      </w:r>
      <w:r w:rsidRPr="00481946">
        <w:rPr>
          <w:rFonts w:ascii="Cambria" w:eastAsia="Arial Unicode MS" w:hAnsi="Cambria" w:cs="Arial Unicode MS"/>
          <w:b/>
          <w:bCs/>
          <w:color w:val="000000" w:themeColor="text1"/>
          <w:sz w:val="24"/>
          <w:szCs w:val="24"/>
          <w:lang w:bidi="hi-IN"/>
        </w:rPr>
        <w:t xml:space="preserve"> </w:t>
      </w:r>
      <w:r w:rsidRPr="00481946">
        <w:rPr>
          <w:rFonts w:ascii="Cambria" w:eastAsia="Arial Unicode MS" w:hAnsi="Cambria" w:cs="Arial Unicode MS"/>
          <w:b/>
          <w:bCs/>
          <w:color w:val="000000" w:themeColor="text1"/>
          <w:sz w:val="24"/>
          <w:szCs w:val="24"/>
          <w:cs/>
          <w:lang w:bidi="hi-IN"/>
        </w:rPr>
        <w:t>तय कर सकता है। धारा के अनुकूल समान दूरी तय करने के लिए नाव द्वारा लिया गया समय ज्ञात कीजिए।</w:t>
      </w:r>
    </w:p>
    <w:p w14:paraId="3686E694" w14:textId="77777777" w:rsidR="00FE41FE" w:rsidRPr="00481946" w:rsidRDefault="00FE41FE" w:rsidP="00EB347D">
      <w:pPr>
        <w:spacing w:after="0" w:line="24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8 minut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rPr>
        <w:t xml:space="preserve">8 </w:t>
      </w:r>
      <w:r w:rsidRPr="00481946">
        <w:rPr>
          <w:rFonts w:ascii="Cambria" w:eastAsia="Arial Unicode MS" w:hAnsi="Cambria" w:cs="Arial Unicode MS"/>
          <w:color w:val="000000" w:themeColor="text1"/>
          <w:sz w:val="24"/>
          <w:szCs w:val="24"/>
          <w:cs/>
          <w:lang w:bidi="hi-IN"/>
        </w:rPr>
        <w:t>मिनट</w:t>
      </w:r>
    </w:p>
    <w:p w14:paraId="7048874A" w14:textId="77777777" w:rsidR="00FE41FE" w:rsidRPr="00481946" w:rsidRDefault="00FE41FE" w:rsidP="00EB347D">
      <w:pPr>
        <w:spacing w:after="0" w:line="240"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b) 9.6 minut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lang w:bidi="hi-IN"/>
        </w:rPr>
        <w:t>9.6 मिनट</w:t>
      </w:r>
    </w:p>
    <w:p w14:paraId="297B25AF" w14:textId="77777777" w:rsidR="00FE41FE" w:rsidRPr="00481946" w:rsidRDefault="00FE41FE" w:rsidP="00EB347D">
      <w:pPr>
        <w:spacing w:after="0" w:line="240"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c) 10 minut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lang w:bidi="hi-IN"/>
        </w:rPr>
        <w:t>10 मिनट</w:t>
      </w:r>
    </w:p>
    <w:p w14:paraId="74617187" w14:textId="77777777" w:rsidR="00FE41FE" w:rsidRPr="00481946" w:rsidRDefault="00FE41FE" w:rsidP="00EB347D">
      <w:pPr>
        <w:spacing w:after="0" w:line="240"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d) 8.8 minut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lang w:bidi="hi-IN"/>
        </w:rPr>
        <w:t>8.8 मिनट</w:t>
      </w:r>
    </w:p>
    <w:p w14:paraId="594D48C5" w14:textId="77777777" w:rsidR="00FE41FE" w:rsidRPr="00481946" w:rsidRDefault="00FE41FE" w:rsidP="00EB347D">
      <w:pPr>
        <w:spacing w:after="0" w:line="240" w:lineRule="auto"/>
        <w:jc w:val="both"/>
        <w:rPr>
          <w:rFonts w:ascii="Cambria" w:eastAsia="Arial Unicode MS" w:hAnsi="Cambria" w:cs="Arial Unicode MS"/>
          <w:color w:val="000000" w:themeColor="text1"/>
          <w:sz w:val="24"/>
          <w:szCs w:val="24"/>
          <w:lang w:bidi="hi-IN"/>
        </w:rPr>
      </w:pPr>
      <w:r w:rsidRPr="00481946">
        <w:rPr>
          <w:rFonts w:ascii="Cambria" w:eastAsia="Arial Unicode MS" w:hAnsi="Cambria" w:cs="Arial Unicode MS"/>
          <w:color w:val="000000" w:themeColor="text1"/>
          <w:sz w:val="24"/>
          <w:szCs w:val="24"/>
        </w:rPr>
        <w:t>(e) 9.4 minutes</w:t>
      </w:r>
      <w:r>
        <w:rPr>
          <w:rFonts w:ascii="Cambria" w:eastAsia="Arial Unicode MS" w:hAnsi="Cambria" w:cs="Arial Unicode MS"/>
          <w:color w:val="000000" w:themeColor="text1"/>
          <w:sz w:val="24"/>
          <w:szCs w:val="24"/>
        </w:rPr>
        <w:t xml:space="preserve"> \ </w:t>
      </w:r>
      <w:r w:rsidRPr="00481946">
        <w:rPr>
          <w:rFonts w:ascii="Cambria" w:eastAsia="Arial Unicode MS" w:hAnsi="Cambria" w:cs="Arial Unicode MS"/>
          <w:color w:val="000000" w:themeColor="text1"/>
          <w:sz w:val="24"/>
          <w:szCs w:val="24"/>
          <w:cs/>
          <w:lang w:bidi="hi-IN"/>
        </w:rPr>
        <w:t>9.4 मिनट</w:t>
      </w:r>
    </w:p>
    <w:p w14:paraId="04ED89CF" w14:textId="77777777" w:rsidR="00FE41FE" w:rsidRPr="00481946" w:rsidRDefault="00FE41FE" w:rsidP="00EB347D">
      <w:pPr>
        <w:spacing w:after="0" w:line="240" w:lineRule="auto"/>
        <w:jc w:val="both"/>
        <w:rPr>
          <w:rFonts w:ascii="Cambria" w:eastAsia="Arial Unicode MS" w:hAnsi="Cambria" w:cs="Arial Unicode MS"/>
          <w:b/>
          <w:bCs/>
          <w:color w:val="000000" w:themeColor="text1"/>
          <w:sz w:val="24"/>
          <w:szCs w:val="24"/>
        </w:rPr>
      </w:pPr>
    </w:p>
    <w:p w14:paraId="27CC6E51" w14:textId="77777777" w:rsidR="00FE41FE" w:rsidRPr="004E2BDF" w:rsidRDefault="00FE41FE" w:rsidP="00EB347D">
      <w:pPr>
        <w:pStyle w:val="ListParagraph"/>
        <w:spacing w:after="0" w:line="240" w:lineRule="auto"/>
        <w:ind w:left="0"/>
        <w:contextualSpacing w:val="0"/>
        <w:jc w:val="both"/>
        <w:rPr>
          <w:rFonts w:ascii="Cambria" w:eastAsia="Arial Unicode MS" w:hAnsi="Cambria" w:cs="Arial Unicode MS"/>
          <w:color w:val="000000" w:themeColor="text1"/>
          <w:sz w:val="24"/>
          <w:szCs w:val="24"/>
        </w:rPr>
      </w:pPr>
      <w:r w:rsidRPr="004E2BDF">
        <w:rPr>
          <w:rFonts w:ascii="Cambria" w:eastAsia="Arial Unicode MS" w:hAnsi="Cambria" w:cs="Arial Unicode MS"/>
          <w:b/>
          <w:bCs/>
          <w:color w:val="000000" w:themeColor="text1"/>
          <w:sz w:val="24"/>
          <w:szCs w:val="24"/>
        </w:rPr>
        <w:t>Directions (70-74):</w:t>
      </w:r>
      <w:r w:rsidRPr="004E2BDF">
        <w:rPr>
          <w:rFonts w:ascii="Cambria" w:eastAsia="Arial Unicode MS" w:hAnsi="Cambria" w:cs="Arial Unicode MS"/>
          <w:color w:val="000000" w:themeColor="text1"/>
          <w:sz w:val="24"/>
          <w:szCs w:val="24"/>
        </w:rPr>
        <w:t xml:space="preserve"> study the given information carefully and answer the questions.</w:t>
      </w:r>
    </w:p>
    <w:p w14:paraId="68B0E207" w14:textId="77777777" w:rsidR="00FE41FE" w:rsidRPr="004E2BDF" w:rsidRDefault="00FE41FE" w:rsidP="00EB347D">
      <w:pPr>
        <w:spacing w:after="0" w:line="240" w:lineRule="auto"/>
        <w:jc w:val="both"/>
        <w:rPr>
          <w:rFonts w:ascii="Cambria" w:eastAsia="Arial Unicode MS" w:hAnsi="Cambria" w:cs="Arial Unicode MS"/>
          <w:color w:val="000000" w:themeColor="text1"/>
          <w:sz w:val="24"/>
          <w:szCs w:val="24"/>
        </w:rPr>
      </w:pPr>
      <w:r w:rsidRPr="004E2BDF">
        <w:rPr>
          <w:rFonts w:ascii="Cambria" w:eastAsia="Arial Unicode MS" w:hAnsi="Cambria" w:cs="Arial Unicode MS"/>
          <w:color w:val="000000" w:themeColor="text1"/>
          <w:sz w:val="24"/>
          <w:szCs w:val="24"/>
          <w:cs/>
          <w:lang w:bidi="hi-IN"/>
        </w:rPr>
        <w:t>दी गई जानकारी का ध्यानपूर्वक अध्ययन कीजिए और प्रश्नों के उत्तर दीजिए।</w:t>
      </w:r>
    </w:p>
    <w:p w14:paraId="64DC271E" w14:textId="77777777" w:rsidR="00FE41FE" w:rsidRDefault="00FE41FE" w:rsidP="00EB347D">
      <w:pPr>
        <w:pStyle w:val="ListParagraph"/>
        <w:spacing w:after="0" w:line="240" w:lineRule="auto"/>
        <w:ind w:left="0"/>
        <w:contextualSpacing w:val="0"/>
        <w:jc w:val="both"/>
        <w:rPr>
          <w:rFonts w:ascii="Cambria" w:eastAsia="Arial Unicode MS" w:hAnsi="Cambria" w:cs="Arial Unicode MS"/>
          <w:color w:val="000000" w:themeColor="text1"/>
          <w:sz w:val="24"/>
          <w:szCs w:val="24"/>
        </w:rPr>
      </w:pPr>
    </w:p>
    <w:p w14:paraId="6CD59E69" w14:textId="77777777" w:rsidR="00FE41FE" w:rsidRPr="00481946" w:rsidRDefault="00FE41FE" w:rsidP="00EB347D">
      <w:pPr>
        <w:pStyle w:val="ListParagraph"/>
        <w:spacing w:after="0" w:line="240"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Total 1000 students appeared in three (GMAT, CRE &amp; CAT) different exams. Some students appeared in single exam, while some appeared more than it. 20 students appeared in all three exams. 150 students appeared in more than one exam. 200 students appeared in only CAT, while 280 students appeared in only CRE. 40% of total students appeared in CRE.</w:t>
      </w:r>
    </w:p>
    <w:p w14:paraId="5A2B0D4A" w14:textId="77777777" w:rsidR="00FE41FE" w:rsidRPr="00481946" w:rsidRDefault="00FE41FE" w:rsidP="00EB347D">
      <w:pPr>
        <w:pStyle w:val="ListParagraph"/>
        <w:spacing w:after="0" w:line="240"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Number of students appeared for both GMAT &amp; CRE but not CAT is equal to number of students appeared for both CAT and CRE but not for GMAT.</w:t>
      </w:r>
    </w:p>
    <w:p w14:paraId="40A9C67F" w14:textId="77777777" w:rsidR="00FE41FE" w:rsidRPr="00481946" w:rsidRDefault="00FE41FE" w:rsidP="00EB347D">
      <w:pPr>
        <w:pStyle w:val="ListParagraph"/>
        <w:spacing w:after="0" w:line="240" w:lineRule="auto"/>
        <w:ind w:left="0"/>
        <w:contextualSpacing w:val="0"/>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cs/>
          <w:lang w:bidi="hi-IN"/>
        </w:rPr>
        <w:t xml:space="preserve">कुल </w:t>
      </w:r>
      <w:r w:rsidRPr="00481946">
        <w:rPr>
          <w:rFonts w:ascii="Cambria" w:eastAsia="Arial Unicode MS" w:hAnsi="Cambria" w:cs="Arial Unicode MS"/>
          <w:color w:val="000000" w:themeColor="text1"/>
          <w:sz w:val="24"/>
          <w:szCs w:val="24"/>
        </w:rPr>
        <w:t xml:space="preserve">1000 </w:t>
      </w:r>
      <w:r w:rsidRPr="00481946">
        <w:rPr>
          <w:rFonts w:ascii="Cambria" w:eastAsia="Arial Unicode MS" w:hAnsi="Cambria" w:cs="Arial Unicode MS"/>
          <w:color w:val="000000" w:themeColor="text1"/>
          <w:sz w:val="24"/>
          <w:szCs w:val="24"/>
          <w:cs/>
          <w:lang w:bidi="hi-IN"/>
        </w:rPr>
        <w:t>छात्र तीन (</w:t>
      </w:r>
      <w:r w:rsidRPr="00481946">
        <w:rPr>
          <w:rFonts w:ascii="Cambria" w:eastAsia="Arial Unicode MS" w:hAnsi="Cambria" w:cs="Arial Unicode MS"/>
          <w:color w:val="000000" w:themeColor="text1"/>
          <w:sz w:val="24"/>
          <w:szCs w:val="24"/>
        </w:rPr>
        <w:t xml:space="preserve">GMAT, CRE </w:t>
      </w:r>
      <w:r w:rsidRPr="00481946">
        <w:rPr>
          <w:rFonts w:ascii="Cambria" w:eastAsia="Arial Unicode MS" w:hAnsi="Cambria" w:cs="Arial Unicode MS"/>
          <w:color w:val="000000" w:themeColor="text1"/>
          <w:sz w:val="24"/>
          <w:szCs w:val="24"/>
          <w:cs/>
          <w:lang w:bidi="hi-IN"/>
        </w:rPr>
        <w:t xml:space="preserve">और </w:t>
      </w:r>
      <w:r w:rsidRPr="00481946">
        <w:rPr>
          <w:rFonts w:ascii="Cambria" w:eastAsia="Arial Unicode MS" w:hAnsi="Cambria" w:cs="Arial Unicode MS"/>
          <w:color w:val="000000" w:themeColor="text1"/>
          <w:sz w:val="24"/>
          <w:szCs w:val="24"/>
        </w:rPr>
        <w:t>CAT</w:t>
      </w:r>
      <w:r w:rsidRPr="00481946">
        <w:rPr>
          <w:rFonts w:ascii="Cambria" w:eastAsia="Arial Unicode MS" w:hAnsi="Cambria" w:cs="Arial Unicode MS"/>
          <w:color w:val="000000" w:themeColor="text1"/>
          <w:sz w:val="24"/>
          <w:szCs w:val="24"/>
          <w:cs/>
          <w:lang w:bidi="hi-IN"/>
        </w:rPr>
        <w:t>) विभिन्न परीक्षाओं में उपस्थित होते है। कुछ छात्र एकल परीक्षा में उपस्थित हुए</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जबकि कुछ इससे अधिक में उपस्थित होते है। तीनों परीक्षाओं में </w:t>
      </w:r>
      <w:r w:rsidRPr="00481946">
        <w:rPr>
          <w:rFonts w:ascii="Cambria" w:eastAsia="Arial Unicode MS" w:hAnsi="Cambria" w:cs="Arial Unicode MS"/>
          <w:color w:val="000000" w:themeColor="text1"/>
          <w:sz w:val="24"/>
          <w:szCs w:val="24"/>
        </w:rPr>
        <w:t xml:space="preserve">20 </w:t>
      </w:r>
      <w:r w:rsidRPr="00481946">
        <w:rPr>
          <w:rFonts w:ascii="Cambria" w:eastAsia="Arial Unicode MS" w:hAnsi="Cambria" w:cs="Arial Unicode MS"/>
          <w:color w:val="000000" w:themeColor="text1"/>
          <w:sz w:val="24"/>
          <w:szCs w:val="24"/>
          <w:cs/>
          <w:lang w:bidi="hi-IN"/>
        </w:rPr>
        <w:t xml:space="preserve">छात्र शामिल होते है। एक से अधिक परीक्षाओं में </w:t>
      </w:r>
      <w:r w:rsidRPr="00481946">
        <w:rPr>
          <w:rFonts w:ascii="Cambria" w:eastAsia="Arial Unicode MS" w:hAnsi="Cambria" w:cs="Arial Unicode MS"/>
          <w:color w:val="000000" w:themeColor="text1"/>
          <w:sz w:val="24"/>
          <w:szCs w:val="24"/>
        </w:rPr>
        <w:t xml:space="preserve">150 </w:t>
      </w:r>
      <w:r w:rsidRPr="00481946">
        <w:rPr>
          <w:rFonts w:ascii="Cambria" w:eastAsia="Arial Unicode MS" w:hAnsi="Cambria" w:cs="Arial Unicode MS"/>
          <w:color w:val="000000" w:themeColor="text1"/>
          <w:sz w:val="24"/>
          <w:szCs w:val="24"/>
          <w:cs/>
          <w:lang w:bidi="hi-IN"/>
        </w:rPr>
        <w:t xml:space="preserve">छात्र उपस्थित </w:t>
      </w:r>
      <w:bookmarkStart w:id="5" w:name="_Hlk78731407"/>
      <w:r w:rsidRPr="00481946">
        <w:rPr>
          <w:rFonts w:ascii="Cambria" w:eastAsia="Arial Unicode MS" w:hAnsi="Cambria" w:cs="Arial Unicode MS"/>
          <w:color w:val="000000" w:themeColor="text1"/>
          <w:sz w:val="24"/>
          <w:szCs w:val="24"/>
          <w:cs/>
          <w:lang w:bidi="hi-IN"/>
        </w:rPr>
        <w:t>होते है</w:t>
      </w:r>
      <w:bookmarkEnd w:id="5"/>
      <w:r w:rsidRPr="00481946">
        <w:rPr>
          <w:rFonts w:ascii="Cambria" w:eastAsia="Arial Unicode MS" w:hAnsi="Cambria" w:cs="Arial Unicode MS"/>
          <w:color w:val="000000" w:themeColor="text1"/>
          <w:sz w:val="24"/>
          <w:szCs w:val="24"/>
          <w:cs/>
          <w:lang w:bidi="hi-IN"/>
        </w:rPr>
        <w:t xml:space="preserve">। केवल </w:t>
      </w:r>
      <w:r w:rsidRPr="00481946">
        <w:rPr>
          <w:rFonts w:ascii="Cambria" w:eastAsia="Arial Unicode MS" w:hAnsi="Cambria" w:cs="Arial Unicode MS"/>
          <w:color w:val="000000" w:themeColor="text1"/>
          <w:sz w:val="24"/>
          <w:szCs w:val="24"/>
        </w:rPr>
        <w:t>CAT</w:t>
      </w:r>
      <w:r w:rsidRPr="00481946">
        <w:rPr>
          <w:rFonts w:ascii="Cambria" w:eastAsia="Arial Unicode MS" w:hAnsi="Cambria" w:cs="Arial Unicode MS"/>
          <w:color w:val="000000" w:themeColor="text1"/>
          <w:sz w:val="24"/>
          <w:szCs w:val="24"/>
          <w:cs/>
          <w:lang w:bidi="hi-IN"/>
        </w:rPr>
        <w:t xml:space="preserve"> में </w:t>
      </w:r>
      <w:r w:rsidRPr="00481946">
        <w:rPr>
          <w:rFonts w:ascii="Cambria" w:eastAsia="Arial Unicode MS" w:hAnsi="Cambria" w:cs="Arial Unicode MS"/>
          <w:color w:val="000000" w:themeColor="text1"/>
          <w:sz w:val="24"/>
          <w:szCs w:val="24"/>
        </w:rPr>
        <w:t xml:space="preserve">200 </w:t>
      </w:r>
      <w:r w:rsidRPr="00481946">
        <w:rPr>
          <w:rFonts w:ascii="Cambria" w:eastAsia="Arial Unicode MS" w:hAnsi="Cambria" w:cs="Arial Unicode MS"/>
          <w:color w:val="000000" w:themeColor="text1"/>
          <w:sz w:val="24"/>
          <w:szCs w:val="24"/>
          <w:cs/>
          <w:lang w:bidi="hi-IN"/>
        </w:rPr>
        <w:t>छात्र उपस्थित होते है</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color w:val="000000" w:themeColor="text1"/>
          <w:sz w:val="24"/>
          <w:szCs w:val="24"/>
          <w:cs/>
          <w:lang w:bidi="hi-IN"/>
        </w:rPr>
        <w:t xml:space="preserve">जबकि </w:t>
      </w:r>
      <w:r w:rsidRPr="00481946">
        <w:rPr>
          <w:rFonts w:ascii="Cambria" w:eastAsia="Arial Unicode MS" w:hAnsi="Cambria" w:cs="Arial Unicode MS"/>
          <w:color w:val="000000" w:themeColor="text1"/>
          <w:sz w:val="24"/>
          <w:szCs w:val="24"/>
        </w:rPr>
        <w:t xml:space="preserve">280 </w:t>
      </w:r>
      <w:r w:rsidRPr="00481946">
        <w:rPr>
          <w:rFonts w:ascii="Cambria" w:eastAsia="Arial Unicode MS" w:hAnsi="Cambria" w:cs="Arial Unicode MS"/>
          <w:color w:val="000000" w:themeColor="text1"/>
          <w:sz w:val="24"/>
          <w:szCs w:val="24"/>
          <w:cs/>
          <w:lang w:bidi="hi-IN"/>
        </w:rPr>
        <w:t xml:space="preserve">छात्र केवल </w:t>
      </w:r>
      <w:r w:rsidRPr="00481946">
        <w:rPr>
          <w:rFonts w:ascii="Cambria" w:eastAsia="Arial Unicode MS" w:hAnsi="Cambria" w:cs="Arial Unicode MS"/>
          <w:color w:val="000000" w:themeColor="text1"/>
          <w:sz w:val="24"/>
          <w:szCs w:val="24"/>
        </w:rPr>
        <w:t>CRE</w:t>
      </w:r>
      <w:r w:rsidRPr="00481946">
        <w:rPr>
          <w:rFonts w:ascii="Cambria" w:eastAsia="Arial Unicode MS" w:hAnsi="Cambria" w:cs="Arial Unicode MS"/>
          <w:color w:val="000000" w:themeColor="text1"/>
          <w:sz w:val="24"/>
          <w:szCs w:val="24"/>
          <w:cs/>
          <w:lang w:bidi="hi-IN"/>
        </w:rPr>
        <w:t xml:space="preserve"> में उपस्थित होते है। कुल छात्रों का </w:t>
      </w:r>
      <w:r w:rsidRPr="00481946">
        <w:rPr>
          <w:rFonts w:ascii="Cambria" w:eastAsia="Arial Unicode MS" w:hAnsi="Cambria" w:cs="Arial Unicode MS"/>
          <w:color w:val="000000" w:themeColor="text1"/>
          <w:sz w:val="24"/>
          <w:szCs w:val="24"/>
        </w:rPr>
        <w:t>40% CRE</w:t>
      </w:r>
      <w:r w:rsidRPr="00481946">
        <w:rPr>
          <w:rFonts w:ascii="Cambria" w:eastAsia="Arial Unicode MS" w:hAnsi="Cambria" w:cs="Arial Unicode MS"/>
          <w:color w:val="000000" w:themeColor="text1"/>
          <w:sz w:val="24"/>
          <w:szCs w:val="24"/>
          <w:cs/>
          <w:lang w:bidi="hi-IN"/>
        </w:rPr>
        <w:t xml:space="preserve"> में उपस्थित होता है।</w:t>
      </w:r>
    </w:p>
    <w:p w14:paraId="4C30BE38" w14:textId="77777777" w:rsidR="00FE41FE" w:rsidRPr="00481946" w:rsidRDefault="00FE41FE" w:rsidP="00EB347D">
      <w:pPr>
        <w:pStyle w:val="ListParagraph"/>
        <w:spacing w:after="0" w:line="240" w:lineRule="auto"/>
        <w:ind w:left="0"/>
        <w:contextualSpacing w:val="0"/>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color w:val="000000" w:themeColor="text1"/>
          <w:sz w:val="24"/>
          <w:szCs w:val="24"/>
        </w:rPr>
        <w:t xml:space="preserve">GMAT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CRE </w:t>
      </w:r>
      <w:r w:rsidRPr="00481946">
        <w:rPr>
          <w:rFonts w:ascii="Cambria" w:eastAsia="Arial Unicode MS" w:hAnsi="Cambria" w:cs="Arial Unicode MS"/>
          <w:color w:val="000000" w:themeColor="text1"/>
          <w:sz w:val="24"/>
          <w:szCs w:val="24"/>
          <w:cs/>
          <w:lang w:bidi="hi-IN"/>
        </w:rPr>
        <w:t xml:space="preserve">दोनों लेकिन </w:t>
      </w:r>
      <w:r w:rsidRPr="00481946">
        <w:rPr>
          <w:rFonts w:ascii="Cambria" w:eastAsia="Arial Unicode MS" w:hAnsi="Cambria" w:cs="Arial Unicode MS"/>
          <w:color w:val="000000" w:themeColor="text1"/>
          <w:sz w:val="24"/>
          <w:szCs w:val="24"/>
        </w:rPr>
        <w:t>CAT</w:t>
      </w:r>
      <w:r w:rsidRPr="00481946">
        <w:rPr>
          <w:rFonts w:ascii="Cambria" w:eastAsia="Arial Unicode MS" w:hAnsi="Cambria" w:cs="Arial Unicode MS"/>
          <w:color w:val="000000" w:themeColor="text1"/>
          <w:sz w:val="24"/>
          <w:szCs w:val="24"/>
          <w:cs/>
          <w:lang w:bidi="hi-IN"/>
        </w:rPr>
        <w:t xml:space="preserve"> के लिए नहीं उपस्थित होने वाले छात्रों की संख्या</w:t>
      </w:r>
      <w:r w:rsidRPr="00481946">
        <w:rPr>
          <w:rFonts w:ascii="Cambria" w:eastAsia="Arial Unicode MS" w:hAnsi="Cambria" w:cs="Arial Unicode MS"/>
          <w:color w:val="000000" w:themeColor="text1"/>
          <w:sz w:val="24"/>
          <w:szCs w:val="24"/>
        </w:rPr>
        <w:t xml:space="preserve">, CAT </w:t>
      </w:r>
      <w:r w:rsidRPr="00481946">
        <w:rPr>
          <w:rFonts w:ascii="Cambria" w:eastAsia="Arial Unicode MS" w:hAnsi="Cambria" w:cs="Arial Unicode MS"/>
          <w:color w:val="000000" w:themeColor="text1"/>
          <w:sz w:val="24"/>
          <w:szCs w:val="24"/>
          <w:cs/>
          <w:lang w:bidi="hi-IN"/>
        </w:rPr>
        <w:t>और</w:t>
      </w:r>
      <w:r w:rsidRPr="00481946">
        <w:rPr>
          <w:rFonts w:ascii="Cambria" w:eastAsia="Arial Unicode MS" w:hAnsi="Cambria" w:cs="Arial Unicode MS"/>
          <w:color w:val="000000" w:themeColor="text1"/>
          <w:sz w:val="24"/>
          <w:szCs w:val="24"/>
        </w:rPr>
        <w:t xml:space="preserve"> CRE </w:t>
      </w:r>
      <w:r w:rsidRPr="00481946">
        <w:rPr>
          <w:rFonts w:ascii="Cambria" w:eastAsia="Arial Unicode MS" w:hAnsi="Cambria" w:cs="Arial Unicode MS"/>
          <w:color w:val="000000" w:themeColor="text1"/>
          <w:sz w:val="24"/>
          <w:szCs w:val="24"/>
          <w:cs/>
          <w:lang w:bidi="hi-IN"/>
        </w:rPr>
        <w:t xml:space="preserve">दोनों लेकिन </w:t>
      </w:r>
      <w:r w:rsidRPr="00481946">
        <w:rPr>
          <w:rFonts w:ascii="Cambria" w:eastAsia="Arial Unicode MS" w:hAnsi="Cambria" w:cs="Arial Unicode MS"/>
          <w:color w:val="000000" w:themeColor="text1"/>
          <w:sz w:val="24"/>
          <w:szCs w:val="24"/>
        </w:rPr>
        <w:t>GMAT</w:t>
      </w:r>
      <w:r w:rsidRPr="00481946">
        <w:rPr>
          <w:rFonts w:ascii="Cambria" w:eastAsia="Arial Unicode MS" w:hAnsi="Cambria" w:cs="Arial Unicode MS"/>
          <w:color w:val="000000" w:themeColor="text1"/>
          <w:sz w:val="24"/>
          <w:szCs w:val="24"/>
          <w:cs/>
          <w:lang w:bidi="hi-IN"/>
        </w:rPr>
        <w:t xml:space="preserve"> के लिए नहीं उपस्थित होने वाले छात्रों की संख्या के बराबर है।</w:t>
      </w:r>
    </w:p>
    <w:p w14:paraId="04FE3A25" w14:textId="77777777" w:rsidR="00FE41FE" w:rsidRPr="00481946" w:rsidRDefault="00FE41FE" w:rsidP="00EB347D">
      <w:pPr>
        <w:pStyle w:val="ListParagraph"/>
        <w:spacing w:after="0" w:line="240" w:lineRule="auto"/>
        <w:ind w:left="0"/>
        <w:contextualSpacing w:val="0"/>
        <w:jc w:val="both"/>
        <w:rPr>
          <w:rFonts w:ascii="Cambria" w:eastAsia="Arial Unicode MS" w:hAnsi="Cambria" w:cs="Arial Unicode MS"/>
          <w:b/>
          <w:bCs/>
          <w:color w:val="000000" w:themeColor="text1"/>
          <w:sz w:val="24"/>
          <w:szCs w:val="24"/>
          <w:cs/>
          <w:lang w:bidi="hi-IN"/>
        </w:rPr>
      </w:pPr>
    </w:p>
    <w:p w14:paraId="28096214"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lastRenderedPageBreak/>
        <w:t>Q70.</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students appeared in only GMAT &amp; CAT together?</w:t>
      </w:r>
    </w:p>
    <w:p w14:paraId="0B045B6E"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cs/>
          <w:lang w:bidi="hi-IN"/>
        </w:rPr>
      </w:pPr>
      <w:r w:rsidRPr="00481946">
        <w:rPr>
          <w:rFonts w:ascii="Cambria" w:eastAsia="Arial Unicode MS" w:hAnsi="Cambria" w:cs="Arial Unicode MS"/>
          <w:b/>
          <w:bCs/>
          <w:color w:val="000000" w:themeColor="text1"/>
          <w:sz w:val="24"/>
          <w:szCs w:val="24"/>
          <w:cs/>
          <w:lang w:bidi="hi-IN"/>
        </w:rPr>
        <w:t xml:space="preserve">केवल </w:t>
      </w:r>
      <w:r w:rsidRPr="00481946">
        <w:rPr>
          <w:rFonts w:ascii="Cambria" w:eastAsia="Arial Unicode MS" w:hAnsi="Cambria" w:cs="Arial Unicode MS"/>
          <w:b/>
          <w:bCs/>
          <w:color w:val="000000" w:themeColor="text1"/>
          <w:sz w:val="24"/>
          <w:szCs w:val="24"/>
        </w:rPr>
        <w:t xml:space="preserve">GMAT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CAT </w:t>
      </w:r>
      <w:r w:rsidRPr="00481946">
        <w:rPr>
          <w:rFonts w:ascii="Cambria" w:eastAsia="Arial Unicode MS" w:hAnsi="Cambria" w:cs="Arial Unicode MS"/>
          <w:b/>
          <w:bCs/>
          <w:color w:val="000000" w:themeColor="text1"/>
          <w:sz w:val="24"/>
          <w:szCs w:val="24"/>
          <w:cs/>
          <w:lang w:bidi="hi-IN"/>
        </w:rPr>
        <w:t>में एकसाथ कितने छात्र उपस्थित हुए।</w:t>
      </w:r>
    </w:p>
    <w:p w14:paraId="41344D59"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20</w:t>
      </w:r>
    </w:p>
    <w:p w14:paraId="0E8826A0"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30</w:t>
      </w:r>
    </w:p>
    <w:p w14:paraId="183E930E"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50</w:t>
      </w:r>
    </w:p>
    <w:p w14:paraId="339C4C24"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40</w:t>
      </w:r>
    </w:p>
    <w:p w14:paraId="0E21C292"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10</w:t>
      </w:r>
    </w:p>
    <w:p w14:paraId="40320513" w14:textId="77777777" w:rsidR="00FE41FE" w:rsidRPr="00481946" w:rsidRDefault="00FE41FE" w:rsidP="00EB347D">
      <w:pPr>
        <w:spacing w:after="0" w:line="262" w:lineRule="auto"/>
        <w:jc w:val="both"/>
        <w:rPr>
          <w:rFonts w:ascii="Cambria" w:eastAsia="Arial Unicode MS" w:hAnsi="Cambria" w:cs="Arial Unicode MS"/>
          <w:b/>
          <w:bCs/>
          <w:color w:val="000000" w:themeColor="text1"/>
          <w:sz w:val="24"/>
          <w:szCs w:val="24"/>
        </w:rPr>
      </w:pPr>
    </w:p>
    <w:p w14:paraId="59F97FEB"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71.</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Total students appeared in only GMAT exam are what percent of students appeared in only CAT exam?</w:t>
      </w:r>
    </w:p>
    <w:p w14:paraId="53AD484A"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 xml:space="preserve">केवल </w:t>
      </w:r>
      <w:r w:rsidRPr="00481946">
        <w:rPr>
          <w:rFonts w:ascii="Cambria" w:eastAsia="Arial Unicode MS" w:hAnsi="Cambria" w:cs="Arial Unicode MS"/>
          <w:b/>
          <w:bCs/>
          <w:color w:val="000000" w:themeColor="text1"/>
          <w:sz w:val="24"/>
          <w:szCs w:val="24"/>
        </w:rPr>
        <w:t xml:space="preserve">GMAT </w:t>
      </w:r>
      <w:r w:rsidRPr="00481946">
        <w:rPr>
          <w:rFonts w:ascii="Cambria" w:eastAsia="Arial Unicode MS" w:hAnsi="Cambria" w:cs="Arial Unicode MS"/>
          <w:b/>
          <w:bCs/>
          <w:color w:val="000000" w:themeColor="text1"/>
          <w:sz w:val="24"/>
          <w:szCs w:val="24"/>
          <w:cs/>
          <w:lang w:bidi="hi-IN"/>
        </w:rPr>
        <w:t>परीक्षा में उपस्थित होने वाले कुल छात्र</w:t>
      </w:r>
      <w:r w:rsidRPr="00481946">
        <w:rPr>
          <w:rFonts w:ascii="Cambria" w:eastAsia="Arial Unicode MS" w:hAnsi="Cambria" w:cs="Arial Unicode MS"/>
          <w:b/>
          <w:bCs/>
          <w:color w:val="000000" w:themeColor="text1"/>
          <w:sz w:val="24"/>
          <w:szCs w:val="24"/>
        </w:rPr>
        <w:t xml:space="preserve">, </w:t>
      </w:r>
      <w:r w:rsidRPr="00481946">
        <w:rPr>
          <w:rFonts w:ascii="Cambria" w:eastAsia="Arial Unicode MS" w:hAnsi="Cambria" w:cs="Arial Unicode MS"/>
          <w:b/>
          <w:bCs/>
          <w:color w:val="000000" w:themeColor="text1"/>
          <w:sz w:val="24"/>
          <w:szCs w:val="24"/>
          <w:cs/>
          <w:lang w:bidi="hi-IN"/>
        </w:rPr>
        <w:t xml:space="preserve">केवल </w:t>
      </w:r>
      <w:r w:rsidRPr="00481946">
        <w:rPr>
          <w:rFonts w:ascii="Cambria" w:eastAsia="Arial Unicode MS" w:hAnsi="Cambria" w:cs="Arial Unicode MS"/>
          <w:b/>
          <w:bCs/>
          <w:color w:val="000000" w:themeColor="text1"/>
          <w:sz w:val="24"/>
          <w:szCs w:val="24"/>
        </w:rPr>
        <w:t xml:space="preserve">CAT </w:t>
      </w:r>
      <w:r w:rsidRPr="00481946">
        <w:rPr>
          <w:rFonts w:ascii="Cambria" w:eastAsia="Arial Unicode MS" w:hAnsi="Cambria" w:cs="Arial Unicode MS"/>
          <w:b/>
          <w:bCs/>
          <w:color w:val="000000" w:themeColor="text1"/>
          <w:sz w:val="24"/>
          <w:szCs w:val="24"/>
          <w:cs/>
          <w:lang w:bidi="hi-IN"/>
        </w:rPr>
        <w:t>परीक्षा में उपस्थित होने वाले छात्रों का कितना प्रतिशत है</w:t>
      </w:r>
      <w:r w:rsidRPr="00481946">
        <w:rPr>
          <w:rFonts w:ascii="Cambria" w:eastAsia="Arial Unicode MS" w:hAnsi="Cambria" w:cs="Arial Unicode MS"/>
          <w:b/>
          <w:bCs/>
          <w:color w:val="000000" w:themeColor="text1"/>
          <w:sz w:val="24"/>
          <w:szCs w:val="24"/>
        </w:rPr>
        <w:t>?</w:t>
      </w:r>
    </w:p>
    <w:p w14:paraId="39BB2AA1"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140%</w:t>
      </w:r>
    </w:p>
    <w:p w14:paraId="5C5F43F8"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150%</w:t>
      </w:r>
    </w:p>
    <w:p w14:paraId="4DBF66FF"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175%</w:t>
      </w:r>
    </w:p>
    <w:p w14:paraId="42DF1FAD"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65%</w:t>
      </w:r>
    </w:p>
    <w:p w14:paraId="04CEFDED"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cs/>
          <w:lang w:bidi="hi-IN"/>
        </w:rPr>
      </w:pPr>
      <w:r w:rsidRPr="00481946">
        <w:rPr>
          <w:rFonts w:ascii="Cambria" w:eastAsia="Arial Unicode MS" w:hAnsi="Cambria" w:cs="Arial Unicode MS"/>
          <w:color w:val="000000" w:themeColor="text1"/>
          <w:sz w:val="24"/>
          <w:szCs w:val="24"/>
        </w:rPr>
        <w:t>(e) None of these</w:t>
      </w:r>
      <w:r w:rsidRPr="00481946">
        <w:rPr>
          <w:rFonts w:ascii="Cambria" w:eastAsia="Arial Unicode MS" w:hAnsi="Cambria" w:cs="Arial Unicode MS"/>
          <w:color w:val="000000" w:themeColor="text1"/>
          <w:sz w:val="24"/>
          <w:szCs w:val="24"/>
          <w:cs/>
          <w:lang w:bidi="hi-IN"/>
        </w:rPr>
        <w:t xml:space="preserve"> / इनमें से कोई नहीं</w:t>
      </w:r>
    </w:p>
    <w:p w14:paraId="13F02AEB" w14:textId="77777777" w:rsidR="00FE41FE" w:rsidRPr="00481946" w:rsidRDefault="00FE41FE" w:rsidP="00EB347D">
      <w:pPr>
        <w:spacing w:after="0" w:line="262" w:lineRule="auto"/>
        <w:jc w:val="both"/>
        <w:rPr>
          <w:rFonts w:ascii="Cambria" w:eastAsia="Arial Unicode MS" w:hAnsi="Cambria" w:cs="Arial Unicode MS"/>
          <w:b/>
          <w:bCs/>
          <w:color w:val="000000" w:themeColor="text1"/>
          <w:sz w:val="24"/>
          <w:szCs w:val="24"/>
        </w:rPr>
      </w:pPr>
    </w:p>
    <w:p w14:paraId="7FAB2739"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72.</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What is the ratio of students appeared in both GMAT &amp; CAT exams together to students appeared in all three exams?</w:t>
      </w:r>
    </w:p>
    <w:p w14:paraId="640CBC34"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GMAT </w:t>
      </w:r>
      <w:r w:rsidRPr="00481946">
        <w:rPr>
          <w:rFonts w:ascii="Cambria" w:eastAsia="Arial Unicode MS" w:hAnsi="Cambria" w:cs="Arial Unicode MS"/>
          <w:b/>
          <w:bCs/>
          <w:color w:val="000000" w:themeColor="text1"/>
          <w:sz w:val="24"/>
          <w:szCs w:val="24"/>
          <w:cs/>
          <w:lang w:bidi="hi-IN"/>
        </w:rPr>
        <w:t xml:space="preserve">और </w:t>
      </w:r>
      <w:r w:rsidRPr="00481946">
        <w:rPr>
          <w:rFonts w:ascii="Cambria" w:eastAsia="Arial Unicode MS" w:hAnsi="Cambria" w:cs="Arial Unicode MS"/>
          <w:b/>
          <w:bCs/>
          <w:color w:val="000000" w:themeColor="text1"/>
          <w:sz w:val="24"/>
          <w:szCs w:val="24"/>
        </w:rPr>
        <w:t xml:space="preserve">CAT </w:t>
      </w:r>
      <w:r w:rsidRPr="00481946">
        <w:rPr>
          <w:rFonts w:ascii="Cambria" w:eastAsia="Arial Unicode MS" w:hAnsi="Cambria" w:cs="Arial Unicode MS"/>
          <w:b/>
          <w:bCs/>
          <w:color w:val="000000" w:themeColor="text1"/>
          <w:sz w:val="24"/>
          <w:szCs w:val="24"/>
          <w:cs/>
          <w:lang w:bidi="hi-IN"/>
        </w:rPr>
        <w:t>दोनों परीक्षाओं में एकसाथ उपस्थित होने वाले छात्रों का तीनों परीक्षाओं में उपस्थित होने वाले छात्रों से अनुपात कितना है</w:t>
      </w:r>
      <w:r w:rsidRPr="00481946">
        <w:rPr>
          <w:rFonts w:ascii="Cambria" w:eastAsia="Arial Unicode MS" w:hAnsi="Cambria" w:cs="Arial Unicode MS"/>
          <w:b/>
          <w:bCs/>
          <w:color w:val="000000" w:themeColor="text1"/>
          <w:sz w:val="24"/>
          <w:szCs w:val="24"/>
        </w:rPr>
        <w:t>?</w:t>
      </w:r>
    </w:p>
    <w:p w14:paraId="579CF287"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3:2</w:t>
      </w:r>
    </w:p>
    <w:p w14:paraId="3B110481"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2:3</w:t>
      </w:r>
    </w:p>
    <w:p w14:paraId="16E68C14"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3:5</w:t>
      </w:r>
    </w:p>
    <w:p w14:paraId="25988C1F"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5:3</w:t>
      </w:r>
    </w:p>
    <w:p w14:paraId="68444538"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5:2</w:t>
      </w:r>
    </w:p>
    <w:p w14:paraId="1E206BE2" w14:textId="77777777" w:rsidR="00FE41FE" w:rsidRPr="00481946" w:rsidRDefault="00FE41FE" w:rsidP="00EB347D">
      <w:pPr>
        <w:spacing w:after="0" w:line="262" w:lineRule="auto"/>
        <w:jc w:val="both"/>
        <w:rPr>
          <w:rFonts w:ascii="Cambria" w:eastAsia="Arial Unicode MS" w:hAnsi="Cambria" w:cs="Arial Unicode MS"/>
          <w:b/>
          <w:bCs/>
          <w:color w:val="000000" w:themeColor="text1"/>
          <w:sz w:val="24"/>
          <w:szCs w:val="24"/>
        </w:rPr>
      </w:pPr>
    </w:p>
    <w:p w14:paraId="5CD77E36"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73.</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Students appeared in GMAT exam are what percent more than students appeared in CAT exam?</w:t>
      </w:r>
    </w:p>
    <w:p w14:paraId="5211D7E6"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 xml:space="preserve">GMAT </w:t>
      </w:r>
      <w:r w:rsidRPr="00481946">
        <w:rPr>
          <w:rFonts w:ascii="Cambria" w:eastAsia="Arial Unicode MS" w:hAnsi="Cambria" w:cs="Arial Unicode MS"/>
          <w:b/>
          <w:bCs/>
          <w:color w:val="000000" w:themeColor="text1"/>
          <w:sz w:val="24"/>
          <w:szCs w:val="24"/>
          <w:cs/>
          <w:lang w:bidi="hi-IN"/>
        </w:rPr>
        <w:t xml:space="preserve">परीक्षा में उपस्थित होने वाले छात्र, </w:t>
      </w:r>
      <w:r w:rsidRPr="00481946">
        <w:rPr>
          <w:rFonts w:ascii="Cambria" w:eastAsia="Arial Unicode MS" w:hAnsi="Cambria" w:cs="Arial Unicode MS"/>
          <w:b/>
          <w:bCs/>
          <w:color w:val="000000" w:themeColor="text1"/>
          <w:sz w:val="24"/>
          <w:szCs w:val="24"/>
        </w:rPr>
        <w:t xml:space="preserve">CAT </w:t>
      </w:r>
      <w:r w:rsidRPr="00481946">
        <w:rPr>
          <w:rFonts w:ascii="Cambria" w:eastAsia="Arial Unicode MS" w:hAnsi="Cambria" w:cs="Arial Unicode MS"/>
          <w:b/>
          <w:bCs/>
          <w:color w:val="000000" w:themeColor="text1"/>
          <w:sz w:val="24"/>
          <w:szCs w:val="24"/>
          <w:cs/>
          <w:lang w:bidi="hi-IN"/>
        </w:rPr>
        <w:t>परीक्षा में उपस्थित होने वाले छात्रों से कितने प्रतिशत अधिक हैं</w:t>
      </w:r>
      <w:r w:rsidRPr="00481946">
        <w:rPr>
          <w:rFonts w:ascii="Cambria" w:eastAsia="Arial Unicode MS" w:hAnsi="Cambria" w:cs="Arial Unicode MS"/>
          <w:b/>
          <w:bCs/>
          <w:color w:val="000000" w:themeColor="text1"/>
          <w:sz w:val="24"/>
          <w:szCs w:val="24"/>
        </w:rPr>
        <w:t>?</w:t>
      </w:r>
    </w:p>
    <w:p w14:paraId="11947D2E"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40%</w:t>
      </w:r>
    </w:p>
    <w:p w14:paraId="08931366" w14:textId="3286CBD6"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85%</w:t>
      </w:r>
    </w:p>
    <w:p w14:paraId="0D5BE0B0" w14:textId="7846AF4C" w:rsidR="00FE41FE" w:rsidRPr="00481946" w:rsidRDefault="00CF1C57"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Pr>
          <w:noProof/>
        </w:rPr>
        <w:drawing>
          <wp:anchor distT="0" distB="0" distL="114300" distR="114300" simplePos="0" relativeHeight="251667456" behindDoc="0" locked="0" layoutInCell="1" allowOverlap="1" wp14:anchorId="06F46DC8" wp14:editId="0528118E">
            <wp:simplePos x="0" y="0"/>
            <wp:positionH relativeFrom="margin">
              <wp:posOffset>4317365</wp:posOffset>
            </wp:positionH>
            <wp:positionV relativeFrom="paragraph">
              <wp:posOffset>31588</wp:posOffset>
            </wp:positionV>
            <wp:extent cx="2540635" cy="2286000"/>
            <wp:effectExtent l="0" t="0" r="0" b="0"/>
            <wp:wrapSquare wrapText="bothSides"/>
            <wp:docPr id="5" name="Picture 5" descr="adda24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dda247">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635" cy="2286000"/>
                    </a:xfrm>
                    <a:prstGeom prst="rect">
                      <a:avLst/>
                    </a:prstGeom>
                    <a:noFill/>
                    <a:ln>
                      <a:noFill/>
                    </a:ln>
                  </pic:spPr>
                </pic:pic>
              </a:graphicData>
            </a:graphic>
          </wp:anchor>
        </w:drawing>
      </w:r>
      <w:r w:rsidR="00FE41FE" w:rsidRPr="00481946">
        <w:rPr>
          <w:rFonts w:ascii="Cambria" w:eastAsia="Arial Unicode MS" w:hAnsi="Cambria" w:cs="Arial Unicode MS"/>
          <w:color w:val="000000" w:themeColor="text1"/>
          <w:sz w:val="24"/>
          <w:szCs w:val="24"/>
        </w:rPr>
        <w:t>(c) 33.33%</w:t>
      </w:r>
    </w:p>
    <w:p w14:paraId="18C76EFF"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12.5%</w:t>
      </w:r>
    </w:p>
    <w:p w14:paraId="35F9E2D0"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56.67%</w:t>
      </w:r>
    </w:p>
    <w:p w14:paraId="4E7F058D" w14:textId="027E3D2B" w:rsidR="00FE41FE" w:rsidRPr="00481946" w:rsidRDefault="00FE41FE" w:rsidP="00EB347D">
      <w:pPr>
        <w:spacing w:after="0" w:line="262" w:lineRule="auto"/>
        <w:jc w:val="both"/>
        <w:rPr>
          <w:rFonts w:ascii="Cambria" w:eastAsia="Arial Unicode MS" w:hAnsi="Cambria" w:cs="Arial Unicode MS"/>
          <w:b/>
          <w:bCs/>
          <w:color w:val="000000" w:themeColor="text1"/>
          <w:sz w:val="24"/>
          <w:szCs w:val="24"/>
        </w:rPr>
      </w:pPr>
    </w:p>
    <w:p w14:paraId="7A04D0B4"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rPr>
        <w:t>Q74.</w:t>
      </w:r>
      <w:r w:rsidRPr="00481946">
        <w:rPr>
          <w:rFonts w:ascii="Cambria" w:eastAsia="Arial Unicode MS" w:hAnsi="Cambria" w:cs="Arial Unicode MS"/>
          <w:color w:val="000000" w:themeColor="text1"/>
          <w:sz w:val="24"/>
          <w:szCs w:val="24"/>
        </w:rPr>
        <w:t xml:space="preserve"> </w:t>
      </w:r>
      <w:r w:rsidRPr="00481946">
        <w:rPr>
          <w:rFonts w:ascii="Cambria" w:eastAsia="Arial Unicode MS" w:hAnsi="Cambria" w:cs="Arial Unicode MS"/>
          <w:b/>
          <w:bCs/>
          <w:color w:val="000000" w:themeColor="text1"/>
          <w:sz w:val="24"/>
          <w:szCs w:val="24"/>
        </w:rPr>
        <w:t>How many students appeared in only one exam?</w:t>
      </w:r>
    </w:p>
    <w:p w14:paraId="25C78B78"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b/>
          <w:bCs/>
          <w:color w:val="000000" w:themeColor="text1"/>
          <w:sz w:val="24"/>
          <w:szCs w:val="24"/>
        </w:rPr>
      </w:pPr>
      <w:r w:rsidRPr="00481946">
        <w:rPr>
          <w:rFonts w:ascii="Cambria" w:eastAsia="Arial Unicode MS" w:hAnsi="Cambria" w:cs="Arial Unicode MS"/>
          <w:b/>
          <w:bCs/>
          <w:color w:val="000000" w:themeColor="text1"/>
          <w:sz w:val="24"/>
          <w:szCs w:val="24"/>
          <w:cs/>
          <w:lang w:bidi="hi-IN"/>
        </w:rPr>
        <w:t>कितने छात्र केवल एक परीक्षा में उपस्थित होते है</w:t>
      </w:r>
      <w:r w:rsidRPr="00481946">
        <w:rPr>
          <w:rFonts w:ascii="Cambria" w:eastAsia="Arial Unicode MS" w:hAnsi="Cambria" w:cs="Arial Unicode MS"/>
          <w:b/>
          <w:bCs/>
          <w:color w:val="000000" w:themeColor="text1"/>
          <w:sz w:val="24"/>
          <w:szCs w:val="24"/>
        </w:rPr>
        <w:t>?</w:t>
      </w:r>
    </w:p>
    <w:p w14:paraId="733E3AA8"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a) 860</w:t>
      </w:r>
    </w:p>
    <w:p w14:paraId="355D247C"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b) 870</w:t>
      </w:r>
    </w:p>
    <w:p w14:paraId="514D80CA"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c) 850</w:t>
      </w:r>
    </w:p>
    <w:p w14:paraId="255293C2"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d) 830</w:t>
      </w:r>
    </w:p>
    <w:p w14:paraId="6BFB532A" w14:textId="77777777" w:rsidR="00FE41FE" w:rsidRPr="00481946" w:rsidRDefault="00FE41FE" w:rsidP="00EB347D">
      <w:pPr>
        <w:pStyle w:val="ListParagraph"/>
        <w:spacing w:after="0" w:line="262" w:lineRule="auto"/>
        <w:ind w:left="0"/>
        <w:contextualSpacing w:val="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e) 84</w:t>
      </w:r>
    </w:p>
    <w:p w14:paraId="23B25C5C" w14:textId="77777777" w:rsidR="00FE41FE" w:rsidRPr="00481946" w:rsidRDefault="00FE41FE" w:rsidP="00EB347D">
      <w:pPr>
        <w:spacing w:after="0" w:line="262" w:lineRule="auto"/>
        <w:jc w:val="both"/>
        <w:rPr>
          <w:rFonts w:ascii="Cambria" w:eastAsia="Arial Unicode MS" w:hAnsi="Cambria" w:cs="Arial Unicode MS"/>
          <w:b/>
          <w:bCs/>
          <w:color w:val="000000" w:themeColor="text1"/>
          <w:sz w:val="24"/>
          <w:szCs w:val="24"/>
        </w:rPr>
      </w:pPr>
    </w:p>
    <w:p w14:paraId="0C8DF0B2" w14:textId="77777777" w:rsidR="00FE41FE" w:rsidRPr="004E2BDF" w:rsidRDefault="00FE41FE" w:rsidP="00CF1C57">
      <w:pPr>
        <w:spacing w:after="0" w:line="360" w:lineRule="auto"/>
        <w:jc w:val="both"/>
        <w:rPr>
          <w:rFonts w:ascii="Cambria" w:eastAsia="Arial Unicode MS" w:hAnsi="Cambria" w:cs="Arial Unicode MS"/>
          <w:color w:val="000000" w:themeColor="text1"/>
          <w:sz w:val="24"/>
          <w:szCs w:val="24"/>
        </w:rPr>
      </w:pPr>
      <w:r w:rsidRPr="004E2BDF">
        <w:rPr>
          <w:rFonts w:ascii="Cambria" w:eastAsia="Arial Unicode MS" w:hAnsi="Cambria" w:cs="Arial Unicode MS"/>
          <w:b/>
          <w:bCs/>
          <w:color w:val="000000" w:themeColor="text1"/>
          <w:sz w:val="24"/>
          <w:szCs w:val="24"/>
        </w:rPr>
        <w:lastRenderedPageBreak/>
        <w:t>Directions (75-80):</w:t>
      </w:r>
      <w:r w:rsidRPr="004E2BDF">
        <w:rPr>
          <w:rFonts w:ascii="Cambria" w:eastAsia="Arial Unicode MS" w:hAnsi="Cambria" w:cs="Arial Unicode MS"/>
          <w:color w:val="000000" w:themeColor="text1"/>
          <w:sz w:val="24"/>
          <w:szCs w:val="24"/>
        </w:rPr>
        <w:t xml:space="preserve"> In the following questions there are two equations given. You </w:t>
      </w:r>
      <w:proofErr w:type="gramStart"/>
      <w:r w:rsidRPr="004E2BDF">
        <w:rPr>
          <w:rFonts w:ascii="Cambria" w:eastAsia="Arial Unicode MS" w:hAnsi="Cambria" w:cs="Arial Unicode MS"/>
          <w:color w:val="000000" w:themeColor="text1"/>
          <w:sz w:val="24"/>
          <w:szCs w:val="24"/>
        </w:rPr>
        <w:t>have to</w:t>
      </w:r>
      <w:proofErr w:type="gramEnd"/>
      <w:r w:rsidRPr="004E2BDF">
        <w:rPr>
          <w:rFonts w:ascii="Cambria" w:eastAsia="Arial Unicode MS" w:hAnsi="Cambria" w:cs="Arial Unicode MS"/>
          <w:color w:val="000000" w:themeColor="text1"/>
          <w:sz w:val="24"/>
          <w:szCs w:val="24"/>
        </w:rPr>
        <w:t xml:space="preserve"> solve both the equations and give answer:</w:t>
      </w:r>
    </w:p>
    <w:p w14:paraId="3C5783C7" w14:textId="77777777" w:rsidR="00FE41FE" w:rsidRPr="004E2BDF" w:rsidRDefault="00FE41FE" w:rsidP="00CF1C57">
      <w:pPr>
        <w:spacing w:after="0" w:line="360" w:lineRule="auto"/>
        <w:jc w:val="both"/>
        <w:rPr>
          <w:rFonts w:ascii="Cambria" w:eastAsia="Arial Unicode MS" w:hAnsi="Cambria" w:cs="Arial Unicode MS"/>
          <w:color w:val="000000" w:themeColor="text1"/>
          <w:sz w:val="24"/>
          <w:szCs w:val="24"/>
          <w:lang w:bidi="hi-IN"/>
        </w:rPr>
      </w:pPr>
      <w:r w:rsidRPr="004E2BDF">
        <w:rPr>
          <w:rFonts w:ascii="Cambria" w:eastAsia="Arial Unicode MS" w:hAnsi="Cambria" w:cs="Arial Unicode MS"/>
          <w:color w:val="000000" w:themeColor="text1"/>
          <w:sz w:val="24"/>
          <w:szCs w:val="24"/>
          <w:cs/>
          <w:lang w:bidi="hi-IN"/>
        </w:rPr>
        <w:t>निम्नलिखित प्रश्नों में दो समीकरण दिए गए हैं। आपको दोनों समीकरणों को हल करना है और उत्तर देना है:</w:t>
      </w:r>
    </w:p>
    <w:p w14:paraId="04673C18" w14:textId="77777777" w:rsidR="00FE41FE" w:rsidRPr="00481946" w:rsidRDefault="00FE41FE" w:rsidP="00CF1C57">
      <w:pPr>
        <w:spacing w:after="0" w:line="360" w:lineRule="auto"/>
        <w:jc w:val="both"/>
        <w:rPr>
          <w:rFonts w:ascii="Cambria" w:eastAsia="Arial Unicode MS" w:hAnsi="Cambria" w:cs="Arial Unicode MS"/>
          <w:b/>
          <w:bCs/>
          <w:color w:val="000000" w:themeColor="text1"/>
          <w:sz w:val="24"/>
          <w:szCs w:val="24"/>
          <w:lang w:bidi="hi-IN"/>
        </w:rPr>
      </w:pPr>
    </w:p>
    <w:p w14:paraId="07790D2F"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75.</w:t>
      </w:r>
      <w:r w:rsidRPr="00481946">
        <w:rPr>
          <w:rFonts w:ascii="Cambria" w:eastAsia="Arial Unicode MS" w:hAnsi="Cambria" w:cs="Arial Unicode MS"/>
          <w:color w:val="000000" w:themeColor="text1"/>
          <w:sz w:val="24"/>
          <w:szCs w:val="24"/>
        </w:rPr>
        <w:t xml:space="preserve"> </w:t>
      </w:r>
      <w:r w:rsidRPr="004E2BDF">
        <w:rPr>
          <w:rFonts w:ascii="Cambria" w:eastAsia="Arial Unicode MS" w:hAnsi="Cambria" w:cs="Arial Unicode MS"/>
          <w:noProof/>
          <w:color w:val="000000" w:themeColor="text1"/>
          <w:position w:val="-30"/>
          <w:sz w:val="24"/>
          <w:szCs w:val="24"/>
        </w:rPr>
        <w:drawing>
          <wp:inline distT="0" distB="0" distL="0" distR="0" wp14:anchorId="7615036F" wp14:editId="1F31C059">
            <wp:extent cx="1600200" cy="5048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00200" cy="504825"/>
                    </a:xfrm>
                    <a:prstGeom prst="rect">
                      <a:avLst/>
                    </a:prstGeom>
                  </pic:spPr>
                </pic:pic>
              </a:graphicData>
            </a:graphic>
          </wp:inline>
        </w:drawing>
      </w:r>
    </w:p>
    <w:p w14:paraId="49FB7AD9"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52ACD618" wp14:editId="4B9E46A9">
            <wp:extent cx="904875" cy="45720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FA4A834"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1209A979" wp14:editId="17B745E6">
            <wp:extent cx="819150" cy="48577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AD5B6C4"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6D015235" wp14:editId="66BBAA4C">
            <wp:extent cx="923925" cy="45720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3D18246"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488106F1" wp14:editId="18F42385">
            <wp:extent cx="914400" cy="4667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77FA80C"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6903623B" wp14:editId="41DC6520">
            <wp:extent cx="4238625" cy="5143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38625" cy="514350"/>
                    </a:xfrm>
                    <a:prstGeom prst="rect">
                      <a:avLst/>
                    </a:prstGeom>
                  </pic:spPr>
                </pic:pic>
              </a:graphicData>
            </a:graphic>
          </wp:inline>
        </w:drawing>
      </w:r>
    </w:p>
    <w:p w14:paraId="075EAE80" w14:textId="77777777" w:rsidR="00FE41FE" w:rsidRPr="00481946" w:rsidRDefault="00FE41FE" w:rsidP="00CF1C57">
      <w:pPr>
        <w:spacing w:after="0" w:line="360" w:lineRule="auto"/>
        <w:jc w:val="both"/>
        <w:rPr>
          <w:rFonts w:ascii="Cambria" w:eastAsia="Arial Unicode MS" w:hAnsi="Cambria" w:cs="Arial Unicode MS"/>
          <w:b/>
          <w:bCs/>
          <w:color w:val="000000" w:themeColor="text1"/>
          <w:sz w:val="24"/>
          <w:szCs w:val="24"/>
        </w:rPr>
      </w:pPr>
    </w:p>
    <w:p w14:paraId="56592BAE"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76.</w:t>
      </w:r>
      <w:r w:rsidRPr="00481946">
        <w:rPr>
          <w:rFonts w:ascii="Cambria" w:eastAsia="Arial Unicode MS" w:hAnsi="Cambria" w:cs="Arial Unicode MS"/>
          <w:color w:val="000000" w:themeColor="text1"/>
          <w:sz w:val="24"/>
          <w:szCs w:val="24"/>
        </w:rPr>
        <w:t xml:space="preserve"> </w:t>
      </w:r>
      <w:r w:rsidRPr="004E2BDF">
        <w:rPr>
          <w:rFonts w:ascii="Cambria" w:eastAsia="Arial Unicode MS" w:hAnsi="Cambria" w:cs="Arial Unicode MS"/>
          <w:noProof/>
          <w:color w:val="000000" w:themeColor="text1"/>
          <w:position w:val="-30"/>
          <w:sz w:val="24"/>
          <w:szCs w:val="24"/>
        </w:rPr>
        <w:drawing>
          <wp:inline distT="0" distB="0" distL="0" distR="0" wp14:anchorId="3F20417C" wp14:editId="537D091D">
            <wp:extent cx="1714500" cy="542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14500" cy="542925"/>
                    </a:xfrm>
                    <a:prstGeom prst="rect">
                      <a:avLst/>
                    </a:prstGeom>
                  </pic:spPr>
                </pic:pic>
              </a:graphicData>
            </a:graphic>
          </wp:inline>
        </w:drawing>
      </w:r>
    </w:p>
    <w:p w14:paraId="35EDA17B"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7ED379EB" wp14:editId="11F92B27">
            <wp:extent cx="904875" cy="4572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858BB67"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1EF93789" wp14:editId="59D4375E">
            <wp:extent cx="819150" cy="4857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F1A68CF"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3D5CFE9F" wp14:editId="33A0DBB3">
            <wp:extent cx="923925" cy="45720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3333B9EC"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3D1935DF" wp14:editId="0B348FAB">
            <wp:extent cx="914400" cy="46672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62705BCA" w14:textId="77777777" w:rsidR="00FE41FE" w:rsidRPr="00481946" w:rsidRDefault="00FE41FE" w:rsidP="00CF1C57">
      <w:pPr>
        <w:spacing w:after="0" w:line="360"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7A785CEC" wp14:editId="7691C6B6">
            <wp:extent cx="4238625" cy="5143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38625" cy="514350"/>
                    </a:xfrm>
                    <a:prstGeom prst="rect">
                      <a:avLst/>
                    </a:prstGeom>
                  </pic:spPr>
                </pic:pic>
              </a:graphicData>
            </a:graphic>
          </wp:inline>
        </w:drawing>
      </w:r>
    </w:p>
    <w:p w14:paraId="0B7E320C" w14:textId="77777777" w:rsidR="00FE41FE" w:rsidRPr="00481946" w:rsidRDefault="00FE41FE" w:rsidP="00CF1C57">
      <w:pPr>
        <w:spacing w:after="0" w:line="360" w:lineRule="auto"/>
        <w:jc w:val="both"/>
        <w:rPr>
          <w:rFonts w:ascii="Cambria" w:eastAsia="Arial Unicode MS" w:hAnsi="Cambria" w:cs="Arial Unicode MS"/>
          <w:b/>
          <w:bCs/>
          <w:color w:val="000000" w:themeColor="text1"/>
          <w:sz w:val="24"/>
          <w:szCs w:val="24"/>
        </w:rPr>
      </w:pPr>
    </w:p>
    <w:p w14:paraId="0352ABCA"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lastRenderedPageBreak/>
        <w:t>Q77.</w:t>
      </w:r>
      <w:r w:rsidRPr="00481946">
        <w:rPr>
          <w:rFonts w:ascii="Cambria" w:eastAsia="Arial Unicode MS" w:hAnsi="Cambria" w:cs="Arial Unicode MS"/>
          <w:color w:val="000000" w:themeColor="text1"/>
          <w:sz w:val="24"/>
          <w:szCs w:val="24"/>
        </w:rPr>
        <w:t xml:space="preserve"> </w:t>
      </w:r>
      <w:r w:rsidRPr="004E2BDF">
        <w:rPr>
          <w:rFonts w:ascii="Cambria" w:eastAsia="Arial Unicode MS" w:hAnsi="Cambria" w:cs="Arial Unicode MS"/>
          <w:noProof/>
          <w:color w:val="000000" w:themeColor="text1"/>
          <w:position w:val="-30"/>
          <w:sz w:val="24"/>
          <w:szCs w:val="24"/>
        </w:rPr>
        <w:drawing>
          <wp:inline distT="0" distB="0" distL="0" distR="0" wp14:anchorId="5181336B" wp14:editId="37689C92">
            <wp:extent cx="1419225" cy="48134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119"/>
                    <a:stretch/>
                  </pic:blipFill>
                  <pic:spPr bwMode="auto">
                    <a:xfrm>
                      <a:off x="0" y="0"/>
                      <a:ext cx="1419225" cy="481345"/>
                    </a:xfrm>
                    <a:prstGeom prst="rect">
                      <a:avLst/>
                    </a:prstGeom>
                    <a:ln>
                      <a:noFill/>
                    </a:ln>
                    <a:extLst>
                      <a:ext uri="{53640926-AAD7-44D8-BBD7-CCE9431645EC}">
                        <a14:shadowObscured xmlns:a14="http://schemas.microsoft.com/office/drawing/2010/main"/>
                      </a:ext>
                    </a:extLst>
                  </pic:spPr>
                </pic:pic>
              </a:graphicData>
            </a:graphic>
          </wp:inline>
        </w:drawing>
      </w:r>
    </w:p>
    <w:p w14:paraId="1595050E"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2FCB1471" wp14:editId="1CDBF8A9">
            <wp:extent cx="904875" cy="457200"/>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10EFA50F"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3DDF3B6B" wp14:editId="37F75169">
            <wp:extent cx="819150" cy="4857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549BF90E"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25FB054F" wp14:editId="2A076B36">
            <wp:extent cx="923925" cy="45720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EAE684C"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79A8C357" wp14:editId="5A5AE0CE">
            <wp:extent cx="914400" cy="46672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03E42020"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6B6F36F2" wp14:editId="7164B27F">
            <wp:extent cx="4238625" cy="467833"/>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9043"/>
                    <a:stretch/>
                  </pic:blipFill>
                  <pic:spPr bwMode="auto">
                    <a:xfrm>
                      <a:off x="0" y="0"/>
                      <a:ext cx="4238625" cy="467833"/>
                    </a:xfrm>
                    <a:prstGeom prst="rect">
                      <a:avLst/>
                    </a:prstGeom>
                    <a:ln>
                      <a:noFill/>
                    </a:ln>
                    <a:extLst>
                      <a:ext uri="{53640926-AAD7-44D8-BBD7-CCE9431645EC}">
                        <a14:shadowObscured xmlns:a14="http://schemas.microsoft.com/office/drawing/2010/main"/>
                      </a:ext>
                    </a:extLst>
                  </pic:spPr>
                </pic:pic>
              </a:graphicData>
            </a:graphic>
          </wp:inline>
        </w:drawing>
      </w:r>
    </w:p>
    <w:p w14:paraId="61B1307B" w14:textId="77777777" w:rsidR="00FE41FE" w:rsidRPr="00481946" w:rsidRDefault="00FE41FE" w:rsidP="00CF1C57">
      <w:pPr>
        <w:spacing w:after="0" w:line="226" w:lineRule="auto"/>
        <w:jc w:val="both"/>
        <w:rPr>
          <w:rFonts w:ascii="Cambria" w:eastAsia="Arial Unicode MS" w:hAnsi="Cambria" w:cs="Arial Unicode MS"/>
          <w:b/>
          <w:bCs/>
          <w:color w:val="000000" w:themeColor="text1"/>
          <w:sz w:val="24"/>
          <w:szCs w:val="24"/>
        </w:rPr>
      </w:pPr>
    </w:p>
    <w:p w14:paraId="659DDC1D" w14:textId="77777777" w:rsidR="00FE41FE" w:rsidRPr="00481946" w:rsidRDefault="00FE41FE" w:rsidP="00CF1C57">
      <w:pPr>
        <w:pStyle w:val="ListParagraph1"/>
        <w:tabs>
          <w:tab w:val="left" w:pos="360"/>
          <w:tab w:val="left" w:pos="540"/>
          <w:tab w:val="left" w:pos="990"/>
        </w:tabs>
        <w:spacing w:after="0" w:line="226" w:lineRule="auto"/>
        <w:ind w:left="0"/>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78.</w:t>
      </w:r>
      <w:r w:rsidRPr="00481946">
        <w:rPr>
          <w:rFonts w:ascii="Cambria" w:eastAsia="Arial Unicode MS" w:hAnsi="Cambria" w:cs="Arial Unicode MS"/>
          <w:color w:val="000000" w:themeColor="text1"/>
          <w:sz w:val="24"/>
          <w:szCs w:val="24"/>
        </w:rPr>
        <w:t xml:space="preserve"> </w:t>
      </w:r>
      <w:r w:rsidRPr="004E2BDF">
        <w:rPr>
          <w:rFonts w:ascii="Cambria" w:eastAsia="Arial Unicode MS" w:hAnsi="Cambria" w:cs="Arial Unicode MS"/>
          <w:noProof/>
          <w:color w:val="000000" w:themeColor="text1"/>
          <w:position w:val="-30"/>
          <w:sz w:val="24"/>
          <w:szCs w:val="24"/>
        </w:rPr>
        <w:drawing>
          <wp:inline distT="0" distB="0" distL="0" distR="0" wp14:anchorId="0678C1B0" wp14:editId="682C843A">
            <wp:extent cx="1581150" cy="467832"/>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13831"/>
                    <a:stretch/>
                  </pic:blipFill>
                  <pic:spPr bwMode="auto">
                    <a:xfrm>
                      <a:off x="0" y="0"/>
                      <a:ext cx="1581150" cy="467832"/>
                    </a:xfrm>
                    <a:prstGeom prst="rect">
                      <a:avLst/>
                    </a:prstGeom>
                    <a:ln>
                      <a:noFill/>
                    </a:ln>
                    <a:extLst>
                      <a:ext uri="{53640926-AAD7-44D8-BBD7-CCE9431645EC}">
                        <a14:shadowObscured xmlns:a14="http://schemas.microsoft.com/office/drawing/2010/main"/>
                      </a:ext>
                    </a:extLst>
                  </pic:spPr>
                </pic:pic>
              </a:graphicData>
            </a:graphic>
          </wp:inline>
        </w:drawing>
      </w:r>
    </w:p>
    <w:p w14:paraId="741220EB"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7F75C3CA" wp14:editId="63E50FC5">
            <wp:extent cx="904875" cy="45720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7685D626"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659AEE47" wp14:editId="03B40159">
            <wp:extent cx="819150" cy="485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07755689"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2BA467DC" wp14:editId="5D31230F">
            <wp:extent cx="923925" cy="45720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3B857A72"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411AE2DF" wp14:editId="3F7E587B">
            <wp:extent cx="914400" cy="46672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0AB7357E"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6D154DDC" wp14:editId="625F6A74">
            <wp:extent cx="4238625" cy="44656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13178"/>
                    <a:stretch/>
                  </pic:blipFill>
                  <pic:spPr bwMode="auto">
                    <a:xfrm>
                      <a:off x="0" y="0"/>
                      <a:ext cx="4238625" cy="446568"/>
                    </a:xfrm>
                    <a:prstGeom prst="rect">
                      <a:avLst/>
                    </a:prstGeom>
                    <a:ln>
                      <a:noFill/>
                    </a:ln>
                    <a:extLst>
                      <a:ext uri="{53640926-AAD7-44D8-BBD7-CCE9431645EC}">
                        <a14:shadowObscured xmlns:a14="http://schemas.microsoft.com/office/drawing/2010/main"/>
                      </a:ext>
                    </a:extLst>
                  </pic:spPr>
                </pic:pic>
              </a:graphicData>
            </a:graphic>
          </wp:inline>
        </w:drawing>
      </w:r>
    </w:p>
    <w:p w14:paraId="318BE097" w14:textId="77777777" w:rsidR="00FE41FE" w:rsidRPr="00481946" w:rsidRDefault="00FE41FE" w:rsidP="00CF1C57">
      <w:pPr>
        <w:spacing w:after="0" w:line="226" w:lineRule="auto"/>
        <w:jc w:val="both"/>
        <w:rPr>
          <w:rFonts w:ascii="Cambria" w:eastAsia="Arial Unicode MS" w:hAnsi="Cambria" w:cs="Arial Unicode MS"/>
          <w:b/>
          <w:bCs/>
          <w:color w:val="000000" w:themeColor="text1"/>
          <w:sz w:val="24"/>
          <w:szCs w:val="24"/>
        </w:rPr>
      </w:pPr>
    </w:p>
    <w:p w14:paraId="5E33D513"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b/>
          <w:bCs/>
          <w:color w:val="000000" w:themeColor="text1"/>
          <w:sz w:val="24"/>
          <w:szCs w:val="24"/>
        </w:rPr>
        <w:t>Q79.</w:t>
      </w:r>
      <w:r w:rsidRPr="00481946">
        <w:rPr>
          <w:rFonts w:ascii="Cambria" w:eastAsia="Arial Unicode MS" w:hAnsi="Cambria" w:cs="Arial Unicode MS"/>
          <w:color w:val="000000" w:themeColor="text1"/>
          <w:sz w:val="24"/>
          <w:szCs w:val="24"/>
        </w:rPr>
        <w:t xml:space="preserve"> </w:t>
      </w:r>
      <w:r w:rsidRPr="004E2BDF">
        <w:rPr>
          <w:rFonts w:ascii="Cambria" w:eastAsia="Arial Unicode MS" w:hAnsi="Cambria" w:cs="Arial Unicode MS"/>
          <w:noProof/>
          <w:color w:val="000000" w:themeColor="text1"/>
          <w:position w:val="-30"/>
          <w:sz w:val="24"/>
          <w:szCs w:val="24"/>
        </w:rPr>
        <w:drawing>
          <wp:inline distT="0" distB="0" distL="0" distR="0" wp14:anchorId="1B16C4A0" wp14:editId="483B41F0">
            <wp:extent cx="1314450" cy="47846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0299"/>
                    <a:stretch/>
                  </pic:blipFill>
                  <pic:spPr bwMode="auto">
                    <a:xfrm>
                      <a:off x="0" y="0"/>
                      <a:ext cx="1314450" cy="478465"/>
                    </a:xfrm>
                    <a:prstGeom prst="rect">
                      <a:avLst/>
                    </a:prstGeom>
                    <a:ln>
                      <a:noFill/>
                    </a:ln>
                    <a:extLst>
                      <a:ext uri="{53640926-AAD7-44D8-BBD7-CCE9431645EC}">
                        <a14:shadowObscured xmlns:a14="http://schemas.microsoft.com/office/drawing/2010/main"/>
                      </a:ext>
                    </a:extLst>
                  </pic:spPr>
                </pic:pic>
              </a:graphicData>
            </a:graphic>
          </wp:inline>
        </w:drawing>
      </w:r>
    </w:p>
    <w:p w14:paraId="05821A0A"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3B39A5C7" wp14:editId="2D999E68">
            <wp:extent cx="904875" cy="45720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6B2DA6D4"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795ED0D2" wp14:editId="457E0EB6">
            <wp:extent cx="819150" cy="485775"/>
            <wp:effectExtent l="0" t="0" r="0" b="952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516611DE"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100730DD" wp14:editId="7EEA5277">
            <wp:extent cx="923925" cy="457200"/>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53C85F6B"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7E6AAAAB" wp14:editId="5D2263AC">
            <wp:extent cx="914400" cy="466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90169AE" w14:textId="77777777" w:rsidR="00FE41FE" w:rsidRPr="00481946" w:rsidRDefault="00FE41FE" w:rsidP="00CF1C57">
      <w:pPr>
        <w:spacing w:after="0" w:line="226" w:lineRule="auto"/>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0B569993" wp14:editId="181BA8BE">
            <wp:extent cx="4238625" cy="47846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6977"/>
                    <a:stretch/>
                  </pic:blipFill>
                  <pic:spPr bwMode="auto">
                    <a:xfrm>
                      <a:off x="0" y="0"/>
                      <a:ext cx="4238625" cy="478465"/>
                    </a:xfrm>
                    <a:prstGeom prst="rect">
                      <a:avLst/>
                    </a:prstGeom>
                    <a:ln>
                      <a:noFill/>
                    </a:ln>
                    <a:extLst>
                      <a:ext uri="{53640926-AAD7-44D8-BBD7-CCE9431645EC}">
                        <a14:shadowObscured xmlns:a14="http://schemas.microsoft.com/office/drawing/2010/main"/>
                      </a:ext>
                    </a:extLst>
                  </pic:spPr>
                </pic:pic>
              </a:graphicData>
            </a:graphic>
          </wp:inline>
        </w:drawing>
      </w:r>
    </w:p>
    <w:p w14:paraId="564021EF" w14:textId="77777777" w:rsidR="00FE41FE" w:rsidRPr="00CF1C57" w:rsidRDefault="00FE41FE" w:rsidP="00CF1C57">
      <w:pPr>
        <w:spacing w:after="0" w:line="226" w:lineRule="auto"/>
        <w:jc w:val="both"/>
        <w:rPr>
          <w:rFonts w:ascii="Cambria" w:eastAsia="Arial Unicode MS" w:hAnsi="Cambria" w:cs="Arial Unicode MS"/>
          <w:b/>
          <w:bCs/>
          <w:color w:val="000000" w:themeColor="text1"/>
          <w:sz w:val="20"/>
          <w:szCs w:val="20"/>
        </w:rPr>
      </w:pPr>
    </w:p>
    <w:p w14:paraId="7562B2F9" w14:textId="45865F10" w:rsidR="00FE41FE" w:rsidRPr="00481946" w:rsidRDefault="00CF1C57" w:rsidP="00F03069">
      <w:pPr>
        <w:pStyle w:val="NoSpacing"/>
        <w:spacing w:line="276" w:lineRule="auto"/>
        <w:jc w:val="both"/>
        <w:rPr>
          <w:rFonts w:ascii="Cambria" w:eastAsia="Arial Unicode MS" w:hAnsi="Cambria" w:cs="Arial Unicode MS"/>
          <w:color w:val="000000" w:themeColor="text1"/>
          <w:sz w:val="24"/>
          <w:szCs w:val="24"/>
        </w:rPr>
      </w:pPr>
      <w:r>
        <w:rPr>
          <w:noProof/>
        </w:rPr>
        <w:lastRenderedPageBreak/>
        <w:drawing>
          <wp:anchor distT="0" distB="0" distL="114300" distR="114300" simplePos="0" relativeHeight="251669504" behindDoc="0" locked="0" layoutInCell="1" allowOverlap="1" wp14:anchorId="3CAD54A0" wp14:editId="1D9BDC61">
            <wp:simplePos x="0" y="0"/>
            <wp:positionH relativeFrom="margin">
              <wp:align>right</wp:align>
            </wp:positionH>
            <wp:positionV relativeFrom="paragraph">
              <wp:posOffset>10352</wp:posOffset>
            </wp:positionV>
            <wp:extent cx="2286000" cy="2286000"/>
            <wp:effectExtent l="0" t="0" r="0" b="0"/>
            <wp:wrapSquare wrapText="bothSides"/>
            <wp:docPr id="87" name="Picture 87" descr="adda24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dda247">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41FE" w:rsidRPr="00481946">
        <w:rPr>
          <w:rFonts w:ascii="Cambria" w:eastAsia="Arial Unicode MS" w:hAnsi="Cambria" w:cs="Arial Unicode MS"/>
          <w:b/>
          <w:bCs/>
          <w:color w:val="000000" w:themeColor="text1"/>
          <w:sz w:val="24"/>
          <w:szCs w:val="24"/>
        </w:rPr>
        <w:t>Q80.</w:t>
      </w:r>
      <w:r w:rsidR="00FE41FE" w:rsidRPr="00481946">
        <w:rPr>
          <w:rFonts w:ascii="Cambria" w:eastAsia="Arial Unicode MS" w:hAnsi="Cambria" w:cs="Arial Unicode MS"/>
          <w:color w:val="000000" w:themeColor="text1"/>
          <w:sz w:val="24"/>
          <w:szCs w:val="24"/>
        </w:rPr>
        <w:t xml:space="preserve"> </w:t>
      </w:r>
      <w:r w:rsidR="00FE41FE" w:rsidRPr="004E2BDF">
        <w:rPr>
          <w:rFonts w:ascii="Cambria" w:eastAsia="Arial Unicode MS" w:hAnsi="Cambria" w:cs="Arial Unicode MS"/>
          <w:noProof/>
          <w:color w:val="000000" w:themeColor="text1"/>
          <w:position w:val="-30"/>
          <w:sz w:val="24"/>
          <w:szCs w:val="24"/>
        </w:rPr>
        <w:drawing>
          <wp:inline distT="0" distB="0" distL="0" distR="0" wp14:anchorId="1CB70CC4" wp14:editId="35716E4E">
            <wp:extent cx="1704975" cy="53340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04975" cy="533400"/>
                    </a:xfrm>
                    <a:prstGeom prst="rect">
                      <a:avLst/>
                    </a:prstGeom>
                  </pic:spPr>
                </pic:pic>
              </a:graphicData>
            </a:graphic>
          </wp:inline>
        </w:drawing>
      </w:r>
    </w:p>
    <w:p w14:paraId="667902E6" w14:textId="3C8E6594"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a) </w:t>
      </w:r>
      <w:r w:rsidRPr="004E2BDF">
        <w:rPr>
          <w:rFonts w:ascii="Cambria" w:eastAsia="Arial Unicode MS" w:hAnsi="Cambria" w:cs="Arial Unicode MS"/>
          <w:noProof/>
          <w:color w:val="000000" w:themeColor="text1"/>
          <w:position w:val="-30"/>
          <w:sz w:val="24"/>
          <w:szCs w:val="24"/>
        </w:rPr>
        <w:drawing>
          <wp:inline distT="0" distB="0" distL="0" distR="0" wp14:anchorId="5BA17B87" wp14:editId="5D0CD809">
            <wp:extent cx="904875" cy="457200"/>
            <wp:effectExtent l="0" t="0" r="952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487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B7128EA" w14:textId="2C9BAF85"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b) </w:t>
      </w:r>
      <w:r w:rsidRPr="004E2BDF">
        <w:rPr>
          <w:rFonts w:ascii="Cambria" w:eastAsia="Arial Unicode MS" w:hAnsi="Cambria" w:cs="Arial Unicode MS"/>
          <w:noProof/>
          <w:color w:val="000000" w:themeColor="text1"/>
          <w:position w:val="-30"/>
          <w:sz w:val="24"/>
          <w:szCs w:val="24"/>
        </w:rPr>
        <w:drawing>
          <wp:inline distT="0" distB="0" distL="0" distR="0" wp14:anchorId="50C8C3FC" wp14:editId="411377E8">
            <wp:extent cx="819150" cy="4857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48577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4F3B8069" w14:textId="153E21CC"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c) </w:t>
      </w:r>
      <w:r w:rsidRPr="004E2BDF">
        <w:rPr>
          <w:rFonts w:ascii="Cambria" w:eastAsia="Arial Unicode MS" w:hAnsi="Cambria" w:cs="Arial Unicode MS"/>
          <w:noProof/>
          <w:color w:val="000000" w:themeColor="text1"/>
          <w:position w:val="-30"/>
          <w:sz w:val="24"/>
          <w:szCs w:val="24"/>
        </w:rPr>
        <w:drawing>
          <wp:inline distT="0" distB="0" distL="0" distR="0" wp14:anchorId="22EBE58F" wp14:editId="4ED27677">
            <wp:extent cx="923925" cy="457200"/>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23925" cy="457200"/>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38BA0919" w14:textId="0FD7CC6A"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d) </w:t>
      </w:r>
      <w:r w:rsidRPr="004E2BDF">
        <w:rPr>
          <w:rFonts w:ascii="Cambria" w:eastAsia="Arial Unicode MS" w:hAnsi="Cambria" w:cs="Arial Unicode MS"/>
          <w:noProof/>
          <w:color w:val="000000" w:themeColor="text1"/>
          <w:position w:val="-30"/>
          <w:sz w:val="24"/>
          <w:szCs w:val="24"/>
        </w:rPr>
        <w:drawing>
          <wp:inline distT="0" distB="0" distL="0" distR="0" wp14:anchorId="7B17930F" wp14:editId="5271B2DD">
            <wp:extent cx="914400" cy="4667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 cy="466725"/>
                    </a:xfrm>
                    <a:prstGeom prst="rect">
                      <a:avLst/>
                    </a:prstGeom>
                  </pic:spPr>
                </pic:pic>
              </a:graphicData>
            </a:graphic>
          </wp:inline>
        </w:drawing>
      </w:r>
      <w:r w:rsidRPr="00481946">
        <w:rPr>
          <w:rFonts w:ascii="Cambria" w:eastAsia="Arial Unicode MS" w:hAnsi="Cambria" w:cs="Arial Unicode MS"/>
          <w:color w:val="000000" w:themeColor="text1"/>
          <w:sz w:val="24"/>
          <w:szCs w:val="24"/>
        </w:rPr>
        <w:t xml:space="preserve"> </w:t>
      </w:r>
    </w:p>
    <w:p w14:paraId="53FBCC76" w14:textId="766ED013" w:rsidR="00FE41FE" w:rsidRPr="00481946" w:rsidRDefault="00FE41FE" w:rsidP="00F03069">
      <w:pPr>
        <w:spacing w:after="0"/>
        <w:jc w:val="both"/>
        <w:rPr>
          <w:rFonts w:ascii="Cambria" w:eastAsia="Arial Unicode MS" w:hAnsi="Cambria" w:cs="Arial Unicode MS"/>
          <w:color w:val="000000" w:themeColor="text1"/>
          <w:sz w:val="24"/>
          <w:szCs w:val="24"/>
        </w:rPr>
      </w:pPr>
      <w:r w:rsidRPr="00481946">
        <w:rPr>
          <w:rFonts w:ascii="Cambria" w:eastAsia="Arial Unicode MS" w:hAnsi="Cambria" w:cs="Arial Unicode MS"/>
          <w:color w:val="000000" w:themeColor="text1"/>
          <w:sz w:val="24"/>
          <w:szCs w:val="24"/>
        </w:rPr>
        <w:t xml:space="preserve">(e) </w:t>
      </w:r>
      <w:r w:rsidRPr="004E2BDF">
        <w:rPr>
          <w:rFonts w:ascii="Cambria" w:eastAsia="Arial Unicode MS" w:hAnsi="Cambria" w:cs="Arial Unicode MS"/>
          <w:noProof/>
          <w:color w:val="000000" w:themeColor="text1"/>
          <w:position w:val="-30"/>
          <w:sz w:val="24"/>
          <w:szCs w:val="24"/>
        </w:rPr>
        <w:drawing>
          <wp:inline distT="0" distB="0" distL="0" distR="0" wp14:anchorId="6EE7B168" wp14:editId="498DDCEA">
            <wp:extent cx="4238625" cy="467833"/>
            <wp:effectExtent l="0" t="0" r="0" b="889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9043"/>
                    <a:stretch/>
                  </pic:blipFill>
                  <pic:spPr bwMode="auto">
                    <a:xfrm>
                      <a:off x="0" y="0"/>
                      <a:ext cx="4238625" cy="467833"/>
                    </a:xfrm>
                    <a:prstGeom prst="rect">
                      <a:avLst/>
                    </a:prstGeom>
                    <a:ln>
                      <a:noFill/>
                    </a:ln>
                    <a:extLst>
                      <a:ext uri="{53640926-AAD7-44D8-BBD7-CCE9431645EC}">
                        <a14:shadowObscured xmlns:a14="http://schemas.microsoft.com/office/drawing/2010/main"/>
                      </a:ext>
                    </a:extLst>
                  </pic:spPr>
                </pic:pic>
              </a:graphicData>
            </a:graphic>
          </wp:inline>
        </w:drawing>
      </w:r>
    </w:p>
    <w:p w14:paraId="6A2238E8" w14:textId="481E2D00" w:rsidR="009C2A69" w:rsidRDefault="009C2A69" w:rsidP="00F03069">
      <w:pPr>
        <w:spacing w:after="0"/>
        <w:jc w:val="both"/>
        <w:rPr>
          <w:rFonts w:ascii="Book Antiqua" w:eastAsia="Arial Unicode MS" w:hAnsi="Book Antiqua" w:cs="Arial Unicode MS"/>
          <w:sz w:val="24"/>
          <w:szCs w:val="24"/>
        </w:rPr>
      </w:pPr>
    </w:p>
    <w:p w14:paraId="153683F6" w14:textId="0B57E204" w:rsidR="00FF576D" w:rsidRDefault="00FF576D" w:rsidP="00F03069">
      <w:pPr>
        <w:spacing w:after="0"/>
        <w:jc w:val="both"/>
        <w:rPr>
          <w:rFonts w:asciiTheme="majorHAnsi" w:hAnsiTheme="majorHAnsi"/>
          <w:sz w:val="24"/>
          <w:szCs w:val="24"/>
        </w:rPr>
      </w:pPr>
    </w:p>
    <w:p w14:paraId="2EDF36DE" w14:textId="223055A9" w:rsidR="00F77FAF" w:rsidRPr="00B24B87" w:rsidRDefault="009108CA" w:rsidP="00F03069">
      <w:pPr>
        <w:spacing w:after="0"/>
        <w:jc w:val="both"/>
        <w:rPr>
          <w:rFonts w:asciiTheme="majorHAnsi" w:eastAsia="Arial Unicode MS" w:hAnsiTheme="majorHAnsi" w:cs="Arial Unicode MS"/>
          <w:b/>
          <w:noProof/>
          <w:sz w:val="24"/>
          <w:szCs w:val="24"/>
        </w:rPr>
      </w:pPr>
      <w:r w:rsidRPr="004E5922">
        <w:rPr>
          <w:noProof/>
          <w:sz w:val="24"/>
          <w:szCs w:val="24"/>
        </w:rPr>
        <w:lastRenderedPageBreak/>
        <w:drawing>
          <wp:inline distT="0" distB="0" distL="0" distR="0" wp14:anchorId="00CCF65B" wp14:editId="6EC74CBF">
            <wp:extent cx="6852062" cy="875017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858961" cy="8758986"/>
                    </a:xfrm>
                    <a:prstGeom prst="rect">
                      <a:avLst/>
                    </a:prstGeom>
                    <a:noFill/>
                    <a:ln>
                      <a:noFill/>
                    </a:ln>
                  </pic:spPr>
                </pic:pic>
              </a:graphicData>
            </a:graphic>
          </wp:inline>
        </w:drawing>
      </w:r>
      <w:r w:rsidR="00517859">
        <w:rPr>
          <w:rFonts w:asciiTheme="majorHAnsi" w:eastAsia="Arial Unicode MS" w:hAnsiTheme="majorHAnsi" w:cs="Arial Unicode MS"/>
          <w:b/>
          <w:noProof/>
          <w:sz w:val="24"/>
          <w:szCs w:val="24"/>
        </w:rPr>
        <w:t xml:space="preserve"> </w:t>
      </w:r>
    </w:p>
    <w:sectPr w:rsidR="00F77FAF" w:rsidRPr="00B24B87" w:rsidSect="00DA2666">
      <w:footerReference w:type="default" r:id="rId40"/>
      <w:pgSz w:w="12240" w:h="15840" w:code="1"/>
      <w:pgMar w:top="720" w:right="720" w:bottom="720" w:left="720" w:header="720" w:footer="288" w:gutter="0"/>
      <w:pgBorders w:offsetFrom="page">
        <w:top w:val="single" w:sz="18" w:space="24" w:color="0070C0"/>
        <w:left w:val="single" w:sz="18" w:space="24" w:color="0070C0"/>
        <w:bottom w:val="single" w:sz="18" w:space="24" w:color="0070C0"/>
        <w:right w:val="single" w:sz="18" w:space="24" w:color="0070C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D763" w14:textId="77777777" w:rsidR="008C031E" w:rsidRDefault="008C031E" w:rsidP="00541849">
      <w:pPr>
        <w:spacing w:after="0" w:line="240" w:lineRule="auto"/>
      </w:pPr>
      <w:r>
        <w:separator/>
      </w:r>
    </w:p>
  </w:endnote>
  <w:endnote w:type="continuationSeparator" w:id="0">
    <w:p w14:paraId="22F089B7" w14:textId="77777777" w:rsidR="008C031E" w:rsidRDefault="008C031E" w:rsidP="00541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14" w:type="pct"/>
      <w:tblInd w:w="-65" w:type="dxa"/>
      <w:tblCellMar>
        <w:top w:w="72" w:type="dxa"/>
        <w:left w:w="115" w:type="dxa"/>
        <w:bottom w:w="72" w:type="dxa"/>
        <w:right w:w="115" w:type="dxa"/>
      </w:tblCellMar>
      <w:tblLook w:val="04A0" w:firstRow="1" w:lastRow="0" w:firstColumn="1" w:lastColumn="0" w:noHBand="0" w:noVBand="1"/>
    </w:tblPr>
    <w:tblGrid>
      <w:gridCol w:w="814"/>
      <w:gridCol w:w="10016"/>
    </w:tblGrid>
    <w:tr w:rsidR="00DA2666" w:rsidRPr="00CC2072" w14:paraId="340C6C25" w14:textId="77777777" w:rsidTr="003F687D">
      <w:tc>
        <w:tcPr>
          <w:tcW w:w="376" w:type="pct"/>
          <w:tcBorders>
            <w:top w:val="single" w:sz="4" w:space="0" w:color="943634" w:themeColor="accent2" w:themeShade="BF"/>
          </w:tcBorders>
          <w:shd w:val="clear" w:color="auto" w:fill="943634" w:themeFill="accent2" w:themeFillShade="BF"/>
        </w:tcPr>
        <w:p w14:paraId="76010F8E" w14:textId="77777777" w:rsidR="00DA2666" w:rsidRPr="00CC2072" w:rsidRDefault="00DA2666" w:rsidP="00DA2666">
          <w:pPr>
            <w:pStyle w:val="Footer"/>
            <w:jc w:val="right"/>
            <w:rPr>
              <w:b/>
              <w:bCs/>
              <w:color w:val="FFFFFF" w:themeColor="background1"/>
            </w:rPr>
          </w:pPr>
          <w:r w:rsidRPr="00CC2072">
            <w:rPr>
              <w:b/>
            </w:rPr>
            <w:fldChar w:fldCharType="begin"/>
          </w:r>
          <w:r w:rsidRPr="00CC2072">
            <w:rPr>
              <w:b/>
            </w:rPr>
            <w:instrText xml:space="preserve"> PAGE   \* MERGEFORMAT </w:instrText>
          </w:r>
          <w:r w:rsidRPr="00CC2072">
            <w:rPr>
              <w:b/>
            </w:rPr>
            <w:fldChar w:fldCharType="separate"/>
          </w:r>
          <w:r w:rsidR="002C3FF6" w:rsidRPr="002C3FF6">
            <w:rPr>
              <w:b/>
              <w:noProof/>
              <w:color w:val="FFFFFF" w:themeColor="background1"/>
            </w:rPr>
            <w:t>1</w:t>
          </w:r>
          <w:r w:rsidRPr="00CC2072">
            <w:rPr>
              <w:b/>
              <w:noProof/>
              <w:color w:val="FFFFFF" w:themeColor="background1"/>
            </w:rPr>
            <w:fldChar w:fldCharType="end"/>
          </w:r>
        </w:p>
      </w:tc>
      <w:tc>
        <w:tcPr>
          <w:tcW w:w="4624" w:type="pct"/>
          <w:tcBorders>
            <w:top w:val="single" w:sz="4" w:space="0" w:color="auto"/>
          </w:tcBorders>
        </w:tcPr>
        <w:p w14:paraId="50AD8568" w14:textId="77777777" w:rsidR="00EF1CB4" w:rsidRPr="00DB24FA" w:rsidRDefault="00EF1CB4" w:rsidP="00EF1CB4">
          <w:pPr>
            <w:pStyle w:val="Footer"/>
            <w:jc w:val="right"/>
            <w:rPr>
              <w:rFonts w:asciiTheme="majorHAnsi" w:hAnsiTheme="majorHAnsi"/>
              <w:color w:val="000000" w:themeColor="text1"/>
              <w:szCs w:val="24"/>
            </w:rPr>
          </w:pPr>
          <w:r w:rsidRPr="00DB24FA">
            <w:rPr>
              <w:rFonts w:asciiTheme="majorHAnsi" w:hAnsiTheme="majorHAnsi"/>
              <w:b/>
              <w:color w:val="000000" w:themeColor="text1"/>
              <w:szCs w:val="24"/>
            </w:rPr>
            <w:t>Adda247</w:t>
          </w:r>
          <w:r w:rsidRPr="00DB24FA">
            <w:rPr>
              <w:rFonts w:asciiTheme="majorHAnsi" w:hAnsiTheme="majorHAnsi"/>
              <w:color w:val="000000" w:themeColor="text1"/>
              <w:szCs w:val="24"/>
            </w:rPr>
            <w:t xml:space="preserve"> | No. 1 APP for Banking &amp; SSC Preparation</w:t>
          </w:r>
        </w:p>
        <w:p w14:paraId="2DFF3E79" w14:textId="2BE3D993" w:rsidR="00DA2666" w:rsidRPr="00CC2072" w:rsidRDefault="00EF1CB4" w:rsidP="00EF1CB4">
          <w:pPr>
            <w:pStyle w:val="Footer"/>
            <w:jc w:val="right"/>
            <w:rPr>
              <w:sz w:val="20"/>
            </w:rPr>
          </w:pPr>
          <w:r w:rsidRPr="00DB24FA">
            <w:rPr>
              <w:rFonts w:asciiTheme="majorHAnsi" w:hAnsiTheme="majorHAnsi" w:cs="Arial"/>
              <w:b/>
              <w:color w:val="000000" w:themeColor="text1"/>
              <w:szCs w:val="24"/>
              <w:shd w:val="clear" w:color="auto" w:fill="FFFFFF"/>
            </w:rPr>
            <w:t>Website</w:t>
          </w:r>
          <w:r w:rsidRPr="00DB24FA">
            <w:rPr>
              <w:rFonts w:asciiTheme="majorHAnsi" w:hAnsiTheme="majorHAnsi"/>
              <w:b/>
              <w:color w:val="000000" w:themeColor="text1"/>
              <w:szCs w:val="24"/>
            </w:rPr>
            <w:t xml:space="preserve">: </w:t>
          </w:r>
          <w:r w:rsidRPr="00DB24FA">
            <w:rPr>
              <w:rFonts w:asciiTheme="majorHAnsi" w:hAnsiTheme="majorHAnsi"/>
              <w:bCs/>
              <w:color w:val="000000" w:themeColor="text1"/>
              <w:szCs w:val="24"/>
            </w:rPr>
            <w:t xml:space="preserve">bankersadda.com | sscadda.com | </w:t>
          </w:r>
          <w:r>
            <w:rPr>
              <w:rFonts w:asciiTheme="majorHAnsi" w:hAnsiTheme="majorHAnsi"/>
              <w:bCs/>
              <w:color w:val="000000" w:themeColor="text1"/>
              <w:szCs w:val="24"/>
            </w:rPr>
            <w:t>adda247.com</w:t>
          </w:r>
          <w:r w:rsidRPr="00DB24FA">
            <w:rPr>
              <w:rFonts w:asciiTheme="majorHAnsi" w:hAnsiTheme="majorHAnsi" w:cs="Arial"/>
              <w:color w:val="000000" w:themeColor="text1"/>
              <w:szCs w:val="24"/>
              <w:shd w:val="clear" w:color="auto" w:fill="FFFFFF"/>
            </w:rPr>
            <w:t xml:space="preserve"> | </w:t>
          </w:r>
          <w:r w:rsidRPr="00DB24FA">
            <w:rPr>
              <w:rFonts w:asciiTheme="majorHAnsi" w:hAnsiTheme="majorHAnsi"/>
              <w:b/>
              <w:color w:val="000000" w:themeColor="text1"/>
              <w:szCs w:val="24"/>
            </w:rPr>
            <w:t>Email</w:t>
          </w:r>
          <w:r w:rsidRPr="00DB24FA">
            <w:rPr>
              <w:rFonts w:asciiTheme="majorHAnsi" w:hAnsiTheme="majorHAnsi" w:cs="Arial"/>
              <w:b/>
              <w:color w:val="000000" w:themeColor="text1"/>
              <w:szCs w:val="24"/>
              <w:shd w:val="clear" w:color="auto" w:fill="FFFFFF"/>
            </w:rPr>
            <w:t xml:space="preserve">: </w:t>
          </w:r>
          <w:r w:rsidRPr="005C14A8">
            <w:rPr>
              <w:rFonts w:asciiTheme="majorHAnsi" w:hAnsiTheme="majorHAnsi"/>
              <w:color w:val="000000" w:themeColor="text1"/>
              <w:szCs w:val="24"/>
            </w:rPr>
            <w:t>blogger@adda247.com</w:t>
          </w:r>
        </w:p>
      </w:tc>
    </w:tr>
  </w:tbl>
  <w:p w14:paraId="191AB34E" w14:textId="415EEA3B" w:rsidR="00435D04" w:rsidRDefault="00435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0EB8" w14:textId="77777777" w:rsidR="008C031E" w:rsidRDefault="008C031E" w:rsidP="00541849">
      <w:pPr>
        <w:spacing w:after="0" w:line="240" w:lineRule="auto"/>
      </w:pPr>
      <w:r>
        <w:separator/>
      </w:r>
    </w:p>
  </w:footnote>
  <w:footnote w:type="continuationSeparator" w:id="0">
    <w:p w14:paraId="632B35E9" w14:textId="77777777" w:rsidR="008C031E" w:rsidRDefault="008C031E" w:rsidP="00541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E83"/>
    <w:multiLevelType w:val="hybridMultilevel"/>
    <w:tmpl w:val="8DD23444"/>
    <w:lvl w:ilvl="0" w:tplc="104C81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36050"/>
    <w:multiLevelType w:val="hybridMultilevel"/>
    <w:tmpl w:val="703E97AA"/>
    <w:lvl w:ilvl="0" w:tplc="C4687AC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3435E1E"/>
    <w:multiLevelType w:val="hybridMultilevel"/>
    <w:tmpl w:val="7B362D30"/>
    <w:lvl w:ilvl="0" w:tplc="46ACA2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D4FDF"/>
    <w:multiLevelType w:val="hybridMultilevel"/>
    <w:tmpl w:val="365823B0"/>
    <w:lvl w:ilvl="0" w:tplc="39D2B6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A031C"/>
    <w:multiLevelType w:val="hybridMultilevel"/>
    <w:tmpl w:val="11589B06"/>
    <w:lvl w:ilvl="0" w:tplc="F578985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E841B93"/>
    <w:multiLevelType w:val="hybridMultilevel"/>
    <w:tmpl w:val="556CA1EC"/>
    <w:lvl w:ilvl="0" w:tplc="FBB866E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A962DC"/>
    <w:multiLevelType w:val="hybridMultilevel"/>
    <w:tmpl w:val="3676AE02"/>
    <w:lvl w:ilvl="0" w:tplc="786EAA84">
      <w:start w:val="1"/>
      <w:numFmt w:val="decimal"/>
      <w:lvlText w:val="(%1)"/>
      <w:lvlJc w:val="left"/>
      <w:pPr>
        <w:ind w:left="1080" w:hanging="360"/>
      </w:pPr>
      <w:rPr>
        <w:rFonts w:eastAsiaTheme="minorHAns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360C23"/>
    <w:multiLevelType w:val="hybridMultilevel"/>
    <w:tmpl w:val="DF7A057E"/>
    <w:lvl w:ilvl="0" w:tplc="C632F29C">
      <w:start w:val="1"/>
      <w:numFmt w:val="lowerLetter"/>
      <w:lvlText w:val="(%1)"/>
      <w:lvlJc w:val="left"/>
      <w:pPr>
        <w:ind w:left="720" w:hanging="360"/>
      </w:pPr>
      <w:rPr>
        <w:rFonts w:ascii="Cambria" w:eastAsiaTheme="minorHAnsi" w:hAnsi="Cambria" w:cs="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B00EF"/>
    <w:multiLevelType w:val="hybridMultilevel"/>
    <w:tmpl w:val="F58E0266"/>
    <w:lvl w:ilvl="0" w:tplc="04090001">
      <w:start w:val="1"/>
      <w:numFmt w:val="bullet"/>
      <w:lvlText w:val=""/>
      <w:lvlJc w:val="left"/>
      <w:pPr>
        <w:ind w:left="2210" w:hanging="360"/>
      </w:pPr>
      <w:rPr>
        <w:rFonts w:ascii="Symbol" w:hAnsi="Symbol" w:hint="default"/>
      </w:rPr>
    </w:lvl>
    <w:lvl w:ilvl="1" w:tplc="04090003">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9" w15:restartNumberingAfterBreak="0">
    <w:nsid w:val="1AA6053A"/>
    <w:multiLevelType w:val="hybridMultilevel"/>
    <w:tmpl w:val="87FC357E"/>
    <w:lvl w:ilvl="0" w:tplc="7882A42A">
      <w:start w:val="1"/>
      <w:numFmt w:val="lowerLetter"/>
      <w:lvlText w:val="(%1)"/>
      <w:lvlJc w:val="left"/>
      <w:pPr>
        <w:ind w:left="720" w:hanging="360"/>
      </w:pPr>
      <w:rPr>
        <w:rFonts w:ascii="Cambria" w:eastAsiaTheme="minorHAns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9781C"/>
    <w:multiLevelType w:val="hybridMultilevel"/>
    <w:tmpl w:val="6B6A576A"/>
    <w:lvl w:ilvl="0" w:tplc="E416CB78">
      <w:start w:val="1"/>
      <w:numFmt w:val="lowerLetter"/>
      <w:lvlText w:val="(%1)"/>
      <w:lvlJc w:val="left"/>
      <w:pPr>
        <w:ind w:left="720" w:hanging="360"/>
      </w:pPr>
      <w:rPr>
        <w:rFonts w:ascii="Cambria" w:eastAsiaTheme="minorHAns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BE7116"/>
    <w:multiLevelType w:val="hybridMultilevel"/>
    <w:tmpl w:val="3C72327C"/>
    <w:lvl w:ilvl="0" w:tplc="748E065C">
      <w:start w:val="1"/>
      <w:numFmt w:val="lowerLetter"/>
      <w:lvlText w:val="(%1)"/>
      <w:lvlJc w:val="left"/>
      <w:pPr>
        <w:ind w:left="720" w:hanging="360"/>
      </w:pPr>
      <w:rPr>
        <w:rFonts w:ascii="Cambria" w:eastAsia="Times New Roman" w:hAnsi="Cambria"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F80ECD"/>
    <w:multiLevelType w:val="hybridMultilevel"/>
    <w:tmpl w:val="AB240704"/>
    <w:lvl w:ilvl="0" w:tplc="4AC02A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D218E9"/>
    <w:multiLevelType w:val="hybridMultilevel"/>
    <w:tmpl w:val="94A4C1E8"/>
    <w:lvl w:ilvl="0" w:tplc="6E6EE2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E61FF"/>
    <w:multiLevelType w:val="hybridMultilevel"/>
    <w:tmpl w:val="4B44F554"/>
    <w:lvl w:ilvl="0" w:tplc="85A0E330">
      <w:start w:val="1"/>
      <w:numFmt w:val="lowerLetter"/>
      <w:lvlText w:val="(%1)"/>
      <w:lvlJc w:val="left"/>
      <w:pPr>
        <w:ind w:left="720" w:hanging="360"/>
      </w:pPr>
      <w:rPr>
        <w:rFonts w:ascii="Cambria" w:eastAsiaTheme="minorHAnsi" w:hAnsi="Cambr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A1898"/>
    <w:multiLevelType w:val="hybridMultilevel"/>
    <w:tmpl w:val="988246F4"/>
    <w:lvl w:ilvl="0" w:tplc="D5F8187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C1B3625"/>
    <w:multiLevelType w:val="hybridMultilevel"/>
    <w:tmpl w:val="6D5820F2"/>
    <w:lvl w:ilvl="0" w:tplc="1A08F2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EF34DD1"/>
    <w:multiLevelType w:val="hybridMultilevel"/>
    <w:tmpl w:val="8116B40A"/>
    <w:lvl w:ilvl="0" w:tplc="623E6418">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330E6246"/>
    <w:multiLevelType w:val="hybridMultilevel"/>
    <w:tmpl w:val="6610F0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7640D6"/>
    <w:multiLevelType w:val="hybridMultilevel"/>
    <w:tmpl w:val="2D78E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15511"/>
    <w:multiLevelType w:val="hybridMultilevel"/>
    <w:tmpl w:val="446AE38E"/>
    <w:lvl w:ilvl="0" w:tplc="D764B938">
      <w:start w:val="1"/>
      <w:numFmt w:val="lowerLetter"/>
      <w:lvlText w:val="(%1)"/>
      <w:lvlJc w:val="left"/>
      <w:pPr>
        <w:ind w:left="720" w:hanging="360"/>
      </w:pPr>
      <w:rPr>
        <w:rFonts w:ascii="Cambria" w:eastAsiaTheme="minorHAnsi" w:hAnsi="Cambria" w:cs="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60AC9"/>
    <w:multiLevelType w:val="hybridMultilevel"/>
    <w:tmpl w:val="7EFA9A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E81E92"/>
    <w:multiLevelType w:val="hybridMultilevel"/>
    <w:tmpl w:val="4064CD00"/>
    <w:lvl w:ilvl="0" w:tplc="0BB0B1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81459"/>
    <w:multiLevelType w:val="hybridMultilevel"/>
    <w:tmpl w:val="109ECF40"/>
    <w:lvl w:ilvl="0" w:tplc="0D92FC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D00EC2"/>
    <w:multiLevelType w:val="hybridMultilevel"/>
    <w:tmpl w:val="D6088902"/>
    <w:lvl w:ilvl="0" w:tplc="4E765EAE">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2A91293"/>
    <w:multiLevelType w:val="hybridMultilevel"/>
    <w:tmpl w:val="4CC22F32"/>
    <w:lvl w:ilvl="0" w:tplc="EFB6A78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52C59F8"/>
    <w:multiLevelType w:val="hybridMultilevel"/>
    <w:tmpl w:val="1F4E332C"/>
    <w:lvl w:ilvl="0" w:tplc="C648300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CF61A8"/>
    <w:multiLevelType w:val="hybridMultilevel"/>
    <w:tmpl w:val="FA66C6BE"/>
    <w:lvl w:ilvl="0" w:tplc="0902E33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8EF2A05"/>
    <w:multiLevelType w:val="hybridMultilevel"/>
    <w:tmpl w:val="3CF01236"/>
    <w:lvl w:ilvl="0" w:tplc="95D22ED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4C396815"/>
    <w:multiLevelType w:val="hybridMultilevel"/>
    <w:tmpl w:val="CC406A82"/>
    <w:lvl w:ilvl="0" w:tplc="B35EB78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15:restartNumberingAfterBreak="0">
    <w:nsid w:val="4DDB7D9F"/>
    <w:multiLevelType w:val="hybridMultilevel"/>
    <w:tmpl w:val="66AEB29E"/>
    <w:lvl w:ilvl="0" w:tplc="4C7231A8">
      <w:start w:val="9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9E0924"/>
    <w:multiLevelType w:val="hybridMultilevel"/>
    <w:tmpl w:val="3990BFC4"/>
    <w:lvl w:ilvl="0" w:tplc="B880BDC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53111B0"/>
    <w:multiLevelType w:val="hybridMultilevel"/>
    <w:tmpl w:val="40905C14"/>
    <w:lvl w:ilvl="0" w:tplc="A89CF7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7225B4"/>
    <w:multiLevelType w:val="hybridMultilevel"/>
    <w:tmpl w:val="812C01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1F0E65"/>
    <w:multiLevelType w:val="hybridMultilevel"/>
    <w:tmpl w:val="E11A3944"/>
    <w:lvl w:ilvl="0" w:tplc="078E35BC">
      <w:start w:val="1"/>
      <w:numFmt w:val="lowerLetter"/>
      <w:lvlText w:val="(%1)"/>
      <w:lvlJc w:val="left"/>
      <w:pPr>
        <w:ind w:left="720" w:hanging="360"/>
      </w:pPr>
      <w:rPr>
        <w:rFonts w:ascii="Cambria" w:eastAsiaTheme="minorHAnsi" w:hAnsi="Cambria"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6032EB"/>
    <w:multiLevelType w:val="hybridMultilevel"/>
    <w:tmpl w:val="56EE3CB2"/>
    <w:lvl w:ilvl="0" w:tplc="511CFCB6">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346BB7"/>
    <w:multiLevelType w:val="hybridMultilevel"/>
    <w:tmpl w:val="7FA8AC6E"/>
    <w:lvl w:ilvl="0" w:tplc="72BC1F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B366C"/>
    <w:multiLevelType w:val="hybridMultilevel"/>
    <w:tmpl w:val="C3B6A0FE"/>
    <w:lvl w:ilvl="0" w:tplc="4DF05E3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08C0144"/>
    <w:multiLevelType w:val="hybridMultilevel"/>
    <w:tmpl w:val="FBAA443E"/>
    <w:lvl w:ilvl="0" w:tplc="3988838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71F52110"/>
    <w:multiLevelType w:val="hybridMultilevel"/>
    <w:tmpl w:val="1DCA4704"/>
    <w:lvl w:ilvl="0" w:tplc="81528C4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73CD508B"/>
    <w:multiLevelType w:val="hybridMultilevel"/>
    <w:tmpl w:val="A62C5924"/>
    <w:lvl w:ilvl="0" w:tplc="71D467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A11C0E"/>
    <w:multiLevelType w:val="hybridMultilevel"/>
    <w:tmpl w:val="90885218"/>
    <w:lvl w:ilvl="0" w:tplc="4432B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F9210A"/>
    <w:multiLevelType w:val="hybridMultilevel"/>
    <w:tmpl w:val="FD1E05A0"/>
    <w:lvl w:ilvl="0" w:tplc="DBAE4E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1E7AE2"/>
    <w:multiLevelType w:val="hybridMultilevel"/>
    <w:tmpl w:val="906E74D0"/>
    <w:lvl w:ilvl="0" w:tplc="980EEC3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15:restartNumberingAfterBreak="0">
    <w:nsid w:val="7FAA5F05"/>
    <w:multiLevelType w:val="hybridMultilevel"/>
    <w:tmpl w:val="BF129722"/>
    <w:lvl w:ilvl="0" w:tplc="8E4092AE">
      <w:start w:val="1"/>
      <w:numFmt w:val="lowerLetter"/>
      <w:lvlText w:val="(%1)"/>
      <w:lvlJc w:val="left"/>
      <w:pPr>
        <w:ind w:left="720" w:hanging="360"/>
      </w:pPr>
      <w:rPr>
        <w:rFonts w:ascii="Cambria" w:eastAsiaTheme="minorHAnsi" w:hAnsi="Cambria"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127298">
    <w:abstractNumId w:val="0"/>
  </w:num>
  <w:num w:numId="2" w16cid:durableId="545487851">
    <w:abstractNumId w:val="40"/>
  </w:num>
  <w:num w:numId="3" w16cid:durableId="478377028">
    <w:abstractNumId w:val="12"/>
  </w:num>
  <w:num w:numId="4" w16cid:durableId="118502339">
    <w:abstractNumId w:val="42"/>
  </w:num>
  <w:num w:numId="5" w16cid:durableId="625354544">
    <w:abstractNumId w:val="23"/>
  </w:num>
  <w:num w:numId="6" w16cid:durableId="1767965492">
    <w:abstractNumId w:val="16"/>
  </w:num>
  <w:num w:numId="7" w16cid:durableId="222301849">
    <w:abstractNumId w:val="36"/>
  </w:num>
  <w:num w:numId="8" w16cid:durableId="9110463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493538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37443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71770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88152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54401703">
    <w:abstractNumId w:val="8"/>
  </w:num>
  <w:num w:numId="14" w16cid:durableId="972061581">
    <w:abstractNumId w:val="33"/>
  </w:num>
  <w:num w:numId="15" w16cid:durableId="929705063">
    <w:abstractNumId w:val="38"/>
  </w:num>
  <w:num w:numId="16" w16cid:durableId="1630821116">
    <w:abstractNumId w:val="21"/>
  </w:num>
  <w:num w:numId="17" w16cid:durableId="2120951550">
    <w:abstractNumId w:val="31"/>
  </w:num>
  <w:num w:numId="18" w16cid:durableId="1755587397">
    <w:abstractNumId w:val="29"/>
  </w:num>
  <w:num w:numId="19" w16cid:durableId="426973180">
    <w:abstractNumId w:val="37"/>
  </w:num>
  <w:num w:numId="20" w16cid:durableId="1643654843">
    <w:abstractNumId w:val="15"/>
  </w:num>
  <w:num w:numId="21" w16cid:durableId="19740538">
    <w:abstractNumId w:val="43"/>
  </w:num>
  <w:num w:numId="22" w16cid:durableId="1564677592">
    <w:abstractNumId w:val="28"/>
  </w:num>
  <w:num w:numId="23" w16cid:durableId="582570351">
    <w:abstractNumId w:val="39"/>
  </w:num>
  <w:num w:numId="24" w16cid:durableId="832600386">
    <w:abstractNumId w:val="17"/>
  </w:num>
  <w:num w:numId="25" w16cid:durableId="2109933434">
    <w:abstractNumId w:val="1"/>
  </w:num>
  <w:num w:numId="26" w16cid:durableId="1637956451">
    <w:abstractNumId w:val="6"/>
  </w:num>
  <w:num w:numId="27" w16cid:durableId="384959744">
    <w:abstractNumId w:val="30"/>
  </w:num>
  <w:num w:numId="28" w16cid:durableId="313028324">
    <w:abstractNumId w:val="26"/>
  </w:num>
  <w:num w:numId="29" w16cid:durableId="1731926376">
    <w:abstractNumId w:val="35"/>
  </w:num>
  <w:num w:numId="30" w16cid:durableId="1318531421">
    <w:abstractNumId w:val="19"/>
  </w:num>
  <w:num w:numId="31" w16cid:durableId="744762748">
    <w:abstractNumId w:val="18"/>
  </w:num>
  <w:num w:numId="32" w16cid:durableId="1075204875">
    <w:abstractNumId w:val="10"/>
  </w:num>
  <w:num w:numId="33" w16cid:durableId="812258101">
    <w:abstractNumId w:val="9"/>
  </w:num>
  <w:num w:numId="34" w16cid:durableId="1130779977">
    <w:abstractNumId w:val="7"/>
  </w:num>
  <w:num w:numId="35" w16cid:durableId="1090007057">
    <w:abstractNumId w:val="3"/>
  </w:num>
  <w:num w:numId="36" w16cid:durableId="567809199">
    <w:abstractNumId w:val="13"/>
  </w:num>
  <w:num w:numId="37" w16cid:durableId="1733624780">
    <w:abstractNumId w:val="11"/>
  </w:num>
  <w:num w:numId="38" w16cid:durableId="1735808458">
    <w:abstractNumId w:val="14"/>
  </w:num>
  <w:num w:numId="39" w16cid:durableId="155191533">
    <w:abstractNumId w:val="32"/>
  </w:num>
  <w:num w:numId="40" w16cid:durableId="2144734333">
    <w:abstractNumId w:val="34"/>
  </w:num>
  <w:num w:numId="41" w16cid:durableId="366494060">
    <w:abstractNumId w:val="20"/>
  </w:num>
  <w:num w:numId="42" w16cid:durableId="1508979108">
    <w:abstractNumId w:val="44"/>
  </w:num>
  <w:num w:numId="43" w16cid:durableId="1488398024">
    <w:abstractNumId w:val="22"/>
  </w:num>
  <w:num w:numId="44" w16cid:durableId="1917668112">
    <w:abstractNumId w:val="2"/>
  </w:num>
  <w:num w:numId="45" w16cid:durableId="172040037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2MzIDCyNDI2MjNT0lEKTi0uzszPAykwqwUA6XbouiwAAAA="/>
  </w:docVars>
  <w:rsids>
    <w:rsidRoot w:val="00EC0749"/>
    <w:rsid w:val="00000122"/>
    <w:rsid w:val="000007FB"/>
    <w:rsid w:val="0000108B"/>
    <w:rsid w:val="000016E8"/>
    <w:rsid w:val="0000177D"/>
    <w:rsid w:val="000017BC"/>
    <w:rsid w:val="00001944"/>
    <w:rsid w:val="00001E40"/>
    <w:rsid w:val="00002070"/>
    <w:rsid w:val="000032EF"/>
    <w:rsid w:val="000033F5"/>
    <w:rsid w:val="00003B5B"/>
    <w:rsid w:val="0000491C"/>
    <w:rsid w:val="00004B46"/>
    <w:rsid w:val="00005F5D"/>
    <w:rsid w:val="00006793"/>
    <w:rsid w:val="0000788A"/>
    <w:rsid w:val="00007BD9"/>
    <w:rsid w:val="00010066"/>
    <w:rsid w:val="000102CD"/>
    <w:rsid w:val="000106FD"/>
    <w:rsid w:val="000108B5"/>
    <w:rsid w:val="00010E5A"/>
    <w:rsid w:val="00011872"/>
    <w:rsid w:val="00012469"/>
    <w:rsid w:val="000128B6"/>
    <w:rsid w:val="0001343E"/>
    <w:rsid w:val="00013915"/>
    <w:rsid w:val="00014218"/>
    <w:rsid w:val="000143E3"/>
    <w:rsid w:val="0001473B"/>
    <w:rsid w:val="0001489E"/>
    <w:rsid w:val="00014A04"/>
    <w:rsid w:val="00014C4B"/>
    <w:rsid w:val="00015043"/>
    <w:rsid w:val="00015C01"/>
    <w:rsid w:val="00016215"/>
    <w:rsid w:val="00017571"/>
    <w:rsid w:val="000179D2"/>
    <w:rsid w:val="00020F4F"/>
    <w:rsid w:val="00022512"/>
    <w:rsid w:val="00023312"/>
    <w:rsid w:val="00023596"/>
    <w:rsid w:val="00023599"/>
    <w:rsid w:val="00023A47"/>
    <w:rsid w:val="00024444"/>
    <w:rsid w:val="00024903"/>
    <w:rsid w:val="000255C5"/>
    <w:rsid w:val="000269A8"/>
    <w:rsid w:val="00027DF3"/>
    <w:rsid w:val="00030413"/>
    <w:rsid w:val="00030589"/>
    <w:rsid w:val="00030F84"/>
    <w:rsid w:val="0003103E"/>
    <w:rsid w:val="00031B7D"/>
    <w:rsid w:val="00032546"/>
    <w:rsid w:val="000325B0"/>
    <w:rsid w:val="00034262"/>
    <w:rsid w:val="0003505A"/>
    <w:rsid w:val="000357C9"/>
    <w:rsid w:val="00035D39"/>
    <w:rsid w:val="00036045"/>
    <w:rsid w:val="000368AF"/>
    <w:rsid w:val="0003698F"/>
    <w:rsid w:val="00037E75"/>
    <w:rsid w:val="000403A4"/>
    <w:rsid w:val="0004047F"/>
    <w:rsid w:val="000414DF"/>
    <w:rsid w:val="00041E4C"/>
    <w:rsid w:val="000427DF"/>
    <w:rsid w:val="00042D65"/>
    <w:rsid w:val="00042F7F"/>
    <w:rsid w:val="0004329C"/>
    <w:rsid w:val="00043E20"/>
    <w:rsid w:val="000444ED"/>
    <w:rsid w:val="00045029"/>
    <w:rsid w:val="000457B4"/>
    <w:rsid w:val="00046ABC"/>
    <w:rsid w:val="0004731B"/>
    <w:rsid w:val="000478FD"/>
    <w:rsid w:val="00050418"/>
    <w:rsid w:val="000522D5"/>
    <w:rsid w:val="00052732"/>
    <w:rsid w:val="00052773"/>
    <w:rsid w:val="00052B72"/>
    <w:rsid w:val="0005476B"/>
    <w:rsid w:val="00054A6A"/>
    <w:rsid w:val="00054B09"/>
    <w:rsid w:val="0005639F"/>
    <w:rsid w:val="0005768D"/>
    <w:rsid w:val="000578B3"/>
    <w:rsid w:val="00060832"/>
    <w:rsid w:val="00060C91"/>
    <w:rsid w:val="00060F57"/>
    <w:rsid w:val="0006190D"/>
    <w:rsid w:val="000619A6"/>
    <w:rsid w:val="000619BD"/>
    <w:rsid w:val="00061C6F"/>
    <w:rsid w:val="00062816"/>
    <w:rsid w:val="000648E6"/>
    <w:rsid w:val="00064E7A"/>
    <w:rsid w:val="000652FA"/>
    <w:rsid w:val="00065FDC"/>
    <w:rsid w:val="000661D4"/>
    <w:rsid w:val="00066C8E"/>
    <w:rsid w:val="00071582"/>
    <w:rsid w:val="00071C95"/>
    <w:rsid w:val="00071CB3"/>
    <w:rsid w:val="00071E43"/>
    <w:rsid w:val="00072C7B"/>
    <w:rsid w:val="00073022"/>
    <w:rsid w:val="00073B01"/>
    <w:rsid w:val="00073B5F"/>
    <w:rsid w:val="00073C11"/>
    <w:rsid w:val="000746D9"/>
    <w:rsid w:val="0007529D"/>
    <w:rsid w:val="000753A8"/>
    <w:rsid w:val="000755EC"/>
    <w:rsid w:val="00075832"/>
    <w:rsid w:val="00075E87"/>
    <w:rsid w:val="00075F0B"/>
    <w:rsid w:val="0007627E"/>
    <w:rsid w:val="00076C96"/>
    <w:rsid w:val="000771BB"/>
    <w:rsid w:val="000772A0"/>
    <w:rsid w:val="0007731B"/>
    <w:rsid w:val="00077F17"/>
    <w:rsid w:val="00080083"/>
    <w:rsid w:val="00080269"/>
    <w:rsid w:val="000803F6"/>
    <w:rsid w:val="00080BA3"/>
    <w:rsid w:val="00080EF2"/>
    <w:rsid w:val="00081502"/>
    <w:rsid w:val="00081AB1"/>
    <w:rsid w:val="000823F6"/>
    <w:rsid w:val="00082638"/>
    <w:rsid w:val="00083523"/>
    <w:rsid w:val="00083628"/>
    <w:rsid w:val="000840D1"/>
    <w:rsid w:val="0008469A"/>
    <w:rsid w:val="000849A1"/>
    <w:rsid w:val="0008558C"/>
    <w:rsid w:val="00085BD7"/>
    <w:rsid w:val="00085CCF"/>
    <w:rsid w:val="00086878"/>
    <w:rsid w:val="00086D13"/>
    <w:rsid w:val="00086E49"/>
    <w:rsid w:val="000905EE"/>
    <w:rsid w:val="0009087C"/>
    <w:rsid w:val="0009106A"/>
    <w:rsid w:val="000913FD"/>
    <w:rsid w:val="0009231B"/>
    <w:rsid w:val="000926CC"/>
    <w:rsid w:val="00092AC4"/>
    <w:rsid w:val="000939F9"/>
    <w:rsid w:val="00094056"/>
    <w:rsid w:val="000941CE"/>
    <w:rsid w:val="00094AD1"/>
    <w:rsid w:val="00094DD4"/>
    <w:rsid w:val="00094E37"/>
    <w:rsid w:val="0009519C"/>
    <w:rsid w:val="00095B18"/>
    <w:rsid w:val="0009641D"/>
    <w:rsid w:val="00096CF8"/>
    <w:rsid w:val="000978A6"/>
    <w:rsid w:val="00097E6E"/>
    <w:rsid w:val="000A1018"/>
    <w:rsid w:val="000A135D"/>
    <w:rsid w:val="000A2BF4"/>
    <w:rsid w:val="000A2C48"/>
    <w:rsid w:val="000A3570"/>
    <w:rsid w:val="000A3870"/>
    <w:rsid w:val="000A5549"/>
    <w:rsid w:val="000A5A99"/>
    <w:rsid w:val="000A5B5A"/>
    <w:rsid w:val="000A5C72"/>
    <w:rsid w:val="000A6CB2"/>
    <w:rsid w:val="000B1496"/>
    <w:rsid w:val="000B184E"/>
    <w:rsid w:val="000B2824"/>
    <w:rsid w:val="000B2A0C"/>
    <w:rsid w:val="000B3282"/>
    <w:rsid w:val="000B329B"/>
    <w:rsid w:val="000B3697"/>
    <w:rsid w:val="000B3E0B"/>
    <w:rsid w:val="000B442B"/>
    <w:rsid w:val="000B461B"/>
    <w:rsid w:val="000B5E00"/>
    <w:rsid w:val="000B646E"/>
    <w:rsid w:val="000B6663"/>
    <w:rsid w:val="000B68B8"/>
    <w:rsid w:val="000B68C7"/>
    <w:rsid w:val="000B7A1B"/>
    <w:rsid w:val="000B7CB3"/>
    <w:rsid w:val="000C0A0B"/>
    <w:rsid w:val="000C170D"/>
    <w:rsid w:val="000C1B83"/>
    <w:rsid w:val="000C2793"/>
    <w:rsid w:val="000C27DA"/>
    <w:rsid w:val="000C2EE4"/>
    <w:rsid w:val="000C318D"/>
    <w:rsid w:val="000C4522"/>
    <w:rsid w:val="000C4A41"/>
    <w:rsid w:val="000C4FBF"/>
    <w:rsid w:val="000C5C96"/>
    <w:rsid w:val="000C5E96"/>
    <w:rsid w:val="000C6BFB"/>
    <w:rsid w:val="000C6C58"/>
    <w:rsid w:val="000C7377"/>
    <w:rsid w:val="000C740A"/>
    <w:rsid w:val="000C78C6"/>
    <w:rsid w:val="000D04FD"/>
    <w:rsid w:val="000D0793"/>
    <w:rsid w:val="000D0C95"/>
    <w:rsid w:val="000D1CF5"/>
    <w:rsid w:val="000D2AE1"/>
    <w:rsid w:val="000D2C6D"/>
    <w:rsid w:val="000D3897"/>
    <w:rsid w:val="000D3ADF"/>
    <w:rsid w:val="000D41F1"/>
    <w:rsid w:val="000D44DF"/>
    <w:rsid w:val="000D4965"/>
    <w:rsid w:val="000D602F"/>
    <w:rsid w:val="000D7313"/>
    <w:rsid w:val="000D7388"/>
    <w:rsid w:val="000D7BA4"/>
    <w:rsid w:val="000E0205"/>
    <w:rsid w:val="000E1233"/>
    <w:rsid w:val="000E12CF"/>
    <w:rsid w:val="000E14E1"/>
    <w:rsid w:val="000E22C0"/>
    <w:rsid w:val="000E320F"/>
    <w:rsid w:val="000E38DD"/>
    <w:rsid w:val="000E43CD"/>
    <w:rsid w:val="000E477D"/>
    <w:rsid w:val="000E48F6"/>
    <w:rsid w:val="000E4AAB"/>
    <w:rsid w:val="000E4D0D"/>
    <w:rsid w:val="000E5166"/>
    <w:rsid w:val="000E56DC"/>
    <w:rsid w:val="000E59C6"/>
    <w:rsid w:val="000E6188"/>
    <w:rsid w:val="000E69FA"/>
    <w:rsid w:val="000E6C19"/>
    <w:rsid w:val="000F099C"/>
    <w:rsid w:val="000F1202"/>
    <w:rsid w:val="000F19DB"/>
    <w:rsid w:val="000F3A24"/>
    <w:rsid w:val="000F3D96"/>
    <w:rsid w:val="000F3DCD"/>
    <w:rsid w:val="000F3FB4"/>
    <w:rsid w:val="000F4434"/>
    <w:rsid w:val="000F46AF"/>
    <w:rsid w:val="000F474C"/>
    <w:rsid w:val="000F4783"/>
    <w:rsid w:val="000F4FFA"/>
    <w:rsid w:val="000F57F4"/>
    <w:rsid w:val="000F5D5A"/>
    <w:rsid w:val="000F6344"/>
    <w:rsid w:val="000F6460"/>
    <w:rsid w:val="000F7BD4"/>
    <w:rsid w:val="001001EB"/>
    <w:rsid w:val="00100FC1"/>
    <w:rsid w:val="00102456"/>
    <w:rsid w:val="001024FC"/>
    <w:rsid w:val="0010265C"/>
    <w:rsid w:val="001030C4"/>
    <w:rsid w:val="0010340B"/>
    <w:rsid w:val="00104A2F"/>
    <w:rsid w:val="00104F15"/>
    <w:rsid w:val="00105101"/>
    <w:rsid w:val="00105299"/>
    <w:rsid w:val="00105F17"/>
    <w:rsid w:val="0010609F"/>
    <w:rsid w:val="00107608"/>
    <w:rsid w:val="0011072E"/>
    <w:rsid w:val="00111496"/>
    <w:rsid w:val="00111E6C"/>
    <w:rsid w:val="001123C6"/>
    <w:rsid w:val="001124C6"/>
    <w:rsid w:val="001126FC"/>
    <w:rsid w:val="001138B9"/>
    <w:rsid w:val="00113ADA"/>
    <w:rsid w:val="00113F0C"/>
    <w:rsid w:val="00113F60"/>
    <w:rsid w:val="001142D9"/>
    <w:rsid w:val="00114553"/>
    <w:rsid w:val="0011735A"/>
    <w:rsid w:val="00117848"/>
    <w:rsid w:val="00117CB2"/>
    <w:rsid w:val="0012061C"/>
    <w:rsid w:val="0012088C"/>
    <w:rsid w:val="0012099C"/>
    <w:rsid w:val="00120A6E"/>
    <w:rsid w:val="001237C0"/>
    <w:rsid w:val="00124BA0"/>
    <w:rsid w:val="00124D91"/>
    <w:rsid w:val="00124FCC"/>
    <w:rsid w:val="001258A4"/>
    <w:rsid w:val="00125981"/>
    <w:rsid w:val="00125A7C"/>
    <w:rsid w:val="001263A2"/>
    <w:rsid w:val="00126674"/>
    <w:rsid w:val="00126D7B"/>
    <w:rsid w:val="00127091"/>
    <w:rsid w:val="00130652"/>
    <w:rsid w:val="00130C26"/>
    <w:rsid w:val="0013138B"/>
    <w:rsid w:val="00131550"/>
    <w:rsid w:val="00132960"/>
    <w:rsid w:val="00132BD0"/>
    <w:rsid w:val="00132D18"/>
    <w:rsid w:val="00134DD9"/>
    <w:rsid w:val="00135716"/>
    <w:rsid w:val="00136529"/>
    <w:rsid w:val="001365EF"/>
    <w:rsid w:val="0013699D"/>
    <w:rsid w:val="001371D9"/>
    <w:rsid w:val="00137712"/>
    <w:rsid w:val="00140EB0"/>
    <w:rsid w:val="00140EF6"/>
    <w:rsid w:val="00140F9B"/>
    <w:rsid w:val="00142FC3"/>
    <w:rsid w:val="00143E39"/>
    <w:rsid w:val="00144094"/>
    <w:rsid w:val="0014456D"/>
    <w:rsid w:val="00144F5E"/>
    <w:rsid w:val="00145314"/>
    <w:rsid w:val="00146F35"/>
    <w:rsid w:val="001471A2"/>
    <w:rsid w:val="0014779A"/>
    <w:rsid w:val="00147894"/>
    <w:rsid w:val="00147BBE"/>
    <w:rsid w:val="00147E1D"/>
    <w:rsid w:val="00150236"/>
    <w:rsid w:val="00151783"/>
    <w:rsid w:val="00151CAE"/>
    <w:rsid w:val="00152001"/>
    <w:rsid w:val="00152452"/>
    <w:rsid w:val="001525EC"/>
    <w:rsid w:val="00152D3E"/>
    <w:rsid w:val="00154634"/>
    <w:rsid w:val="0015464E"/>
    <w:rsid w:val="001556DF"/>
    <w:rsid w:val="0015597A"/>
    <w:rsid w:val="00155A40"/>
    <w:rsid w:val="00155DC2"/>
    <w:rsid w:val="00156025"/>
    <w:rsid w:val="00156587"/>
    <w:rsid w:val="001565ED"/>
    <w:rsid w:val="00156DB7"/>
    <w:rsid w:val="00157188"/>
    <w:rsid w:val="00157F24"/>
    <w:rsid w:val="001601B5"/>
    <w:rsid w:val="00160A53"/>
    <w:rsid w:val="00160D96"/>
    <w:rsid w:val="00160F3E"/>
    <w:rsid w:val="00161166"/>
    <w:rsid w:val="00161475"/>
    <w:rsid w:val="001632A4"/>
    <w:rsid w:val="001634D4"/>
    <w:rsid w:val="001634E5"/>
    <w:rsid w:val="00163856"/>
    <w:rsid w:val="00163B39"/>
    <w:rsid w:val="00164D45"/>
    <w:rsid w:val="00165ADE"/>
    <w:rsid w:val="00165B09"/>
    <w:rsid w:val="00165D82"/>
    <w:rsid w:val="00165D9F"/>
    <w:rsid w:val="001667E1"/>
    <w:rsid w:val="00167578"/>
    <w:rsid w:val="0016763B"/>
    <w:rsid w:val="001701D0"/>
    <w:rsid w:val="0017121C"/>
    <w:rsid w:val="00171392"/>
    <w:rsid w:val="0017175D"/>
    <w:rsid w:val="00172AEC"/>
    <w:rsid w:val="00172EA5"/>
    <w:rsid w:val="0017493C"/>
    <w:rsid w:val="001758EE"/>
    <w:rsid w:val="001759D6"/>
    <w:rsid w:val="0017623C"/>
    <w:rsid w:val="001763BD"/>
    <w:rsid w:val="00176861"/>
    <w:rsid w:val="0018024E"/>
    <w:rsid w:val="001813D1"/>
    <w:rsid w:val="00181B5D"/>
    <w:rsid w:val="00181C7C"/>
    <w:rsid w:val="00182003"/>
    <w:rsid w:val="001821F7"/>
    <w:rsid w:val="0018278B"/>
    <w:rsid w:val="001832E0"/>
    <w:rsid w:val="00183C81"/>
    <w:rsid w:val="001840AB"/>
    <w:rsid w:val="00184460"/>
    <w:rsid w:val="001848F5"/>
    <w:rsid w:val="001851B2"/>
    <w:rsid w:val="00185291"/>
    <w:rsid w:val="00185585"/>
    <w:rsid w:val="001856BA"/>
    <w:rsid w:val="0018614F"/>
    <w:rsid w:val="00187B45"/>
    <w:rsid w:val="00190F26"/>
    <w:rsid w:val="00191AB2"/>
    <w:rsid w:val="001937E1"/>
    <w:rsid w:val="0019390D"/>
    <w:rsid w:val="00193960"/>
    <w:rsid w:val="00194012"/>
    <w:rsid w:val="00194EDC"/>
    <w:rsid w:val="00195CC4"/>
    <w:rsid w:val="00195E27"/>
    <w:rsid w:val="00197532"/>
    <w:rsid w:val="0019767A"/>
    <w:rsid w:val="001979EE"/>
    <w:rsid w:val="001A0853"/>
    <w:rsid w:val="001A1903"/>
    <w:rsid w:val="001A3022"/>
    <w:rsid w:val="001A4233"/>
    <w:rsid w:val="001A460E"/>
    <w:rsid w:val="001A496C"/>
    <w:rsid w:val="001A519A"/>
    <w:rsid w:val="001A51EF"/>
    <w:rsid w:val="001A6D3B"/>
    <w:rsid w:val="001A745D"/>
    <w:rsid w:val="001B0100"/>
    <w:rsid w:val="001B0569"/>
    <w:rsid w:val="001B10AF"/>
    <w:rsid w:val="001B1289"/>
    <w:rsid w:val="001B1856"/>
    <w:rsid w:val="001B1B1B"/>
    <w:rsid w:val="001B20F7"/>
    <w:rsid w:val="001B2684"/>
    <w:rsid w:val="001B29C2"/>
    <w:rsid w:val="001B2E37"/>
    <w:rsid w:val="001B376E"/>
    <w:rsid w:val="001B43EB"/>
    <w:rsid w:val="001B471C"/>
    <w:rsid w:val="001B4766"/>
    <w:rsid w:val="001B48E1"/>
    <w:rsid w:val="001B4A5F"/>
    <w:rsid w:val="001B4AB8"/>
    <w:rsid w:val="001B59FB"/>
    <w:rsid w:val="001B5A3B"/>
    <w:rsid w:val="001B5B24"/>
    <w:rsid w:val="001B6B65"/>
    <w:rsid w:val="001B6CA1"/>
    <w:rsid w:val="001B7E6F"/>
    <w:rsid w:val="001C08BB"/>
    <w:rsid w:val="001C09D5"/>
    <w:rsid w:val="001C0AAE"/>
    <w:rsid w:val="001C0FAD"/>
    <w:rsid w:val="001C19AB"/>
    <w:rsid w:val="001C1F51"/>
    <w:rsid w:val="001C2212"/>
    <w:rsid w:val="001C3B2D"/>
    <w:rsid w:val="001C42A8"/>
    <w:rsid w:val="001C45F0"/>
    <w:rsid w:val="001C520D"/>
    <w:rsid w:val="001C53BA"/>
    <w:rsid w:val="001C5702"/>
    <w:rsid w:val="001C576C"/>
    <w:rsid w:val="001C5EF5"/>
    <w:rsid w:val="001C63E9"/>
    <w:rsid w:val="001C6DA4"/>
    <w:rsid w:val="001C7384"/>
    <w:rsid w:val="001D0589"/>
    <w:rsid w:val="001D176D"/>
    <w:rsid w:val="001D17E9"/>
    <w:rsid w:val="001D1F9D"/>
    <w:rsid w:val="001D2305"/>
    <w:rsid w:val="001D2469"/>
    <w:rsid w:val="001D2662"/>
    <w:rsid w:val="001D2F5A"/>
    <w:rsid w:val="001D305F"/>
    <w:rsid w:val="001D323D"/>
    <w:rsid w:val="001D38CA"/>
    <w:rsid w:val="001D4427"/>
    <w:rsid w:val="001D54EB"/>
    <w:rsid w:val="001D5692"/>
    <w:rsid w:val="001D5E8A"/>
    <w:rsid w:val="001D6266"/>
    <w:rsid w:val="001D64E5"/>
    <w:rsid w:val="001D6869"/>
    <w:rsid w:val="001D7532"/>
    <w:rsid w:val="001E104B"/>
    <w:rsid w:val="001E132D"/>
    <w:rsid w:val="001E1AED"/>
    <w:rsid w:val="001E21E9"/>
    <w:rsid w:val="001E2F1C"/>
    <w:rsid w:val="001E40B0"/>
    <w:rsid w:val="001E540F"/>
    <w:rsid w:val="001E572A"/>
    <w:rsid w:val="001E576C"/>
    <w:rsid w:val="001E5A38"/>
    <w:rsid w:val="001E5B2E"/>
    <w:rsid w:val="001E62DA"/>
    <w:rsid w:val="001E6FBC"/>
    <w:rsid w:val="001E737B"/>
    <w:rsid w:val="001F0446"/>
    <w:rsid w:val="001F0642"/>
    <w:rsid w:val="001F0CC1"/>
    <w:rsid w:val="001F0FAF"/>
    <w:rsid w:val="001F10FC"/>
    <w:rsid w:val="001F15D7"/>
    <w:rsid w:val="001F1C58"/>
    <w:rsid w:val="001F2007"/>
    <w:rsid w:val="001F335A"/>
    <w:rsid w:val="001F3784"/>
    <w:rsid w:val="001F39EC"/>
    <w:rsid w:val="001F3F64"/>
    <w:rsid w:val="001F40D0"/>
    <w:rsid w:val="001F415B"/>
    <w:rsid w:val="001F41DC"/>
    <w:rsid w:val="001F46EC"/>
    <w:rsid w:val="001F4BDD"/>
    <w:rsid w:val="001F6090"/>
    <w:rsid w:val="001F64F6"/>
    <w:rsid w:val="001F6D74"/>
    <w:rsid w:val="001F6E6D"/>
    <w:rsid w:val="001F74EB"/>
    <w:rsid w:val="00200A1F"/>
    <w:rsid w:val="00203618"/>
    <w:rsid w:val="00203B0F"/>
    <w:rsid w:val="0020434D"/>
    <w:rsid w:val="00205EF5"/>
    <w:rsid w:val="00205F0C"/>
    <w:rsid w:val="00206906"/>
    <w:rsid w:val="00206AFC"/>
    <w:rsid w:val="0021070C"/>
    <w:rsid w:val="002107BC"/>
    <w:rsid w:val="00210BB9"/>
    <w:rsid w:val="00210E85"/>
    <w:rsid w:val="00211057"/>
    <w:rsid w:val="00211106"/>
    <w:rsid w:val="002115A7"/>
    <w:rsid w:val="002127BD"/>
    <w:rsid w:val="00213676"/>
    <w:rsid w:val="00213A2B"/>
    <w:rsid w:val="00214725"/>
    <w:rsid w:val="00214B4B"/>
    <w:rsid w:val="00215092"/>
    <w:rsid w:val="0021538B"/>
    <w:rsid w:val="002156AD"/>
    <w:rsid w:val="00215D66"/>
    <w:rsid w:val="00216E8E"/>
    <w:rsid w:val="00217635"/>
    <w:rsid w:val="00217F71"/>
    <w:rsid w:val="0022081A"/>
    <w:rsid w:val="00222810"/>
    <w:rsid w:val="00222F04"/>
    <w:rsid w:val="0022305A"/>
    <w:rsid w:val="0022319C"/>
    <w:rsid w:val="002233B2"/>
    <w:rsid w:val="00223DCD"/>
    <w:rsid w:val="002242FC"/>
    <w:rsid w:val="00224644"/>
    <w:rsid w:val="00225821"/>
    <w:rsid w:val="002265B1"/>
    <w:rsid w:val="00227264"/>
    <w:rsid w:val="00227D83"/>
    <w:rsid w:val="00227F7D"/>
    <w:rsid w:val="0023005E"/>
    <w:rsid w:val="00231275"/>
    <w:rsid w:val="0023186D"/>
    <w:rsid w:val="00231AE7"/>
    <w:rsid w:val="00231C08"/>
    <w:rsid w:val="00232E30"/>
    <w:rsid w:val="00233E26"/>
    <w:rsid w:val="002348A8"/>
    <w:rsid w:val="0023549F"/>
    <w:rsid w:val="00235F26"/>
    <w:rsid w:val="00236A12"/>
    <w:rsid w:val="00236A8D"/>
    <w:rsid w:val="00237713"/>
    <w:rsid w:val="002406E3"/>
    <w:rsid w:val="002425A4"/>
    <w:rsid w:val="00242A58"/>
    <w:rsid w:val="0024340B"/>
    <w:rsid w:val="002440C5"/>
    <w:rsid w:val="00244EFA"/>
    <w:rsid w:val="00244FEF"/>
    <w:rsid w:val="0024518A"/>
    <w:rsid w:val="00245642"/>
    <w:rsid w:val="00245F3D"/>
    <w:rsid w:val="0024649B"/>
    <w:rsid w:val="00246618"/>
    <w:rsid w:val="002466C9"/>
    <w:rsid w:val="00246D2D"/>
    <w:rsid w:val="00247542"/>
    <w:rsid w:val="002500D7"/>
    <w:rsid w:val="002503D5"/>
    <w:rsid w:val="002516EF"/>
    <w:rsid w:val="00251D26"/>
    <w:rsid w:val="0025222F"/>
    <w:rsid w:val="00252307"/>
    <w:rsid w:val="00253651"/>
    <w:rsid w:val="00253A4A"/>
    <w:rsid w:val="00253C73"/>
    <w:rsid w:val="00254289"/>
    <w:rsid w:val="0025599F"/>
    <w:rsid w:val="002563AF"/>
    <w:rsid w:val="00256803"/>
    <w:rsid w:val="0025748B"/>
    <w:rsid w:val="0025792A"/>
    <w:rsid w:val="00257E84"/>
    <w:rsid w:val="00260087"/>
    <w:rsid w:val="002619F6"/>
    <w:rsid w:val="00261E24"/>
    <w:rsid w:val="0026201B"/>
    <w:rsid w:val="0026201E"/>
    <w:rsid w:val="002629DD"/>
    <w:rsid w:val="0026311C"/>
    <w:rsid w:val="002643E5"/>
    <w:rsid w:val="002663C4"/>
    <w:rsid w:val="00266B0F"/>
    <w:rsid w:val="0026776E"/>
    <w:rsid w:val="00267E53"/>
    <w:rsid w:val="0027055A"/>
    <w:rsid w:val="00270B8F"/>
    <w:rsid w:val="00270D8F"/>
    <w:rsid w:val="00271504"/>
    <w:rsid w:val="00273042"/>
    <w:rsid w:val="00273642"/>
    <w:rsid w:val="00275322"/>
    <w:rsid w:val="00275B26"/>
    <w:rsid w:val="002763E7"/>
    <w:rsid w:val="00276944"/>
    <w:rsid w:val="00276E3F"/>
    <w:rsid w:val="0027776B"/>
    <w:rsid w:val="0027779C"/>
    <w:rsid w:val="00277E1E"/>
    <w:rsid w:val="0028093B"/>
    <w:rsid w:val="00280EEE"/>
    <w:rsid w:val="002823A6"/>
    <w:rsid w:val="00282E7D"/>
    <w:rsid w:val="00283A04"/>
    <w:rsid w:val="0028420D"/>
    <w:rsid w:val="00284344"/>
    <w:rsid w:val="00284648"/>
    <w:rsid w:val="00284B88"/>
    <w:rsid w:val="00285854"/>
    <w:rsid w:val="00286A8B"/>
    <w:rsid w:val="00287842"/>
    <w:rsid w:val="00287D53"/>
    <w:rsid w:val="002902AF"/>
    <w:rsid w:val="002903DC"/>
    <w:rsid w:val="00291122"/>
    <w:rsid w:val="00291B80"/>
    <w:rsid w:val="00292C67"/>
    <w:rsid w:val="00292EC1"/>
    <w:rsid w:val="00293687"/>
    <w:rsid w:val="0029475C"/>
    <w:rsid w:val="00294926"/>
    <w:rsid w:val="00294BD0"/>
    <w:rsid w:val="00294E63"/>
    <w:rsid w:val="002950F9"/>
    <w:rsid w:val="002955A3"/>
    <w:rsid w:val="002A02D8"/>
    <w:rsid w:val="002A0544"/>
    <w:rsid w:val="002A0A16"/>
    <w:rsid w:val="002A0DCF"/>
    <w:rsid w:val="002A156C"/>
    <w:rsid w:val="002A1CBB"/>
    <w:rsid w:val="002A2C96"/>
    <w:rsid w:val="002A318C"/>
    <w:rsid w:val="002A3E5A"/>
    <w:rsid w:val="002A4528"/>
    <w:rsid w:val="002A4924"/>
    <w:rsid w:val="002A4CF4"/>
    <w:rsid w:val="002A4EFE"/>
    <w:rsid w:val="002A52D0"/>
    <w:rsid w:val="002A544F"/>
    <w:rsid w:val="002A5B66"/>
    <w:rsid w:val="002A5E00"/>
    <w:rsid w:val="002A5EF8"/>
    <w:rsid w:val="002A6A50"/>
    <w:rsid w:val="002A7624"/>
    <w:rsid w:val="002A7666"/>
    <w:rsid w:val="002A780A"/>
    <w:rsid w:val="002A7868"/>
    <w:rsid w:val="002A78AD"/>
    <w:rsid w:val="002A7AE8"/>
    <w:rsid w:val="002B0009"/>
    <w:rsid w:val="002B002D"/>
    <w:rsid w:val="002B02E1"/>
    <w:rsid w:val="002B0E01"/>
    <w:rsid w:val="002B0F72"/>
    <w:rsid w:val="002B112D"/>
    <w:rsid w:val="002B1130"/>
    <w:rsid w:val="002B1357"/>
    <w:rsid w:val="002B48FC"/>
    <w:rsid w:val="002B53A9"/>
    <w:rsid w:val="002B57B6"/>
    <w:rsid w:val="002B59EC"/>
    <w:rsid w:val="002B5B71"/>
    <w:rsid w:val="002B5F2D"/>
    <w:rsid w:val="002B61D6"/>
    <w:rsid w:val="002B64A1"/>
    <w:rsid w:val="002B7973"/>
    <w:rsid w:val="002C0502"/>
    <w:rsid w:val="002C073E"/>
    <w:rsid w:val="002C09FC"/>
    <w:rsid w:val="002C2769"/>
    <w:rsid w:val="002C2949"/>
    <w:rsid w:val="002C2CD8"/>
    <w:rsid w:val="002C3176"/>
    <w:rsid w:val="002C3E40"/>
    <w:rsid w:val="002C3FF6"/>
    <w:rsid w:val="002C462B"/>
    <w:rsid w:val="002C5245"/>
    <w:rsid w:val="002C5718"/>
    <w:rsid w:val="002C7B30"/>
    <w:rsid w:val="002D006D"/>
    <w:rsid w:val="002D1CFD"/>
    <w:rsid w:val="002D390D"/>
    <w:rsid w:val="002D3938"/>
    <w:rsid w:val="002D41E4"/>
    <w:rsid w:val="002D43F9"/>
    <w:rsid w:val="002D48AD"/>
    <w:rsid w:val="002D4E84"/>
    <w:rsid w:val="002D52C8"/>
    <w:rsid w:val="002D5347"/>
    <w:rsid w:val="002D5A6E"/>
    <w:rsid w:val="002D5C08"/>
    <w:rsid w:val="002D625C"/>
    <w:rsid w:val="002D7470"/>
    <w:rsid w:val="002D7832"/>
    <w:rsid w:val="002D78C8"/>
    <w:rsid w:val="002E01EE"/>
    <w:rsid w:val="002E1530"/>
    <w:rsid w:val="002E18F3"/>
    <w:rsid w:val="002E1DD3"/>
    <w:rsid w:val="002E2955"/>
    <w:rsid w:val="002E30A3"/>
    <w:rsid w:val="002E36A0"/>
    <w:rsid w:val="002E37AF"/>
    <w:rsid w:val="002E4668"/>
    <w:rsid w:val="002E5E45"/>
    <w:rsid w:val="002E67A1"/>
    <w:rsid w:val="002E6A7E"/>
    <w:rsid w:val="002E6BC8"/>
    <w:rsid w:val="002E6D1A"/>
    <w:rsid w:val="002E7093"/>
    <w:rsid w:val="002E7268"/>
    <w:rsid w:val="002E75CD"/>
    <w:rsid w:val="002F0E48"/>
    <w:rsid w:val="002F134C"/>
    <w:rsid w:val="002F3275"/>
    <w:rsid w:val="002F3BDD"/>
    <w:rsid w:val="002F4529"/>
    <w:rsid w:val="002F59E8"/>
    <w:rsid w:val="002F66BB"/>
    <w:rsid w:val="002F7CAC"/>
    <w:rsid w:val="00300371"/>
    <w:rsid w:val="003003A0"/>
    <w:rsid w:val="00300A83"/>
    <w:rsid w:val="00300F3D"/>
    <w:rsid w:val="0030157A"/>
    <w:rsid w:val="00301CCB"/>
    <w:rsid w:val="003021C1"/>
    <w:rsid w:val="00302F8C"/>
    <w:rsid w:val="00302FD1"/>
    <w:rsid w:val="00303241"/>
    <w:rsid w:val="00303AC1"/>
    <w:rsid w:val="00304163"/>
    <w:rsid w:val="00304296"/>
    <w:rsid w:val="003044E9"/>
    <w:rsid w:val="003044F6"/>
    <w:rsid w:val="00305549"/>
    <w:rsid w:val="0030581E"/>
    <w:rsid w:val="00305FD2"/>
    <w:rsid w:val="0030602F"/>
    <w:rsid w:val="003063A9"/>
    <w:rsid w:val="00306C9C"/>
    <w:rsid w:val="00306EC9"/>
    <w:rsid w:val="00306F52"/>
    <w:rsid w:val="003071CE"/>
    <w:rsid w:val="00307558"/>
    <w:rsid w:val="003103B1"/>
    <w:rsid w:val="00310AD8"/>
    <w:rsid w:val="003120A8"/>
    <w:rsid w:val="00313EFD"/>
    <w:rsid w:val="00314262"/>
    <w:rsid w:val="00314BDC"/>
    <w:rsid w:val="003150ED"/>
    <w:rsid w:val="00315951"/>
    <w:rsid w:val="003167B4"/>
    <w:rsid w:val="003167DD"/>
    <w:rsid w:val="00316AC2"/>
    <w:rsid w:val="00317BF2"/>
    <w:rsid w:val="003211F2"/>
    <w:rsid w:val="00321D2C"/>
    <w:rsid w:val="00321EEE"/>
    <w:rsid w:val="00323B94"/>
    <w:rsid w:val="0032414D"/>
    <w:rsid w:val="00327194"/>
    <w:rsid w:val="00327840"/>
    <w:rsid w:val="003301AD"/>
    <w:rsid w:val="0033060B"/>
    <w:rsid w:val="00331C0B"/>
    <w:rsid w:val="00332AD4"/>
    <w:rsid w:val="00333733"/>
    <w:rsid w:val="00333CA0"/>
    <w:rsid w:val="00334011"/>
    <w:rsid w:val="0033450A"/>
    <w:rsid w:val="00334EC8"/>
    <w:rsid w:val="0033594A"/>
    <w:rsid w:val="0033675C"/>
    <w:rsid w:val="00337236"/>
    <w:rsid w:val="003402A1"/>
    <w:rsid w:val="003402B8"/>
    <w:rsid w:val="0034183E"/>
    <w:rsid w:val="00341D90"/>
    <w:rsid w:val="00342372"/>
    <w:rsid w:val="00343E18"/>
    <w:rsid w:val="00343E1B"/>
    <w:rsid w:val="00344009"/>
    <w:rsid w:val="003445FB"/>
    <w:rsid w:val="00344E38"/>
    <w:rsid w:val="00345AC5"/>
    <w:rsid w:val="00345E80"/>
    <w:rsid w:val="00346D76"/>
    <w:rsid w:val="003473DE"/>
    <w:rsid w:val="0034788C"/>
    <w:rsid w:val="00347DD9"/>
    <w:rsid w:val="00350101"/>
    <w:rsid w:val="00350AA4"/>
    <w:rsid w:val="003511E2"/>
    <w:rsid w:val="003523DF"/>
    <w:rsid w:val="00352BF3"/>
    <w:rsid w:val="00352CFB"/>
    <w:rsid w:val="00352FB1"/>
    <w:rsid w:val="0035325A"/>
    <w:rsid w:val="0035329F"/>
    <w:rsid w:val="00354868"/>
    <w:rsid w:val="00354AE9"/>
    <w:rsid w:val="00354DBF"/>
    <w:rsid w:val="00355B60"/>
    <w:rsid w:val="0035622C"/>
    <w:rsid w:val="00356435"/>
    <w:rsid w:val="00356462"/>
    <w:rsid w:val="00356F16"/>
    <w:rsid w:val="00357991"/>
    <w:rsid w:val="00360742"/>
    <w:rsid w:val="0036131C"/>
    <w:rsid w:val="0036138E"/>
    <w:rsid w:val="00361BF0"/>
    <w:rsid w:val="003628EA"/>
    <w:rsid w:val="003639E0"/>
    <w:rsid w:val="00363F3E"/>
    <w:rsid w:val="00364878"/>
    <w:rsid w:val="0036508B"/>
    <w:rsid w:val="00365C77"/>
    <w:rsid w:val="003668C3"/>
    <w:rsid w:val="0036709E"/>
    <w:rsid w:val="003670F7"/>
    <w:rsid w:val="00367E18"/>
    <w:rsid w:val="00367EEB"/>
    <w:rsid w:val="00371A21"/>
    <w:rsid w:val="003720D0"/>
    <w:rsid w:val="0037292D"/>
    <w:rsid w:val="00372FF2"/>
    <w:rsid w:val="003745C5"/>
    <w:rsid w:val="003747F5"/>
    <w:rsid w:val="003758FE"/>
    <w:rsid w:val="0037593D"/>
    <w:rsid w:val="00375D2E"/>
    <w:rsid w:val="00375D8E"/>
    <w:rsid w:val="003774D7"/>
    <w:rsid w:val="00377E67"/>
    <w:rsid w:val="003800E4"/>
    <w:rsid w:val="0038027A"/>
    <w:rsid w:val="00380480"/>
    <w:rsid w:val="003807B4"/>
    <w:rsid w:val="00381610"/>
    <w:rsid w:val="00381952"/>
    <w:rsid w:val="00381F21"/>
    <w:rsid w:val="00382646"/>
    <w:rsid w:val="00382F87"/>
    <w:rsid w:val="00383955"/>
    <w:rsid w:val="00384343"/>
    <w:rsid w:val="00384576"/>
    <w:rsid w:val="003845FD"/>
    <w:rsid w:val="0038519F"/>
    <w:rsid w:val="00385381"/>
    <w:rsid w:val="00385720"/>
    <w:rsid w:val="003865E1"/>
    <w:rsid w:val="00386D32"/>
    <w:rsid w:val="0039024C"/>
    <w:rsid w:val="00390304"/>
    <w:rsid w:val="00390428"/>
    <w:rsid w:val="0039055F"/>
    <w:rsid w:val="00390A44"/>
    <w:rsid w:val="00390BDD"/>
    <w:rsid w:val="00391056"/>
    <w:rsid w:val="003918B4"/>
    <w:rsid w:val="00391A3B"/>
    <w:rsid w:val="00391B4C"/>
    <w:rsid w:val="00392B4E"/>
    <w:rsid w:val="00392E52"/>
    <w:rsid w:val="003931FF"/>
    <w:rsid w:val="003932F7"/>
    <w:rsid w:val="0039343A"/>
    <w:rsid w:val="003939DB"/>
    <w:rsid w:val="00393F46"/>
    <w:rsid w:val="003943E3"/>
    <w:rsid w:val="0039445A"/>
    <w:rsid w:val="00394FCF"/>
    <w:rsid w:val="00396BA0"/>
    <w:rsid w:val="00397931"/>
    <w:rsid w:val="003A00A1"/>
    <w:rsid w:val="003A0243"/>
    <w:rsid w:val="003A0700"/>
    <w:rsid w:val="003A0E62"/>
    <w:rsid w:val="003A0F2A"/>
    <w:rsid w:val="003A17C0"/>
    <w:rsid w:val="003A264B"/>
    <w:rsid w:val="003A27D8"/>
    <w:rsid w:val="003A2BB2"/>
    <w:rsid w:val="003A303F"/>
    <w:rsid w:val="003A38B4"/>
    <w:rsid w:val="003A3B55"/>
    <w:rsid w:val="003A4061"/>
    <w:rsid w:val="003A492F"/>
    <w:rsid w:val="003A5998"/>
    <w:rsid w:val="003A5ACD"/>
    <w:rsid w:val="003A5BB8"/>
    <w:rsid w:val="003A64FF"/>
    <w:rsid w:val="003A65D6"/>
    <w:rsid w:val="003A6C63"/>
    <w:rsid w:val="003A6EB7"/>
    <w:rsid w:val="003A700E"/>
    <w:rsid w:val="003B0A90"/>
    <w:rsid w:val="003B1166"/>
    <w:rsid w:val="003B1C41"/>
    <w:rsid w:val="003B1CDD"/>
    <w:rsid w:val="003B22C8"/>
    <w:rsid w:val="003B250B"/>
    <w:rsid w:val="003B293D"/>
    <w:rsid w:val="003B2D5A"/>
    <w:rsid w:val="003B3244"/>
    <w:rsid w:val="003B34D0"/>
    <w:rsid w:val="003B3C0C"/>
    <w:rsid w:val="003B3F0B"/>
    <w:rsid w:val="003B46DF"/>
    <w:rsid w:val="003B53CB"/>
    <w:rsid w:val="003B6B8B"/>
    <w:rsid w:val="003B6EA4"/>
    <w:rsid w:val="003B7593"/>
    <w:rsid w:val="003C001D"/>
    <w:rsid w:val="003C01DE"/>
    <w:rsid w:val="003C060B"/>
    <w:rsid w:val="003C1119"/>
    <w:rsid w:val="003C12C4"/>
    <w:rsid w:val="003C1428"/>
    <w:rsid w:val="003C1601"/>
    <w:rsid w:val="003C1C0F"/>
    <w:rsid w:val="003C2309"/>
    <w:rsid w:val="003C259C"/>
    <w:rsid w:val="003C2901"/>
    <w:rsid w:val="003C33C0"/>
    <w:rsid w:val="003C3D9A"/>
    <w:rsid w:val="003C4604"/>
    <w:rsid w:val="003C6158"/>
    <w:rsid w:val="003C674D"/>
    <w:rsid w:val="003C67C6"/>
    <w:rsid w:val="003C7909"/>
    <w:rsid w:val="003C7974"/>
    <w:rsid w:val="003D05F6"/>
    <w:rsid w:val="003D15AB"/>
    <w:rsid w:val="003D2FFA"/>
    <w:rsid w:val="003D38EF"/>
    <w:rsid w:val="003D5B34"/>
    <w:rsid w:val="003D693E"/>
    <w:rsid w:val="003E010D"/>
    <w:rsid w:val="003E019A"/>
    <w:rsid w:val="003E1005"/>
    <w:rsid w:val="003E1111"/>
    <w:rsid w:val="003E1572"/>
    <w:rsid w:val="003E2B4A"/>
    <w:rsid w:val="003E2D63"/>
    <w:rsid w:val="003E3122"/>
    <w:rsid w:val="003E3D88"/>
    <w:rsid w:val="003E4987"/>
    <w:rsid w:val="003E4A5A"/>
    <w:rsid w:val="003E4FE3"/>
    <w:rsid w:val="003E5117"/>
    <w:rsid w:val="003E5506"/>
    <w:rsid w:val="003E5694"/>
    <w:rsid w:val="003E5E95"/>
    <w:rsid w:val="003E6307"/>
    <w:rsid w:val="003E6426"/>
    <w:rsid w:val="003E66CA"/>
    <w:rsid w:val="003E6DD3"/>
    <w:rsid w:val="003E7B98"/>
    <w:rsid w:val="003F0009"/>
    <w:rsid w:val="003F030F"/>
    <w:rsid w:val="003F0625"/>
    <w:rsid w:val="003F07F9"/>
    <w:rsid w:val="003F0FD2"/>
    <w:rsid w:val="003F25BD"/>
    <w:rsid w:val="003F3220"/>
    <w:rsid w:val="003F35DD"/>
    <w:rsid w:val="003F3D99"/>
    <w:rsid w:val="003F4E32"/>
    <w:rsid w:val="003F56C7"/>
    <w:rsid w:val="003F57C5"/>
    <w:rsid w:val="003F6177"/>
    <w:rsid w:val="003F736C"/>
    <w:rsid w:val="003F77B0"/>
    <w:rsid w:val="003F7B4F"/>
    <w:rsid w:val="003F7B71"/>
    <w:rsid w:val="003F7DE5"/>
    <w:rsid w:val="003F7E05"/>
    <w:rsid w:val="003F7E7E"/>
    <w:rsid w:val="003F7EF4"/>
    <w:rsid w:val="003F7FB9"/>
    <w:rsid w:val="004009E3"/>
    <w:rsid w:val="00400D05"/>
    <w:rsid w:val="004012FE"/>
    <w:rsid w:val="004029CE"/>
    <w:rsid w:val="00402D89"/>
    <w:rsid w:val="00402F21"/>
    <w:rsid w:val="00403B0B"/>
    <w:rsid w:val="00403C27"/>
    <w:rsid w:val="00404304"/>
    <w:rsid w:val="00404355"/>
    <w:rsid w:val="004043C6"/>
    <w:rsid w:val="00404AB7"/>
    <w:rsid w:val="00404D9A"/>
    <w:rsid w:val="00404FAF"/>
    <w:rsid w:val="004058C6"/>
    <w:rsid w:val="00405C63"/>
    <w:rsid w:val="004071A1"/>
    <w:rsid w:val="0040727D"/>
    <w:rsid w:val="0040756C"/>
    <w:rsid w:val="004079C3"/>
    <w:rsid w:val="00407F24"/>
    <w:rsid w:val="00410E02"/>
    <w:rsid w:val="004111F5"/>
    <w:rsid w:val="0041209A"/>
    <w:rsid w:val="004122E9"/>
    <w:rsid w:val="00412667"/>
    <w:rsid w:val="0041279F"/>
    <w:rsid w:val="00412B11"/>
    <w:rsid w:val="00412C2E"/>
    <w:rsid w:val="00412FCF"/>
    <w:rsid w:val="00413042"/>
    <w:rsid w:val="00413CA9"/>
    <w:rsid w:val="00414289"/>
    <w:rsid w:val="004145F5"/>
    <w:rsid w:val="004146F0"/>
    <w:rsid w:val="00414784"/>
    <w:rsid w:val="00414B27"/>
    <w:rsid w:val="00414C2A"/>
    <w:rsid w:val="00414F2E"/>
    <w:rsid w:val="00415716"/>
    <w:rsid w:val="00415946"/>
    <w:rsid w:val="00415ABC"/>
    <w:rsid w:val="00415EDF"/>
    <w:rsid w:val="00417B4E"/>
    <w:rsid w:val="0042001D"/>
    <w:rsid w:val="004205F3"/>
    <w:rsid w:val="00420CD7"/>
    <w:rsid w:val="00421058"/>
    <w:rsid w:val="0042173E"/>
    <w:rsid w:val="00421E2F"/>
    <w:rsid w:val="004223E2"/>
    <w:rsid w:val="00423370"/>
    <w:rsid w:val="00425222"/>
    <w:rsid w:val="004253E7"/>
    <w:rsid w:val="004262F5"/>
    <w:rsid w:val="004267EA"/>
    <w:rsid w:val="00426E17"/>
    <w:rsid w:val="0042755C"/>
    <w:rsid w:val="00427B9A"/>
    <w:rsid w:val="00430E82"/>
    <w:rsid w:val="00430FA1"/>
    <w:rsid w:val="00431529"/>
    <w:rsid w:val="00432955"/>
    <w:rsid w:val="004331E2"/>
    <w:rsid w:val="0043362F"/>
    <w:rsid w:val="00433A05"/>
    <w:rsid w:val="00434057"/>
    <w:rsid w:val="0043480D"/>
    <w:rsid w:val="004352A0"/>
    <w:rsid w:val="00435D04"/>
    <w:rsid w:val="00436032"/>
    <w:rsid w:val="00436715"/>
    <w:rsid w:val="004368A8"/>
    <w:rsid w:val="00436E78"/>
    <w:rsid w:val="00437102"/>
    <w:rsid w:val="0043710A"/>
    <w:rsid w:val="004374D9"/>
    <w:rsid w:val="004402DA"/>
    <w:rsid w:val="00441919"/>
    <w:rsid w:val="004425BD"/>
    <w:rsid w:val="004426C6"/>
    <w:rsid w:val="004431AD"/>
    <w:rsid w:val="00443252"/>
    <w:rsid w:val="00443A31"/>
    <w:rsid w:val="00443C93"/>
    <w:rsid w:val="004457CE"/>
    <w:rsid w:val="0044596F"/>
    <w:rsid w:val="00445D3D"/>
    <w:rsid w:val="0044653A"/>
    <w:rsid w:val="0044724E"/>
    <w:rsid w:val="004475DE"/>
    <w:rsid w:val="00447EE9"/>
    <w:rsid w:val="004500AB"/>
    <w:rsid w:val="00451195"/>
    <w:rsid w:val="00451583"/>
    <w:rsid w:val="004520AB"/>
    <w:rsid w:val="00452F95"/>
    <w:rsid w:val="0045359F"/>
    <w:rsid w:val="00453D36"/>
    <w:rsid w:val="00454399"/>
    <w:rsid w:val="004548C6"/>
    <w:rsid w:val="00454AED"/>
    <w:rsid w:val="00455E45"/>
    <w:rsid w:val="00455F17"/>
    <w:rsid w:val="004561EF"/>
    <w:rsid w:val="004569A7"/>
    <w:rsid w:val="00456B20"/>
    <w:rsid w:val="00456B8A"/>
    <w:rsid w:val="004600AB"/>
    <w:rsid w:val="00460F71"/>
    <w:rsid w:val="00461562"/>
    <w:rsid w:val="004619DD"/>
    <w:rsid w:val="004637C7"/>
    <w:rsid w:val="00464568"/>
    <w:rsid w:val="00464E3A"/>
    <w:rsid w:val="0046530C"/>
    <w:rsid w:val="0046542C"/>
    <w:rsid w:val="004656E7"/>
    <w:rsid w:val="004659DE"/>
    <w:rsid w:val="004664A0"/>
    <w:rsid w:val="004667DA"/>
    <w:rsid w:val="00466AB3"/>
    <w:rsid w:val="00466FA4"/>
    <w:rsid w:val="00467820"/>
    <w:rsid w:val="00467D3F"/>
    <w:rsid w:val="004701DB"/>
    <w:rsid w:val="0047063C"/>
    <w:rsid w:val="0047121E"/>
    <w:rsid w:val="0047271B"/>
    <w:rsid w:val="004738C5"/>
    <w:rsid w:val="004745D8"/>
    <w:rsid w:val="0047505D"/>
    <w:rsid w:val="0047519E"/>
    <w:rsid w:val="0047531F"/>
    <w:rsid w:val="00475EC6"/>
    <w:rsid w:val="004763B4"/>
    <w:rsid w:val="00476B8C"/>
    <w:rsid w:val="004779B5"/>
    <w:rsid w:val="00477B26"/>
    <w:rsid w:val="00480173"/>
    <w:rsid w:val="0048031E"/>
    <w:rsid w:val="004808DD"/>
    <w:rsid w:val="0048219F"/>
    <w:rsid w:val="00482635"/>
    <w:rsid w:val="00482850"/>
    <w:rsid w:val="004828ED"/>
    <w:rsid w:val="0048294B"/>
    <w:rsid w:val="00482C86"/>
    <w:rsid w:val="00483126"/>
    <w:rsid w:val="0048329E"/>
    <w:rsid w:val="00483609"/>
    <w:rsid w:val="004838E5"/>
    <w:rsid w:val="00483A24"/>
    <w:rsid w:val="00484052"/>
    <w:rsid w:val="0048485A"/>
    <w:rsid w:val="004852C1"/>
    <w:rsid w:val="004866D9"/>
    <w:rsid w:val="00486932"/>
    <w:rsid w:val="00486AA5"/>
    <w:rsid w:val="00486D5E"/>
    <w:rsid w:val="00487264"/>
    <w:rsid w:val="00487824"/>
    <w:rsid w:val="00487B6A"/>
    <w:rsid w:val="00490354"/>
    <w:rsid w:val="0049057F"/>
    <w:rsid w:val="00490E9A"/>
    <w:rsid w:val="004910E0"/>
    <w:rsid w:val="00491151"/>
    <w:rsid w:val="00491906"/>
    <w:rsid w:val="00492675"/>
    <w:rsid w:val="0049467B"/>
    <w:rsid w:val="00494B21"/>
    <w:rsid w:val="00494B4A"/>
    <w:rsid w:val="00496488"/>
    <w:rsid w:val="00496790"/>
    <w:rsid w:val="0049693F"/>
    <w:rsid w:val="00497105"/>
    <w:rsid w:val="004A0C4C"/>
    <w:rsid w:val="004A129E"/>
    <w:rsid w:val="004A18DF"/>
    <w:rsid w:val="004A2985"/>
    <w:rsid w:val="004A34F4"/>
    <w:rsid w:val="004A42EC"/>
    <w:rsid w:val="004A4B89"/>
    <w:rsid w:val="004A4F14"/>
    <w:rsid w:val="004A589F"/>
    <w:rsid w:val="004A5B70"/>
    <w:rsid w:val="004A6F1B"/>
    <w:rsid w:val="004A7634"/>
    <w:rsid w:val="004B0A89"/>
    <w:rsid w:val="004B1DE8"/>
    <w:rsid w:val="004B2A2D"/>
    <w:rsid w:val="004B2B4E"/>
    <w:rsid w:val="004B2B84"/>
    <w:rsid w:val="004B36D8"/>
    <w:rsid w:val="004B4A2E"/>
    <w:rsid w:val="004B568B"/>
    <w:rsid w:val="004B6444"/>
    <w:rsid w:val="004B68CE"/>
    <w:rsid w:val="004B72B9"/>
    <w:rsid w:val="004C0348"/>
    <w:rsid w:val="004C073A"/>
    <w:rsid w:val="004C115D"/>
    <w:rsid w:val="004C1F0C"/>
    <w:rsid w:val="004C1F31"/>
    <w:rsid w:val="004C2C0F"/>
    <w:rsid w:val="004C33A4"/>
    <w:rsid w:val="004C3BDC"/>
    <w:rsid w:val="004C420F"/>
    <w:rsid w:val="004C431B"/>
    <w:rsid w:val="004C44B4"/>
    <w:rsid w:val="004C51D0"/>
    <w:rsid w:val="004C5B25"/>
    <w:rsid w:val="004C609A"/>
    <w:rsid w:val="004C629F"/>
    <w:rsid w:val="004C649D"/>
    <w:rsid w:val="004C6B52"/>
    <w:rsid w:val="004C6F32"/>
    <w:rsid w:val="004D029F"/>
    <w:rsid w:val="004D0926"/>
    <w:rsid w:val="004D0F59"/>
    <w:rsid w:val="004D0F60"/>
    <w:rsid w:val="004D1934"/>
    <w:rsid w:val="004D1C2C"/>
    <w:rsid w:val="004D1CD8"/>
    <w:rsid w:val="004D26E4"/>
    <w:rsid w:val="004D309F"/>
    <w:rsid w:val="004D3374"/>
    <w:rsid w:val="004D33EC"/>
    <w:rsid w:val="004D3409"/>
    <w:rsid w:val="004D3F92"/>
    <w:rsid w:val="004D44D2"/>
    <w:rsid w:val="004D48ED"/>
    <w:rsid w:val="004D4A5D"/>
    <w:rsid w:val="004D4E3B"/>
    <w:rsid w:val="004D5078"/>
    <w:rsid w:val="004D59B8"/>
    <w:rsid w:val="004D74CF"/>
    <w:rsid w:val="004D778A"/>
    <w:rsid w:val="004D78E7"/>
    <w:rsid w:val="004D7DE8"/>
    <w:rsid w:val="004E0018"/>
    <w:rsid w:val="004E062F"/>
    <w:rsid w:val="004E0649"/>
    <w:rsid w:val="004E0C1E"/>
    <w:rsid w:val="004E1540"/>
    <w:rsid w:val="004E1746"/>
    <w:rsid w:val="004E24DF"/>
    <w:rsid w:val="004E52C0"/>
    <w:rsid w:val="004E5775"/>
    <w:rsid w:val="004E5922"/>
    <w:rsid w:val="004E6DB5"/>
    <w:rsid w:val="004E7163"/>
    <w:rsid w:val="004E71B2"/>
    <w:rsid w:val="004E777F"/>
    <w:rsid w:val="004E7B82"/>
    <w:rsid w:val="004F02BC"/>
    <w:rsid w:val="004F10C9"/>
    <w:rsid w:val="004F158B"/>
    <w:rsid w:val="004F25BB"/>
    <w:rsid w:val="004F2FD5"/>
    <w:rsid w:val="004F3A31"/>
    <w:rsid w:val="004F3EDF"/>
    <w:rsid w:val="004F43C2"/>
    <w:rsid w:val="004F67F2"/>
    <w:rsid w:val="004F6A08"/>
    <w:rsid w:val="004F6B1D"/>
    <w:rsid w:val="004F6B3B"/>
    <w:rsid w:val="004F764B"/>
    <w:rsid w:val="00500DAD"/>
    <w:rsid w:val="00501306"/>
    <w:rsid w:val="005013FD"/>
    <w:rsid w:val="005031C1"/>
    <w:rsid w:val="005038DF"/>
    <w:rsid w:val="005051BC"/>
    <w:rsid w:val="00505439"/>
    <w:rsid w:val="00505F7C"/>
    <w:rsid w:val="00506417"/>
    <w:rsid w:val="005065BB"/>
    <w:rsid w:val="00510032"/>
    <w:rsid w:val="00510B32"/>
    <w:rsid w:val="00511844"/>
    <w:rsid w:val="00512D34"/>
    <w:rsid w:val="00513018"/>
    <w:rsid w:val="005136B3"/>
    <w:rsid w:val="00514F59"/>
    <w:rsid w:val="005153E2"/>
    <w:rsid w:val="00515E29"/>
    <w:rsid w:val="0051663D"/>
    <w:rsid w:val="0051680D"/>
    <w:rsid w:val="00517859"/>
    <w:rsid w:val="0052024C"/>
    <w:rsid w:val="005207E3"/>
    <w:rsid w:val="00521296"/>
    <w:rsid w:val="005233F1"/>
    <w:rsid w:val="00524CEE"/>
    <w:rsid w:val="005277F5"/>
    <w:rsid w:val="0053033F"/>
    <w:rsid w:val="00530819"/>
    <w:rsid w:val="005317F4"/>
    <w:rsid w:val="00531FAC"/>
    <w:rsid w:val="005339EC"/>
    <w:rsid w:val="00533A20"/>
    <w:rsid w:val="00533AB3"/>
    <w:rsid w:val="00533B3C"/>
    <w:rsid w:val="00534139"/>
    <w:rsid w:val="005343E4"/>
    <w:rsid w:val="00534D4F"/>
    <w:rsid w:val="00535826"/>
    <w:rsid w:val="00535E49"/>
    <w:rsid w:val="0053694A"/>
    <w:rsid w:val="0053694B"/>
    <w:rsid w:val="00536E50"/>
    <w:rsid w:val="00540570"/>
    <w:rsid w:val="00540599"/>
    <w:rsid w:val="005407C0"/>
    <w:rsid w:val="005408AE"/>
    <w:rsid w:val="005414B6"/>
    <w:rsid w:val="00541849"/>
    <w:rsid w:val="00541C36"/>
    <w:rsid w:val="00542678"/>
    <w:rsid w:val="00542F86"/>
    <w:rsid w:val="00544B15"/>
    <w:rsid w:val="00545E6A"/>
    <w:rsid w:val="00546245"/>
    <w:rsid w:val="00546833"/>
    <w:rsid w:val="00546F00"/>
    <w:rsid w:val="00546F5C"/>
    <w:rsid w:val="005471A2"/>
    <w:rsid w:val="00547214"/>
    <w:rsid w:val="00547280"/>
    <w:rsid w:val="00547354"/>
    <w:rsid w:val="0054746B"/>
    <w:rsid w:val="00547BEC"/>
    <w:rsid w:val="00550A4B"/>
    <w:rsid w:val="00551607"/>
    <w:rsid w:val="005521CC"/>
    <w:rsid w:val="005521EF"/>
    <w:rsid w:val="00552C82"/>
    <w:rsid w:val="00553718"/>
    <w:rsid w:val="00554CB1"/>
    <w:rsid w:val="005550AC"/>
    <w:rsid w:val="0055556D"/>
    <w:rsid w:val="00555DC2"/>
    <w:rsid w:val="005561AD"/>
    <w:rsid w:val="005562A2"/>
    <w:rsid w:val="005562F9"/>
    <w:rsid w:val="005578AC"/>
    <w:rsid w:val="00557FDC"/>
    <w:rsid w:val="0056029A"/>
    <w:rsid w:val="0056106D"/>
    <w:rsid w:val="005611F9"/>
    <w:rsid w:val="00561FF2"/>
    <w:rsid w:val="00563062"/>
    <w:rsid w:val="0056313A"/>
    <w:rsid w:val="005640BC"/>
    <w:rsid w:val="00564CCD"/>
    <w:rsid w:val="00565D40"/>
    <w:rsid w:val="0056655E"/>
    <w:rsid w:val="005675A7"/>
    <w:rsid w:val="005678CD"/>
    <w:rsid w:val="00567E7A"/>
    <w:rsid w:val="005707C3"/>
    <w:rsid w:val="00572CFA"/>
    <w:rsid w:val="005732C6"/>
    <w:rsid w:val="00573778"/>
    <w:rsid w:val="00574B18"/>
    <w:rsid w:val="0057695F"/>
    <w:rsid w:val="00576AF8"/>
    <w:rsid w:val="005809D9"/>
    <w:rsid w:val="005810D3"/>
    <w:rsid w:val="005818F7"/>
    <w:rsid w:val="00581C94"/>
    <w:rsid w:val="00582266"/>
    <w:rsid w:val="005822C6"/>
    <w:rsid w:val="00582FAE"/>
    <w:rsid w:val="0058360D"/>
    <w:rsid w:val="00583AF2"/>
    <w:rsid w:val="00583D4C"/>
    <w:rsid w:val="005852B8"/>
    <w:rsid w:val="005853AA"/>
    <w:rsid w:val="00585B55"/>
    <w:rsid w:val="00586749"/>
    <w:rsid w:val="00586DED"/>
    <w:rsid w:val="00587AC0"/>
    <w:rsid w:val="0059078F"/>
    <w:rsid w:val="0059090A"/>
    <w:rsid w:val="00590E3A"/>
    <w:rsid w:val="00590ECF"/>
    <w:rsid w:val="005910E6"/>
    <w:rsid w:val="00591995"/>
    <w:rsid w:val="00592738"/>
    <w:rsid w:val="0059282B"/>
    <w:rsid w:val="00592DCC"/>
    <w:rsid w:val="005945E7"/>
    <w:rsid w:val="005949DA"/>
    <w:rsid w:val="0059561E"/>
    <w:rsid w:val="005965C4"/>
    <w:rsid w:val="00597BD7"/>
    <w:rsid w:val="00597C73"/>
    <w:rsid w:val="005A06FE"/>
    <w:rsid w:val="005A0700"/>
    <w:rsid w:val="005A10ED"/>
    <w:rsid w:val="005A1A21"/>
    <w:rsid w:val="005A1CCE"/>
    <w:rsid w:val="005A2A1E"/>
    <w:rsid w:val="005A2ED2"/>
    <w:rsid w:val="005A3AE9"/>
    <w:rsid w:val="005A4304"/>
    <w:rsid w:val="005A498F"/>
    <w:rsid w:val="005A4B66"/>
    <w:rsid w:val="005A4D1F"/>
    <w:rsid w:val="005A5FC8"/>
    <w:rsid w:val="005A667B"/>
    <w:rsid w:val="005A6900"/>
    <w:rsid w:val="005A697E"/>
    <w:rsid w:val="005A6AB1"/>
    <w:rsid w:val="005A706A"/>
    <w:rsid w:val="005B057E"/>
    <w:rsid w:val="005B2C1E"/>
    <w:rsid w:val="005B2E10"/>
    <w:rsid w:val="005B3593"/>
    <w:rsid w:val="005B389A"/>
    <w:rsid w:val="005B49C5"/>
    <w:rsid w:val="005B522E"/>
    <w:rsid w:val="005B6448"/>
    <w:rsid w:val="005B6F16"/>
    <w:rsid w:val="005C0959"/>
    <w:rsid w:val="005C118E"/>
    <w:rsid w:val="005C14C2"/>
    <w:rsid w:val="005C1667"/>
    <w:rsid w:val="005C18A8"/>
    <w:rsid w:val="005C3789"/>
    <w:rsid w:val="005C3DA1"/>
    <w:rsid w:val="005C42EF"/>
    <w:rsid w:val="005C4352"/>
    <w:rsid w:val="005C4E9E"/>
    <w:rsid w:val="005C52EB"/>
    <w:rsid w:val="005C58E3"/>
    <w:rsid w:val="005C6412"/>
    <w:rsid w:val="005C6E16"/>
    <w:rsid w:val="005C75CD"/>
    <w:rsid w:val="005C7E3C"/>
    <w:rsid w:val="005D0352"/>
    <w:rsid w:val="005D080D"/>
    <w:rsid w:val="005D117D"/>
    <w:rsid w:val="005D1386"/>
    <w:rsid w:val="005D1462"/>
    <w:rsid w:val="005D1488"/>
    <w:rsid w:val="005D257C"/>
    <w:rsid w:val="005D4113"/>
    <w:rsid w:val="005D4C17"/>
    <w:rsid w:val="005D60D8"/>
    <w:rsid w:val="005D610A"/>
    <w:rsid w:val="005D6220"/>
    <w:rsid w:val="005D69BA"/>
    <w:rsid w:val="005D72C1"/>
    <w:rsid w:val="005D76D4"/>
    <w:rsid w:val="005D7A59"/>
    <w:rsid w:val="005D7C5E"/>
    <w:rsid w:val="005E05C7"/>
    <w:rsid w:val="005E0794"/>
    <w:rsid w:val="005E1409"/>
    <w:rsid w:val="005E186F"/>
    <w:rsid w:val="005E1DA4"/>
    <w:rsid w:val="005E2922"/>
    <w:rsid w:val="005E2B59"/>
    <w:rsid w:val="005E2FA0"/>
    <w:rsid w:val="005E319C"/>
    <w:rsid w:val="005E36F1"/>
    <w:rsid w:val="005E3BE4"/>
    <w:rsid w:val="005E3D0F"/>
    <w:rsid w:val="005E3FD3"/>
    <w:rsid w:val="005E40BC"/>
    <w:rsid w:val="005E434E"/>
    <w:rsid w:val="005E4A27"/>
    <w:rsid w:val="005E4E6D"/>
    <w:rsid w:val="005E4F6D"/>
    <w:rsid w:val="005E5539"/>
    <w:rsid w:val="005E5FD4"/>
    <w:rsid w:val="005E6F62"/>
    <w:rsid w:val="005E7312"/>
    <w:rsid w:val="005E7974"/>
    <w:rsid w:val="005F0D76"/>
    <w:rsid w:val="005F0F79"/>
    <w:rsid w:val="005F105E"/>
    <w:rsid w:val="005F1211"/>
    <w:rsid w:val="005F16F3"/>
    <w:rsid w:val="005F18B5"/>
    <w:rsid w:val="005F19E9"/>
    <w:rsid w:val="005F1CAE"/>
    <w:rsid w:val="005F2180"/>
    <w:rsid w:val="005F23D6"/>
    <w:rsid w:val="005F24FC"/>
    <w:rsid w:val="005F3777"/>
    <w:rsid w:val="005F4F37"/>
    <w:rsid w:val="005F5BB1"/>
    <w:rsid w:val="005F5CE1"/>
    <w:rsid w:val="005F624B"/>
    <w:rsid w:val="005F6631"/>
    <w:rsid w:val="005F6B11"/>
    <w:rsid w:val="005F7FDF"/>
    <w:rsid w:val="006000E5"/>
    <w:rsid w:val="0060013E"/>
    <w:rsid w:val="00600FD5"/>
    <w:rsid w:val="0060104E"/>
    <w:rsid w:val="00601463"/>
    <w:rsid w:val="00601CB9"/>
    <w:rsid w:val="00601D12"/>
    <w:rsid w:val="006038DB"/>
    <w:rsid w:val="00603EF5"/>
    <w:rsid w:val="00604352"/>
    <w:rsid w:val="006053C6"/>
    <w:rsid w:val="006054E9"/>
    <w:rsid w:val="006064A7"/>
    <w:rsid w:val="00606C89"/>
    <w:rsid w:val="00606F3E"/>
    <w:rsid w:val="00607643"/>
    <w:rsid w:val="00610661"/>
    <w:rsid w:val="00611477"/>
    <w:rsid w:val="006126C0"/>
    <w:rsid w:val="006129ED"/>
    <w:rsid w:val="00612B8E"/>
    <w:rsid w:val="00613205"/>
    <w:rsid w:val="00614CC5"/>
    <w:rsid w:val="00614CED"/>
    <w:rsid w:val="00614F16"/>
    <w:rsid w:val="00615399"/>
    <w:rsid w:val="00615AE7"/>
    <w:rsid w:val="00616312"/>
    <w:rsid w:val="00616BF5"/>
    <w:rsid w:val="00616F8F"/>
    <w:rsid w:val="006178E0"/>
    <w:rsid w:val="00620C62"/>
    <w:rsid w:val="00621205"/>
    <w:rsid w:val="0062212E"/>
    <w:rsid w:val="0062297F"/>
    <w:rsid w:val="00623BCA"/>
    <w:rsid w:val="00624921"/>
    <w:rsid w:val="00626BB7"/>
    <w:rsid w:val="00630397"/>
    <w:rsid w:val="006303A3"/>
    <w:rsid w:val="006309C9"/>
    <w:rsid w:val="00630D5C"/>
    <w:rsid w:val="00631299"/>
    <w:rsid w:val="006313D0"/>
    <w:rsid w:val="006316F7"/>
    <w:rsid w:val="0063197D"/>
    <w:rsid w:val="00631EAF"/>
    <w:rsid w:val="006328CB"/>
    <w:rsid w:val="00632EBA"/>
    <w:rsid w:val="006330ED"/>
    <w:rsid w:val="00633BE9"/>
    <w:rsid w:val="00634066"/>
    <w:rsid w:val="006345BA"/>
    <w:rsid w:val="00635134"/>
    <w:rsid w:val="00635206"/>
    <w:rsid w:val="00635328"/>
    <w:rsid w:val="00635D02"/>
    <w:rsid w:val="0063689F"/>
    <w:rsid w:val="006368BC"/>
    <w:rsid w:val="00636A19"/>
    <w:rsid w:val="00640D1C"/>
    <w:rsid w:val="00641245"/>
    <w:rsid w:val="00641F34"/>
    <w:rsid w:val="00642446"/>
    <w:rsid w:val="006429F2"/>
    <w:rsid w:val="006430EB"/>
    <w:rsid w:val="00644400"/>
    <w:rsid w:val="006454F6"/>
    <w:rsid w:val="006460FE"/>
    <w:rsid w:val="00646868"/>
    <w:rsid w:val="00647635"/>
    <w:rsid w:val="006476EB"/>
    <w:rsid w:val="006477C1"/>
    <w:rsid w:val="00647A32"/>
    <w:rsid w:val="00647A5C"/>
    <w:rsid w:val="00647D2F"/>
    <w:rsid w:val="006503F0"/>
    <w:rsid w:val="00650DDE"/>
    <w:rsid w:val="00650FEA"/>
    <w:rsid w:val="00651671"/>
    <w:rsid w:val="00652270"/>
    <w:rsid w:val="0065275E"/>
    <w:rsid w:val="00652A81"/>
    <w:rsid w:val="00652F59"/>
    <w:rsid w:val="00653783"/>
    <w:rsid w:val="00654A8B"/>
    <w:rsid w:val="00654E37"/>
    <w:rsid w:val="00655FB5"/>
    <w:rsid w:val="0065603B"/>
    <w:rsid w:val="006572CE"/>
    <w:rsid w:val="006604EE"/>
    <w:rsid w:val="006606C1"/>
    <w:rsid w:val="006616AF"/>
    <w:rsid w:val="00661DC6"/>
    <w:rsid w:val="00662F4D"/>
    <w:rsid w:val="006634BC"/>
    <w:rsid w:val="00663871"/>
    <w:rsid w:val="00663C1D"/>
    <w:rsid w:val="006640DC"/>
    <w:rsid w:val="00664614"/>
    <w:rsid w:val="00664DE7"/>
    <w:rsid w:val="00664E88"/>
    <w:rsid w:val="00665329"/>
    <w:rsid w:val="00665626"/>
    <w:rsid w:val="00665D21"/>
    <w:rsid w:val="006664AE"/>
    <w:rsid w:val="00667148"/>
    <w:rsid w:val="0066717F"/>
    <w:rsid w:val="00667E90"/>
    <w:rsid w:val="00667EBC"/>
    <w:rsid w:val="00672089"/>
    <w:rsid w:val="00672BE9"/>
    <w:rsid w:val="00672D17"/>
    <w:rsid w:val="00673441"/>
    <w:rsid w:val="006745CA"/>
    <w:rsid w:val="006745D6"/>
    <w:rsid w:val="0067460D"/>
    <w:rsid w:val="00674ED9"/>
    <w:rsid w:val="00676094"/>
    <w:rsid w:val="0067633B"/>
    <w:rsid w:val="00677914"/>
    <w:rsid w:val="00680E19"/>
    <w:rsid w:val="00681239"/>
    <w:rsid w:val="00681D8E"/>
    <w:rsid w:val="00682E54"/>
    <w:rsid w:val="00684CEC"/>
    <w:rsid w:val="0068526F"/>
    <w:rsid w:val="00685B53"/>
    <w:rsid w:val="006869F8"/>
    <w:rsid w:val="006871DB"/>
    <w:rsid w:val="00687BC2"/>
    <w:rsid w:val="00690B77"/>
    <w:rsid w:val="0069111E"/>
    <w:rsid w:val="00691852"/>
    <w:rsid w:val="00691CE6"/>
    <w:rsid w:val="00691D16"/>
    <w:rsid w:val="0069247A"/>
    <w:rsid w:val="006927B5"/>
    <w:rsid w:val="0069296A"/>
    <w:rsid w:val="00692C22"/>
    <w:rsid w:val="0069495F"/>
    <w:rsid w:val="00695D84"/>
    <w:rsid w:val="006962EE"/>
    <w:rsid w:val="00696322"/>
    <w:rsid w:val="00696558"/>
    <w:rsid w:val="00696A62"/>
    <w:rsid w:val="00696AB7"/>
    <w:rsid w:val="00697CC0"/>
    <w:rsid w:val="006A1F56"/>
    <w:rsid w:val="006A28E1"/>
    <w:rsid w:val="006A39D4"/>
    <w:rsid w:val="006A3CE8"/>
    <w:rsid w:val="006A6ABE"/>
    <w:rsid w:val="006A6B04"/>
    <w:rsid w:val="006A6B12"/>
    <w:rsid w:val="006A6D71"/>
    <w:rsid w:val="006A79E3"/>
    <w:rsid w:val="006B040F"/>
    <w:rsid w:val="006B0A34"/>
    <w:rsid w:val="006B1A0C"/>
    <w:rsid w:val="006B1E95"/>
    <w:rsid w:val="006B29EC"/>
    <w:rsid w:val="006B415E"/>
    <w:rsid w:val="006B66B9"/>
    <w:rsid w:val="006B6F6B"/>
    <w:rsid w:val="006B7759"/>
    <w:rsid w:val="006C0103"/>
    <w:rsid w:val="006C0270"/>
    <w:rsid w:val="006C047B"/>
    <w:rsid w:val="006C0BD4"/>
    <w:rsid w:val="006C1C86"/>
    <w:rsid w:val="006C2367"/>
    <w:rsid w:val="006C28AB"/>
    <w:rsid w:val="006C3133"/>
    <w:rsid w:val="006C33A9"/>
    <w:rsid w:val="006C396D"/>
    <w:rsid w:val="006C478F"/>
    <w:rsid w:val="006C6697"/>
    <w:rsid w:val="006C6AA2"/>
    <w:rsid w:val="006C707E"/>
    <w:rsid w:val="006C7161"/>
    <w:rsid w:val="006D0759"/>
    <w:rsid w:val="006D10F3"/>
    <w:rsid w:val="006D16DC"/>
    <w:rsid w:val="006D17C3"/>
    <w:rsid w:val="006D21EB"/>
    <w:rsid w:val="006D2732"/>
    <w:rsid w:val="006D2E73"/>
    <w:rsid w:val="006D4029"/>
    <w:rsid w:val="006D457C"/>
    <w:rsid w:val="006D4AE6"/>
    <w:rsid w:val="006D6C71"/>
    <w:rsid w:val="006D6FB3"/>
    <w:rsid w:val="006D7476"/>
    <w:rsid w:val="006D77EF"/>
    <w:rsid w:val="006D7830"/>
    <w:rsid w:val="006D7AF5"/>
    <w:rsid w:val="006D7F32"/>
    <w:rsid w:val="006D7F33"/>
    <w:rsid w:val="006E04A4"/>
    <w:rsid w:val="006E08A8"/>
    <w:rsid w:val="006E0BFC"/>
    <w:rsid w:val="006E146D"/>
    <w:rsid w:val="006E2476"/>
    <w:rsid w:val="006E2746"/>
    <w:rsid w:val="006E27A9"/>
    <w:rsid w:val="006E3056"/>
    <w:rsid w:val="006E40E6"/>
    <w:rsid w:val="006E4C88"/>
    <w:rsid w:val="006E4F60"/>
    <w:rsid w:val="006E6261"/>
    <w:rsid w:val="006E63DA"/>
    <w:rsid w:val="006E79E8"/>
    <w:rsid w:val="006E7CA3"/>
    <w:rsid w:val="006F1695"/>
    <w:rsid w:val="006F1B28"/>
    <w:rsid w:val="006F22CA"/>
    <w:rsid w:val="006F2B03"/>
    <w:rsid w:val="006F2C9C"/>
    <w:rsid w:val="006F30A6"/>
    <w:rsid w:val="006F3651"/>
    <w:rsid w:val="006F3DE3"/>
    <w:rsid w:val="006F4A56"/>
    <w:rsid w:val="006F5504"/>
    <w:rsid w:val="006F58CA"/>
    <w:rsid w:val="006F5BBE"/>
    <w:rsid w:val="006F5DFE"/>
    <w:rsid w:val="006F6CBD"/>
    <w:rsid w:val="006F6F2E"/>
    <w:rsid w:val="006F75D2"/>
    <w:rsid w:val="006F7EA5"/>
    <w:rsid w:val="00700641"/>
    <w:rsid w:val="00700D40"/>
    <w:rsid w:val="00701287"/>
    <w:rsid w:val="0070147E"/>
    <w:rsid w:val="00701CA5"/>
    <w:rsid w:val="007029C9"/>
    <w:rsid w:val="00702B7C"/>
    <w:rsid w:val="00704A08"/>
    <w:rsid w:val="00705247"/>
    <w:rsid w:val="00705A4C"/>
    <w:rsid w:val="00705BBC"/>
    <w:rsid w:val="00705EAD"/>
    <w:rsid w:val="00705F20"/>
    <w:rsid w:val="007061B3"/>
    <w:rsid w:val="00707378"/>
    <w:rsid w:val="0070752F"/>
    <w:rsid w:val="0070771D"/>
    <w:rsid w:val="00707F5E"/>
    <w:rsid w:val="0071000D"/>
    <w:rsid w:val="007103AB"/>
    <w:rsid w:val="00710C95"/>
    <w:rsid w:val="00711DBD"/>
    <w:rsid w:val="007128A9"/>
    <w:rsid w:val="00712BE2"/>
    <w:rsid w:val="00713453"/>
    <w:rsid w:val="00713F86"/>
    <w:rsid w:val="00714290"/>
    <w:rsid w:val="007142C2"/>
    <w:rsid w:val="00714336"/>
    <w:rsid w:val="007146CA"/>
    <w:rsid w:val="00714979"/>
    <w:rsid w:val="00714E17"/>
    <w:rsid w:val="00714E42"/>
    <w:rsid w:val="0071538A"/>
    <w:rsid w:val="0071630B"/>
    <w:rsid w:val="0071667E"/>
    <w:rsid w:val="0071691C"/>
    <w:rsid w:val="00716FDA"/>
    <w:rsid w:val="007173F9"/>
    <w:rsid w:val="007178CE"/>
    <w:rsid w:val="007202E5"/>
    <w:rsid w:val="007203F8"/>
    <w:rsid w:val="0072056E"/>
    <w:rsid w:val="007208FB"/>
    <w:rsid w:val="00721443"/>
    <w:rsid w:val="00721A38"/>
    <w:rsid w:val="007225C5"/>
    <w:rsid w:val="00722C53"/>
    <w:rsid w:val="00723603"/>
    <w:rsid w:val="00724535"/>
    <w:rsid w:val="00724B40"/>
    <w:rsid w:val="007253C5"/>
    <w:rsid w:val="007255CA"/>
    <w:rsid w:val="0072597A"/>
    <w:rsid w:val="00725C14"/>
    <w:rsid w:val="00726441"/>
    <w:rsid w:val="00726C4E"/>
    <w:rsid w:val="00726D62"/>
    <w:rsid w:val="00727BA1"/>
    <w:rsid w:val="00727F63"/>
    <w:rsid w:val="00730380"/>
    <w:rsid w:val="00731488"/>
    <w:rsid w:val="0073168D"/>
    <w:rsid w:val="00731BE8"/>
    <w:rsid w:val="00731DA7"/>
    <w:rsid w:val="0073232C"/>
    <w:rsid w:val="00732C61"/>
    <w:rsid w:val="00732E5F"/>
    <w:rsid w:val="00732ED4"/>
    <w:rsid w:val="00732F24"/>
    <w:rsid w:val="0073310C"/>
    <w:rsid w:val="00733F6B"/>
    <w:rsid w:val="00734320"/>
    <w:rsid w:val="00734700"/>
    <w:rsid w:val="00734B29"/>
    <w:rsid w:val="0073560A"/>
    <w:rsid w:val="00735DA3"/>
    <w:rsid w:val="00735FDB"/>
    <w:rsid w:val="0073618C"/>
    <w:rsid w:val="0073690F"/>
    <w:rsid w:val="00736AAB"/>
    <w:rsid w:val="00737070"/>
    <w:rsid w:val="007376EB"/>
    <w:rsid w:val="00737C97"/>
    <w:rsid w:val="007406CD"/>
    <w:rsid w:val="00740E6A"/>
    <w:rsid w:val="00743B71"/>
    <w:rsid w:val="00744733"/>
    <w:rsid w:val="0074503B"/>
    <w:rsid w:val="00745408"/>
    <w:rsid w:val="00745B99"/>
    <w:rsid w:val="00745DD8"/>
    <w:rsid w:val="00746873"/>
    <w:rsid w:val="007477F4"/>
    <w:rsid w:val="007479B2"/>
    <w:rsid w:val="00750FA2"/>
    <w:rsid w:val="00751092"/>
    <w:rsid w:val="00752309"/>
    <w:rsid w:val="00752CCA"/>
    <w:rsid w:val="0075369A"/>
    <w:rsid w:val="00753C75"/>
    <w:rsid w:val="0075414F"/>
    <w:rsid w:val="007554CB"/>
    <w:rsid w:val="00755793"/>
    <w:rsid w:val="007564D0"/>
    <w:rsid w:val="00756F51"/>
    <w:rsid w:val="007574C9"/>
    <w:rsid w:val="007579CF"/>
    <w:rsid w:val="007605F7"/>
    <w:rsid w:val="00761867"/>
    <w:rsid w:val="0076191C"/>
    <w:rsid w:val="00762176"/>
    <w:rsid w:val="007628C7"/>
    <w:rsid w:val="0076304A"/>
    <w:rsid w:val="0076357C"/>
    <w:rsid w:val="007635B0"/>
    <w:rsid w:val="00763B4B"/>
    <w:rsid w:val="00763FF3"/>
    <w:rsid w:val="00764273"/>
    <w:rsid w:val="007643CE"/>
    <w:rsid w:val="00764D17"/>
    <w:rsid w:val="007655C7"/>
    <w:rsid w:val="00765BF4"/>
    <w:rsid w:val="0076652E"/>
    <w:rsid w:val="0076686D"/>
    <w:rsid w:val="00766BC3"/>
    <w:rsid w:val="0076721F"/>
    <w:rsid w:val="007679AD"/>
    <w:rsid w:val="00767E4F"/>
    <w:rsid w:val="007705E6"/>
    <w:rsid w:val="00771D93"/>
    <w:rsid w:val="00772AB0"/>
    <w:rsid w:val="007733ED"/>
    <w:rsid w:val="007738C7"/>
    <w:rsid w:val="00773CA0"/>
    <w:rsid w:val="007741D9"/>
    <w:rsid w:val="00774528"/>
    <w:rsid w:val="00774A50"/>
    <w:rsid w:val="00774D16"/>
    <w:rsid w:val="00776448"/>
    <w:rsid w:val="007765F7"/>
    <w:rsid w:val="00776E45"/>
    <w:rsid w:val="00782815"/>
    <w:rsid w:val="00783895"/>
    <w:rsid w:val="0078452F"/>
    <w:rsid w:val="0078609F"/>
    <w:rsid w:val="0078692A"/>
    <w:rsid w:val="0078695D"/>
    <w:rsid w:val="0078720A"/>
    <w:rsid w:val="00787310"/>
    <w:rsid w:val="00787496"/>
    <w:rsid w:val="00787CBE"/>
    <w:rsid w:val="00790189"/>
    <w:rsid w:val="00790405"/>
    <w:rsid w:val="007908E2"/>
    <w:rsid w:val="00791902"/>
    <w:rsid w:val="00792D68"/>
    <w:rsid w:val="00792E68"/>
    <w:rsid w:val="0079307E"/>
    <w:rsid w:val="00794214"/>
    <w:rsid w:val="00794868"/>
    <w:rsid w:val="0079582F"/>
    <w:rsid w:val="007958D5"/>
    <w:rsid w:val="00795922"/>
    <w:rsid w:val="00796235"/>
    <w:rsid w:val="00796BD5"/>
    <w:rsid w:val="00796D4C"/>
    <w:rsid w:val="007979B3"/>
    <w:rsid w:val="007A010F"/>
    <w:rsid w:val="007A05E9"/>
    <w:rsid w:val="007A0AC4"/>
    <w:rsid w:val="007A1CFF"/>
    <w:rsid w:val="007A3437"/>
    <w:rsid w:val="007A37EB"/>
    <w:rsid w:val="007A3DFE"/>
    <w:rsid w:val="007A45BA"/>
    <w:rsid w:val="007A4DD6"/>
    <w:rsid w:val="007A4E2C"/>
    <w:rsid w:val="007A74DC"/>
    <w:rsid w:val="007A76FD"/>
    <w:rsid w:val="007A7C90"/>
    <w:rsid w:val="007B09E7"/>
    <w:rsid w:val="007B0F08"/>
    <w:rsid w:val="007B0F5F"/>
    <w:rsid w:val="007B2138"/>
    <w:rsid w:val="007B2971"/>
    <w:rsid w:val="007B2F24"/>
    <w:rsid w:val="007B4584"/>
    <w:rsid w:val="007B54D7"/>
    <w:rsid w:val="007B5787"/>
    <w:rsid w:val="007B5889"/>
    <w:rsid w:val="007B5AC7"/>
    <w:rsid w:val="007B60CA"/>
    <w:rsid w:val="007B6A0A"/>
    <w:rsid w:val="007B6F7E"/>
    <w:rsid w:val="007C19F7"/>
    <w:rsid w:val="007C23D1"/>
    <w:rsid w:val="007C24FA"/>
    <w:rsid w:val="007C2E62"/>
    <w:rsid w:val="007C2FEB"/>
    <w:rsid w:val="007C39BF"/>
    <w:rsid w:val="007C3B88"/>
    <w:rsid w:val="007C4DA5"/>
    <w:rsid w:val="007C6BCE"/>
    <w:rsid w:val="007C6CEF"/>
    <w:rsid w:val="007C6CF4"/>
    <w:rsid w:val="007C7590"/>
    <w:rsid w:val="007C7F55"/>
    <w:rsid w:val="007D0915"/>
    <w:rsid w:val="007D1825"/>
    <w:rsid w:val="007D2D1B"/>
    <w:rsid w:val="007D3668"/>
    <w:rsid w:val="007D36C0"/>
    <w:rsid w:val="007D3E05"/>
    <w:rsid w:val="007D42CA"/>
    <w:rsid w:val="007D488A"/>
    <w:rsid w:val="007D48DE"/>
    <w:rsid w:val="007D4D1A"/>
    <w:rsid w:val="007D523D"/>
    <w:rsid w:val="007D587A"/>
    <w:rsid w:val="007D6311"/>
    <w:rsid w:val="007D632A"/>
    <w:rsid w:val="007D6979"/>
    <w:rsid w:val="007D7CC7"/>
    <w:rsid w:val="007D7D19"/>
    <w:rsid w:val="007D7FA6"/>
    <w:rsid w:val="007E05DA"/>
    <w:rsid w:val="007E0966"/>
    <w:rsid w:val="007E0DFA"/>
    <w:rsid w:val="007E10D6"/>
    <w:rsid w:val="007E1460"/>
    <w:rsid w:val="007E2A2A"/>
    <w:rsid w:val="007E2A43"/>
    <w:rsid w:val="007E2C8D"/>
    <w:rsid w:val="007E2E5A"/>
    <w:rsid w:val="007E2F4E"/>
    <w:rsid w:val="007E32EC"/>
    <w:rsid w:val="007E3B0A"/>
    <w:rsid w:val="007E4B47"/>
    <w:rsid w:val="007E5993"/>
    <w:rsid w:val="007E7E9A"/>
    <w:rsid w:val="007F00EC"/>
    <w:rsid w:val="007F09AE"/>
    <w:rsid w:val="007F09BA"/>
    <w:rsid w:val="007F0CAE"/>
    <w:rsid w:val="007F14FB"/>
    <w:rsid w:val="007F21A8"/>
    <w:rsid w:val="007F29FA"/>
    <w:rsid w:val="007F2B2F"/>
    <w:rsid w:val="007F3A1E"/>
    <w:rsid w:val="007F3C50"/>
    <w:rsid w:val="007F3FE3"/>
    <w:rsid w:val="007F41A8"/>
    <w:rsid w:val="007F47BD"/>
    <w:rsid w:val="007F5E71"/>
    <w:rsid w:val="007F608B"/>
    <w:rsid w:val="007F6CA8"/>
    <w:rsid w:val="007F76E8"/>
    <w:rsid w:val="007F7AAC"/>
    <w:rsid w:val="007F7D6E"/>
    <w:rsid w:val="007F7E56"/>
    <w:rsid w:val="0080019E"/>
    <w:rsid w:val="008009E3"/>
    <w:rsid w:val="008010DA"/>
    <w:rsid w:val="00801427"/>
    <w:rsid w:val="00801859"/>
    <w:rsid w:val="008022A5"/>
    <w:rsid w:val="00802375"/>
    <w:rsid w:val="008038F5"/>
    <w:rsid w:val="00803C7A"/>
    <w:rsid w:val="00804354"/>
    <w:rsid w:val="008048AB"/>
    <w:rsid w:val="00804D12"/>
    <w:rsid w:val="00804D64"/>
    <w:rsid w:val="00804F32"/>
    <w:rsid w:val="00805D2E"/>
    <w:rsid w:val="008065AF"/>
    <w:rsid w:val="00806975"/>
    <w:rsid w:val="00806995"/>
    <w:rsid w:val="00807098"/>
    <w:rsid w:val="00807BDA"/>
    <w:rsid w:val="00807E47"/>
    <w:rsid w:val="008104BF"/>
    <w:rsid w:val="00810EC0"/>
    <w:rsid w:val="00811422"/>
    <w:rsid w:val="00812743"/>
    <w:rsid w:val="00812839"/>
    <w:rsid w:val="00812988"/>
    <w:rsid w:val="008139B3"/>
    <w:rsid w:val="00813B9C"/>
    <w:rsid w:val="008143FD"/>
    <w:rsid w:val="00814747"/>
    <w:rsid w:val="008154C0"/>
    <w:rsid w:val="00815B6F"/>
    <w:rsid w:val="00815D23"/>
    <w:rsid w:val="0081687D"/>
    <w:rsid w:val="00816B29"/>
    <w:rsid w:val="00816ED9"/>
    <w:rsid w:val="00816EED"/>
    <w:rsid w:val="008172A6"/>
    <w:rsid w:val="008176EA"/>
    <w:rsid w:val="008201E4"/>
    <w:rsid w:val="00820FB8"/>
    <w:rsid w:val="008212E5"/>
    <w:rsid w:val="00821318"/>
    <w:rsid w:val="00821D87"/>
    <w:rsid w:val="00823A80"/>
    <w:rsid w:val="008240D0"/>
    <w:rsid w:val="00824AC8"/>
    <w:rsid w:val="00827718"/>
    <w:rsid w:val="00827ECB"/>
    <w:rsid w:val="00827F5D"/>
    <w:rsid w:val="0083075B"/>
    <w:rsid w:val="00830FA0"/>
    <w:rsid w:val="008316DA"/>
    <w:rsid w:val="00832524"/>
    <w:rsid w:val="00833987"/>
    <w:rsid w:val="008339B1"/>
    <w:rsid w:val="0083567F"/>
    <w:rsid w:val="0083581A"/>
    <w:rsid w:val="00835CF2"/>
    <w:rsid w:val="00836235"/>
    <w:rsid w:val="00836B45"/>
    <w:rsid w:val="00837B29"/>
    <w:rsid w:val="008402DF"/>
    <w:rsid w:val="00840C7B"/>
    <w:rsid w:val="00840CD7"/>
    <w:rsid w:val="008412F4"/>
    <w:rsid w:val="0084147F"/>
    <w:rsid w:val="00841633"/>
    <w:rsid w:val="008420CF"/>
    <w:rsid w:val="0084272F"/>
    <w:rsid w:val="00843654"/>
    <w:rsid w:val="00843EB5"/>
    <w:rsid w:val="00843F0D"/>
    <w:rsid w:val="008443A5"/>
    <w:rsid w:val="00844AC6"/>
    <w:rsid w:val="00844CA6"/>
    <w:rsid w:val="00844D41"/>
    <w:rsid w:val="008455D7"/>
    <w:rsid w:val="008468FC"/>
    <w:rsid w:val="0084735F"/>
    <w:rsid w:val="008476CE"/>
    <w:rsid w:val="00847C02"/>
    <w:rsid w:val="0085011C"/>
    <w:rsid w:val="008509BA"/>
    <w:rsid w:val="00852454"/>
    <w:rsid w:val="0085261E"/>
    <w:rsid w:val="00852D2A"/>
    <w:rsid w:val="00853370"/>
    <w:rsid w:val="00853C19"/>
    <w:rsid w:val="008540DA"/>
    <w:rsid w:val="0085526E"/>
    <w:rsid w:val="008567B2"/>
    <w:rsid w:val="008570A2"/>
    <w:rsid w:val="00857257"/>
    <w:rsid w:val="0086039B"/>
    <w:rsid w:val="00860A62"/>
    <w:rsid w:val="00861016"/>
    <w:rsid w:val="008615B0"/>
    <w:rsid w:val="00861956"/>
    <w:rsid w:val="00861C21"/>
    <w:rsid w:val="00862118"/>
    <w:rsid w:val="00863EC4"/>
    <w:rsid w:val="00865102"/>
    <w:rsid w:val="00866198"/>
    <w:rsid w:val="0086659F"/>
    <w:rsid w:val="00867326"/>
    <w:rsid w:val="00867C24"/>
    <w:rsid w:val="0087238C"/>
    <w:rsid w:val="00872BEA"/>
    <w:rsid w:val="00872E95"/>
    <w:rsid w:val="008734BF"/>
    <w:rsid w:val="0087387B"/>
    <w:rsid w:val="00873C29"/>
    <w:rsid w:val="008770A3"/>
    <w:rsid w:val="00877885"/>
    <w:rsid w:val="00880D77"/>
    <w:rsid w:val="00882860"/>
    <w:rsid w:val="00883563"/>
    <w:rsid w:val="00883DF2"/>
    <w:rsid w:val="008843B8"/>
    <w:rsid w:val="008844DF"/>
    <w:rsid w:val="00884C71"/>
    <w:rsid w:val="00885DA1"/>
    <w:rsid w:val="008862AF"/>
    <w:rsid w:val="00886ACF"/>
    <w:rsid w:val="00886D13"/>
    <w:rsid w:val="008878F5"/>
    <w:rsid w:val="00890138"/>
    <w:rsid w:val="008915A4"/>
    <w:rsid w:val="0089225B"/>
    <w:rsid w:val="00893047"/>
    <w:rsid w:val="0089405C"/>
    <w:rsid w:val="00894A91"/>
    <w:rsid w:val="00894BAC"/>
    <w:rsid w:val="008956F5"/>
    <w:rsid w:val="00896026"/>
    <w:rsid w:val="00896070"/>
    <w:rsid w:val="00896BAF"/>
    <w:rsid w:val="0089750A"/>
    <w:rsid w:val="008A0628"/>
    <w:rsid w:val="008A2040"/>
    <w:rsid w:val="008A21B4"/>
    <w:rsid w:val="008A22D0"/>
    <w:rsid w:val="008A385D"/>
    <w:rsid w:val="008A3B6C"/>
    <w:rsid w:val="008A3C07"/>
    <w:rsid w:val="008A553D"/>
    <w:rsid w:val="008A6651"/>
    <w:rsid w:val="008A6CCC"/>
    <w:rsid w:val="008A7042"/>
    <w:rsid w:val="008A7B7A"/>
    <w:rsid w:val="008B050C"/>
    <w:rsid w:val="008B060B"/>
    <w:rsid w:val="008B1A64"/>
    <w:rsid w:val="008B1B45"/>
    <w:rsid w:val="008B2CAF"/>
    <w:rsid w:val="008B5F28"/>
    <w:rsid w:val="008B6051"/>
    <w:rsid w:val="008B65C4"/>
    <w:rsid w:val="008B6CFD"/>
    <w:rsid w:val="008B73A3"/>
    <w:rsid w:val="008B73EE"/>
    <w:rsid w:val="008C031E"/>
    <w:rsid w:val="008C03CC"/>
    <w:rsid w:val="008C07DD"/>
    <w:rsid w:val="008C0EC7"/>
    <w:rsid w:val="008C1465"/>
    <w:rsid w:val="008C1B5C"/>
    <w:rsid w:val="008C1FF1"/>
    <w:rsid w:val="008C37D2"/>
    <w:rsid w:val="008C444E"/>
    <w:rsid w:val="008C5569"/>
    <w:rsid w:val="008C62DD"/>
    <w:rsid w:val="008C702A"/>
    <w:rsid w:val="008C799C"/>
    <w:rsid w:val="008C7C66"/>
    <w:rsid w:val="008C7D0C"/>
    <w:rsid w:val="008D0EDE"/>
    <w:rsid w:val="008D1C50"/>
    <w:rsid w:val="008D38D0"/>
    <w:rsid w:val="008D4748"/>
    <w:rsid w:val="008D50D3"/>
    <w:rsid w:val="008D57FD"/>
    <w:rsid w:val="008D5A8F"/>
    <w:rsid w:val="008D70D0"/>
    <w:rsid w:val="008D7349"/>
    <w:rsid w:val="008D76E9"/>
    <w:rsid w:val="008D795F"/>
    <w:rsid w:val="008D7B6B"/>
    <w:rsid w:val="008E11CA"/>
    <w:rsid w:val="008E16C0"/>
    <w:rsid w:val="008E2002"/>
    <w:rsid w:val="008E2344"/>
    <w:rsid w:val="008E2BD6"/>
    <w:rsid w:val="008E34D2"/>
    <w:rsid w:val="008E4683"/>
    <w:rsid w:val="008E4EF3"/>
    <w:rsid w:val="008E5DFD"/>
    <w:rsid w:val="008E68FC"/>
    <w:rsid w:val="008E75BF"/>
    <w:rsid w:val="008E7F6B"/>
    <w:rsid w:val="008F0B61"/>
    <w:rsid w:val="008F0F38"/>
    <w:rsid w:val="008F1C5F"/>
    <w:rsid w:val="008F2F60"/>
    <w:rsid w:val="008F543D"/>
    <w:rsid w:val="008F69DA"/>
    <w:rsid w:val="008F6D30"/>
    <w:rsid w:val="008F7341"/>
    <w:rsid w:val="008F7596"/>
    <w:rsid w:val="009006BB"/>
    <w:rsid w:val="009009B0"/>
    <w:rsid w:val="00900F9E"/>
    <w:rsid w:val="009016A2"/>
    <w:rsid w:val="0090184E"/>
    <w:rsid w:val="009021FA"/>
    <w:rsid w:val="0090263D"/>
    <w:rsid w:val="00902D16"/>
    <w:rsid w:val="009035F5"/>
    <w:rsid w:val="00903675"/>
    <w:rsid w:val="00903967"/>
    <w:rsid w:val="00905BDD"/>
    <w:rsid w:val="00905C9D"/>
    <w:rsid w:val="009060E0"/>
    <w:rsid w:val="009061C5"/>
    <w:rsid w:val="0090621A"/>
    <w:rsid w:val="00907852"/>
    <w:rsid w:val="00910004"/>
    <w:rsid w:val="00910047"/>
    <w:rsid w:val="009108CA"/>
    <w:rsid w:val="0091199B"/>
    <w:rsid w:val="009122A0"/>
    <w:rsid w:val="00912447"/>
    <w:rsid w:val="00912B31"/>
    <w:rsid w:val="00913541"/>
    <w:rsid w:val="00913916"/>
    <w:rsid w:val="00914057"/>
    <w:rsid w:val="00914D03"/>
    <w:rsid w:val="00915151"/>
    <w:rsid w:val="00915625"/>
    <w:rsid w:val="00915B7D"/>
    <w:rsid w:val="00915D22"/>
    <w:rsid w:val="00916985"/>
    <w:rsid w:val="00917325"/>
    <w:rsid w:val="009179B3"/>
    <w:rsid w:val="00917CFD"/>
    <w:rsid w:val="00921359"/>
    <w:rsid w:val="009213D8"/>
    <w:rsid w:val="009221BE"/>
    <w:rsid w:val="00923110"/>
    <w:rsid w:val="00923FE8"/>
    <w:rsid w:val="009248FD"/>
    <w:rsid w:val="009251A9"/>
    <w:rsid w:val="009257B2"/>
    <w:rsid w:val="00925B96"/>
    <w:rsid w:val="00925CF6"/>
    <w:rsid w:val="00925E0D"/>
    <w:rsid w:val="00926052"/>
    <w:rsid w:val="00926349"/>
    <w:rsid w:val="00926625"/>
    <w:rsid w:val="00926782"/>
    <w:rsid w:val="00927B3F"/>
    <w:rsid w:val="00927CF9"/>
    <w:rsid w:val="00927FBC"/>
    <w:rsid w:val="00930A6A"/>
    <w:rsid w:val="0093271C"/>
    <w:rsid w:val="00932DCD"/>
    <w:rsid w:val="00934044"/>
    <w:rsid w:val="00935D32"/>
    <w:rsid w:val="00935DB6"/>
    <w:rsid w:val="009362E1"/>
    <w:rsid w:val="00937D14"/>
    <w:rsid w:val="00937D8F"/>
    <w:rsid w:val="009415FE"/>
    <w:rsid w:val="0094182D"/>
    <w:rsid w:val="00941AE0"/>
    <w:rsid w:val="00941C80"/>
    <w:rsid w:val="00943988"/>
    <w:rsid w:val="009444A5"/>
    <w:rsid w:val="009444EE"/>
    <w:rsid w:val="00944A45"/>
    <w:rsid w:val="00945ED6"/>
    <w:rsid w:val="00946061"/>
    <w:rsid w:val="009463FA"/>
    <w:rsid w:val="0094647D"/>
    <w:rsid w:val="00946B51"/>
    <w:rsid w:val="00950CA9"/>
    <w:rsid w:val="00950DAB"/>
    <w:rsid w:val="00951B23"/>
    <w:rsid w:val="00951EA6"/>
    <w:rsid w:val="00954F28"/>
    <w:rsid w:val="009553DC"/>
    <w:rsid w:val="009554F1"/>
    <w:rsid w:val="009554FA"/>
    <w:rsid w:val="009558E6"/>
    <w:rsid w:val="0095630B"/>
    <w:rsid w:val="00960862"/>
    <w:rsid w:val="009609B2"/>
    <w:rsid w:val="00961363"/>
    <w:rsid w:val="00961C48"/>
    <w:rsid w:val="00961E3E"/>
    <w:rsid w:val="00961F97"/>
    <w:rsid w:val="009620C6"/>
    <w:rsid w:val="00962760"/>
    <w:rsid w:val="00962960"/>
    <w:rsid w:val="00962F71"/>
    <w:rsid w:val="00963FDC"/>
    <w:rsid w:val="00964FE8"/>
    <w:rsid w:val="00965056"/>
    <w:rsid w:val="009658C4"/>
    <w:rsid w:val="00966862"/>
    <w:rsid w:val="0096760C"/>
    <w:rsid w:val="0097069E"/>
    <w:rsid w:val="009706C6"/>
    <w:rsid w:val="00970E21"/>
    <w:rsid w:val="00972543"/>
    <w:rsid w:val="0097279C"/>
    <w:rsid w:val="00972871"/>
    <w:rsid w:val="00972AFA"/>
    <w:rsid w:val="0097401F"/>
    <w:rsid w:val="009744BB"/>
    <w:rsid w:val="009746A4"/>
    <w:rsid w:val="00974961"/>
    <w:rsid w:val="00974DA2"/>
    <w:rsid w:val="00975697"/>
    <w:rsid w:val="00975EE8"/>
    <w:rsid w:val="00976028"/>
    <w:rsid w:val="00976118"/>
    <w:rsid w:val="009775AB"/>
    <w:rsid w:val="00977A81"/>
    <w:rsid w:val="009808E9"/>
    <w:rsid w:val="00981365"/>
    <w:rsid w:val="00981A91"/>
    <w:rsid w:val="0098259D"/>
    <w:rsid w:val="00982FFF"/>
    <w:rsid w:val="009846BC"/>
    <w:rsid w:val="0098470F"/>
    <w:rsid w:val="009847F3"/>
    <w:rsid w:val="00985649"/>
    <w:rsid w:val="00985C0D"/>
    <w:rsid w:val="009863E4"/>
    <w:rsid w:val="00987056"/>
    <w:rsid w:val="00987752"/>
    <w:rsid w:val="00987769"/>
    <w:rsid w:val="009878C1"/>
    <w:rsid w:val="00987B73"/>
    <w:rsid w:val="00987D78"/>
    <w:rsid w:val="00987F19"/>
    <w:rsid w:val="00990A04"/>
    <w:rsid w:val="00990A9B"/>
    <w:rsid w:val="00990C55"/>
    <w:rsid w:val="009927D4"/>
    <w:rsid w:val="0099334B"/>
    <w:rsid w:val="009935DD"/>
    <w:rsid w:val="009943A3"/>
    <w:rsid w:val="00994C73"/>
    <w:rsid w:val="00995512"/>
    <w:rsid w:val="00995CD9"/>
    <w:rsid w:val="00996508"/>
    <w:rsid w:val="00996DC1"/>
    <w:rsid w:val="009979E6"/>
    <w:rsid w:val="009A0E22"/>
    <w:rsid w:val="009A3086"/>
    <w:rsid w:val="009A3153"/>
    <w:rsid w:val="009A5329"/>
    <w:rsid w:val="009A54DE"/>
    <w:rsid w:val="009A5B5E"/>
    <w:rsid w:val="009A60A6"/>
    <w:rsid w:val="009A655F"/>
    <w:rsid w:val="009A7DB7"/>
    <w:rsid w:val="009B0CB3"/>
    <w:rsid w:val="009B0D0D"/>
    <w:rsid w:val="009B0DFC"/>
    <w:rsid w:val="009B1918"/>
    <w:rsid w:val="009B20B5"/>
    <w:rsid w:val="009B2413"/>
    <w:rsid w:val="009B3141"/>
    <w:rsid w:val="009B3687"/>
    <w:rsid w:val="009B37C6"/>
    <w:rsid w:val="009B3DC2"/>
    <w:rsid w:val="009B47F9"/>
    <w:rsid w:val="009B4EC8"/>
    <w:rsid w:val="009B56F8"/>
    <w:rsid w:val="009B5DAF"/>
    <w:rsid w:val="009B5DBB"/>
    <w:rsid w:val="009B6292"/>
    <w:rsid w:val="009B6575"/>
    <w:rsid w:val="009B658A"/>
    <w:rsid w:val="009B6AD7"/>
    <w:rsid w:val="009B6FF1"/>
    <w:rsid w:val="009B761B"/>
    <w:rsid w:val="009B7824"/>
    <w:rsid w:val="009B7E1D"/>
    <w:rsid w:val="009C05C9"/>
    <w:rsid w:val="009C09FF"/>
    <w:rsid w:val="009C0E1C"/>
    <w:rsid w:val="009C103C"/>
    <w:rsid w:val="009C1263"/>
    <w:rsid w:val="009C2515"/>
    <w:rsid w:val="009C2A69"/>
    <w:rsid w:val="009C2CCA"/>
    <w:rsid w:val="009C2F1D"/>
    <w:rsid w:val="009C3A40"/>
    <w:rsid w:val="009C4079"/>
    <w:rsid w:val="009C5BC0"/>
    <w:rsid w:val="009C5CD6"/>
    <w:rsid w:val="009C5CE9"/>
    <w:rsid w:val="009C7CC4"/>
    <w:rsid w:val="009C7D09"/>
    <w:rsid w:val="009C7F60"/>
    <w:rsid w:val="009D02A7"/>
    <w:rsid w:val="009D09F2"/>
    <w:rsid w:val="009D1289"/>
    <w:rsid w:val="009D148C"/>
    <w:rsid w:val="009D2893"/>
    <w:rsid w:val="009D541D"/>
    <w:rsid w:val="009D5C41"/>
    <w:rsid w:val="009D6634"/>
    <w:rsid w:val="009D74D6"/>
    <w:rsid w:val="009D7697"/>
    <w:rsid w:val="009D76E3"/>
    <w:rsid w:val="009D7817"/>
    <w:rsid w:val="009E0782"/>
    <w:rsid w:val="009E1596"/>
    <w:rsid w:val="009E1AAD"/>
    <w:rsid w:val="009E1D3F"/>
    <w:rsid w:val="009E2E1C"/>
    <w:rsid w:val="009E642A"/>
    <w:rsid w:val="009E6ADC"/>
    <w:rsid w:val="009E7926"/>
    <w:rsid w:val="009E7D32"/>
    <w:rsid w:val="009F0693"/>
    <w:rsid w:val="009F08B4"/>
    <w:rsid w:val="009F0B4E"/>
    <w:rsid w:val="009F1D93"/>
    <w:rsid w:val="009F212D"/>
    <w:rsid w:val="009F2803"/>
    <w:rsid w:val="009F2A02"/>
    <w:rsid w:val="009F2A99"/>
    <w:rsid w:val="009F3EFC"/>
    <w:rsid w:val="009F5035"/>
    <w:rsid w:val="009F5CD3"/>
    <w:rsid w:val="009F60A6"/>
    <w:rsid w:val="009F648B"/>
    <w:rsid w:val="009F68AE"/>
    <w:rsid w:val="009F7C23"/>
    <w:rsid w:val="00A00F58"/>
    <w:rsid w:val="00A01736"/>
    <w:rsid w:val="00A01887"/>
    <w:rsid w:val="00A02688"/>
    <w:rsid w:val="00A02DF7"/>
    <w:rsid w:val="00A02E13"/>
    <w:rsid w:val="00A03036"/>
    <w:rsid w:val="00A0337A"/>
    <w:rsid w:val="00A03FAE"/>
    <w:rsid w:val="00A0405E"/>
    <w:rsid w:val="00A04BF1"/>
    <w:rsid w:val="00A06297"/>
    <w:rsid w:val="00A07022"/>
    <w:rsid w:val="00A0715A"/>
    <w:rsid w:val="00A07F9F"/>
    <w:rsid w:val="00A11453"/>
    <w:rsid w:val="00A11805"/>
    <w:rsid w:val="00A12710"/>
    <w:rsid w:val="00A139B2"/>
    <w:rsid w:val="00A14021"/>
    <w:rsid w:val="00A1437E"/>
    <w:rsid w:val="00A15287"/>
    <w:rsid w:val="00A16349"/>
    <w:rsid w:val="00A16519"/>
    <w:rsid w:val="00A1687A"/>
    <w:rsid w:val="00A179C0"/>
    <w:rsid w:val="00A17AF4"/>
    <w:rsid w:val="00A17D52"/>
    <w:rsid w:val="00A20838"/>
    <w:rsid w:val="00A20F85"/>
    <w:rsid w:val="00A214C2"/>
    <w:rsid w:val="00A21790"/>
    <w:rsid w:val="00A2195B"/>
    <w:rsid w:val="00A21A32"/>
    <w:rsid w:val="00A21ECB"/>
    <w:rsid w:val="00A229DF"/>
    <w:rsid w:val="00A23187"/>
    <w:rsid w:val="00A233FB"/>
    <w:rsid w:val="00A234F0"/>
    <w:rsid w:val="00A2578B"/>
    <w:rsid w:val="00A258D5"/>
    <w:rsid w:val="00A262BA"/>
    <w:rsid w:val="00A27651"/>
    <w:rsid w:val="00A27A36"/>
    <w:rsid w:val="00A27C4A"/>
    <w:rsid w:val="00A27C61"/>
    <w:rsid w:val="00A27D73"/>
    <w:rsid w:val="00A27E83"/>
    <w:rsid w:val="00A3032A"/>
    <w:rsid w:val="00A315AA"/>
    <w:rsid w:val="00A32F32"/>
    <w:rsid w:val="00A33008"/>
    <w:rsid w:val="00A3305F"/>
    <w:rsid w:val="00A3394E"/>
    <w:rsid w:val="00A33ED3"/>
    <w:rsid w:val="00A351FF"/>
    <w:rsid w:val="00A352A8"/>
    <w:rsid w:val="00A35469"/>
    <w:rsid w:val="00A35749"/>
    <w:rsid w:val="00A35D88"/>
    <w:rsid w:val="00A365D7"/>
    <w:rsid w:val="00A36917"/>
    <w:rsid w:val="00A36E2B"/>
    <w:rsid w:val="00A36EBE"/>
    <w:rsid w:val="00A37413"/>
    <w:rsid w:val="00A37CAC"/>
    <w:rsid w:val="00A40A49"/>
    <w:rsid w:val="00A41913"/>
    <w:rsid w:val="00A4198C"/>
    <w:rsid w:val="00A41D87"/>
    <w:rsid w:val="00A42266"/>
    <w:rsid w:val="00A422C5"/>
    <w:rsid w:val="00A4246B"/>
    <w:rsid w:val="00A42CCC"/>
    <w:rsid w:val="00A43231"/>
    <w:rsid w:val="00A433F1"/>
    <w:rsid w:val="00A4396E"/>
    <w:rsid w:val="00A43F1A"/>
    <w:rsid w:val="00A441DC"/>
    <w:rsid w:val="00A44C61"/>
    <w:rsid w:val="00A44D7B"/>
    <w:rsid w:val="00A45F8D"/>
    <w:rsid w:val="00A45F9F"/>
    <w:rsid w:val="00A460F1"/>
    <w:rsid w:val="00A46392"/>
    <w:rsid w:val="00A47061"/>
    <w:rsid w:val="00A473EC"/>
    <w:rsid w:val="00A50136"/>
    <w:rsid w:val="00A50383"/>
    <w:rsid w:val="00A504B5"/>
    <w:rsid w:val="00A51285"/>
    <w:rsid w:val="00A5234C"/>
    <w:rsid w:val="00A52705"/>
    <w:rsid w:val="00A52F3B"/>
    <w:rsid w:val="00A535C4"/>
    <w:rsid w:val="00A55527"/>
    <w:rsid w:val="00A56E87"/>
    <w:rsid w:val="00A56F44"/>
    <w:rsid w:val="00A57521"/>
    <w:rsid w:val="00A57E98"/>
    <w:rsid w:val="00A60173"/>
    <w:rsid w:val="00A61AC1"/>
    <w:rsid w:val="00A6217B"/>
    <w:rsid w:val="00A625E5"/>
    <w:rsid w:val="00A6305A"/>
    <w:rsid w:val="00A645F0"/>
    <w:rsid w:val="00A647B5"/>
    <w:rsid w:val="00A64E92"/>
    <w:rsid w:val="00A66A85"/>
    <w:rsid w:val="00A66C81"/>
    <w:rsid w:val="00A67186"/>
    <w:rsid w:val="00A67772"/>
    <w:rsid w:val="00A67868"/>
    <w:rsid w:val="00A67F61"/>
    <w:rsid w:val="00A70619"/>
    <w:rsid w:val="00A70D75"/>
    <w:rsid w:val="00A7205C"/>
    <w:rsid w:val="00A720E0"/>
    <w:rsid w:val="00A72C20"/>
    <w:rsid w:val="00A731A5"/>
    <w:rsid w:val="00A73EF7"/>
    <w:rsid w:val="00A7484E"/>
    <w:rsid w:val="00A753A3"/>
    <w:rsid w:val="00A759D9"/>
    <w:rsid w:val="00A76C62"/>
    <w:rsid w:val="00A774D1"/>
    <w:rsid w:val="00A77519"/>
    <w:rsid w:val="00A77F68"/>
    <w:rsid w:val="00A814E9"/>
    <w:rsid w:val="00A81BF4"/>
    <w:rsid w:val="00A82698"/>
    <w:rsid w:val="00A82AB9"/>
    <w:rsid w:val="00A82C59"/>
    <w:rsid w:val="00A82CF8"/>
    <w:rsid w:val="00A82FD8"/>
    <w:rsid w:val="00A83186"/>
    <w:rsid w:val="00A8391A"/>
    <w:rsid w:val="00A84734"/>
    <w:rsid w:val="00A8489E"/>
    <w:rsid w:val="00A85065"/>
    <w:rsid w:val="00A85280"/>
    <w:rsid w:val="00A85C5B"/>
    <w:rsid w:val="00A85F0A"/>
    <w:rsid w:val="00A86406"/>
    <w:rsid w:val="00A864E6"/>
    <w:rsid w:val="00A9331F"/>
    <w:rsid w:val="00A9362A"/>
    <w:rsid w:val="00A93B33"/>
    <w:rsid w:val="00A94CDF"/>
    <w:rsid w:val="00A95390"/>
    <w:rsid w:val="00A95472"/>
    <w:rsid w:val="00A95AAF"/>
    <w:rsid w:val="00A9679A"/>
    <w:rsid w:val="00A96A2B"/>
    <w:rsid w:val="00AA0B10"/>
    <w:rsid w:val="00AA0B92"/>
    <w:rsid w:val="00AA17EF"/>
    <w:rsid w:val="00AA2949"/>
    <w:rsid w:val="00AA2D90"/>
    <w:rsid w:val="00AA363D"/>
    <w:rsid w:val="00AA3EAB"/>
    <w:rsid w:val="00AA5D85"/>
    <w:rsid w:val="00AA6506"/>
    <w:rsid w:val="00AA7239"/>
    <w:rsid w:val="00AB0054"/>
    <w:rsid w:val="00AB0203"/>
    <w:rsid w:val="00AB0D41"/>
    <w:rsid w:val="00AB0FFD"/>
    <w:rsid w:val="00AB12A0"/>
    <w:rsid w:val="00AB13C4"/>
    <w:rsid w:val="00AB456D"/>
    <w:rsid w:val="00AB4792"/>
    <w:rsid w:val="00AB4C1F"/>
    <w:rsid w:val="00AB4D05"/>
    <w:rsid w:val="00AB5D2F"/>
    <w:rsid w:val="00AB63D5"/>
    <w:rsid w:val="00AB63F9"/>
    <w:rsid w:val="00AB7194"/>
    <w:rsid w:val="00AB73E8"/>
    <w:rsid w:val="00AB7BAA"/>
    <w:rsid w:val="00AC089C"/>
    <w:rsid w:val="00AC0B19"/>
    <w:rsid w:val="00AC2A2D"/>
    <w:rsid w:val="00AC340F"/>
    <w:rsid w:val="00AC3960"/>
    <w:rsid w:val="00AC420B"/>
    <w:rsid w:val="00AC4C6A"/>
    <w:rsid w:val="00AC4CAC"/>
    <w:rsid w:val="00AC4E0E"/>
    <w:rsid w:val="00AC573B"/>
    <w:rsid w:val="00AC5FC3"/>
    <w:rsid w:val="00AC6C0C"/>
    <w:rsid w:val="00AD0402"/>
    <w:rsid w:val="00AD1700"/>
    <w:rsid w:val="00AD1B5E"/>
    <w:rsid w:val="00AD1BC3"/>
    <w:rsid w:val="00AD1EC2"/>
    <w:rsid w:val="00AD1FD6"/>
    <w:rsid w:val="00AD424E"/>
    <w:rsid w:val="00AD4457"/>
    <w:rsid w:val="00AD4482"/>
    <w:rsid w:val="00AD4587"/>
    <w:rsid w:val="00AD5266"/>
    <w:rsid w:val="00AD537E"/>
    <w:rsid w:val="00AD56FA"/>
    <w:rsid w:val="00AD579D"/>
    <w:rsid w:val="00AD5961"/>
    <w:rsid w:val="00AD6C5B"/>
    <w:rsid w:val="00AD7482"/>
    <w:rsid w:val="00AE00AB"/>
    <w:rsid w:val="00AE269B"/>
    <w:rsid w:val="00AE28B1"/>
    <w:rsid w:val="00AE2BF3"/>
    <w:rsid w:val="00AE35A9"/>
    <w:rsid w:val="00AE4636"/>
    <w:rsid w:val="00AE5B6C"/>
    <w:rsid w:val="00AE62DC"/>
    <w:rsid w:val="00AE665D"/>
    <w:rsid w:val="00AE7109"/>
    <w:rsid w:val="00AE741F"/>
    <w:rsid w:val="00AE79F0"/>
    <w:rsid w:val="00AF02BD"/>
    <w:rsid w:val="00AF047F"/>
    <w:rsid w:val="00AF1D07"/>
    <w:rsid w:val="00AF224C"/>
    <w:rsid w:val="00AF2718"/>
    <w:rsid w:val="00AF2923"/>
    <w:rsid w:val="00AF3267"/>
    <w:rsid w:val="00AF4635"/>
    <w:rsid w:val="00AF57BB"/>
    <w:rsid w:val="00AF5994"/>
    <w:rsid w:val="00AF7AA1"/>
    <w:rsid w:val="00AF7B55"/>
    <w:rsid w:val="00AF7B75"/>
    <w:rsid w:val="00AF7D91"/>
    <w:rsid w:val="00B00916"/>
    <w:rsid w:val="00B00D07"/>
    <w:rsid w:val="00B01162"/>
    <w:rsid w:val="00B01C4B"/>
    <w:rsid w:val="00B03A59"/>
    <w:rsid w:val="00B03B61"/>
    <w:rsid w:val="00B03F58"/>
    <w:rsid w:val="00B04241"/>
    <w:rsid w:val="00B0449E"/>
    <w:rsid w:val="00B04777"/>
    <w:rsid w:val="00B04F77"/>
    <w:rsid w:val="00B064B0"/>
    <w:rsid w:val="00B071AD"/>
    <w:rsid w:val="00B10055"/>
    <w:rsid w:val="00B106D7"/>
    <w:rsid w:val="00B11C0F"/>
    <w:rsid w:val="00B11C9A"/>
    <w:rsid w:val="00B125DC"/>
    <w:rsid w:val="00B1346D"/>
    <w:rsid w:val="00B142EA"/>
    <w:rsid w:val="00B1501D"/>
    <w:rsid w:val="00B1534D"/>
    <w:rsid w:val="00B1545F"/>
    <w:rsid w:val="00B157CE"/>
    <w:rsid w:val="00B15CED"/>
    <w:rsid w:val="00B16273"/>
    <w:rsid w:val="00B207FD"/>
    <w:rsid w:val="00B20D03"/>
    <w:rsid w:val="00B21502"/>
    <w:rsid w:val="00B2163A"/>
    <w:rsid w:val="00B21883"/>
    <w:rsid w:val="00B21C20"/>
    <w:rsid w:val="00B21C81"/>
    <w:rsid w:val="00B220C1"/>
    <w:rsid w:val="00B22BCD"/>
    <w:rsid w:val="00B22DCB"/>
    <w:rsid w:val="00B23A4E"/>
    <w:rsid w:val="00B23E7C"/>
    <w:rsid w:val="00B24987"/>
    <w:rsid w:val="00B24A87"/>
    <w:rsid w:val="00B24B87"/>
    <w:rsid w:val="00B24B89"/>
    <w:rsid w:val="00B25C57"/>
    <w:rsid w:val="00B2706B"/>
    <w:rsid w:val="00B27685"/>
    <w:rsid w:val="00B277F2"/>
    <w:rsid w:val="00B27B39"/>
    <w:rsid w:val="00B30FDB"/>
    <w:rsid w:val="00B3138E"/>
    <w:rsid w:val="00B3247E"/>
    <w:rsid w:val="00B3339B"/>
    <w:rsid w:val="00B33557"/>
    <w:rsid w:val="00B34900"/>
    <w:rsid w:val="00B34F6E"/>
    <w:rsid w:val="00B3572C"/>
    <w:rsid w:val="00B35BA5"/>
    <w:rsid w:val="00B3676B"/>
    <w:rsid w:val="00B36B70"/>
    <w:rsid w:val="00B404E0"/>
    <w:rsid w:val="00B41781"/>
    <w:rsid w:val="00B41922"/>
    <w:rsid w:val="00B41977"/>
    <w:rsid w:val="00B41B6A"/>
    <w:rsid w:val="00B42033"/>
    <w:rsid w:val="00B4212A"/>
    <w:rsid w:val="00B42253"/>
    <w:rsid w:val="00B427A6"/>
    <w:rsid w:val="00B43393"/>
    <w:rsid w:val="00B43459"/>
    <w:rsid w:val="00B44156"/>
    <w:rsid w:val="00B441DA"/>
    <w:rsid w:val="00B4433C"/>
    <w:rsid w:val="00B4493D"/>
    <w:rsid w:val="00B455A7"/>
    <w:rsid w:val="00B45B9D"/>
    <w:rsid w:val="00B462C0"/>
    <w:rsid w:val="00B464E2"/>
    <w:rsid w:val="00B466D8"/>
    <w:rsid w:val="00B468E6"/>
    <w:rsid w:val="00B50CA4"/>
    <w:rsid w:val="00B52907"/>
    <w:rsid w:val="00B53321"/>
    <w:rsid w:val="00B53666"/>
    <w:rsid w:val="00B53D38"/>
    <w:rsid w:val="00B53E0A"/>
    <w:rsid w:val="00B5435C"/>
    <w:rsid w:val="00B54B2D"/>
    <w:rsid w:val="00B55002"/>
    <w:rsid w:val="00B56146"/>
    <w:rsid w:val="00B56319"/>
    <w:rsid w:val="00B564BC"/>
    <w:rsid w:val="00B5693C"/>
    <w:rsid w:val="00B56CFF"/>
    <w:rsid w:val="00B572E4"/>
    <w:rsid w:val="00B57CA5"/>
    <w:rsid w:val="00B60B06"/>
    <w:rsid w:val="00B60FD1"/>
    <w:rsid w:val="00B615BA"/>
    <w:rsid w:val="00B634B1"/>
    <w:rsid w:val="00B63535"/>
    <w:rsid w:val="00B63E94"/>
    <w:rsid w:val="00B64C01"/>
    <w:rsid w:val="00B654E6"/>
    <w:rsid w:val="00B660AF"/>
    <w:rsid w:val="00B662D0"/>
    <w:rsid w:val="00B66F0B"/>
    <w:rsid w:val="00B700B4"/>
    <w:rsid w:val="00B70705"/>
    <w:rsid w:val="00B70823"/>
    <w:rsid w:val="00B7084B"/>
    <w:rsid w:val="00B715BA"/>
    <w:rsid w:val="00B727A5"/>
    <w:rsid w:val="00B72D29"/>
    <w:rsid w:val="00B72D85"/>
    <w:rsid w:val="00B73429"/>
    <w:rsid w:val="00B73A14"/>
    <w:rsid w:val="00B74178"/>
    <w:rsid w:val="00B742A4"/>
    <w:rsid w:val="00B74749"/>
    <w:rsid w:val="00B75DB7"/>
    <w:rsid w:val="00B7605C"/>
    <w:rsid w:val="00B76504"/>
    <w:rsid w:val="00B76839"/>
    <w:rsid w:val="00B7723E"/>
    <w:rsid w:val="00B77863"/>
    <w:rsid w:val="00B8010C"/>
    <w:rsid w:val="00B809CA"/>
    <w:rsid w:val="00B8195E"/>
    <w:rsid w:val="00B819FB"/>
    <w:rsid w:val="00B82EF5"/>
    <w:rsid w:val="00B82F75"/>
    <w:rsid w:val="00B82FC8"/>
    <w:rsid w:val="00B83321"/>
    <w:rsid w:val="00B8378E"/>
    <w:rsid w:val="00B83E87"/>
    <w:rsid w:val="00B841E7"/>
    <w:rsid w:val="00B84E79"/>
    <w:rsid w:val="00B84EDA"/>
    <w:rsid w:val="00B85611"/>
    <w:rsid w:val="00B86720"/>
    <w:rsid w:val="00B868A8"/>
    <w:rsid w:val="00B86E67"/>
    <w:rsid w:val="00B87A4C"/>
    <w:rsid w:val="00B9187A"/>
    <w:rsid w:val="00B92EEE"/>
    <w:rsid w:val="00B93933"/>
    <w:rsid w:val="00B94245"/>
    <w:rsid w:val="00B95192"/>
    <w:rsid w:val="00B95FE5"/>
    <w:rsid w:val="00B96345"/>
    <w:rsid w:val="00B96B80"/>
    <w:rsid w:val="00B972C4"/>
    <w:rsid w:val="00BA020A"/>
    <w:rsid w:val="00BA0DE4"/>
    <w:rsid w:val="00BA14D0"/>
    <w:rsid w:val="00BA18CD"/>
    <w:rsid w:val="00BA1AFF"/>
    <w:rsid w:val="00BA3E70"/>
    <w:rsid w:val="00BA4AA2"/>
    <w:rsid w:val="00BA4E37"/>
    <w:rsid w:val="00BA5812"/>
    <w:rsid w:val="00BA6F06"/>
    <w:rsid w:val="00BA77B4"/>
    <w:rsid w:val="00BB035B"/>
    <w:rsid w:val="00BB06E6"/>
    <w:rsid w:val="00BB0E9C"/>
    <w:rsid w:val="00BB0F22"/>
    <w:rsid w:val="00BB128B"/>
    <w:rsid w:val="00BB20E8"/>
    <w:rsid w:val="00BB2933"/>
    <w:rsid w:val="00BB29E3"/>
    <w:rsid w:val="00BB3930"/>
    <w:rsid w:val="00BB4272"/>
    <w:rsid w:val="00BB42F3"/>
    <w:rsid w:val="00BB4C9A"/>
    <w:rsid w:val="00BB4E79"/>
    <w:rsid w:val="00BB5B8F"/>
    <w:rsid w:val="00BB5CF1"/>
    <w:rsid w:val="00BB6081"/>
    <w:rsid w:val="00BB653F"/>
    <w:rsid w:val="00BB669E"/>
    <w:rsid w:val="00BB67AC"/>
    <w:rsid w:val="00BB69BE"/>
    <w:rsid w:val="00BB6BBE"/>
    <w:rsid w:val="00BB6CBB"/>
    <w:rsid w:val="00BB751C"/>
    <w:rsid w:val="00BC0780"/>
    <w:rsid w:val="00BC15EB"/>
    <w:rsid w:val="00BC178C"/>
    <w:rsid w:val="00BC1C26"/>
    <w:rsid w:val="00BC28E2"/>
    <w:rsid w:val="00BC2FD6"/>
    <w:rsid w:val="00BC33C9"/>
    <w:rsid w:val="00BC3788"/>
    <w:rsid w:val="00BC3CD8"/>
    <w:rsid w:val="00BC4330"/>
    <w:rsid w:val="00BC54B4"/>
    <w:rsid w:val="00BC5FDB"/>
    <w:rsid w:val="00BC664F"/>
    <w:rsid w:val="00BC6710"/>
    <w:rsid w:val="00BC7999"/>
    <w:rsid w:val="00BD01A5"/>
    <w:rsid w:val="00BD0B69"/>
    <w:rsid w:val="00BD17EB"/>
    <w:rsid w:val="00BD2991"/>
    <w:rsid w:val="00BD2B19"/>
    <w:rsid w:val="00BD3A4C"/>
    <w:rsid w:val="00BD3B12"/>
    <w:rsid w:val="00BD435F"/>
    <w:rsid w:val="00BD50A4"/>
    <w:rsid w:val="00BD5DC1"/>
    <w:rsid w:val="00BD66A2"/>
    <w:rsid w:val="00BD6AF1"/>
    <w:rsid w:val="00BD70AB"/>
    <w:rsid w:val="00BD7A7D"/>
    <w:rsid w:val="00BD7EF4"/>
    <w:rsid w:val="00BE0486"/>
    <w:rsid w:val="00BE05F4"/>
    <w:rsid w:val="00BE17BA"/>
    <w:rsid w:val="00BE240C"/>
    <w:rsid w:val="00BE26BE"/>
    <w:rsid w:val="00BE27B8"/>
    <w:rsid w:val="00BE311F"/>
    <w:rsid w:val="00BE321C"/>
    <w:rsid w:val="00BE42EF"/>
    <w:rsid w:val="00BE52E0"/>
    <w:rsid w:val="00BE55B5"/>
    <w:rsid w:val="00BE5A8F"/>
    <w:rsid w:val="00BE5DD2"/>
    <w:rsid w:val="00BE668E"/>
    <w:rsid w:val="00BE6CF8"/>
    <w:rsid w:val="00BE7AE1"/>
    <w:rsid w:val="00BF0CC4"/>
    <w:rsid w:val="00BF1323"/>
    <w:rsid w:val="00BF149C"/>
    <w:rsid w:val="00BF1D23"/>
    <w:rsid w:val="00BF1F41"/>
    <w:rsid w:val="00BF21EA"/>
    <w:rsid w:val="00BF289D"/>
    <w:rsid w:val="00BF2A6A"/>
    <w:rsid w:val="00BF2C46"/>
    <w:rsid w:val="00BF3359"/>
    <w:rsid w:val="00BF38DE"/>
    <w:rsid w:val="00BF4001"/>
    <w:rsid w:val="00BF43D9"/>
    <w:rsid w:val="00BF4FBC"/>
    <w:rsid w:val="00BF560C"/>
    <w:rsid w:val="00BF6AF2"/>
    <w:rsid w:val="00BF6DE0"/>
    <w:rsid w:val="00BF72E2"/>
    <w:rsid w:val="00C000D4"/>
    <w:rsid w:val="00C0188F"/>
    <w:rsid w:val="00C0225D"/>
    <w:rsid w:val="00C02BFF"/>
    <w:rsid w:val="00C02CFB"/>
    <w:rsid w:val="00C03099"/>
    <w:rsid w:val="00C03373"/>
    <w:rsid w:val="00C03761"/>
    <w:rsid w:val="00C03837"/>
    <w:rsid w:val="00C047CE"/>
    <w:rsid w:val="00C062E2"/>
    <w:rsid w:val="00C06792"/>
    <w:rsid w:val="00C068BB"/>
    <w:rsid w:val="00C10188"/>
    <w:rsid w:val="00C10652"/>
    <w:rsid w:val="00C11A1E"/>
    <w:rsid w:val="00C11ABB"/>
    <w:rsid w:val="00C12AC4"/>
    <w:rsid w:val="00C137B9"/>
    <w:rsid w:val="00C13956"/>
    <w:rsid w:val="00C13A31"/>
    <w:rsid w:val="00C15B51"/>
    <w:rsid w:val="00C16D53"/>
    <w:rsid w:val="00C2016C"/>
    <w:rsid w:val="00C2024C"/>
    <w:rsid w:val="00C203EF"/>
    <w:rsid w:val="00C21345"/>
    <w:rsid w:val="00C21535"/>
    <w:rsid w:val="00C2180D"/>
    <w:rsid w:val="00C21BD9"/>
    <w:rsid w:val="00C21EA5"/>
    <w:rsid w:val="00C22132"/>
    <w:rsid w:val="00C22415"/>
    <w:rsid w:val="00C22B0F"/>
    <w:rsid w:val="00C22B4C"/>
    <w:rsid w:val="00C247C8"/>
    <w:rsid w:val="00C24879"/>
    <w:rsid w:val="00C276A1"/>
    <w:rsid w:val="00C27B44"/>
    <w:rsid w:val="00C27C8C"/>
    <w:rsid w:val="00C27EFC"/>
    <w:rsid w:val="00C27F7B"/>
    <w:rsid w:val="00C27F85"/>
    <w:rsid w:val="00C303AA"/>
    <w:rsid w:val="00C309D3"/>
    <w:rsid w:val="00C30D83"/>
    <w:rsid w:val="00C30F7A"/>
    <w:rsid w:val="00C3122F"/>
    <w:rsid w:val="00C31A1D"/>
    <w:rsid w:val="00C332D3"/>
    <w:rsid w:val="00C33419"/>
    <w:rsid w:val="00C335B2"/>
    <w:rsid w:val="00C33793"/>
    <w:rsid w:val="00C33EF7"/>
    <w:rsid w:val="00C34456"/>
    <w:rsid w:val="00C347A5"/>
    <w:rsid w:val="00C34833"/>
    <w:rsid w:val="00C349D2"/>
    <w:rsid w:val="00C35022"/>
    <w:rsid w:val="00C35D00"/>
    <w:rsid w:val="00C35E0A"/>
    <w:rsid w:val="00C3739B"/>
    <w:rsid w:val="00C4003F"/>
    <w:rsid w:val="00C4013A"/>
    <w:rsid w:val="00C40231"/>
    <w:rsid w:val="00C40413"/>
    <w:rsid w:val="00C404BC"/>
    <w:rsid w:val="00C40697"/>
    <w:rsid w:val="00C4087B"/>
    <w:rsid w:val="00C40BEA"/>
    <w:rsid w:val="00C40F03"/>
    <w:rsid w:val="00C415B3"/>
    <w:rsid w:val="00C418B8"/>
    <w:rsid w:val="00C41DFC"/>
    <w:rsid w:val="00C41FB8"/>
    <w:rsid w:val="00C423DF"/>
    <w:rsid w:val="00C42B76"/>
    <w:rsid w:val="00C43275"/>
    <w:rsid w:val="00C43752"/>
    <w:rsid w:val="00C44292"/>
    <w:rsid w:val="00C4462C"/>
    <w:rsid w:val="00C44922"/>
    <w:rsid w:val="00C44EF0"/>
    <w:rsid w:val="00C44F87"/>
    <w:rsid w:val="00C45084"/>
    <w:rsid w:val="00C45B59"/>
    <w:rsid w:val="00C461CC"/>
    <w:rsid w:val="00C46A1A"/>
    <w:rsid w:val="00C477A4"/>
    <w:rsid w:val="00C47909"/>
    <w:rsid w:val="00C47E9A"/>
    <w:rsid w:val="00C50181"/>
    <w:rsid w:val="00C51991"/>
    <w:rsid w:val="00C525B2"/>
    <w:rsid w:val="00C53EC2"/>
    <w:rsid w:val="00C541D6"/>
    <w:rsid w:val="00C55A4D"/>
    <w:rsid w:val="00C56B29"/>
    <w:rsid w:val="00C572A3"/>
    <w:rsid w:val="00C60560"/>
    <w:rsid w:val="00C60C63"/>
    <w:rsid w:val="00C61103"/>
    <w:rsid w:val="00C6159D"/>
    <w:rsid w:val="00C61EA4"/>
    <w:rsid w:val="00C62ACF"/>
    <w:rsid w:val="00C632EC"/>
    <w:rsid w:val="00C639B1"/>
    <w:rsid w:val="00C64AE1"/>
    <w:rsid w:val="00C65256"/>
    <w:rsid w:val="00C656A1"/>
    <w:rsid w:val="00C65B8A"/>
    <w:rsid w:val="00C66B60"/>
    <w:rsid w:val="00C674D1"/>
    <w:rsid w:val="00C723D0"/>
    <w:rsid w:val="00C727B9"/>
    <w:rsid w:val="00C72849"/>
    <w:rsid w:val="00C73478"/>
    <w:rsid w:val="00C7375F"/>
    <w:rsid w:val="00C73847"/>
    <w:rsid w:val="00C73C0D"/>
    <w:rsid w:val="00C73E81"/>
    <w:rsid w:val="00C74507"/>
    <w:rsid w:val="00C74EA8"/>
    <w:rsid w:val="00C75B4A"/>
    <w:rsid w:val="00C76132"/>
    <w:rsid w:val="00C7795B"/>
    <w:rsid w:val="00C77E93"/>
    <w:rsid w:val="00C80386"/>
    <w:rsid w:val="00C80E44"/>
    <w:rsid w:val="00C80F07"/>
    <w:rsid w:val="00C81D7E"/>
    <w:rsid w:val="00C81E12"/>
    <w:rsid w:val="00C82CD6"/>
    <w:rsid w:val="00C83279"/>
    <w:rsid w:val="00C83927"/>
    <w:rsid w:val="00C83CAD"/>
    <w:rsid w:val="00C85232"/>
    <w:rsid w:val="00C86029"/>
    <w:rsid w:val="00C86EA1"/>
    <w:rsid w:val="00C900BD"/>
    <w:rsid w:val="00C903E1"/>
    <w:rsid w:val="00C91662"/>
    <w:rsid w:val="00C917EB"/>
    <w:rsid w:val="00C91F45"/>
    <w:rsid w:val="00C9202D"/>
    <w:rsid w:val="00C92C5B"/>
    <w:rsid w:val="00C93784"/>
    <w:rsid w:val="00C938B6"/>
    <w:rsid w:val="00C94C00"/>
    <w:rsid w:val="00C94C54"/>
    <w:rsid w:val="00C96212"/>
    <w:rsid w:val="00C9645B"/>
    <w:rsid w:val="00C964F2"/>
    <w:rsid w:val="00C965AA"/>
    <w:rsid w:val="00C967B5"/>
    <w:rsid w:val="00C97D92"/>
    <w:rsid w:val="00CA00F2"/>
    <w:rsid w:val="00CA0166"/>
    <w:rsid w:val="00CA05B2"/>
    <w:rsid w:val="00CA0ECB"/>
    <w:rsid w:val="00CA104E"/>
    <w:rsid w:val="00CA1C9E"/>
    <w:rsid w:val="00CA3144"/>
    <w:rsid w:val="00CA3AEE"/>
    <w:rsid w:val="00CA3AFD"/>
    <w:rsid w:val="00CA3E7A"/>
    <w:rsid w:val="00CA4653"/>
    <w:rsid w:val="00CA4C06"/>
    <w:rsid w:val="00CA5058"/>
    <w:rsid w:val="00CA522C"/>
    <w:rsid w:val="00CA5BC0"/>
    <w:rsid w:val="00CA5F45"/>
    <w:rsid w:val="00CA7319"/>
    <w:rsid w:val="00CA7BD7"/>
    <w:rsid w:val="00CA7D92"/>
    <w:rsid w:val="00CA7DA6"/>
    <w:rsid w:val="00CB1095"/>
    <w:rsid w:val="00CB2264"/>
    <w:rsid w:val="00CB2708"/>
    <w:rsid w:val="00CB2F27"/>
    <w:rsid w:val="00CB3AC6"/>
    <w:rsid w:val="00CB3B51"/>
    <w:rsid w:val="00CB4AFA"/>
    <w:rsid w:val="00CB5659"/>
    <w:rsid w:val="00CB58C2"/>
    <w:rsid w:val="00CB63D4"/>
    <w:rsid w:val="00CB69C8"/>
    <w:rsid w:val="00CB7392"/>
    <w:rsid w:val="00CB73BF"/>
    <w:rsid w:val="00CC013F"/>
    <w:rsid w:val="00CC01BF"/>
    <w:rsid w:val="00CC0318"/>
    <w:rsid w:val="00CC0CE7"/>
    <w:rsid w:val="00CC1358"/>
    <w:rsid w:val="00CC13BA"/>
    <w:rsid w:val="00CC22B5"/>
    <w:rsid w:val="00CC2CB4"/>
    <w:rsid w:val="00CC3454"/>
    <w:rsid w:val="00CC37AE"/>
    <w:rsid w:val="00CC3B02"/>
    <w:rsid w:val="00CC414C"/>
    <w:rsid w:val="00CC4670"/>
    <w:rsid w:val="00CC4E30"/>
    <w:rsid w:val="00CC660D"/>
    <w:rsid w:val="00CC7B72"/>
    <w:rsid w:val="00CD0F37"/>
    <w:rsid w:val="00CD113E"/>
    <w:rsid w:val="00CD11DA"/>
    <w:rsid w:val="00CD13FF"/>
    <w:rsid w:val="00CD1973"/>
    <w:rsid w:val="00CD2D89"/>
    <w:rsid w:val="00CD4771"/>
    <w:rsid w:val="00CD51A9"/>
    <w:rsid w:val="00CD5ACB"/>
    <w:rsid w:val="00CD6047"/>
    <w:rsid w:val="00CD61B9"/>
    <w:rsid w:val="00CD694B"/>
    <w:rsid w:val="00CD69C6"/>
    <w:rsid w:val="00CE03B9"/>
    <w:rsid w:val="00CE048B"/>
    <w:rsid w:val="00CE1093"/>
    <w:rsid w:val="00CE1FE7"/>
    <w:rsid w:val="00CE2190"/>
    <w:rsid w:val="00CE2C9E"/>
    <w:rsid w:val="00CE2DC8"/>
    <w:rsid w:val="00CE39E4"/>
    <w:rsid w:val="00CE3FB8"/>
    <w:rsid w:val="00CE4417"/>
    <w:rsid w:val="00CE457B"/>
    <w:rsid w:val="00CE5027"/>
    <w:rsid w:val="00CE698F"/>
    <w:rsid w:val="00CE6D0B"/>
    <w:rsid w:val="00CE718E"/>
    <w:rsid w:val="00CE7345"/>
    <w:rsid w:val="00CE7AE5"/>
    <w:rsid w:val="00CE7B78"/>
    <w:rsid w:val="00CE7C31"/>
    <w:rsid w:val="00CF01C3"/>
    <w:rsid w:val="00CF1234"/>
    <w:rsid w:val="00CF14E5"/>
    <w:rsid w:val="00CF1636"/>
    <w:rsid w:val="00CF163F"/>
    <w:rsid w:val="00CF1C57"/>
    <w:rsid w:val="00CF1D20"/>
    <w:rsid w:val="00CF3966"/>
    <w:rsid w:val="00CF3970"/>
    <w:rsid w:val="00CF3DC8"/>
    <w:rsid w:val="00CF43B9"/>
    <w:rsid w:val="00CF4A11"/>
    <w:rsid w:val="00CF535A"/>
    <w:rsid w:val="00CF5589"/>
    <w:rsid w:val="00CF5650"/>
    <w:rsid w:val="00CF5912"/>
    <w:rsid w:val="00CF5EB3"/>
    <w:rsid w:val="00CF691B"/>
    <w:rsid w:val="00CF7496"/>
    <w:rsid w:val="00CF78B0"/>
    <w:rsid w:val="00CF7A50"/>
    <w:rsid w:val="00CF7BFC"/>
    <w:rsid w:val="00D0019A"/>
    <w:rsid w:val="00D00C5D"/>
    <w:rsid w:val="00D01DD9"/>
    <w:rsid w:val="00D01F22"/>
    <w:rsid w:val="00D02984"/>
    <w:rsid w:val="00D0316D"/>
    <w:rsid w:val="00D033E5"/>
    <w:rsid w:val="00D04236"/>
    <w:rsid w:val="00D049B7"/>
    <w:rsid w:val="00D0585A"/>
    <w:rsid w:val="00D060A2"/>
    <w:rsid w:val="00D0651D"/>
    <w:rsid w:val="00D06CFF"/>
    <w:rsid w:val="00D119C2"/>
    <w:rsid w:val="00D11CF0"/>
    <w:rsid w:val="00D12978"/>
    <w:rsid w:val="00D13009"/>
    <w:rsid w:val="00D13354"/>
    <w:rsid w:val="00D133FA"/>
    <w:rsid w:val="00D14F88"/>
    <w:rsid w:val="00D1516B"/>
    <w:rsid w:val="00D15B69"/>
    <w:rsid w:val="00D15C7A"/>
    <w:rsid w:val="00D15CD7"/>
    <w:rsid w:val="00D2030D"/>
    <w:rsid w:val="00D20C11"/>
    <w:rsid w:val="00D215C8"/>
    <w:rsid w:val="00D21C7C"/>
    <w:rsid w:val="00D22002"/>
    <w:rsid w:val="00D2285E"/>
    <w:rsid w:val="00D228DF"/>
    <w:rsid w:val="00D23509"/>
    <w:rsid w:val="00D245FC"/>
    <w:rsid w:val="00D24A92"/>
    <w:rsid w:val="00D25363"/>
    <w:rsid w:val="00D2769E"/>
    <w:rsid w:val="00D30561"/>
    <w:rsid w:val="00D30FBF"/>
    <w:rsid w:val="00D31519"/>
    <w:rsid w:val="00D319D0"/>
    <w:rsid w:val="00D31E65"/>
    <w:rsid w:val="00D332B1"/>
    <w:rsid w:val="00D33C04"/>
    <w:rsid w:val="00D34A6E"/>
    <w:rsid w:val="00D352BA"/>
    <w:rsid w:val="00D355CB"/>
    <w:rsid w:val="00D35B72"/>
    <w:rsid w:val="00D35C4E"/>
    <w:rsid w:val="00D363F6"/>
    <w:rsid w:val="00D36CA4"/>
    <w:rsid w:val="00D3793D"/>
    <w:rsid w:val="00D40193"/>
    <w:rsid w:val="00D40425"/>
    <w:rsid w:val="00D40DA9"/>
    <w:rsid w:val="00D4190A"/>
    <w:rsid w:val="00D421EB"/>
    <w:rsid w:val="00D42469"/>
    <w:rsid w:val="00D4304F"/>
    <w:rsid w:val="00D43204"/>
    <w:rsid w:val="00D43638"/>
    <w:rsid w:val="00D444AA"/>
    <w:rsid w:val="00D44B2A"/>
    <w:rsid w:val="00D44FDB"/>
    <w:rsid w:val="00D455B6"/>
    <w:rsid w:val="00D471B9"/>
    <w:rsid w:val="00D47C9A"/>
    <w:rsid w:val="00D50767"/>
    <w:rsid w:val="00D50A58"/>
    <w:rsid w:val="00D50A74"/>
    <w:rsid w:val="00D51650"/>
    <w:rsid w:val="00D51A07"/>
    <w:rsid w:val="00D51A33"/>
    <w:rsid w:val="00D53B22"/>
    <w:rsid w:val="00D55FA4"/>
    <w:rsid w:val="00D5613F"/>
    <w:rsid w:val="00D563DC"/>
    <w:rsid w:val="00D572BE"/>
    <w:rsid w:val="00D57992"/>
    <w:rsid w:val="00D57A05"/>
    <w:rsid w:val="00D60370"/>
    <w:rsid w:val="00D62313"/>
    <w:rsid w:val="00D62482"/>
    <w:rsid w:val="00D62AD3"/>
    <w:rsid w:val="00D633BA"/>
    <w:rsid w:val="00D63EE3"/>
    <w:rsid w:val="00D65A39"/>
    <w:rsid w:val="00D662F7"/>
    <w:rsid w:val="00D66B25"/>
    <w:rsid w:val="00D66DAE"/>
    <w:rsid w:val="00D67777"/>
    <w:rsid w:val="00D67836"/>
    <w:rsid w:val="00D67D2C"/>
    <w:rsid w:val="00D704F2"/>
    <w:rsid w:val="00D70735"/>
    <w:rsid w:val="00D7197A"/>
    <w:rsid w:val="00D71D1F"/>
    <w:rsid w:val="00D71EC3"/>
    <w:rsid w:val="00D72B20"/>
    <w:rsid w:val="00D734F6"/>
    <w:rsid w:val="00D73948"/>
    <w:rsid w:val="00D75323"/>
    <w:rsid w:val="00D756DB"/>
    <w:rsid w:val="00D75D90"/>
    <w:rsid w:val="00D768B9"/>
    <w:rsid w:val="00D76C44"/>
    <w:rsid w:val="00D76C53"/>
    <w:rsid w:val="00D7702F"/>
    <w:rsid w:val="00D7734F"/>
    <w:rsid w:val="00D77F57"/>
    <w:rsid w:val="00D77F5B"/>
    <w:rsid w:val="00D77FD0"/>
    <w:rsid w:val="00D8010E"/>
    <w:rsid w:val="00D82C89"/>
    <w:rsid w:val="00D834C3"/>
    <w:rsid w:val="00D83529"/>
    <w:rsid w:val="00D839BD"/>
    <w:rsid w:val="00D841B5"/>
    <w:rsid w:val="00D846C1"/>
    <w:rsid w:val="00D846C4"/>
    <w:rsid w:val="00D84D7D"/>
    <w:rsid w:val="00D84FBD"/>
    <w:rsid w:val="00D8560D"/>
    <w:rsid w:val="00D86A49"/>
    <w:rsid w:val="00D879E2"/>
    <w:rsid w:val="00D9103A"/>
    <w:rsid w:val="00D9257F"/>
    <w:rsid w:val="00D925B9"/>
    <w:rsid w:val="00D93587"/>
    <w:rsid w:val="00D93ACF"/>
    <w:rsid w:val="00D94BA4"/>
    <w:rsid w:val="00D94C94"/>
    <w:rsid w:val="00D958C2"/>
    <w:rsid w:val="00D95CA2"/>
    <w:rsid w:val="00D96F70"/>
    <w:rsid w:val="00D9753B"/>
    <w:rsid w:val="00DA0F63"/>
    <w:rsid w:val="00DA0F8F"/>
    <w:rsid w:val="00DA17AF"/>
    <w:rsid w:val="00DA180E"/>
    <w:rsid w:val="00DA1CCA"/>
    <w:rsid w:val="00DA206D"/>
    <w:rsid w:val="00DA240A"/>
    <w:rsid w:val="00DA2666"/>
    <w:rsid w:val="00DA26A5"/>
    <w:rsid w:val="00DA3820"/>
    <w:rsid w:val="00DA4A22"/>
    <w:rsid w:val="00DA4B09"/>
    <w:rsid w:val="00DA5887"/>
    <w:rsid w:val="00DA5A68"/>
    <w:rsid w:val="00DA6DA1"/>
    <w:rsid w:val="00DB0F99"/>
    <w:rsid w:val="00DB22D8"/>
    <w:rsid w:val="00DB24FA"/>
    <w:rsid w:val="00DB2BE6"/>
    <w:rsid w:val="00DB2E34"/>
    <w:rsid w:val="00DB2F00"/>
    <w:rsid w:val="00DB30CA"/>
    <w:rsid w:val="00DB30D7"/>
    <w:rsid w:val="00DB3EFF"/>
    <w:rsid w:val="00DB42CD"/>
    <w:rsid w:val="00DB47BC"/>
    <w:rsid w:val="00DB4BD3"/>
    <w:rsid w:val="00DB4D55"/>
    <w:rsid w:val="00DB4EF1"/>
    <w:rsid w:val="00DB5303"/>
    <w:rsid w:val="00DB55D5"/>
    <w:rsid w:val="00DB5677"/>
    <w:rsid w:val="00DB581B"/>
    <w:rsid w:val="00DB68CA"/>
    <w:rsid w:val="00DB6C09"/>
    <w:rsid w:val="00DB723D"/>
    <w:rsid w:val="00DB778A"/>
    <w:rsid w:val="00DC1017"/>
    <w:rsid w:val="00DC1A60"/>
    <w:rsid w:val="00DC1A75"/>
    <w:rsid w:val="00DC2D49"/>
    <w:rsid w:val="00DC36C6"/>
    <w:rsid w:val="00DC373B"/>
    <w:rsid w:val="00DC403B"/>
    <w:rsid w:val="00DC5CE3"/>
    <w:rsid w:val="00DC6848"/>
    <w:rsid w:val="00DD0382"/>
    <w:rsid w:val="00DD2B29"/>
    <w:rsid w:val="00DD4A0B"/>
    <w:rsid w:val="00DD5943"/>
    <w:rsid w:val="00DD61CD"/>
    <w:rsid w:val="00DD7C5A"/>
    <w:rsid w:val="00DE0032"/>
    <w:rsid w:val="00DE0278"/>
    <w:rsid w:val="00DE0521"/>
    <w:rsid w:val="00DE09D2"/>
    <w:rsid w:val="00DE13F6"/>
    <w:rsid w:val="00DE1B5B"/>
    <w:rsid w:val="00DE20D5"/>
    <w:rsid w:val="00DE2386"/>
    <w:rsid w:val="00DE25A3"/>
    <w:rsid w:val="00DE332D"/>
    <w:rsid w:val="00DE397F"/>
    <w:rsid w:val="00DE47BF"/>
    <w:rsid w:val="00DE5173"/>
    <w:rsid w:val="00DE5329"/>
    <w:rsid w:val="00DE54AC"/>
    <w:rsid w:val="00DE589F"/>
    <w:rsid w:val="00DE5906"/>
    <w:rsid w:val="00DE5D1D"/>
    <w:rsid w:val="00DE5E43"/>
    <w:rsid w:val="00DE6366"/>
    <w:rsid w:val="00DE64CA"/>
    <w:rsid w:val="00DE7901"/>
    <w:rsid w:val="00DE7B68"/>
    <w:rsid w:val="00DE7EB1"/>
    <w:rsid w:val="00DF0A3D"/>
    <w:rsid w:val="00DF13D7"/>
    <w:rsid w:val="00DF14EA"/>
    <w:rsid w:val="00DF15EC"/>
    <w:rsid w:val="00DF179C"/>
    <w:rsid w:val="00DF2E8C"/>
    <w:rsid w:val="00DF3EE4"/>
    <w:rsid w:val="00DF4527"/>
    <w:rsid w:val="00DF61BD"/>
    <w:rsid w:val="00DF6F2C"/>
    <w:rsid w:val="00DF7D05"/>
    <w:rsid w:val="00DF7FE3"/>
    <w:rsid w:val="00E0057D"/>
    <w:rsid w:val="00E00C12"/>
    <w:rsid w:val="00E012A4"/>
    <w:rsid w:val="00E01B63"/>
    <w:rsid w:val="00E033D0"/>
    <w:rsid w:val="00E03ECD"/>
    <w:rsid w:val="00E045D5"/>
    <w:rsid w:val="00E05472"/>
    <w:rsid w:val="00E0554E"/>
    <w:rsid w:val="00E0603D"/>
    <w:rsid w:val="00E06655"/>
    <w:rsid w:val="00E06A18"/>
    <w:rsid w:val="00E06B3E"/>
    <w:rsid w:val="00E076A4"/>
    <w:rsid w:val="00E079CF"/>
    <w:rsid w:val="00E102DE"/>
    <w:rsid w:val="00E1034F"/>
    <w:rsid w:val="00E120FF"/>
    <w:rsid w:val="00E12F76"/>
    <w:rsid w:val="00E13033"/>
    <w:rsid w:val="00E13818"/>
    <w:rsid w:val="00E1399F"/>
    <w:rsid w:val="00E13DD0"/>
    <w:rsid w:val="00E1415A"/>
    <w:rsid w:val="00E141B2"/>
    <w:rsid w:val="00E142B1"/>
    <w:rsid w:val="00E15086"/>
    <w:rsid w:val="00E20870"/>
    <w:rsid w:val="00E21698"/>
    <w:rsid w:val="00E21883"/>
    <w:rsid w:val="00E218CE"/>
    <w:rsid w:val="00E21DAE"/>
    <w:rsid w:val="00E21E3A"/>
    <w:rsid w:val="00E2209A"/>
    <w:rsid w:val="00E22B10"/>
    <w:rsid w:val="00E22E7F"/>
    <w:rsid w:val="00E230E2"/>
    <w:rsid w:val="00E241FD"/>
    <w:rsid w:val="00E2459B"/>
    <w:rsid w:val="00E25A71"/>
    <w:rsid w:val="00E2695C"/>
    <w:rsid w:val="00E279C1"/>
    <w:rsid w:val="00E27FFC"/>
    <w:rsid w:val="00E300DB"/>
    <w:rsid w:val="00E3123B"/>
    <w:rsid w:val="00E31788"/>
    <w:rsid w:val="00E31C1B"/>
    <w:rsid w:val="00E321A5"/>
    <w:rsid w:val="00E32BBF"/>
    <w:rsid w:val="00E33035"/>
    <w:rsid w:val="00E33E84"/>
    <w:rsid w:val="00E3458C"/>
    <w:rsid w:val="00E35012"/>
    <w:rsid w:val="00E3688D"/>
    <w:rsid w:val="00E36C44"/>
    <w:rsid w:val="00E373B4"/>
    <w:rsid w:val="00E37C22"/>
    <w:rsid w:val="00E40694"/>
    <w:rsid w:val="00E40FDD"/>
    <w:rsid w:val="00E41A8B"/>
    <w:rsid w:val="00E42602"/>
    <w:rsid w:val="00E42BE4"/>
    <w:rsid w:val="00E43934"/>
    <w:rsid w:val="00E440B4"/>
    <w:rsid w:val="00E44B0D"/>
    <w:rsid w:val="00E44DFA"/>
    <w:rsid w:val="00E45374"/>
    <w:rsid w:val="00E4538B"/>
    <w:rsid w:val="00E462FF"/>
    <w:rsid w:val="00E46B6C"/>
    <w:rsid w:val="00E47269"/>
    <w:rsid w:val="00E47A6B"/>
    <w:rsid w:val="00E50F94"/>
    <w:rsid w:val="00E51157"/>
    <w:rsid w:val="00E512F3"/>
    <w:rsid w:val="00E528D4"/>
    <w:rsid w:val="00E52E28"/>
    <w:rsid w:val="00E53D70"/>
    <w:rsid w:val="00E54E6A"/>
    <w:rsid w:val="00E55E59"/>
    <w:rsid w:val="00E55EBF"/>
    <w:rsid w:val="00E56082"/>
    <w:rsid w:val="00E6029D"/>
    <w:rsid w:val="00E60545"/>
    <w:rsid w:val="00E606A9"/>
    <w:rsid w:val="00E60BFA"/>
    <w:rsid w:val="00E60C6E"/>
    <w:rsid w:val="00E628EE"/>
    <w:rsid w:val="00E639CC"/>
    <w:rsid w:val="00E64AC6"/>
    <w:rsid w:val="00E656AA"/>
    <w:rsid w:val="00E659B6"/>
    <w:rsid w:val="00E660D1"/>
    <w:rsid w:val="00E667CE"/>
    <w:rsid w:val="00E67943"/>
    <w:rsid w:val="00E70EDC"/>
    <w:rsid w:val="00E71126"/>
    <w:rsid w:val="00E7129B"/>
    <w:rsid w:val="00E7173C"/>
    <w:rsid w:val="00E71AE3"/>
    <w:rsid w:val="00E72BC7"/>
    <w:rsid w:val="00E73804"/>
    <w:rsid w:val="00E7489F"/>
    <w:rsid w:val="00E750A5"/>
    <w:rsid w:val="00E75497"/>
    <w:rsid w:val="00E75683"/>
    <w:rsid w:val="00E75859"/>
    <w:rsid w:val="00E75B58"/>
    <w:rsid w:val="00E75D64"/>
    <w:rsid w:val="00E771AD"/>
    <w:rsid w:val="00E77B30"/>
    <w:rsid w:val="00E77CAA"/>
    <w:rsid w:val="00E80923"/>
    <w:rsid w:val="00E80DCF"/>
    <w:rsid w:val="00E839AA"/>
    <w:rsid w:val="00E839AC"/>
    <w:rsid w:val="00E83B12"/>
    <w:rsid w:val="00E83D03"/>
    <w:rsid w:val="00E840F3"/>
    <w:rsid w:val="00E84504"/>
    <w:rsid w:val="00E84DD6"/>
    <w:rsid w:val="00E85679"/>
    <w:rsid w:val="00E85ADE"/>
    <w:rsid w:val="00E86633"/>
    <w:rsid w:val="00E87334"/>
    <w:rsid w:val="00E8762B"/>
    <w:rsid w:val="00E90051"/>
    <w:rsid w:val="00E90C12"/>
    <w:rsid w:val="00E916E8"/>
    <w:rsid w:val="00E92040"/>
    <w:rsid w:val="00E92A17"/>
    <w:rsid w:val="00E92C86"/>
    <w:rsid w:val="00E945FE"/>
    <w:rsid w:val="00E9483E"/>
    <w:rsid w:val="00E94EE7"/>
    <w:rsid w:val="00E952F6"/>
    <w:rsid w:val="00E95771"/>
    <w:rsid w:val="00E96258"/>
    <w:rsid w:val="00E9643F"/>
    <w:rsid w:val="00E971E9"/>
    <w:rsid w:val="00E97666"/>
    <w:rsid w:val="00EA02F1"/>
    <w:rsid w:val="00EA17D1"/>
    <w:rsid w:val="00EA20CC"/>
    <w:rsid w:val="00EA25D4"/>
    <w:rsid w:val="00EA2992"/>
    <w:rsid w:val="00EA2DB3"/>
    <w:rsid w:val="00EA2DC4"/>
    <w:rsid w:val="00EA3908"/>
    <w:rsid w:val="00EA4155"/>
    <w:rsid w:val="00EA4DE7"/>
    <w:rsid w:val="00EA567F"/>
    <w:rsid w:val="00EB09DB"/>
    <w:rsid w:val="00EB27D6"/>
    <w:rsid w:val="00EB347D"/>
    <w:rsid w:val="00EB464E"/>
    <w:rsid w:val="00EB4996"/>
    <w:rsid w:val="00EB50E9"/>
    <w:rsid w:val="00EB5222"/>
    <w:rsid w:val="00EB5F39"/>
    <w:rsid w:val="00EB64D5"/>
    <w:rsid w:val="00EB6B2C"/>
    <w:rsid w:val="00EB6ED8"/>
    <w:rsid w:val="00EB6EFD"/>
    <w:rsid w:val="00EB703F"/>
    <w:rsid w:val="00EC02C2"/>
    <w:rsid w:val="00EC0749"/>
    <w:rsid w:val="00EC0A1D"/>
    <w:rsid w:val="00EC12AD"/>
    <w:rsid w:val="00EC2A4B"/>
    <w:rsid w:val="00EC2C4E"/>
    <w:rsid w:val="00EC3EF4"/>
    <w:rsid w:val="00EC4085"/>
    <w:rsid w:val="00EC4322"/>
    <w:rsid w:val="00EC4416"/>
    <w:rsid w:val="00EC55B8"/>
    <w:rsid w:val="00EC60D1"/>
    <w:rsid w:val="00EC615D"/>
    <w:rsid w:val="00ED02B3"/>
    <w:rsid w:val="00ED041A"/>
    <w:rsid w:val="00ED0513"/>
    <w:rsid w:val="00ED07F8"/>
    <w:rsid w:val="00ED0C51"/>
    <w:rsid w:val="00ED0E7A"/>
    <w:rsid w:val="00ED0F20"/>
    <w:rsid w:val="00ED2E5A"/>
    <w:rsid w:val="00ED312E"/>
    <w:rsid w:val="00ED3189"/>
    <w:rsid w:val="00ED3FCF"/>
    <w:rsid w:val="00ED43AA"/>
    <w:rsid w:val="00ED4954"/>
    <w:rsid w:val="00ED4A7F"/>
    <w:rsid w:val="00ED51C6"/>
    <w:rsid w:val="00ED5DC5"/>
    <w:rsid w:val="00ED6389"/>
    <w:rsid w:val="00ED6C52"/>
    <w:rsid w:val="00ED7FF8"/>
    <w:rsid w:val="00EE054B"/>
    <w:rsid w:val="00EE14E5"/>
    <w:rsid w:val="00EE2518"/>
    <w:rsid w:val="00EE37A9"/>
    <w:rsid w:val="00EE4029"/>
    <w:rsid w:val="00EE4474"/>
    <w:rsid w:val="00EE495C"/>
    <w:rsid w:val="00EE4AF9"/>
    <w:rsid w:val="00EE5171"/>
    <w:rsid w:val="00EE51F3"/>
    <w:rsid w:val="00EE5312"/>
    <w:rsid w:val="00EE6535"/>
    <w:rsid w:val="00EE761C"/>
    <w:rsid w:val="00EF06B5"/>
    <w:rsid w:val="00EF0C13"/>
    <w:rsid w:val="00EF119B"/>
    <w:rsid w:val="00EF1CB4"/>
    <w:rsid w:val="00EF1EF7"/>
    <w:rsid w:val="00EF217E"/>
    <w:rsid w:val="00EF2627"/>
    <w:rsid w:val="00EF2B33"/>
    <w:rsid w:val="00EF3259"/>
    <w:rsid w:val="00EF3390"/>
    <w:rsid w:val="00EF3B21"/>
    <w:rsid w:val="00EF4288"/>
    <w:rsid w:val="00EF4F22"/>
    <w:rsid w:val="00EF50DC"/>
    <w:rsid w:val="00EF571E"/>
    <w:rsid w:val="00EF6D85"/>
    <w:rsid w:val="00EF743F"/>
    <w:rsid w:val="00EF7759"/>
    <w:rsid w:val="00EF77D8"/>
    <w:rsid w:val="00F01E6D"/>
    <w:rsid w:val="00F02470"/>
    <w:rsid w:val="00F024D7"/>
    <w:rsid w:val="00F027C1"/>
    <w:rsid w:val="00F02FFE"/>
    <w:rsid w:val="00F03069"/>
    <w:rsid w:val="00F03848"/>
    <w:rsid w:val="00F03862"/>
    <w:rsid w:val="00F0444C"/>
    <w:rsid w:val="00F045B5"/>
    <w:rsid w:val="00F04A27"/>
    <w:rsid w:val="00F05124"/>
    <w:rsid w:val="00F06870"/>
    <w:rsid w:val="00F07E23"/>
    <w:rsid w:val="00F13368"/>
    <w:rsid w:val="00F138EA"/>
    <w:rsid w:val="00F14435"/>
    <w:rsid w:val="00F14A2F"/>
    <w:rsid w:val="00F154D9"/>
    <w:rsid w:val="00F156B8"/>
    <w:rsid w:val="00F158C7"/>
    <w:rsid w:val="00F159FD"/>
    <w:rsid w:val="00F16387"/>
    <w:rsid w:val="00F173BF"/>
    <w:rsid w:val="00F209BA"/>
    <w:rsid w:val="00F226D1"/>
    <w:rsid w:val="00F226D3"/>
    <w:rsid w:val="00F22978"/>
    <w:rsid w:val="00F2337A"/>
    <w:rsid w:val="00F234B6"/>
    <w:rsid w:val="00F23A9F"/>
    <w:rsid w:val="00F23BA2"/>
    <w:rsid w:val="00F25DCD"/>
    <w:rsid w:val="00F26417"/>
    <w:rsid w:val="00F26CCA"/>
    <w:rsid w:val="00F3084A"/>
    <w:rsid w:val="00F30A44"/>
    <w:rsid w:val="00F30AB0"/>
    <w:rsid w:val="00F31F5D"/>
    <w:rsid w:val="00F338B1"/>
    <w:rsid w:val="00F33A23"/>
    <w:rsid w:val="00F33D93"/>
    <w:rsid w:val="00F33EB4"/>
    <w:rsid w:val="00F3476C"/>
    <w:rsid w:val="00F35731"/>
    <w:rsid w:val="00F36FA8"/>
    <w:rsid w:val="00F3737D"/>
    <w:rsid w:val="00F37527"/>
    <w:rsid w:val="00F4204A"/>
    <w:rsid w:val="00F420B4"/>
    <w:rsid w:val="00F426BF"/>
    <w:rsid w:val="00F42D8B"/>
    <w:rsid w:val="00F435CB"/>
    <w:rsid w:val="00F4366E"/>
    <w:rsid w:val="00F43AC9"/>
    <w:rsid w:val="00F44428"/>
    <w:rsid w:val="00F44620"/>
    <w:rsid w:val="00F44F97"/>
    <w:rsid w:val="00F4507E"/>
    <w:rsid w:val="00F45278"/>
    <w:rsid w:val="00F45481"/>
    <w:rsid w:val="00F45986"/>
    <w:rsid w:val="00F45DCC"/>
    <w:rsid w:val="00F46238"/>
    <w:rsid w:val="00F4626C"/>
    <w:rsid w:val="00F46B67"/>
    <w:rsid w:val="00F47188"/>
    <w:rsid w:val="00F47576"/>
    <w:rsid w:val="00F47844"/>
    <w:rsid w:val="00F47F88"/>
    <w:rsid w:val="00F502F4"/>
    <w:rsid w:val="00F51BFC"/>
    <w:rsid w:val="00F52140"/>
    <w:rsid w:val="00F525B5"/>
    <w:rsid w:val="00F526B7"/>
    <w:rsid w:val="00F52C38"/>
    <w:rsid w:val="00F532F1"/>
    <w:rsid w:val="00F53C1F"/>
    <w:rsid w:val="00F547E9"/>
    <w:rsid w:val="00F55E3F"/>
    <w:rsid w:val="00F561A3"/>
    <w:rsid w:val="00F561EE"/>
    <w:rsid w:val="00F56385"/>
    <w:rsid w:val="00F56494"/>
    <w:rsid w:val="00F56FA9"/>
    <w:rsid w:val="00F57126"/>
    <w:rsid w:val="00F60761"/>
    <w:rsid w:val="00F6249C"/>
    <w:rsid w:val="00F62D97"/>
    <w:rsid w:val="00F63625"/>
    <w:rsid w:val="00F64052"/>
    <w:rsid w:val="00F65BA0"/>
    <w:rsid w:val="00F661D7"/>
    <w:rsid w:val="00F67195"/>
    <w:rsid w:val="00F70205"/>
    <w:rsid w:val="00F702C4"/>
    <w:rsid w:val="00F704FB"/>
    <w:rsid w:val="00F70D7A"/>
    <w:rsid w:val="00F72E2F"/>
    <w:rsid w:val="00F73ACB"/>
    <w:rsid w:val="00F73E5F"/>
    <w:rsid w:val="00F741C3"/>
    <w:rsid w:val="00F7498C"/>
    <w:rsid w:val="00F74BA0"/>
    <w:rsid w:val="00F75842"/>
    <w:rsid w:val="00F76C9D"/>
    <w:rsid w:val="00F76FF7"/>
    <w:rsid w:val="00F77CC4"/>
    <w:rsid w:val="00F77D62"/>
    <w:rsid w:val="00F77FAF"/>
    <w:rsid w:val="00F8092E"/>
    <w:rsid w:val="00F80C9E"/>
    <w:rsid w:val="00F8121B"/>
    <w:rsid w:val="00F822D0"/>
    <w:rsid w:val="00F82D0B"/>
    <w:rsid w:val="00F83080"/>
    <w:rsid w:val="00F83489"/>
    <w:rsid w:val="00F834F8"/>
    <w:rsid w:val="00F83E3F"/>
    <w:rsid w:val="00F84421"/>
    <w:rsid w:val="00F84491"/>
    <w:rsid w:val="00F85F87"/>
    <w:rsid w:val="00F86EBB"/>
    <w:rsid w:val="00F87000"/>
    <w:rsid w:val="00F87265"/>
    <w:rsid w:val="00F90292"/>
    <w:rsid w:val="00F907E4"/>
    <w:rsid w:val="00F9085D"/>
    <w:rsid w:val="00F90A6A"/>
    <w:rsid w:val="00F9103A"/>
    <w:rsid w:val="00F918ED"/>
    <w:rsid w:val="00F919E1"/>
    <w:rsid w:val="00F91F76"/>
    <w:rsid w:val="00F922BD"/>
    <w:rsid w:val="00F922C1"/>
    <w:rsid w:val="00F92587"/>
    <w:rsid w:val="00F9316A"/>
    <w:rsid w:val="00F941C9"/>
    <w:rsid w:val="00F946F4"/>
    <w:rsid w:val="00F95A1B"/>
    <w:rsid w:val="00F960B3"/>
    <w:rsid w:val="00F970BA"/>
    <w:rsid w:val="00F9730B"/>
    <w:rsid w:val="00F97BC1"/>
    <w:rsid w:val="00F97D51"/>
    <w:rsid w:val="00FA0BCD"/>
    <w:rsid w:val="00FA1225"/>
    <w:rsid w:val="00FA12C9"/>
    <w:rsid w:val="00FA12EF"/>
    <w:rsid w:val="00FA16A7"/>
    <w:rsid w:val="00FA173B"/>
    <w:rsid w:val="00FA1D39"/>
    <w:rsid w:val="00FA3C81"/>
    <w:rsid w:val="00FA3F24"/>
    <w:rsid w:val="00FA4297"/>
    <w:rsid w:val="00FA517A"/>
    <w:rsid w:val="00FA51C4"/>
    <w:rsid w:val="00FA7BBC"/>
    <w:rsid w:val="00FA7CD2"/>
    <w:rsid w:val="00FB0AFB"/>
    <w:rsid w:val="00FB24F3"/>
    <w:rsid w:val="00FB265B"/>
    <w:rsid w:val="00FB37D0"/>
    <w:rsid w:val="00FB46E0"/>
    <w:rsid w:val="00FB564B"/>
    <w:rsid w:val="00FB6445"/>
    <w:rsid w:val="00FB6BCC"/>
    <w:rsid w:val="00FB7055"/>
    <w:rsid w:val="00FB70F0"/>
    <w:rsid w:val="00FB7EA8"/>
    <w:rsid w:val="00FB7EE7"/>
    <w:rsid w:val="00FC127D"/>
    <w:rsid w:val="00FC23BA"/>
    <w:rsid w:val="00FC24E5"/>
    <w:rsid w:val="00FC2B89"/>
    <w:rsid w:val="00FC38E2"/>
    <w:rsid w:val="00FC3AE3"/>
    <w:rsid w:val="00FC3DCE"/>
    <w:rsid w:val="00FC4405"/>
    <w:rsid w:val="00FC6CD9"/>
    <w:rsid w:val="00FC7921"/>
    <w:rsid w:val="00FC7C1A"/>
    <w:rsid w:val="00FD04CE"/>
    <w:rsid w:val="00FD04EB"/>
    <w:rsid w:val="00FD0C2C"/>
    <w:rsid w:val="00FD138F"/>
    <w:rsid w:val="00FD1AAE"/>
    <w:rsid w:val="00FD20B7"/>
    <w:rsid w:val="00FD28AB"/>
    <w:rsid w:val="00FD37DF"/>
    <w:rsid w:val="00FD52BA"/>
    <w:rsid w:val="00FD6C37"/>
    <w:rsid w:val="00FD6C42"/>
    <w:rsid w:val="00FD6EFC"/>
    <w:rsid w:val="00FD7701"/>
    <w:rsid w:val="00FE0A6E"/>
    <w:rsid w:val="00FE1240"/>
    <w:rsid w:val="00FE1353"/>
    <w:rsid w:val="00FE18B2"/>
    <w:rsid w:val="00FE1B61"/>
    <w:rsid w:val="00FE2DA3"/>
    <w:rsid w:val="00FE41FE"/>
    <w:rsid w:val="00FE4D63"/>
    <w:rsid w:val="00FE5230"/>
    <w:rsid w:val="00FE536C"/>
    <w:rsid w:val="00FE5CD4"/>
    <w:rsid w:val="00FE6CC6"/>
    <w:rsid w:val="00FE7426"/>
    <w:rsid w:val="00FE7CC4"/>
    <w:rsid w:val="00FE7EDD"/>
    <w:rsid w:val="00FE7F82"/>
    <w:rsid w:val="00FF0646"/>
    <w:rsid w:val="00FF067A"/>
    <w:rsid w:val="00FF0A5B"/>
    <w:rsid w:val="00FF0E2B"/>
    <w:rsid w:val="00FF1832"/>
    <w:rsid w:val="00FF20F2"/>
    <w:rsid w:val="00FF2249"/>
    <w:rsid w:val="00FF2AF4"/>
    <w:rsid w:val="00FF39CB"/>
    <w:rsid w:val="00FF3AC0"/>
    <w:rsid w:val="00FF4DEB"/>
    <w:rsid w:val="00FF5174"/>
    <w:rsid w:val="00FF5524"/>
    <w:rsid w:val="00FF576D"/>
    <w:rsid w:val="00FF5BCF"/>
    <w:rsid w:val="00FF6251"/>
    <w:rsid w:val="00FF76D9"/>
    <w:rsid w:val="00FF7C5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53FA5"/>
  <w15:docId w15:val="{A7E43F25-0E1A-4EEB-AA2F-6869F2042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205"/>
  </w:style>
  <w:style w:type="paragraph" w:styleId="Heading1">
    <w:name w:val="heading 1"/>
    <w:basedOn w:val="Normal"/>
    <w:next w:val="Normal"/>
    <w:link w:val="Heading1Char"/>
    <w:qFormat/>
    <w:rsid w:val="00EF6D8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1"/>
    <w:next w:val="Normal1"/>
    <w:link w:val="Heading2Char"/>
    <w:rsid w:val="00FE41FE"/>
    <w:pPr>
      <w:keepNext/>
      <w:keepLines/>
      <w:spacing w:before="360" w:after="80"/>
      <w:outlineLvl w:val="1"/>
    </w:pPr>
    <w:rPr>
      <w:b/>
      <w:sz w:val="36"/>
      <w:szCs w:val="36"/>
    </w:rPr>
  </w:style>
  <w:style w:type="paragraph" w:styleId="Heading3">
    <w:name w:val="heading 3"/>
    <w:basedOn w:val="Normal1"/>
    <w:next w:val="Normal1"/>
    <w:link w:val="Heading3Char"/>
    <w:rsid w:val="00FE41FE"/>
    <w:pPr>
      <w:keepNext/>
      <w:keepLines/>
      <w:spacing w:before="280" w:after="80"/>
      <w:outlineLvl w:val="2"/>
    </w:pPr>
    <w:rPr>
      <w:b/>
      <w:sz w:val="28"/>
      <w:szCs w:val="28"/>
    </w:rPr>
  </w:style>
  <w:style w:type="paragraph" w:styleId="Heading4">
    <w:name w:val="heading 4"/>
    <w:basedOn w:val="Normal1"/>
    <w:next w:val="Normal1"/>
    <w:link w:val="Heading4Char"/>
    <w:rsid w:val="00FE41FE"/>
    <w:pPr>
      <w:keepNext/>
      <w:keepLines/>
      <w:spacing w:before="240" w:after="40"/>
      <w:outlineLvl w:val="3"/>
    </w:pPr>
    <w:rPr>
      <w:b/>
      <w:sz w:val="24"/>
      <w:szCs w:val="24"/>
    </w:rPr>
  </w:style>
  <w:style w:type="paragraph" w:styleId="Heading5">
    <w:name w:val="heading 5"/>
    <w:basedOn w:val="Normal1"/>
    <w:next w:val="Normal1"/>
    <w:link w:val="Heading5Char"/>
    <w:rsid w:val="00FE41FE"/>
    <w:pPr>
      <w:keepNext/>
      <w:keepLines/>
      <w:spacing w:before="220" w:after="40"/>
      <w:outlineLvl w:val="4"/>
    </w:pPr>
    <w:rPr>
      <w:b/>
    </w:rPr>
  </w:style>
  <w:style w:type="paragraph" w:styleId="Heading6">
    <w:name w:val="heading 6"/>
    <w:basedOn w:val="Normal1"/>
    <w:next w:val="Normal1"/>
    <w:link w:val="Heading6Char"/>
    <w:rsid w:val="00FE41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F6D85"/>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752309"/>
    <w:pPr>
      <w:ind w:left="720"/>
      <w:contextualSpacing/>
    </w:pPr>
  </w:style>
  <w:style w:type="character" w:customStyle="1" w:styleId="ListParagraphChar">
    <w:name w:val="List Paragraph Char"/>
    <w:basedOn w:val="DefaultParagraphFont"/>
    <w:link w:val="ListParagraph"/>
    <w:uiPriority w:val="34"/>
    <w:qFormat/>
    <w:rsid w:val="00A02688"/>
  </w:style>
  <w:style w:type="paragraph" w:styleId="BalloonText">
    <w:name w:val="Balloon Text"/>
    <w:basedOn w:val="Normal"/>
    <w:link w:val="BalloonTextChar"/>
    <w:uiPriority w:val="99"/>
    <w:semiHidden/>
    <w:unhideWhenUsed/>
    <w:rsid w:val="00597B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BD7"/>
    <w:rPr>
      <w:rFonts w:ascii="Tahoma" w:hAnsi="Tahoma" w:cs="Tahoma"/>
      <w:sz w:val="16"/>
      <w:szCs w:val="16"/>
    </w:rPr>
  </w:style>
  <w:style w:type="character" w:styleId="PlaceholderText">
    <w:name w:val="Placeholder Text"/>
    <w:basedOn w:val="DefaultParagraphFont"/>
    <w:uiPriority w:val="99"/>
    <w:semiHidden/>
    <w:rsid w:val="00535E49"/>
    <w:rPr>
      <w:color w:val="808080"/>
    </w:rPr>
  </w:style>
  <w:style w:type="table" w:styleId="TableGrid">
    <w:name w:val="Table Grid"/>
    <w:basedOn w:val="TableNormal"/>
    <w:uiPriority w:val="39"/>
    <w:qFormat/>
    <w:rsid w:val="001C53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4B1DE8"/>
    <w:pPr>
      <w:pBdr>
        <w:top w:val="nil"/>
        <w:left w:val="nil"/>
        <w:bottom w:val="nil"/>
        <w:right w:val="nil"/>
        <w:between w:val="nil"/>
        <w:bar w:val="nil"/>
      </w:pBdr>
    </w:pPr>
    <w:rPr>
      <w:rFonts w:ascii="Calibri" w:eastAsia="Calibri" w:hAnsi="Calibri" w:cs="Calibri"/>
      <w:color w:val="000000"/>
      <w:u w:color="000000"/>
      <w:bdr w:val="nil"/>
    </w:rPr>
  </w:style>
  <w:style w:type="paragraph" w:styleId="Header">
    <w:name w:val="header"/>
    <w:basedOn w:val="Normal"/>
    <w:link w:val="HeaderChar"/>
    <w:uiPriority w:val="99"/>
    <w:unhideWhenUsed/>
    <w:rsid w:val="00541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849"/>
  </w:style>
  <w:style w:type="paragraph" w:styleId="Footer">
    <w:name w:val="footer"/>
    <w:basedOn w:val="Normal"/>
    <w:link w:val="FooterChar"/>
    <w:uiPriority w:val="99"/>
    <w:unhideWhenUsed/>
    <w:rsid w:val="00541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849"/>
  </w:style>
  <w:style w:type="paragraph" w:customStyle="1" w:styleId="Default">
    <w:name w:val="Default"/>
    <w:rsid w:val="000017BC"/>
    <w:pPr>
      <w:autoSpaceDE w:val="0"/>
      <w:autoSpaceDN w:val="0"/>
      <w:adjustRightInd w:val="0"/>
      <w:spacing w:after="0" w:line="240" w:lineRule="auto"/>
    </w:pPr>
    <w:rPr>
      <w:rFonts w:ascii="Calibri" w:eastAsiaTheme="minorHAnsi" w:hAnsi="Calibri" w:cs="Calibri"/>
      <w:color w:val="000000"/>
      <w:sz w:val="24"/>
      <w:szCs w:val="24"/>
    </w:rPr>
  </w:style>
  <w:style w:type="paragraph" w:styleId="NormalWeb">
    <w:name w:val="Normal (Web)"/>
    <w:basedOn w:val="Normal"/>
    <w:uiPriority w:val="99"/>
    <w:unhideWhenUsed/>
    <w:rsid w:val="002A5E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parator">
    <w:name w:val="separator"/>
    <w:basedOn w:val="Normal"/>
    <w:rsid w:val="002A5E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question-text">
    <w:name w:val="post__question-text"/>
    <w:basedOn w:val="Normal"/>
    <w:rsid w:val="00367E18"/>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1">
    <w:name w:val="Light Shading1"/>
    <w:basedOn w:val="TableNormal"/>
    <w:uiPriority w:val="60"/>
    <w:rsid w:val="00367E1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7255CA"/>
    <w:pPr>
      <w:spacing w:after="0" w:line="240" w:lineRule="auto"/>
    </w:pPr>
    <w:rPr>
      <w:rFonts w:eastAsiaTheme="minorHAnsi"/>
    </w:rPr>
  </w:style>
  <w:style w:type="paragraph" w:customStyle="1" w:styleId="ListParagraph1">
    <w:name w:val="List Paragraph1"/>
    <w:basedOn w:val="Normal"/>
    <w:uiPriority w:val="34"/>
    <w:qFormat/>
    <w:rsid w:val="00FF5BCF"/>
    <w:pPr>
      <w:ind w:left="720"/>
      <w:contextualSpacing/>
    </w:pPr>
    <w:rPr>
      <w:rFonts w:eastAsiaTheme="minorHAnsi"/>
      <w:szCs w:val="20"/>
      <w:lang w:bidi="hi-IN"/>
    </w:rPr>
  </w:style>
  <w:style w:type="character" w:styleId="Strong">
    <w:name w:val="Strong"/>
    <w:basedOn w:val="DefaultParagraphFont"/>
    <w:uiPriority w:val="22"/>
    <w:qFormat/>
    <w:rsid w:val="0034183E"/>
    <w:rPr>
      <w:b/>
      <w:bCs/>
    </w:rPr>
  </w:style>
  <w:style w:type="character" w:styleId="Hyperlink">
    <w:name w:val="Hyperlink"/>
    <w:uiPriority w:val="99"/>
    <w:unhideWhenUsed/>
    <w:rsid w:val="00A82698"/>
    <w:rPr>
      <w:color w:val="0000FF"/>
      <w:u w:val="single"/>
    </w:rPr>
  </w:style>
  <w:style w:type="character" w:customStyle="1" w:styleId="UnresolvedMention1">
    <w:name w:val="Unresolved Mention1"/>
    <w:basedOn w:val="DefaultParagraphFont"/>
    <w:uiPriority w:val="99"/>
    <w:semiHidden/>
    <w:unhideWhenUsed/>
    <w:rsid w:val="00A82698"/>
    <w:rPr>
      <w:color w:val="605E5C"/>
      <w:shd w:val="clear" w:color="auto" w:fill="E1DFDD"/>
    </w:rPr>
  </w:style>
  <w:style w:type="character" w:customStyle="1" w:styleId="apple-converted-space">
    <w:name w:val="apple-converted-space"/>
    <w:basedOn w:val="DefaultParagraphFont"/>
    <w:qFormat/>
    <w:rsid w:val="0032414D"/>
  </w:style>
  <w:style w:type="table" w:customStyle="1" w:styleId="TableGrid1">
    <w:name w:val="Table Grid1"/>
    <w:basedOn w:val="TableNormal"/>
    <w:next w:val="TableGrid"/>
    <w:uiPriority w:val="59"/>
    <w:rsid w:val="0032414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1">
    <w:name w:val="List Paragraph11"/>
    <w:basedOn w:val="Normal"/>
    <w:uiPriority w:val="34"/>
    <w:qFormat/>
    <w:rsid w:val="00136529"/>
    <w:pPr>
      <w:ind w:left="720"/>
      <w:contextualSpacing/>
    </w:pPr>
    <w:rPr>
      <w:rFonts w:eastAsiaTheme="minorHAnsi"/>
      <w:szCs w:val="20"/>
      <w:lang w:bidi="hi-IN"/>
    </w:rPr>
  </w:style>
  <w:style w:type="character" w:customStyle="1" w:styleId="NoSpacingChar">
    <w:name w:val="No Spacing Char"/>
    <w:basedOn w:val="DefaultParagraphFont"/>
    <w:link w:val="NoSpacing"/>
    <w:uiPriority w:val="1"/>
    <w:locked/>
    <w:rsid w:val="004B0A89"/>
    <w:rPr>
      <w:rFonts w:eastAsiaTheme="minorHAnsi"/>
    </w:rPr>
  </w:style>
  <w:style w:type="paragraph" w:customStyle="1" w:styleId="msonormal0">
    <w:name w:val="msonormal"/>
    <w:basedOn w:val="Normal"/>
    <w:uiPriority w:val="99"/>
    <w:rsid w:val="00F03862"/>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vr">
    <w:name w:val="hvr"/>
    <w:basedOn w:val="DefaultParagraphFont"/>
    <w:qFormat/>
    <w:rsid w:val="00B1545F"/>
  </w:style>
  <w:style w:type="character" w:customStyle="1" w:styleId="fullpost">
    <w:name w:val="fullpost"/>
    <w:basedOn w:val="DefaultParagraphFont"/>
    <w:rsid w:val="00676094"/>
  </w:style>
  <w:style w:type="character" w:styleId="LineNumber">
    <w:name w:val="line number"/>
    <w:basedOn w:val="DefaultParagraphFont"/>
    <w:uiPriority w:val="99"/>
    <w:semiHidden/>
    <w:unhideWhenUsed/>
    <w:rsid w:val="00AD4587"/>
  </w:style>
  <w:style w:type="character" w:styleId="Emphasis">
    <w:name w:val="Emphasis"/>
    <w:basedOn w:val="DefaultParagraphFont"/>
    <w:uiPriority w:val="20"/>
    <w:qFormat/>
    <w:rsid w:val="00C347A5"/>
    <w:rPr>
      <w:i/>
      <w:iCs/>
    </w:rPr>
  </w:style>
  <w:style w:type="character" w:customStyle="1" w:styleId="Heading2Char">
    <w:name w:val="Heading 2 Char"/>
    <w:basedOn w:val="DefaultParagraphFont"/>
    <w:link w:val="Heading2"/>
    <w:rsid w:val="00FE41FE"/>
    <w:rPr>
      <w:rFonts w:ascii="Calibri" w:eastAsia="Calibri" w:hAnsi="Calibri" w:cs="Calibri"/>
      <w:b/>
      <w:sz w:val="36"/>
      <w:szCs w:val="36"/>
      <w:lang w:bidi="hi-IN"/>
    </w:rPr>
  </w:style>
  <w:style w:type="character" w:customStyle="1" w:styleId="Heading3Char">
    <w:name w:val="Heading 3 Char"/>
    <w:basedOn w:val="DefaultParagraphFont"/>
    <w:link w:val="Heading3"/>
    <w:rsid w:val="00FE41FE"/>
    <w:rPr>
      <w:rFonts w:ascii="Calibri" w:eastAsia="Calibri" w:hAnsi="Calibri" w:cs="Calibri"/>
      <w:b/>
      <w:sz w:val="28"/>
      <w:szCs w:val="28"/>
      <w:lang w:bidi="hi-IN"/>
    </w:rPr>
  </w:style>
  <w:style w:type="character" w:customStyle="1" w:styleId="Heading4Char">
    <w:name w:val="Heading 4 Char"/>
    <w:basedOn w:val="DefaultParagraphFont"/>
    <w:link w:val="Heading4"/>
    <w:rsid w:val="00FE41FE"/>
    <w:rPr>
      <w:rFonts w:ascii="Calibri" w:eastAsia="Calibri" w:hAnsi="Calibri" w:cs="Calibri"/>
      <w:b/>
      <w:sz w:val="24"/>
      <w:szCs w:val="24"/>
      <w:lang w:bidi="hi-IN"/>
    </w:rPr>
  </w:style>
  <w:style w:type="character" w:customStyle="1" w:styleId="Heading5Char">
    <w:name w:val="Heading 5 Char"/>
    <w:basedOn w:val="DefaultParagraphFont"/>
    <w:link w:val="Heading5"/>
    <w:rsid w:val="00FE41FE"/>
    <w:rPr>
      <w:rFonts w:ascii="Calibri" w:eastAsia="Calibri" w:hAnsi="Calibri" w:cs="Calibri"/>
      <w:b/>
      <w:lang w:bidi="hi-IN"/>
    </w:rPr>
  </w:style>
  <w:style w:type="character" w:customStyle="1" w:styleId="Heading6Char">
    <w:name w:val="Heading 6 Char"/>
    <w:basedOn w:val="DefaultParagraphFont"/>
    <w:link w:val="Heading6"/>
    <w:rsid w:val="00FE41FE"/>
    <w:rPr>
      <w:rFonts w:ascii="Calibri" w:eastAsia="Calibri" w:hAnsi="Calibri" w:cs="Calibri"/>
      <w:b/>
      <w:sz w:val="20"/>
      <w:szCs w:val="20"/>
      <w:lang w:bidi="hi-IN"/>
    </w:rPr>
  </w:style>
  <w:style w:type="paragraph" w:customStyle="1" w:styleId="Normal1">
    <w:name w:val="Normal1"/>
    <w:rsid w:val="00FE41FE"/>
    <w:pPr>
      <w:spacing w:after="160" w:line="259" w:lineRule="auto"/>
    </w:pPr>
    <w:rPr>
      <w:rFonts w:ascii="Calibri" w:eastAsia="Calibri" w:hAnsi="Calibri" w:cs="Calibri"/>
      <w:lang w:bidi="hi-IN"/>
    </w:rPr>
  </w:style>
  <w:style w:type="paragraph" w:styleId="Title">
    <w:name w:val="Title"/>
    <w:basedOn w:val="Normal1"/>
    <w:next w:val="Normal1"/>
    <w:link w:val="TitleChar"/>
    <w:rsid w:val="00FE41FE"/>
    <w:pPr>
      <w:keepNext/>
      <w:keepLines/>
      <w:spacing w:before="480" w:after="120"/>
    </w:pPr>
    <w:rPr>
      <w:b/>
      <w:sz w:val="72"/>
      <w:szCs w:val="72"/>
    </w:rPr>
  </w:style>
  <w:style w:type="character" w:customStyle="1" w:styleId="TitleChar">
    <w:name w:val="Title Char"/>
    <w:basedOn w:val="DefaultParagraphFont"/>
    <w:link w:val="Title"/>
    <w:rsid w:val="00FE41FE"/>
    <w:rPr>
      <w:rFonts w:ascii="Calibri" w:eastAsia="Calibri" w:hAnsi="Calibri" w:cs="Calibri"/>
      <w:b/>
      <w:sz w:val="72"/>
      <w:szCs w:val="72"/>
      <w:lang w:bidi="hi-IN"/>
    </w:rPr>
  </w:style>
  <w:style w:type="paragraph" w:styleId="Subtitle">
    <w:name w:val="Subtitle"/>
    <w:basedOn w:val="Normal"/>
    <w:next w:val="Normal"/>
    <w:link w:val="SubtitleChar"/>
    <w:rsid w:val="00FE41FE"/>
    <w:pPr>
      <w:keepNext/>
      <w:keepLines/>
      <w:spacing w:before="360" w:after="80" w:line="259" w:lineRule="auto"/>
    </w:pPr>
    <w:rPr>
      <w:rFonts w:ascii="Georgia" w:eastAsia="Georgia" w:hAnsi="Georgia" w:cs="Georgia"/>
      <w:i/>
      <w:color w:val="666666"/>
      <w:sz w:val="48"/>
      <w:szCs w:val="48"/>
      <w:lang w:bidi="hi-IN"/>
    </w:rPr>
  </w:style>
  <w:style w:type="character" w:customStyle="1" w:styleId="SubtitleChar">
    <w:name w:val="Subtitle Char"/>
    <w:basedOn w:val="DefaultParagraphFont"/>
    <w:link w:val="Subtitle"/>
    <w:rsid w:val="00FE41FE"/>
    <w:rPr>
      <w:rFonts w:ascii="Georgia" w:eastAsia="Georgia" w:hAnsi="Georgia" w:cs="Georgia"/>
      <w:i/>
      <w:color w:val="666666"/>
      <w:sz w:val="48"/>
      <w:szCs w:val="4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30064">
      <w:bodyDiv w:val="1"/>
      <w:marLeft w:val="0"/>
      <w:marRight w:val="0"/>
      <w:marTop w:val="0"/>
      <w:marBottom w:val="0"/>
      <w:divBdr>
        <w:top w:val="none" w:sz="0" w:space="0" w:color="auto"/>
        <w:left w:val="none" w:sz="0" w:space="0" w:color="auto"/>
        <w:bottom w:val="none" w:sz="0" w:space="0" w:color="auto"/>
        <w:right w:val="none" w:sz="0" w:space="0" w:color="auto"/>
      </w:divBdr>
    </w:div>
    <w:div w:id="559950582">
      <w:bodyDiv w:val="1"/>
      <w:marLeft w:val="0"/>
      <w:marRight w:val="0"/>
      <w:marTop w:val="0"/>
      <w:marBottom w:val="0"/>
      <w:divBdr>
        <w:top w:val="none" w:sz="0" w:space="0" w:color="auto"/>
        <w:left w:val="none" w:sz="0" w:space="0" w:color="auto"/>
        <w:bottom w:val="none" w:sz="0" w:space="0" w:color="auto"/>
        <w:right w:val="none" w:sz="0" w:space="0" w:color="auto"/>
      </w:divBdr>
    </w:div>
    <w:div w:id="680350550">
      <w:bodyDiv w:val="1"/>
      <w:marLeft w:val="0"/>
      <w:marRight w:val="0"/>
      <w:marTop w:val="0"/>
      <w:marBottom w:val="0"/>
      <w:divBdr>
        <w:top w:val="none" w:sz="0" w:space="0" w:color="auto"/>
        <w:left w:val="none" w:sz="0" w:space="0" w:color="auto"/>
        <w:bottom w:val="none" w:sz="0" w:space="0" w:color="auto"/>
        <w:right w:val="none" w:sz="0" w:space="0" w:color="auto"/>
      </w:divBdr>
    </w:div>
    <w:div w:id="684288340">
      <w:bodyDiv w:val="1"/>
      <w:marLeft w:val="0"/>
      <w:marRight w:val="0"/>
      <w:marTop w:val="0"/>
      <w:marBottom w:val="0"/>
      <w:divBdr>
        <w:top w:val="none" w:sz="0" w:space="0" w:color="auto"/>
        <w:left w:val="none" w:sz="0" w:space="0" w:color="auto"/>
        <w:bottom w:val="none" w:sz="0" w:space="0" w:color="auto"/>
        <w:right w:val="none" w:sz="0" w:space="0" w:color="auto"/>
      </w:divBdr>
      <w:divsChild>
        <w:div w:id="518547958">
          <w:marLeft w:val="0"/>
          <w:marRight w:val="0"/>
          <w:marTop w:val="0"/>
          <w:marBottom w:val="0"/>
          <w:divBdr>
            <w:top w:val="none" w:sz="0" w:space="0" w:color="auto"/>
            <w:left w:val="none" w:sz="0" w:space="0" w:color="auto"/>
            <w:bottom w:val="none" w:sz="0" w:space="0" w:color="auto"/>
            <w:right w:val="none" w:sz="0" w:space="0" w:color="auto"/>
          </w:divBdr>
        </w:div>
        <w:div w:id="925115215">
          <w:marLeft w:val="0"/>
          <w:marRight w:val="0"/>
          <w:marTop w:val="0"/>
          <w:marBottom w:val="0"/>
          <w:divBdr>
            <w:top w:val="none" w:sz="0" w:space="0" w:color="auto"/>
            <w:left w:val="none" w:sz="0" w:space="0" w:color="auto"/>
            <w:bottom w:val="none" w:sz="0" w:space="0" w:color="auto"/>
            <w:right w:val="none" w:sz="0" w:space="0" w:color="auto"/>
          </w:divBdr>
        </w:div>
      </w:divsChild>
    </w:div>
    <w:div w:id="914046032">
      <w:bodyDiv w:val="1"/>
      <w:marLeft w:val="0"/>
      <w:marRight w:val="0"/>
      <w:marTop w:val="0"/>
      <w:marBottom w:val="0"/>
      <w:divBdr>
        <w:top w:val="none" w:sz="0" w:space="0" w:color="auto"/>
        <w:left w:val="none" w:sz="0" w:space="0" w:color="auto"/>
        <w:bottom w:val="none" w:sz="0" w:space="0" w:color="auto"/>
        <w:right w:val="none" w:sz="0" w:space="0" w:color="auto"/>
      </w:divBdr>
      <w:divsChild>
        <w:div w:id="132719232">
          <w:marLeft w:val="0"/>
          <w:marRight w:val="0"/>
          <w:marTop w:val="0"/>
          <w:marBottom w:val="0"/>
          <w:divBdr>
            <w:top w:val="none" w:sz="0" w:space="0" w:color="auto"/>
            <w:left w:val="none" w:sz="0" w:space="0" w:color="auto"/>
            <w:bottom w:val="none" w:sz="0" w:space="0" w:color="auto"/>
            <w:right w:val="none" w:sz="0" w:space="0" w:color="auto"/>
          </w:divBdr>
        </w:div>
        <w:div w:id="736979516">
          <w:marLeft w:val="0"/>
          <w:marRight w:val="0"/>
          <w:marTop w:val="0"/>
          <w:marBottom w:val="0"/>
          <w:divBdr>
            <w:top w:val="none" w:sz="0" w:space="0" w:color="auto"/>
            <w:left w:val="none" w:sz="0" w:space="0" w:color="auto"/>
            <w:bottom w:val="none" w:sz="0" w:space="0" w:color="auto"/>
            <w:right w:val="none" w:sz="0" w:space="0" w:color="auto"/>
          </w:divBdr>
        </w:div>
      </w:divsChild>
    </w:div>
    <w:div w:id="1138183700">
      <w:bodyDiv w:val="1"/>
      <w:marLeft w:val="0"/>
      <w:marRight w:val="0"/>
      <w:marTop w:val="0"/>
      <w:marBottom w:val="0"/>
      <w:divBdr>
        <w:top w:val="none" w:sz="0" w:space="0" w:color="auto"/>
        <w:left w:val="none" w:sz="0" w:space="0" w:color="auto"/>
        <w:bottom w:val="none" w:sz="0" w:space="0" w:color="auto"/>
        <w:right w:val="none" w:sz="0" w:space="0" w:color="auto"/>
      </w:divBdr>
    </w:div>
    <w:div w:id="1228150994">
      <w:bodyDiv w:val="1"/>
      <w:marLeft w:val="0"/>
      <w:marRight w:val="0"/>
      <w:marTop w:val="0"/>
      <w:marBottom w:val="0"/>
      <w:divBdr>
        <w:top w:val="none" w:sz="0" w:space="0" w:color="auto"/>
        <w:left w:val="none" w:sz="0" w:space="0" w:color="auto"/>
        <w:bottom w:val="none" w:sz="0" w:space="0" w:color="auto"/>
        <w:right w:val="none" w:sz="0" w:space="0" w:color="auto"/>
      </w:divBdr>
    </w:div>
    <w:div w:id="1515995238">
      <w:bodyDiv w:val="1"/>
      <w:marLeft w:val="0"/>
      <w:marRight w:val="0"/>
      <w:marTop w:val="0"/>
      <w:marBottom w:val="0"/>
      <w:divBdr>
        <w:top w:val="none" w:sz="0" w:space="0" w:color="auto"/>
        <w:left w:val="none" w:sz="0" w:space="0" w:color="auto"/>
        <w:bottom w:val="none" w:sz="0" w:space="0" w:color="auto"/>
        <w:right w:val="none" w:sz="0" w:space="0" w:color="auto"/>
      </w:divBdr>
    </w:div>
    <w:div w:id="1852451645">
      <w:bodyDiv w:val="1"/>
      <w:marLeft w:val="0"/>
      <w:marRight w:val="0"/>
      <w:marTop w:val="0"/>
      <w:marBottom w:val="0"/>
      <w:divBdr>
        <w:top w:val="none" w:sz="0" w:space="0" w:color="auto"/>
        <w:left w:val="none" w:sz="0" w:space="0" w:color="auto"/>
        <w:bottom w:val="none" w:sz="0" w:space="0" w:color="auto"/>
        <w:right w:val="none" w:sz="0" w:space="0" w:color="auto"/>
      </w:divBdr>
    </w:div>
    <w:div w:id="1967855706">
      <w:bodyDiv w:val="1"/>
      <w:marLeft w:val="0"/>
      <w:marRight w:val="0"/>
      <w:marTop w:val="0"/>
      <w:marBottom w:val="0"/>
      <w:divBdr>
        <w:top w:val="none" w:sz="0" w:space="0" w:color="auto"/>
        <w:left w:val="none" w:sz="0" w:space="0" w:color="auto"/>
        <w:bottom w:val="none" w:sz="0" w:space="0" w:color="auto"/>
        <w:right w:val="none" w:sz="0" w:space="0" w:color="auto"/>
      </w:divBdr>
    </w:div>
    <w:div w:id="212333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www.adda247.com/product-onlineliveclasses/3937/bank-maha-pack-ibps-sbi-rrb" TargetMode="External"/><Relationship Id="rId39" Type="http://schemas.openxmlformats.org/officeDocument/2006/relationships/image" Target="media/image26.jpe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dda247.com/product-testseries/7612/ibps-po-prelims-mains-2022-online-test-series-by-adda247" TargetMode="External"/><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2.png"/><Relationship Id="rId19" Type="http://schemas.microsoft.com/office/2007/relationships/hdphoto" Target="media/hdphoto1.wdp"/><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dda247.com/product-testseries/7615/ibps-clerk-prelims-mains-2022-online-test-series-by-adda247" TargetMode="External"/><Relationship Id="rId22" Type="http://schemas.openxmlformats.org/officeDocument/2006/relationships/hyperlink" Target="https://www.adda247.com/product-testseries/14426/55-bank-po-mock-test-ibps-rrb-po-prelims-complete-test-series-by-adda247" TargetMode="External"/><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www.adda247.com/product-testseries/7435/1200-bank-po-clerk-mock-tests-online-test-series-for-sbi-ibps-rbi-ibps-rrb-others-2022-23-complete-bilingual-test-series-by-adda24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A5A38-DBB5-4744-BA54-2A86DFDF3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26</Pages>
  <Words>5339</Words>
  <Characters>3043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 ENGINEER</dc:creator>
  <cp:lastModifiedBy>Dell pc</cp:lastModifiedBy>
  <cp:revision>1978</cp:revision>
  <cp:lastPrinted>2022-07-11T11:59:00Z</cp:lastPrinted>
  <dcterms:created xsi:type="dcterms:W3CDTF">2021-07-02T07:00:00Z</dcterms:created>
  <dcterms:modified xsi:type="dcterms:W3CDTF">2022-08-18T05:25:00Z</dcterms:modified>
</cp:coreProperties>
</file>